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4B585D" w14:textId="390AFB60" w:rsidR="00B944F3" w:rsidRDefault="001D5D3E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0000" w:themeColor="text1"/>
          <w:kern w:val="24"/>
          <w:sz w:val="24"/>
          <w:szCs w:val="48"/>
          <w:lang w:val="lt-LT"/>
        </w:rPr>
      </w:pPr>
      <w:r w:rsidRPr="007668C5">
        <w:rPr>
          <w:rFonts w:ascii="Times New Roman" w:eastAsia="Helvetica" w:hAnsi="Times New Roman" w:cs="Times New Roman"/>
          <w:b/>
          <w:bCs/>
          <w:caps/>
          <w:color w:val="000000" w:themeColor="text1"/>
          <w:kern w:val="24"/>
          <w:sz w:val="24"/>
          <w:szCs w:val="48"/>
          <w:lang w:val="lt-LT"/>
        </w:rPr>
        <w:t xml:space="preserve">TECHNINĖ SPECIFIKACIJA (TS) </w:t>
      </w:r>
    </w:p>
    <w:p w14:paraId="5615E9E0" w14:textId="4512BD61" w:rsidR="00D8414A" w:rsidRPr="00C232D5" w:rsidRDefault="00D8414A" w:rsidP="00B944F3">
      <w:pPr>
        <w:tabs>
          <w:tab w:val="left" w:pos="6824"/>
        </w:tabs>
        <w:jc w:val="center"/>
        <w:rPr>
          <w:rFonts w:ascii="Times New Roman" w:eastAsia="Helvetica" w:hAnsi="Times New Roman" w:cs="Times New Roman"/>
          <w:b/>
          <w:bCs/>
          <w:caps/>
          <w:color w:val="000000" w:themeColor="text1"/>
          <w:kern w:val="24"/>
          <w:szCs w:val="44"/>
          <w:lang w:val="lt-LT"/>
        </w:rPr>
      </w:pPr>
      <w:r w:rsidRPr="00C232D5">
        <w:rPr>
          <w:rFonts w:ascii="Times New Roman" w:eastAsia="Helvetica" w:hAnsi="Times New Roman" w:cs="Times New Roman"/>
          <w:b/>
          <w:bCs/>
          <w:color w:val="000000" w:themeColor="text1"/>
          <w:kern w:val="24"/>
          <w:szCs w:val="44"/>
          <w:lang w:val="lt-LT"/>
        </w:rPr>
        <w:t xml:space="preserve"> </w:t>
      </w:r>
      <w:r w:rsidR="00AB0203" w:rsidRPr="00AB0203">
        <w:rPr>
          <w:rFonts w:ascii="Times New Roman" w:eastAsia="Helvetica" w:hAnsi="Times New Roman" w:cs="Times New Roman"/>
          <w:b/>
          <w:bCs/>
          <w:color w:val="000000" w:themeColor="text1"/>
          <w:kern w:val="24"/>
          <w:szCs w:val="44"/>
        </w:rPr>
        <w:t>(</w:t>
      </w:r>
      <w:r w:rsidR="00AB0203" w:rsidRPr="00813920">
        <w:rPr>
          <w:rFonts w:ascii="Times New Roman" w:eastAsia="Helvetica" w:hAnsi="Times New Roman" w:cs="Times New Roman"/>
          <w:b/>
          <w:bCs/>
          <w:color w:val="000000" w:themeColor="text1"/>
          <w:kern w:val="24"/>
          <w:szCs w:val="44"/>
          <w:lang w:val="lt-LT"/>
        </w:rPr>
        <w:t>9803) Projektavimo paslaugos atliekant talpyklų T-08-7111 ir T-08-7112 pritaikymą aukštesnės temperatūros produkto krovai</w:t>
      </w:r>
      <w:r w:rsidRPr="00AB0203">
        <w:rPr>
          <w:rFonts w:ascii="Times New Roman" w:eastAsia="Helvetica" w:hAnsi="Times New Roman" w:cs="Times New Roman"/>
          <w:b/>
          <w:bCs/>
          <w:color w:val="000000" w:themeColor="text1"/>
          <w:kern w:val="24"/>
          <w:szCs w:val="44"/>
          <w:lang w:val="lt-LT"/>
        </w:rPr>
        <w:t xml:space="preserve"> </w:t>
      </w:r>
    </w:p>
    <w:p w14:paraId="05626B31" w14:textId="77777777" w:rsidR="001D5D3E" w:rsidRPr="007668C5" w:rsidRDefault="001D5D3E" w:rsidP="009D50C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360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SĄVOKOS IR SUTRUMPINIMAI</w:t>
      </w:r>
    </w:p>
    <w:p w14:paraId="2BB6D9F2" w14:textId="104E3ABF" w:rsidR="001D5D3E" w:rsidRPr="007668C5" w:rsidRDefault="001D5D3E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color w:val="000000" w:themeColor="text1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Pirkėjas </w:t>
      </w: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– </w:t>
      </w:r>
      <w:r w:rsidR="00AC7318" w:rsidRPr="007668C5">
        <w:rPr>
          <w:rFonts w:ascii="Times New Roman" w:hAnsi="Times New Roman" w:cs="Times New Roman"/>
          <w:color w:val="000000" w:themeColor="text1"/>
          <w:sz w:val="20"/>
        </w:rPr>
        <w:t xml:space="preserve">AB „KN </w:t>
      </w:r>
      <w:proofErr w:type="spellStart"/>
      <w:r w:rsidR="00AC7318" w:rsidRPr="007668C5">
        <w:rPr>
          <w:rFonts w:ascii="Times New Roman" w:hAnsi="Times New Roman" w:cs="Times New Roman"/>
          <w:color w:val="000000" w:themeColor="text1"/>
          <w:sz w:val="20"/>
        </w:rPr>
        <w:t>Energies</w:t>
      </w:r>
      <w:proofErr w:type="spellEnd"/>
      <w:r w:rsidR="00AC7318" w:rsidRPr="007668C5">
        <w:rPr>
          <w:rFonts w:ascii="Times New Roman" w:hAnsi="Times New Roman" w:cs="Times New Roman"/>
          <w:color w:val="000000" w:themeColor="text1"/>
          <w:sz w:val="20"/>
        </w:rPr>
        <w:t>“</w:t>
      </w:r>
    </w:p>
    <w:p w14:paraId="20D3D3A9" w14:textId="24306DC8" w:rsidR="001D5D3E" w:rsidRPr="007668C5" w:rsidRDefault="001D5D3E" w:rsidP="006062CB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567" w:hanging="567"/>
        <w:contextualSpacing w:val="0"/>
        <w:textAlignment w:val="baseline"/>
        <w:rPr>
          <w:rFonts w:ascii="Times New Roman" w:hAnsi="Times New Roman" w:cs="Times New Roman"/>
          <w:color w:val="000000" w:themeColor="text1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Tiekėjas</w:t>
      </w:r>
      <w:r w:rsidRPr="007668C5">
        <w:rPr>
          <w:rFonts w:ascii="Times New Roman" w:hAnsi="Times New Roman" w:cs="Times New Roman"/>
          <w:b/>
          <w:bCs/>
          <w:color w:val="000000" w:themeColor="text1"/>
          <w:sz w:val="20"/>
        </w:rPr>
        <w:t xml:space="preserve"> </w:t>
      </w: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>– ūkio subjektas – fizinis asmuo, privatusis juridinis asmuo, viešasis juridinis asmuo, kitos organizacijos ir jų padaliniai ar tokių asmenų grupė, su kuriuo Pirkėjas sudaro Sutartį</w:t>
      </w:r>
    </w:p>
    <w:p w14:paraId="796BBD74" w14:textId="70F05491" w:rsidR="001D5D3E" w:rsidRPr="007668C5" w:rsidRDefault="001D5D3E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color w:val="000000" w:themeColor="text1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Sutartis</w:t>
      </w: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– Sutartis, sudaroma tarp Tiekėjo ir Pirkėjo dėl Pirkimo objekto</w:t>
      </w:r>
    </w:p>
    <w:p w14:paraId="066160AD" w14:textId="168EEE34" w:rsidR="007E76BF" w:rsidRPr="007668C5" w:rsidRDefault="00EE607B" w:rsidP="004E1E6F">
      <w:pPr>
        <w:pStyle w:val="Sraopastraipa"/>
        <w:numPr>
          <w:ilvl w:val="1"/>
          <w:numId w:val="3"/>
        </w:numPr>
        <w:tabs>
          <w:tab w:val="clear" w:pos="851"/>
          <w:tab w:val="clear" w:pos="5779"/>
          <w:tab w:val="left" w:pos="567"/>
        </w:tabs>
        <w:suppressAutoHyphens/>
        <w:autoSpaceDN w:val="0"/>
        <w:spacing w:before="60" w:after="60"/>
        <w:ind w:left="0" w:firstLine="0"/>
        <w:contextualSpacing w:val="0"/>
        <w:textAlignment w:val="baseline"/>
        <w:rPr>
          <w:rFonts w:ascii="Times New Roman" w:hAnsi="Times New Roman" w:cs="Times New Roman"/>
          <w:color w:val="000000" w:themeColor="text1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P</w:t>
      </w:r>
      <w:r w:rsidR="00756653"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irkimo objektas – </w:t>
      </w:r>
      <w:r w:rsidR="00756653" w:rsidRPr="007668C5">
        <w:rPr>
          <w:rFonts w:ascii="Times New Roman" w:eastAsia="Arial" w:hAnsi="Times New Roman" w:cs="Times New Roman"/>
          <w:color w:val="000000" w:themeColor="text1"/>
          <w:sz w:val="20"/>
        </w:rPr>
        <w:t>P</w:t>
      </w: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>aslaugos</w:t>
      </w:r>
    </w:p>
    <w:p w14:paraId="7CDCA7E7" w14:textId="14692CE1" w:rsidR="004F0034" w:rsidRPr="007668C5" w:rsidRDefault="001D5D3E" w:rsidP="0051362A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PIRKIMO OBJEKTAS</w:t>
      </w:r>
      <w:r w:rsidR="00B944F3"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 </w:t>
      </w:r>
      <w:bookmarkStart w:id="0" w:name="_Hlk34729843"/>
    </w:p>
    <w:p w14:paraId="2F3AA99B" w14:textId="3496BCE5" w:rsidR="008C1A68" w:rsidRPr="007668C5" w:rsidRDefault="008C1A68" w:rsidP="004F0034">
      <w:pPr>
        <w:pStyle w:val="Sraopastraipa"/>
        <w:numPr>
          <w:ilvl w:val="0"/>
          <w:numId w:val="0"/>
        </w:numPr>
        <w:tabs>
          <w:tab w:val="clear" w:pos="851"/>
          <w:tab w:val="clear" w:pos="5779"/>
          <w:tab w:val="left" w:pos="540"/>
          <w:tab w:val="left" w:pos="720"/>
        </w:tabs>
        <w:suppressAutoHyphens/>
        <w:autoSpaceDN w:val="0"/>
        <w:spacing w:before="60" w:after="60"/>
        <w:contextualSpacing w:val="0"/>
        <w:textAlignment w:val="baseline"/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</w:pPr>
      <w:r w:rsidRPr="007668C5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>Atlikti esam</w:t>
      </w:r>
      <w:r w:rsidR="008D74F0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>ų</w:t>
      </w:r>
      <w:r w:rsidRPr="007668C5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 xml:space="preserve"> </w:t>
      </w:r>
      <w:r w:rsidRPr="00C72AF5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>talpykl</w:t>
      </w:r>
      <w:r w:rsidR="008D74F0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>ų</w:t>
      </w:r>
      <w:r w:rsidRPr="00C72AF5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 xml:space="preserve"> T-0</w:t>
      </w:r>
      <w:r w:rsidR="008D74F0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 xml:space="preserve">8-7111 ir T-08-7112 bei </w:t>
      </w:r>
      <w:r w:rsidR="000E1B0C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>lentelėje Nr. 2 paminėtų</w:t>
      </w:r>
      <w:r w:rsidR="008D74F0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 xml:space="preserve"> technologinių vamzdynų</w:t>
      </w:r>
      <w:r w:rsidR="00CC066F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 xml:space="preserve"> bei įrangos</w:t>
      </w:r>
      <w:r w:rsidR="008D74F0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 xml:space="preserve"> </w:t>
      </w:r>
      <w:r w:rsidR="004E1FA5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>patikri</w:t>
      </w:r>
      <w:r w:rsidR="00CC066F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>namąjį skaičiavimą,</w:t>
      </w:r>
      <w:r w:rsidR="00D13DEE" w:rsidRPr="00C72AF5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 xml:space="preserve"> kuomet </w:t>
      </w:r>
      <w:r w:rsidR="008D74F0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>užduodama aukštesnė projektinė</w:t>
      </w:r>
      <w:r w:rsidR="00657BB2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 xml:space="preserve"> produkto</w:t>
      </w:r>
      <w:r w:rsidR="008D74F0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 xml:space="preserve"> temperatūra</w:t>
      </w:r>
      <w:r w:rsidR="00657BB2">
        <w:rPr>
          <w:rFonts w:ascii="Times New Roman" w:eastAsia="Arial" w:hAnsi="Times New Roman" w:cs="Times New Roman"/>
          <w:color w:val="000000" w:themeColor="text1"/>
          <w:sz w:val="20"/>
          <w:shd w:val="clear" w:color="auto" w:fill="FFFFFF" w:themeFill="background1"/>
        </w:rPr>
        <w:t>.</w:t>
      </w:r>
    </w:p>
    <w:bookmarkEnd w:id="0"/>
    <w:p w14:paraId="27F36733" w14:textId="0DE9E891" w:rsidR="00957588" w:rsidRPr="007668C5" w:rsidRDefault="00801629" w:rsidP="009D50C8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hanging="72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ESAMA SITUACIJA</w:t>
      </w:r>
    </w:p>
    <w:p w14:paraId="496266D7" w14:textId="76FB8A42" w:rsidR="00D74E7B" w:rsidRPr="007668C5" w:rsidRDefault="00376159" w:rsidP="00F543A6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color w:val="000000" w:themeColor="text1"/>
          <w:sz w:val="20"/>
        </w:rPr>
        <w:t xml:space="preserve">AB „KN </w:t>
      </w:r>
      <w:proofErr w:type="spellStart"/>
      <w:r w:rsidRPr="007668C5">
        <w:rPr>
          <w:rFonts w:ascii="Times New Roman" w:hAnsi="Times New Roman" w:cs="Times New Roman"/>
          <w:color w:val="000000" w:themeColor="text1"/>
          <w:sz w:val="20"/>
        </w:rPr>
        <w:t>Energies</w:t>
      </w:r>
      <w:proofErr w:type="spellEnd"/>
      <w:r w:rsidRPr="007668C5">
        <w:rPr>
          <w:rFonts w:ascii="Times New Roman" w:hAnsi="Times New Roman" w:cs="Times New Roman"/>
          <w:color w:val="000000" w:themeColor="text1"/>
          <w:sz w:val="20"/>
        </w:rPr>
        <w:t xml:space="preserve">“ pagrindinė veikla yra susijusi su </w:t>
      </w:r>
      <w:r w:rsidR="00A948FB" w:rsidRPr="007668C5">
        <w:rPr>
          <w:rFonts w:ascii="Times New Roman" w:hAnsi="Times New Roman" w:cs="Times New Roman"/>
          <w:color w:val="000000" w:themeColor="text1"/>
          <w:sz w:val="20"/>
        </w:rPr>
        <w:t xml:space="preserve">laikinu energijos </w:t>
      </w:r>
      <w:r w:rsidR="00D01E81">
        <w:rPr>
          <w:rFonts w:ascii="Times New Roman" w:hAnsi="Times New Roman" w:cs="Times New Roman"/>
          <w:color w:val="000000" w:themeColor="text1"/>
          <w:sz w:val="20"/>
        </w:rPr>
        <w:t xml:space="preserve">produktų kaupimu </w:t>
      </w:r>
      <w:r w:rsidR="00525D2E" w:rsidRPr="007668C5">
        <w:rPr>
          <w:rFonts w:ascii="Times New Roman" w:hAnsi="Times New Roman" w:cs="Times New Roman"/>
          <w:color w:val="000000" w:themeColor="text1"/>
          <w:sz w:val="20"/>
        </w:rPr>
        <w:t>pagal klientų poreikius</w:t>
      </w:r>
      <w:r w:rsidR="00A948FB" w:rsidRPr="007668C5">
        <w:rPr>
          <w:rFonts w:ascii="Times New Roman" w:hAnsi="Times New Roman" w:cs="Times New Roman"/>
          <w:color w:val="000000" w:themeColor="text1"/>
          <w:sz w:val="20"/>
        </w:rPr>
        <w:t>. Šiuo metu</w:t>
      </w:r>
      <w:r w:rsidR="00035609" w:rsidRPr="007668C5">
        <w:rPr>
          <w:rFonts w:ascii="Times New Roman" w:hAnsi="Times New Roman" w:cs="Times New Roman"/>
          <w:color w:val="000000" w:themeColor="text1"/>
          <w:sz w:val="20"/>
        </w:rPr>
        <w:t xml:space="preserve"> pagrindiniai </w:t>
      </w:r>
      <w:r w:rsidR="00D13ECD" w:rsidRPr="007668C5">
        <w:rPr>
          <w:rFonts w:ascii="Times New Roman" w:hAnsi="Times New Roman" w:cs="Times New Roman"/>
          <w:color w:val="000000" w:themeColor="text1"/>
          <w:sz w:val="20"/>
        </w:rPr>
        <w:t xml:space="preserve">produktai </w:t>
      </w:r>
      <w:r w:rsidR="00DA5246" w:rsidRPr="007668C5">
        <w:rPr>
          <w:rFonts w:ascii="Times New Roman" w:hAnsi="Times New Roman" w:cs="Times New Roman"/>
          <w:color w:val="000000" w:themeColor="text1"/>
          <w:sz w:val="20"/>
        </w:rPr>
        <w:t xml:space="preserve">apima naftos produktus, biologinės kilmės </w:t>
      </w:r>
      <w:r w:rsidR="006E4A17" w:rsidRPr="007668C5">
        <w:rPr>
          <w:rFonts w:ascii="Times New Roman" w:hAnsi="Times New Roman" w:cs="Times New Roman"/>
          <w:color w:val="000000" w:themeColor="text1"/>
          <w:sz w:val="20"/>
        </w:rPr>
        <w:t xml:space="preserve">degalų </w:t>
      </w:r>
      <w:r w:rsidR="00580FB3">
        <w:rPr>
          <w:rFonts w:ascii="Times New Roman" w:hAnsi="Times New Roman" w:cs="Times New Roman"/>
          <w:color w:val="000000" w:themeColor="text1"/>
          <w:sz w:val="20"/>
        </w:rPr>
        <w:t>komponentus</w:t>
      </w:r>
      <w:r w:rsidR="006E4A17" w:rsidRPr="007668C5">
        <w:rPr>
          <w:rFonts w:ascii="Times New Roman" w:hAnsi="Times New Roman" w:cs="Times New Roman"/>
          <w:color w:val="000000" w:themeColor="text1"/>
          <w:sz w:val="20"/>
        </w:rPr>
        <w:t>, bitum</w:t>
      </w:r>
      <w:r w:rsidR="00580FB3">
        <w:rPr>
          <w:rFonts w:ascii="Times New Roman" w:hAnsi="Times New Roman" w:cs="Times New Roman"/>
          <w:color w:val="000000" w:themeColor="text1"/>
          <w:sz w:val="20"/>
        </w:rPr>
        <w:t>ą</w:t>
      </w:r>
      <w:r w:rsidR="006E4A17" w:rsidRPr="007668C5">
        <w:rPr>
          <w:rFonts w:ascii="Times New Roman" w:hAnsi="Times New Roman" w:cs="Times New Roman"/>
          <w:color w:val="000000" w:themeColor="text1"/>
          <w:sz w:val="20"/>
        </w:rPr>
        <w:t xml:space="preserve"> ir kt</w:t>
      </w:r>
      <w:r w:rsidR="0046236D" w:rsidRPr="007668C5">
        <w:rPr>
          <w:rFonts w:ascii="Times New Roman" w:hAnsi="Times New Roman" w:cs="Times New Roman"/>
          <w:color w:val="000000" w:themeColor="text1"/>
          <w:sz w:val="20"/>
        </w:rPr>
        <w:t>. Visi šie produktai laikomi tam pritaikytose talpyklose</w:t>
      </w:r>
      <w:r w:rsidR="00095CA6" w:rsidRPr="007668C5">
        <w:rPr>
          <w:rFonts w:ascii="Times New Roman" w:hAnsi="Times New Roman" w:cs="Times New Roman"/>
          <w:color w:val="000000" w:themeColor="text1"/>
          <w:sz w:val="20"/>
        </w:rPr>
        <w:t>,</w:t>
      </w:r>
      <w:r w:rsidR="009E680B" w:rsidRPr="007668C5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4A14DB" w:rsidRPr="007668C5">
        <w:rPr>
          <w:rFonts w:ascii="Times New Roman" w:hAnsi="Times New Roman" w:cs="Times New Roman"/>
          <w:color w:val="000000" w:themeColor="text1"/>
          <w:sz w:val="20"/>
        </w:rPr>
        <w:t>konstrukciniai</w:t>
      </w:r>
      <w:r w:rsidR="009E680B" w:rsidRPr="007668C5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9E680B" w:rsidRPr="00C72AF5">
        <w:rPr>
          <w:rFonts w:ascii="Times New Roman" w:hAnsi="Times New Roman" w:cs="Times New Roman"/>
          <w:color w:val="000000" w:themeColor="text1"/>
          <w:sz w:val="20"/>
        </w:rPr>
        <w:t xml:space="preserve">skaičiavimai atlikti </w:t>
      </w:r>
      <w:r w:rsidR="004A14DB" w:rsidRPr="00C72AF5">
        <w:rPr>
          <w:rFonts w:ascii="Times New Roman" w:hAnsi="Times New Roman" w:cs="Times New Roman"/>
          <w:color w:val="000000" w:themeColor="text1"/>
          <w:sz w:val="20"/>
        </w:rPr>
        <w:t>konkrečiam produktui</w:t>
      </w:r>
      <w:r w:rsidR="00C76DD9" w:rsidRPr="00C72AF5">
        <w:rPr>
          <w:rFonts w:ascii="Times New Roman" w:hAnsi="Times New Roman" w:cs="Times New Roman"/>
          <w:color w:val="000000" w:themeColor="text1"/>
          <w:sz w:val="20"/>
        </w:rPr>
        <w:t xml:space="preserve"> laikyti</w:t>
      </w:r>
      <w:r w:rsidR="00580FB3">
        <w:rPr>
          <w:rFonts w:ascii="Times New Roman" w:hAnsi="Times New Roman" w:cs="Times New Roman"/>
          <w:color w:val="000000" w:themeColor="text1"/>
          <w:sz w:val="20"/>
        </w:rPr>
        <w:t xml:space="preserve"> pagal užduotas tam tikras s</w:t>
      </w:r>
      <w:r w:rsidR="00D20807">
        <w:rPr>
          <w:rFonts w:ascii="Times New Roman" w:hAnsi="Times New Roman" w:cs="Times New Roman"/>
          <w:color w:val="000000" w:themeColor="text1"/>
          <w:sz w:val="20"/>
        </w:rPr>
        <w:t>ąlygas</w:t>
      </w:r>
      <w:r w:rsidR="0046236D" w:rsidRPr="00C72AF5">
        <w:rPr>
          <w:rFonts w:ascii="Times New Roman" w:hAnsi="Times New Roman" w:cs="Times New Roman"/>
          <w:color w:val="000000" w:themeColor="text1"/>
          <w:sz w:val="20"/>
        </w:rPr>
        <w:t xml:space="preserve">. </w:t>
      </w:r>
      <w:r w:rsidR="00944775">
        <w:rPr>
          <w:rFonts w:ascii="Times New Roman" w:hAnsi="Times New Roman" w:cs="Times New Roman"/>
          <w:color w:val="000000" w:themeColor="text1"/>
          <w:sz w:val="20"/>
        </w:rPr>
        <w:t xml:space="preserve">Klientas planuoja vežti aukštesnės temperatūros bitumą. </w:t>
      </w:r>
      <w:r w:rsidR="009D3087" w:rsidRPr="00C72AF5">
        <w:rPr>
          <w:rFonts w:ascii="Times New Roman" w:hAnsi="Times New Roman" w:cs="Times New Roman"/>
          <w:color w:val="000000" w:themeColor="text1"/>
          <w:sz w:val="20"/>
        </w:rPr>
        <w:t xml:space="preserve">Tam, kad </w:t>
      </w:r>
      <w:r w:rsidR="00E90EFA">
        <w:rPr>
          <w:rFonts w:ascii="Times New Roman" w:hAnsi="Times New Roman" w:cs="Times New Roman"/>
          <w:color w:val="000000" w:themeColor="text1"/>
          <w:sz w:val="20"/>
        </w:rPr>
        <w:t>užtikrinti šį kliento poreikį,</w:t>
      </w:r>
      <w:r w:rsidR="009D3087" w:rsidRPr="00C72AF5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B04000" w:rsidRPr="00C72AF5">
        <w:rPr>
          <w:rFonts w:ascii="Times New Roman" w:hAnsi="Times New Roman" w:cs="Times New Roman"/>
          <w:color w:val="000000" w:themeColor="text1"/>
          <w:sz w:val="20"/>
        </w:rPr>
        <w:t>reikalinga atlikti talpykl</w:t>
      </w:r>
      <w:r w:rsidR="005D2B92">
        <w:rPr>
          <w:rFonts w:ascii="Times New Roman" w:hAnsi="Times New Roman" w:cs="Times New Roman"/>
          <w:color w:val="000000" w:themeColor="text1"/>
          <w:sz w:val="20"/>
        </w:rPr>
        <w:t>ų</w:t>
      </w:r>
      <w:r w:rsidR="00B04000" w:rsidRPr="00C72AF5">
        <w:rPr>
          <w:rFonts w:ascii="Times New Roman" w:hAnsi="Times New Roman" w:cs="Times New Roman"/>
          <w:color w:val="000000" w:themeColor="text1"/>
          <w:sz w:val="20"/>
        </w:rPr>
        <w:t xml:space="preserve"> T-0</w:t>
      </w:r>
      <w:r w:rsidR="005D2B92">
        <w:rPr>
          <w:rFonts w:ascii="Times New Roman" w:hAnsi="Times New Roman" w:cs="Times New Roman"/>
          <w:color w:val="000000" w:themeColor="text1"/>
          <w:sz w:val="20"/>
        </w:rPr>
        <w:t>8-7111 ir T-08-7112</w:t>
      </w:r>
      <w:r w:rsidR="000E1B0C">
        <w:rPr>
          <w:rFonts w:ascii="Times New Roman" w:hAnsi="Times New Roman" w:cs="Times New Roman"/>
          <w:color w:val="000000" w:themeColor="text1"/>
          <w:sz w:val="20"/>
        </w:rPr>
        <w:t xml:space="preserve"> bei lentelėje Nr. 2 paminėtų technologinių vamzdynų</w:t>
      </w:r>
      <w:r w:rsidR="00944775">
        <w:rPr>
          <w:rFonts w:ascii="Times New Roman" w:hAnsi="Times New Roman" w:cs="Times New Roman"/>
          <w:color w:val="000000" w:themeColor="text1"/>
          <w:sz w:val="20"/>
        </w:rPr>
        <w:t xml:space="preserve"> ir </w:t>
      </w:r>
      <w:r w:rsidR="005B462F">
        <w:rPr>
          <w:rFonts w:ascii="Times New Roman" w:hAnsi="Times New Roman" w:cs="Times New Roman"/>
          <w:color w:val="000000" w:themeColor="text1"/>
          <w:sz w:val="20"/>
        </w:rPr>
        <w:t>įrangos</w:t>
      </w:r>
      <w:r w:rsidR="00B04000" w:rsidRPr="00C72AF5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080096" w:rsidRPr="00C72AF5">
        <w:rPr>
          <w:rFonts w:ascii="Times New Roman" w:hAnsi="Times New Roman" w:cs="Times New Roman"/>
          <w:color w:val="000000" w:themeColor="text1"/>
          <w:sz w:val="20"/>
        </w:rPr>
        <w:t>perskaičiavimą</w:t>
      </w:r>
      <w:r w:rsidR="00C32555">
        <w:rPr>
          <w:rFonts w:ascii="Times New Roman" w:hAnsi="Times New Roman" w:cs="Times New Roman"/>
          <w:color w:val="000000" w:themeColor="text1"/>
          <w:sz w:val="20"/>
        </w:rPr>
        <w:t xml:space="preserve"> (įvertinimą).</w:t>
      </w:r>
      <w:r w:rsidR="00080096" w:rsidRPr="00C72AF5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D67FF7">
        <w:rPr>
          <w:rFonts w:ascii="Times New Roman" w:hAnsi="Times New Roman" w:cs="Times New Roman"/>
          <w:color w:val="000000" w:themeColor="text1"/>
          <w:sz w:val="20"/>
        </w:rPr>
        <w:t>Šiuo metu bitumo infrastruktūra yra suprojekt</w:t>
      </w:r>
      <w:r w:rsidR="00F350C1">
        <w:rPr>
          <w:rFonts w:ascii="Times New Roman" w:hAnsi="Times New Roman" w:cs="Times New Roman"/>
          <w:color w:val="000000" w:themeColor="text1"/>
          <w:sz w:val="20"/>
        </w:rPr>
        <w:t xml:space="preserve">uota dirbti </w:t>
      </w:r>
      <w:r w:rsidR="00F350C1" w:rsidRPr="00F350C1">
        <w:rPr>
          <w:rFonts w:ascii="Times New Roman" w:hAnsi="Times New Roman" w:cs="Times New Roman"/>
          <w:color w:val="000000" w:themeColor="text1"/>
          <w:sz w:val="20"/>
        </w:rPr>
        <w:t>+1</w:t>
      </w:r>
      <w:r w:rsidR="00F350C1">
        <w:rPr>
          <w:rFonts w:ascii="Times New Roman" w:hAnsi="Times New Roman" w:cs="Times New Roman"/>
          <w:color w:val="000000" w:themeColor="text1"/>
          <w:sz w:val="20"/>
          <w:lang w:val="en-US"/>
        </w:rPr>
        <w:t>8</w:t>
      </w:r>
      <w:r w:rsidR="00F350C1" w:rsidRPr="00F350C1">
        <w:rPr>
          <w:rFonts w:ascii="Times New Roman" w:hAnsi="Times New Roman" w:cs="Times New Roman"/>
          <w:color w:val="000000" w:themeColor="text1"/>
          <w:sz w:val="20"/>
        </w:rPr>
        <w:t>0 °C</w:t>
      </w:r>
      <w:r w:rsidR="00F350C1">
        <w:rPr>
          <w:rFonts w:ascii="Times New Roman" w:hAnsi="Times New Roman" w:cs="Times New Roman"/>
          <w:color w:val="000000" w:themeColor="text1"/>
          <w:sz w:val="20"/>
        </w:rPr>
        <w:t xml:space="preserve"> temperatūroje. </w:t>
      </w:r>
      <w:r w:rsidR="008A3BB6">
        <w:rPr>
          <w:rFonts w:ascii="Times New Roman" w:hAnsi="Times New Roman" w:cs="Times New Roman"/>
          <w:color w:val="000000" w:themeColor="text1"/>
          <w:sz w:val="20"/>
        </w:rPr>
        <w:t>Nor</w:t>
      </w:r>
      <w:r w:rsidR="00596AEA">
        <w:rPr>
          <w:rFonts w:ascii="Times New Roman" w:hAnsi="Times New Roman" w:cs="Times New Roman"/>
          <w:color w:val="000000" w:themeColor="text1"/>
          <w:sz w:val="20"/>
        </w:rPr>
        <w:t>ėtume padid</w:t>
      </w:r>
      <w:r w:rsidR="0071088F">
        <w:rPr>
          <w:rFonts w:ascii="Times New Roman" w:hAnsi="Times New Roman" w:cs="Times New Roman"/>
          <w:color w:val="000000" w:themeColor="text1"/>
          <w:sz w:val="20"/>
        </w:rPr>
        <w:t>inti</w:t>
      </w:r>
      <w:r w:rsidR="00F350C1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5D2B92">
        <w:rPr>
          <w:rFonts w:ascii="Times New Roman" w:hAnsi="Times New Roman" w:cs="Times New Roman"/>
          <w:color w:val="000000" w:themeColor="text1"/>
          <w:sz w:val="20"/>
        </w:rPr>
        <w:t xml:space="preserve">projektinę temperatūrą </w:t>
      </w:r>
      <w:r w:rsidR="0071088F">
        <w:rPr>
          <w:rFonts w:ascii="Times New Roman" w:hAnsi="Times New Roman" w:cs="Times New Roman"/>
          <w:color w:val="000000" w:themeColor="text1"/>
          <w:sz w:val="20"/>
        </w:rPr>
        <w:t>iki</w:t>
      </w:r>
      <w:r w:rsidR="005D2B92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0E1B0C">
        <w:rPr>
          <w:rFonts w:ascii="Times New Roman" w:hAnsi="Times New Roman" w:cs="Times New Roman"/>
          <w:color w:val="000000" w:themeColor="text1"/>
          <w:sz w:val="20"/>
        </w:rPr>
        <w:t>+</w:t>
      </w:r>
      <w:r w:rsidR="005D2B92">
        <w:rPr>
          <w:rFonts w:ascii="Times New Roman" w:hAnsi="Times New Roman" w:cs="Times New Roman"/>
          <w:color w:val="000000" w:themeColor="text1"/>
          <w:sz w:val="20"/>
        </w:rPr>
        <w:t>2</w:t>
      </w:r>
      <w:r w:rsidR="0071088F">
        <w:rPr>
          <w:rFonts w:ascii="Times New Roman" w:hAnsi="Times New Roman" w:cs="Times New Roman"/>
          <w:color w:val="000000" w:themeColor="text1"/>
          <w:sz w:val="20"/>
        </w:rPr>
        <w:t>1</w:t>
      </w:r>
      <w:r w:rsidR="005D2B92">
        <w:rPr>
          <w:rFonts w:ascii="Times New Roman" w:hAnsi="Times New Roman" w:cs="Times New Roman"/>
          <w:color w:val="000000" w:themeColor="text1"/>
          <w:sz w:val="20"/>
        </w:rPr>
        <w:t xml:space="preserve">0 </w:t>
      </w:r>
      <w:r w:rsidR="005D2B92" w:rsidRPr="008D74F0">
        <w:rPr>
          <w:rFonts w:ascii="Times New Roman" w:hAnsi="Times New Roman" w:cs="Times New Roman"/>
          <w:color w:val="000000" w:themeColor="text1"/>
          <w:sz w:val="20"/>
        </w:rPr>
        <w:t>°C</w:t>
      </w:r>
      <w:r w:rsidR="00080096" w:rsidRPr="00C72AF5">
        <w:rPr>
          <w:rFonts w:ascii="Times New Roman" w:hAnsi="Times New Roman" w:cs="Times New Roman"/>
          <w:color w:val="000000" w:themeColor="text1"/>
          <w:sz w:val="20"/>
        </w:rPr>
        <w:t>.</w:t>
      </w:r>
      <w:r w:rsidR="0071088F">
        <w:rPr>
          <w:rFonts w:ascii="Times New Roman" w:hAnsi="Times New Roman" w:cs="Times New Roman"/>
          <w:color w:val="000000" w:themeColor="text1"/>
          <w:sz w:val="20"/>
        </w:rPr>
        <w:t xml:space="preserve"> Tokiu būdu prašome rangovo atlikti nurodytos įrangos perskaičiavimą darbui +210 </w:t>
      </w:r>
      <w:r w:rsidR="0071088F" w:rsidRPr="008D74F0">
        <w:rPr>
          <w:rFonts w:ascii="Times New Roman" w:hAnsi="Times New Roman" w:cs="Times New Roman"/>
          <w:color w:val="000000" w:themeColor="text1"/>
          <w:sz w:val="20"/>
        </w:rPr>
        <w:t>°C</w:t>
      </w:r>
      <w:r w:rsidR="0071088F" w:rsidRPr="00C72AF5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71088F">
        <w:rPr>
          <w:rFonts w:ascii="Times New Roman" w:hAnsi="Times New Roman" w:cs="Times New Roman"/>
          <w:color w:val="000000" w:themeColor="text1"/>
          <w:sz w:val="20"/>
        </w:rPr>
        <w:t>temperatūroje</w:t>
      </w:r>
      <w:r w:rsidR="00885620">
        <w:rPr>
          <w:rFonts w:ascii="Times New Roman" w:hAnsi="Times New Roman" w:cs="Times New Roman"/>
          <w:color w:val="000000" w:themeColor="text1"/>
          <w:sz w:val="20"/>
        </w:rPr>
        <w:t xml:space="preserve">. Jei perskaičiavimo rezultatai parodys, kad </w:t>
      </w:r>
      <w:r w:rsidR="00241625">
        <w:rPr>
          <w:rFonts w:ascii="Times New Roman" w:hAnsi="Times New Roman" w:cs="Times New Roman"/>
          <w:color w:val="000000" w:themeColor="text1"/>
          <w:sz w:val="20"/>
        </w:rPr>
        <w:t>šiuo metu naudojama įranga</w:t>
      </w:r>
      <w:r w:rsidR="00F155C0">
        <w:rPr>
          <w:rFonts w:ascii="Times New Roman" w:hAnsi="Times New Roman" w:cs="Times New Roman"/>
          <w:color w:val="000000" w:themeColor="text1"/>
          <w:sz w:val="20"/>
        </w:rPr>
        <w:t xml:space="preserve"> (</w:t>
      </w:r>
      <w:r w:rsidR="00241625">
        <w:rPr>
          <w:rFonts w:ascii="Times New Roman" w:hAnsi="Times New Roman" w:cs="Times New Roman"/>
          <w:color w:val="000000" w:themeColor="text1"/>
          <w:sz w:val="20"/>
        </w:rPr>
        <w:t>ar</w:t>
      </w:r>
      <w:r w:rsidR="00862786">
        <w:rPr>
          <w:rFonts w:ascii="Times New Roman" w:hAnsi="Times New Roman" w:cs="Times New Roman"/>
          <w:color w:val="000000" w:themeColor="text1"/>
          <w:sz w:val="20"/>
        </w:rPr>
        <w:t xml:space="preserve"> medžiaga iš kurios pagaminta įranga, </w:t>
      </w:r>
      <w:r w:rsidR="00241625">
        <w:rPr>
          <w:rFonts w:ascii="Times New Roman" w:hAnsi="Times New Roman" w:cs="Times New Roman"/>
          <w:color w:val="000000" w:themeColor="text1"/>
          <w:sz w:val="20"/>
        </w:rPr>
        <w:t>jos konfigūracija</w:t>
      </w:r>
      <w:r w:rsidR="00862786">
        <w:rPr>
          <w:rFonts w:ascii="Times New Roman" w:hAnsi="Times New Roman" w:cs="Times New Roman"/>
          <w:color w:val="000000" w:themeColor="text1"/>
          <w:sz w:val="20"/>
        </w:rPr>
        <w:t xml:space="preserve"> ar kiti kritiniai dalykai</w:t>
      </w:r>
      <w:r w:rsidR="00F155C0">
        <w:rPr>
          <w:rFonts w:ascii="Times New Roman" w:hAnsi="Times New Roman" w:cs="Times New Roman"/>
          <w:color w:val="000000" w:themeColor="text1"/>
          <w:sz w:val="20"/>
        </w:rPr>
        <w:t>)</w:t>
      </w:r>
      <w:r w:rsidR="00241625">
        <w:rPr>
          <w:rFonts w:ascii="Times New Roman" w:hAnsi="Times New Roman" w:cs="Times New Roman"/>
          <w:color w:val="000000" w:themeColor="text1"/>
          <w:sz w:val="20"/>
        </w:rPr>
        <w:t xml:space="preserve"> yra netinkami, prašome</w:t>
      </w:r>
      <w:r w:rsidR="00862786">
        <w:rPr>
          <w:rFonts w:ascii="Times New Roman" w:hAnsi="Times New Roman" w:cs="Times New Roman"/>
          <w:color w:val="000000" w:themeColor="text1"/>
          <w:sz w:val="20"/>
        </w:rPr>
        <w:t xml:space="preserve"> pasiūlyti </w:t>
      </w:r>
      <w:r w:rsidR="00EA69DF">
        <w:rPr>
          <w:rFonts w:ascii="Times New Roman" w:hAnsi="Times New Roman" w:cs="Times New Roman"/>
          <w:color w:val="000000" w:themeColor="text1"/>
          <w:sz w:val="20"/>
        </w:rPr>
        <w:t xml:space="preserve">sprendimo būdus. </w:t>
      </w:r>
      <w:r w:rsidR="00105F25" w:rsidRPr="00C72AF5">
        <w:rPr>
          <w:rFonts w:ascii="Times New Roman" w:hAnsi="Times New Roman" w:cs="Times New Roman"/>
          <w:color w:val="000000" w:themeColor="text1"/>
          <w:sz w:val="20"/>
        </w:rPr>
        <w:t>Talpykl</w:t>
      </w:r>
      <w:r w:rsidR="000E1B0C">
        <w:rPr>
          <w:rFonts w:ascii="Times New Roman" w:hAnsi="Times New Roman" w:cs="Times New Roman"/>
          <w:color w:val="000000" w:themeColor="text1"/>
          <w:sz w:val="20"/>
        </w:rPr>
        <w:t>ų bei technologinių vamzdynų</w:t>
      </w:r>
      <w:r w:rsidR="00C41941">
        <w:rPr>
          <w:rFonts w:ascii="Times New Roman" w:hAnsi="Times New Roman" w:cs="Times New Roman"/>
          <w:color w:val="000000" w:themeColor="text1"/>
          <w:sz w:val="20"/>
        </w:rPr>
        <w:t xml:space="preserve"> bei įrangos</w:t>
      </w:r>
      <w:r w:rsidR="00105F25" w:rsidRPr="00C72AF5">
        <w:rPr>
          <w:rFonts w:ascii="Times New Roman" w:hAnsi="Times New Roman" w:cs="Times New Roman"/>
          <w:color w:val="000000" w:themeColor="text1"/>
          <w:sz w:val="20"/>
        </w:rPr>
        <w:t xml:space="preserve"> projektiniai parametrai pateik</w:t>
      </w:r>
      <w:r w:rsidR="00C41941">
        <w:rPr>
          <w:rFonts w:ascii="Times New Roman" w:hAnsi="Times New Roman" w:cs="Times New Roman"/>
          <w:color w:val="000000" w:themeColor="text1"/>
          <w:sz w:val="20"/>
        </w:rPr>
        <w:t>ti</w:t>
      </w:r>
      <w:r w:rsidR="009C3468" w:rsidRPr="00C72AF5">
        <w:rPr>
          <w:rFonts w:ascii="Times New Roman" w:hAnsi="Times New Roman" w:cs="Times New Roman"/>
          <w:color w:val="000000" w:themeColor="text1"/>
          <w:sz w:val="20"/>
        </w:rPr>
        <w:t xml:space="preserve"> žemiau.</w:t>
      </w:r>
    </w:p>
    <w:p w14:paraId="79336CE0" w14:textId="49F8AF03" w:rsidR="009C3468" w:rsidRPr="007668C5" w:rsidRDefault="009C3468" w:rsidP="00B65E92">
      <w:pPr>
        <w:pStyle w:val="Antrat"/>
        <w:keepNext/>
        <w:spacing w:before="240"/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</w:pP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Lentelė Nr. 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fldChar w:fldCharType="begin"/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instrText xml:space="preserve"> SEQ lentelė \* ARABIC </w:instrTex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fldChar w:fldCharType="separate"/>
      </w:r>
      <w:r w:rsidR="00027BBF" w:rsidRPr="007668C5">
        <w:rPr>
          <w:rFonts w:ascii="Times New Roman" w:hAnsi="Times New Roman" w:cs="Times New Roman"/>
          <w:i w:val="0"/>
          <w:iCs w:val="0"/>
          <w:noProof/>
          <w:color w:val="000000" w:themeColor="text1"/>
          <w:lang w:val="lt-LT"/>
        </w:rPr>
        <w:t>1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fldChar w:fldCharType="end"/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. </w:t>
      </w:r>
      <w:r w:rsidR="00DF0F84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T-08-7111</w:t>
      </w:r>
      <w:r w:rsidR="008A4511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 ir T-08-7112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 projektiniai parametrai</w:t>
      </w:r>
    </w:p>
    <w:tbl>
      <w:tblPr>
        <w:tblStyle w:val="Lentelstinklelis"/>
        <w:tblW w:w="0" w:type="auto"/>
        <w:jc w:val="left"/>
        <w:tblLook w:val="04A0" w:firstRow="1" w:lastRow="0" w:firstColumn="1" w:lastColumn="0" w:noHBand="0" w:noVBand="1"/>
      </w:tblPr>
      <w:tblGrid>
        <w:gridCol w:w="4760"/>
        <w:gridCol w:w="1440"/>
        <w:gridCol w:w="2430"/>
      </w:tblGrid>
      <w:tr w:rsidR="00055BB8" w:rsidRPr="007668C5" w14:paraId="2E24091D" w14:textId="77777777" w:rsidTr="000348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left"/>
        </w:trPr>
        <w:tc>
          <w:tcPr>
            <w:tcW w:w="4760" w:type="dxa"/>
          </w:tcPr>
          <w:p w14:paraId="64CEF1F3" w14:textId="1209276C" w:rsidR="00055BB8" w:rsidRPr="007668C5" w:rsidRDefault="00B65E92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arametrai</w:t>
            </w:r>
          </w:p>
        </w:tc>
        <w:tc>
          <w:tcPr>
            <w:tcW w:w="1440" w:type="dxa"/>
          </w:tcPr>
          <w:p w14:paraId="7224EBCA" w14:textId="3965B952" w:rsidR="00055BB8" w:rsidRPr="007668C5" w:rsidRDefault="00055BB8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vienetai</w:t>
            </w:r>
          </w:p>
        </w:tc>
        <w:tc>
          <w:tcPr>
            <w:tcW w:w="2430" w:type="dxa"/>
          </w:tcPr>
          <w:p w14:paraId="0D768F89" w14:textId="20728DA2" w:rsidR="00055BB8" w:rsidRPr="007668C5" w:rsidRDefault="00055BB8" w:rsidP="0097441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vertė</w:t>
            </w:r>
          </w:p>
        </w:tc>
      </w:tr>
      <w:tr w:rsidR="00337D70" w:rsidRPr="007668C5" w14:paraId="79D91FA3" w14:textId="77777777" w:rsidTr="00027BBF">
        <w:trPr>
          <w:jc w:val="left"/>
        </w:trPr>
        <w:tc>
          <w:tcPr>
            <w:tcW w:w="4760" w:type="dxa"/>
          </w:tcPr>
          <w:p w14:paraId="3BDEE878" w14:textId="51FABD3A" w:rsidR="00337D70" w:rsidRPr="007668C5" w:rsidRDefault="00CD7ED2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Ta</w:t>
            </w:r>
            <w:r w:rsidR="00463CCA" w:rsidRPr="007668C5">
              <w:rPr>
                <w:rFonts w:ascii="Times New Roman" w:hAnsi="Times New Roman" w:cs="Times New Roman"/>
                <w:color w:val="000000" w:themeColor="text1"/>
              </w:rPr>
              <w:t>lpykla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E5DD4">
              <w:rPr>
                <w:rFonts w:ascii="Times New Roman" w:hAnsi="Times New Roman" w:cs="Times New Roman"/>
                <w:color w:val="000000" w:themeColor="text1"/>
              </w:rPr>
              <w:t>sumontuota</w:t>
            </w:r>
          </w:p>
        </w:tc>
        <w:tc>
          <w:tcPr>
            <w:tcW w:w="1440" w:type="dxa"/>
          </w:tcPr>
          <w:p w14:paraId="71890EAB" w14:textId="6F51244B" w:rsidR="00337D70" w:rsidRPr="007668C5" w:rsidRDefault="00463CCA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2430" w:type="dxa"/>
          </w:tcPr>
          <w:p w14:paraId="3204B679" w14:textId="3F1304D8" w:rsidR="00337D70" w:rsidRPr="007668C5" w:rsidRDefault="00DF0F84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17</w:t>
            </w:r>
          </w:p>
        </w:tc>
      </w:tr>
      <w:tr w:rsidR="00CE6C47" w:rsidRPr="007668C5" w14:paraId="109FA782" w14:textId="77777777" w:rsidTr="00027BBF">
        <w:trPr>
          <w:jc w:val="left"/>
        </w:trPr>
        <w:tc>
          <w:tcPr>
            <w:tcW w:w="4760" w:type="dxa"/>
          </w:tcPr>
          <w:p w14:paraId="55CDA125" w14:textId="3EA3BCB0" w:rsidR="00CE6C47" w:rsidRPr="007668C5" w:rsidRDefault="00CE6C47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Tipas</w:t>
            </w:r>
          </w:p>
        </w:tc>
        <w:tc>
          <w:tcPr>
            <w:tcW w:w="1440" w:type="dxa"/>
          </w:tcPr>
          <w:p w14:paraId="4CABEFEB" w14:textId="2A8A75D2" w:rsidR="00CE6C47" w:rsidRPr="007668C5" w:rsidRDefault="00CE6C47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2430" w:type="dxa"/>
          </w:tcPr>
          <w:p w14:paraId="7B1FDE4A" w14:textId="5E987060" w:rsidR="00CE6C47" w:rsidRPr="007668C5" w:rsidRDefault="00CE6C47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Vertikalus cilindras</w:t>
            </w:r>
          </w:p>
        </w:tc>
      </w:tr>
      <w:tr w:rsidR="00055BB8" w:rsidRPr="007668C5" w14:paraId="746AA8C6" w14:textId="77777777" w:rsidTr="00027BBF">
        <w:trPr>
          <w:jc w:val="left"/>
        </w:trPr>
        <w:tc>
          <w:tcPr>
            <w:tcW w:w="4760" w:type="dxa"/>
          </w:tcPr>
          <w:p w14:paraId="377E6D56" w14:textId="784C2502" w:rsidR="00055BB8" w:rsidRPr="007668C5" w:rsidRDefault="00055BB8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Aukštis</w:t>
            </w:r>
          </w:p>
        </w:tc>
        <w:tc>
          <w:tcPr>
            <w:tcW w:w="1440" w:type="dxa"/>
          </w:tcPr>
          <w:p w14:paraId="083540E1" w14:textId="5940BE8A" w:rsidR="00055BB8" w:rsidRPr="007668C5" w:rsidRDefault="00055BB8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m</w:t>
            </w:r>
          </w:p>
        </w:tc>
        <w:tc>
          <w:tcPr>
            <w:tcW w:w="2430" w:type="dxa"/>
          </w:tcPr>
          <w:p w14:paraId="7E06B9E6" w14:textId="0B3B2D17" w:rsidR="00055BB8" w:rsidRPr="007668C5" w:rsidRDefault="00363AFF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0E1B0C">
              <w:rPr>
                <w:rFonts w:ascii="Times New Roman" w:hAnsi="Times New Roman" w:cs="Times New Roman"/>
                <w:color w:val="000000" w:themeColor="text1"/>
              </w:rPr>
              <w:t>17</w:t>
            </w:r>
            <w:r w:rsidR="00FD0FAA" w:rsidRPr="000E1B0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0E1B0C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004719" w:rsidRPr="000E1B0C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Pr="000E1B0C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5174A1" w:rsidRPr="007668C5" w14:paraId="4C869A86" w14:textId="77777777" w:rsidTr="00027BBF">
        <w:trPr>
          <w:jc w:val="left"/>
        </w:trPr>
        <w:tc>
          <w:tcPr>
            <w:tcW w:w="4760" w:type="dxa"/>
          </w:tcPr>
          <w:p w14:paraId="2586F30F" w14:textId="7EC7DAFB" w:rsidR="005174A1" w:rsidRPr="007668C5" w:rsidRDefault="005174A1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Didžiausias pripildymo </w:t>
            </w:r>
            <w:r w:rsidR="008524E8" w:rsidRPr="007668C5">
              <w:rPr>
                <w:rFonts w:ascii="Times New Roman" w:hAnsi="Times New Roman" w:cs="Times New Roman"/>
                <w:color w:val="000000" w:themeColor="text1"/>
              </w:rPr>
              <w:t>aukštis</w:t>
            </w:r>
          </w:p>
        </w:tc>
        <w:tc>
          <w:tcPr>
            <w:tcW w:w="1440" w:type="dxa"/>
          </w:tcPr>
          <w:p w14:paraId="452743D1" w14:textId="5DFF8B9B" w:rsidR="005174A1" w:rsidRPr="007668C5" w:rsidRDefault="00FF685E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="005174A1" w:rsidRPr="007668C5">
              <w:rPr>
                <w:rFonts w:ascii="Times New Roman" w:hAnsi="Times New Roman" w:cs="Times New Roman"/>
                <w:color w:val="000000" w:themeColor="text1"/>
              </w:rPr>
              <w:t>m</w:t>
            </w:r>
          </w:p>
        </w:tc>
        <w:tc>
          <w:tcPr>
            <w:tcW w:w="2430" w:type="dxa"/>
          </w:tcPr>
          <w:p w14:paraId="0E6179B4" w14:textId="340C18EE" w:rsidR="005174A1" w:rsidRPr="00394BD9" w:rsidRDefault="001678E2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6 520</w:t>
            </w:r>
          </w:p>
        </w:tc>
      </w:tr>
      <w:tr w:rsidR="00055BB8" w:rsidRPr="007668C5" w14:paraId="3937BD11" w14:textId="77777777" w:rsidTr="00027BBF">
        <w:trPr>
          <w:jc w:val="left"/>
        </w:trPr>
        <w:tc>
          <w:tcPr>
            <w:tcW w:w="4760" w:type="dxa"/>
          </w:tcPr>
          <w:p w14:paraId="3AD9B329" w14:textId="0F2D272A" w:rsidR="00055BB8" w:rsidRPr="007668C5" w:rsidRDefault="00055BB8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Skersmuo</w:t>
            </w:r>
          </w:p>
        </w:tc>
        <w:tc>
          <w:tcPr>
            <w:tcW w:w="1440" w:type="dxa"/>
          </w:tcPr>
          <w:p w14:paraId="4CBAEFDB" w14:textId="13431299" w:rsidR="00055BB8" w:rsidRPr="007668C5" w:rsidRDefault="00055BB8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m</w:t>
            </w:r>
          </w:p>
        </w:tc>
        <w:tc>
          <w:tcPr>
            <w:tcW w:w="2430" w:type="dxa"/>
          </w:tcPr>
          <w:p w14:paraId="3A9074BC" w14:textId="7BCBF4E0" w:rsidR="00055BB8" w:rsidRPr="00394BD9" w:rsidRDefault="00394BD9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394BD9">
              <w:rPr>
                <w:rFonts w:ascii="Times New Roman" w:hAnsi="Times New Roman" w:cs="Times New Roman"/>
                <w:color w:val="000000" w:themeColor="text1"/>
              </w:rPr>
              <w:t>18</w:t>
            </w:r>
            <w:r w:rsidR="00FD0FAA" w:rsidRPr="00394BD9">
              <w:rPr>
                <w:rFonts w:ascii="Times New Roman" w:hAnsi="Times New Roman" w:cs="Times New Roman"/>
                <w:color w:val="000000" w:themeColor="text1"/>
              </w:rPr>
              <w:t xml:space="preserve"> 000</w:t>
            </w:r>
          </w:p>
        </w:tc>
      </w:tr>
      <w:tr w:rsidR="00055BB8" w:rsidRPr="007668C5" w14:paraId="74E5E2B1" w14:textId="77777777" w:rsidTr="00027BBF">
        <w:trPr>
          <w:jc w:val="left"/>
        </w:trPr>
        <w:tc>
          <w:tcPr>
            <w:tcW w:w="4760" w:type="dxa"/>
          </w:tcPr>
          <w:p w14:paraId="2A5CF970" w14:textId="79B2D24C" w:rsidR="00055BB8" w:rsidRPr="007668C5" w:rsidRDefault="00974410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Darbinis s</w:t>
            </w:r>
            <w:r w:rsidR="00E50FF2" w:rsidRPr="007668C5">
              <w:rPr>
                <w:rFonts w:ascii="Times New Roman" w:hAnsi="Times New Roman" w:cs="Times New Roman"/>
                <w:color w:val="000000" w:themeColor="text1"/>
              </w:rPr>
              <w:t xml:space="preserve">lėgis </w:t>
            </w:r>
          </w:p>
        </w:tc>
        <w:tc>
          <w:tcPr>
            <w:tcW w:w="1440" w:type="dxa"/>
          </w:tcPr>
          <w:p w14:paraId="4BDA035F" w14:textId="45D6602E" w:rsidR="00055BB8" w:rsidRPr="007668C5" w:rsidRDefault="00E50FF2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7668C5">
              <w:rPr>
                <w:rFonts w:ascii="Times New Roman" w:hAnsi="Times New Roman" w:cs="Times New Roman"/>
                <w:color w:val="000000" w:themeColor="text1"/>
              </w:rPr>
              <w:t>bar_g</w:t>
            </w:r>
            <w:proofErr w:type="spellEnd"/>
          </w:p>
        </w:tc>
        <w:tc>
          <w:tcPr>
            <w:tcW w:w="2430" w:type="dxa"/>
          </w:tcPr>
          <w:p w14:paraId="05C02A82" w14:textId="317AF8FD" w:rsidR="00055BB8" w:rsidRPr="007668C5" w:rsidRDefault="00F15698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Atmosferinis</w:t>
            </w:r>
            <w:r w:rsidR="00743DB4">
              <w:rPr>
                <w:rFonts w:ascii="Times New Roman" w:hAnsi="Times New Roman" w:cs="Times New Roman"/>
                <w:color w:val="000000" w:themeColor="text1"/>
              </w:rPr>
              <w:t>/hidrostatinis</w:t>
            </w:r>
          </w:p>
        </w:tc>
      </w:tr>
      <w:tr w:rsidR="00974410" w:rsidRPr="007668C5" w14:paraId="76633AA6" w14:textId="77777777" w:rsidTr="00027BBF">
        <w:trPr>
          <w:jc w:val="left"/>
        </w:trPr>
        <w:tc>
          <w:tcPr>
            <w:tcW w:w="4760" w:type="dxa"/>
          </w:tcPr>
          <w:p w14:paraId="5475E1E3" w14:textId="589C4CBF" w:rsidR="00974410" w:rsidRPr="007668C5" w:rsidRDefault="00F33EC5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jektinis</w:t>
            </w:r>
            <w:r w:rsidR="00974410" w:rsidRPr="007668C5">
              <w:rPr>
                <w:rFonts w:ascii="Times New Roman" w:hAnsi="Times New Roman" w:cs="Times New Roman"/>
                <w:color w:val="000000" w:themeColor="text1"/>
              </w:rPr>
              <w:t xml:space="preserve"> slėgis</w:t>
            </w:r>
            <w:r w:rsidR="00401B18">
              <w:rPr>
                <w:rFonts w:ascii="Times New Roman" w:hAnsi="Times New Roman" w:cs="Times New Roman"/>
                <w:color w:val="000000" w:themeColor="text1"/>
              </w:rPr>
              <w:t xml:space="preserve"> (virš </w:t>
            </w:r>
            <w:r w:rsidR="006A7CB0">
              <w:rPr>
                <w:rFonts w:ascii="Times New Roman" w:hAnsi="Times New Roman" w:cs="Times New Roman"/>
                <w:color w:val="000000" w:themeColor="text1"/>
              </w:rPr>
              <w:t>produkto)</w:t>
            </w:r>
          </w:p>
        </w:tc>
        <w:tc>
          <w:tcPr>
            <w:tcW w:w="1440" w:type="dxa"/>
          </w:tcPr>
          <w:p w14:paraId="4967A3D8" w14:textId="5790FD85" w:rsidR="00974410" w:rsidRPr="007668C5" w:rsidRDefault="00974410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7668C5">
              <w:rPr>
                <w:rFonts w:ascii="Times New Roman" w:hAnsi="Times New Roman" w:cs="Times New Roman"/>
                <w:color w:val="000000" w:themeColor="text1"/>
              </w:rPr>
              <w:t>bar_g</w:t>
            </w:r>
            <w:proofErr w:type="spellEnd"/>
          </w:p>
        </w:tc>
        <w:tc>
          <w:tcPr>
            <w:tcW w:w="2430" w:type="dxa"/>
          </w:tcPr>
          <w:p w14:paraId="28058244" w14:textId="1D40134F" w:rsidR="00974410" w:rsidRPr="007668C5" w:rsidRDefault="00D5135A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-0,006/ +0,02</w:t>
            </w:r>
            <w:r w:rsidR="00B82ADC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</w:tr>
      <w:tr w:rsidR="00DF18D0" w:rsidRPr="007668C5" w14:paraId="2E40C0AA" w14:textId="77777777" w:rsidTr="00027BBF">
        <w:trPr>
          <w:jc w:val="left"/>
        </w:trPr>
        <w:tc>
          <w:tcPr>
            <w:tcW w:w="4760" w:type="dxa"/>
          </w:tcPr>
          <w:p w14:paraId="60CBC99F" w14:textId="194EE74F" w:rsidR="00DF18D0" w:rsidRPr="007668C5" w:rsidRDefault="00DF18D0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Testavimo slėgis</w:t>
            </w:r>
          </w:p>
        </w:tc>
        <w:tc>
          <w:tcPr>
            <w:tcW w:w="1440" w:type="dxa"/>
          </w:tcPr>
          <w:p w14:paraId="0502D2E6" w14:textId="030C80B8" w:rsidR="00DF18D0" w:rsidRPr="007668C5" w:rsidRDefault="00DF18D0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2430" w:type="dxa"/>
          </w:tcPr>
          <w:p w14:paraId="586177E0" w14:textId="42D1CA65" w:rsidR="00DF18D0" w:rsidRPr="007668C5" w:rsidRDefault="00DF18D0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ilna talpykla vandens</w:t>
            </w:r>
          </w:p>
        </w:tc>
      </w:tr>
      <w:tr w:rsidR="00664D55" w:rsidRPr="007668C5" w14:paraId="5AEFB519" w14:textId="77777777" w:rsidTr="00027BBF">
        <w:trPr>
          <w:jc w:val="left"/>
        </w:trPr>
        <w:tc>
          <w:tcPr>
            <w:tcW w:w="4760" w:type="dxa"/>
          </w:tcPr>
          <w:p w14:paraId="7F0E374F" w14:textId="1C3A9C4E" w:rsidR="00664D55" w:rsidRPr="007668C5" w:rsidRDefault="00664D5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Darbinė temperatūra</w:t>
            </w:r>
          </w:p>
        </w:tc>
        <w:tc>
          <w:tcPr>
            <w:tcW w:w="1440" w:type="dxa"/>
          </w:tcPr>
          <w:p w14:paraId="5F6CD69F" w14:textId="25174929" w:rsidR="00664D55" w:rsidRPr="007668C5" w:rsidRDefault="00664D5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  <w:tc>
          <w:tcPr>
            <w:tcW w:w="2430" w:type="dxa"/>
          </w:tcPr>
          <w:p w14:paraId="6D727497" w14:textId="1248298A" w:rsidR="00664D55" w:rsidRPr="007668C5" w:rsidRDefault="00664D5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+</w:t>
            </w:r>
            <w:r w:rsidR="00B82ADC">
              <w:rPr>
                <w:rFonts w:ascii="Times New Roman" w:hAnsi="Times New Roman" w:cs="Times New Roman"/>
                <w:color w:val="000000" w:themeColor="text1"/>
              </w:rPr>
              <w:t>130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>– +</w:t>
            </w:r>
            <w:r w:rsidR="007262B4">
              <w:rPr>
                <w:rFonts w:ascii="Times New Roman" w:hAnsi="Times New Roman" w:cs="Times New Roman"/>
                <w:color w:val="000000" w:themeColor="text1"/>
              </w:rPr>
              <w:t>170</w:t>
            </w:r>
          </w:p>
        </w:tc>
      </w:tr>
      <w:tr w:rsidR="00664D55" w:rsidRPr="007668C5" w14:paraId="507E7F24" w14:textId="77777777" w:rsidTr="00027BBF">
        <w:trPr>
          <w:jc w:val="left"/>
        </w:trPr>
        <w:tc>
          <w:tcPr>
            <w:tcW w:w="4760" w:type="dxa"/>
          </w:tcPr>
          <w:p w14:paraId="412B2524" w14:textId="65D625A1" w:rsidR="00664D55" w:rsidRPr="007668C5" w:rsidRDefault="00664D5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jektinė temperatūra</w:t>
            </w:r>
          </w:p>
        </w:tc>
        <w:tc>
          <w:tcPr>
            <w:tcW w:w="1440" w:type="dxa"/>
          </w:tcPr>
          <w:p w14:paraId="2F3CB84F" w14:textId="09441CBB" w:rsidR="00664D55" w:rsidRPr="007668C5" w:rsidRDefault="00664D5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  <w:tc>
          <w:tcPr>
            <w:tcW w:w="2430" w:type="dxa"/>
          </w:tcPr>
          <w:p w14:paraId="47778D8F" w14:textId="6684095D" w:rsidR="00664D55" w:rsidRPr="007668C5" w:rsidRDefault="001B4171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E50FF2" w:rsidRPr="007668C5" w14:paraId="6A82A7C0" w14:textId="77777777" w:rsidTr="00027BBF">
        <w:trPr>
          <w:jc w:val="left"/>
        </w:trPr>
        <w:tc>
          <w:tcPr>
            <w:tcW w:w="4760" w:type="dxa"/>
          </w:tcPr>
          <w:p w14:paraId="39035DD1" w14:textId="61A8022A" w:rsidR="00E50FF2" w:rsidRPr="007668C5" w:rsidRDefault="00E50FF2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duktas</w:t>
            </w:r>
          </w:p>
        </w:tc>
        <w:tc>
          <w:tcPr>
            <w:tcW w:w="1440" w:type="dxa"/>
          </w:tcPr>
          <w:p w14:paraId="5132FDAE" w14:textId="6E50F322" w:rsidR="00E50FF2" w:rsidRPr="007668C5" w:rsidRDefault="00D21ACD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2430" w:type="dxa"/>
          </w:tcPr>
          <w:p w14:paraId="2C3AE57D" w14:textId="4D289019" w:rsidR="00E50FF2" w:rsidRPr="007668C5" w:rsidRDefault="00F668FD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aftos produktai (b</w:t>
            </w:r>
            <w:r w:rsidR="00BB0346">
              <w:rPr>
                <w:rFonts w:ascii="Times New Roman" w:hAnsi="Times New Roman" w:cs="Times New Roman"/>
                <w:color w:val="000000" w:themeColor="text1"/>
              </w:rPr>
              <w:t>itumas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E50FF2" w:rsidRPr="007668C5" w14:paraId="112581C5" w14:textId="77777777" w:rsidTr="00027BBF">
        <w:trPr>
          <w:jc w:val="left"/>
        </w:trPr>
        <w:tc>
          <w:tcPr>
            <w:tcW w:w="4760" w:type="dxa"/>
          </w:tcPr>
          <w:p w14:paraId="316A6B8F" w14:textId="0A3D95FD" w:rsidR="00E50FF2" w:rsidRPr="007668C5" w:rsidRDefault="00D21ACD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dukto tankis</w:t>
            </w:r>
            <w:r w:rsidR="00BB44CD" w:rsidRPr="007668C5">
              <w:rPr>
                <w:rFonts w:ascii="Times New Roman" w:hAnsi="Times New Roman" w:cs="Times New Roman"/>
                <w:color w:val="000000" w:themeColor="text1"/>
              </w:rPr>
              <w:t>, prie t</w:t>
            </w:r>
            <w:r w:rsidR="00BB44CD" w:rsidRPr="007668C5">
              <w:rPr>
                <w:rFonts w:ascii="Times New Roman" w:hAnsi="Times New Roman" w:cs="Times New Roman"/>
                <w:color w:val="000000" w:themeColor="text1"/>
                <w:lang w:val="en-US"/>
              </w:rPr>
              <w:t>=</w:t>
            </w:r>
            <w:r w:rsidR="00824131">
              <w:rPr>
                <w:rFonts w:ascii="Times New Roman" w:hAnsi="Times New Roman" w:cs="Times New Roman"/>
                <w:color w:val="000000" w:themeColor="text1"/>
                <w:lang w:val="en-US"/>
              </w:rPr>
              <w:t>25</w:t>
            </w:r>
            <w:r w:rsidR="00BB44CD" w:rsidRPr="007668C5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°C</w:t>
            </w:r>
          </w:p>
        </w:tc>
        <w:tc>
          <w:tcPr>
            <w:tcW w:w="1440" w:type="dxa"/>
          </w:tcPr>
          <w:p w14:paraId="5AAD1B9F" w14:textId="23F040C3" w:rsidR="00E50FF2" w:rsidRPr="007668C5" w:rsidRDefault="007262B4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</w:t>
            </w:r>
            <w:r w:rsidR="00E07BEA" w:rsidRPr="007668C5">
              <w:rPr>
                <w:rFonts w:ascii="Times New Roman" w:hAnsi="Times New Roman" w:cs="Times New Roman"/>
                <w:color w:val="000000" w:themeColor="text1"/>
              </w:rPr>
              <w:t>/m</w:t>
            </w:r>
            <w:r w:rsidR="00E07BEA" w:rsidRPr="007668C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3</w:t>
            </w:r>
          </w:p>
        </w:tc>
        <w:tc>
          <w:tcPr>
            <w:tcW w:w="2430" w:type="dxa"/>
          </w:tcPr>
          <w:p w14:paraId="3E099853" w14:textId="5378ABDD" w:rsidR="00E50FF2" w:rsidRPr="007668C5" w:rsidRDefault="007262B4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&gt;1,0</w:t>
            </w:r>
          </w:p>
        </w:tc>
      </w:tr>
      <w:tr w:rsidR="00D21ACD" w:rsidRPr="007668C5" w14:paraId="27895529" w14:textId="77777777" w:rsidTr="00027BBF">
        <w:trPr>
          <w:jc w:val="left"/>
        </w:trPr>
        <w:tc>
          <w:tcPr>
            <w:tcW w:w="4760" w:type="dxa"/>
          </w:tcPr>
          <w:p w14:paraId="638BA9DF" w14:textId="592B6B03" w:rsidR="00D21ACD" w:rsidRPr="007668C5" w:rsidRDefault="00D21ACD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Leistinas</w:t>
            </w:r>
            <w:r w:rsidR="00291DB4" w:rsidRPr="007668C5">
              <w:rPr>
                <w:rFonts w:ascii="Times New Roman" w:hAnsi="Times New Roman" w:cs="Times New Roman"/>
                <w:color w:val="000000" w:themeColor="text1"/>
              </w:rPr>
              <w:t xml:space="preserve"> (darbinis)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 tūris</w:t>
            </w:r>
          </w:p>
        </w:tc>
        <w:tc>
          <w:tcPr>
            <w:tcW w:w="1440" w:type="dxa"/>
          </w:tcPr>
          <w:p w14:paraId="0000BCF6" w14:textId="1FEFE330" w:rsidR="00D21ACD" w:rsidRPr="007668C5" w:rsidRDefault="00D21ACD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Pr="007668C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3</w:t>
            </w:r>
          </w:p>
        </w:tc>
        <w:tc>
          <w:tcPr>
            <w:tcW w:w="2430" w:type="dxa"/>
          </w:tcPr>
          <w:p w14:paraId="375DE0E4" w14:textId="524F6E0F" w:rsidR="00D21ACD" w:rsidRPr="007668C5" w:rsidRDefault="006A6945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200</w:t>
            </w:r>
          </w:p>
        </w:tc>
      </w:tr>
      <w:tr w:rsidR="00D21ACD" w:rsidRPr="007668C5" w14:paraId="24ABCB3B" w14:textId="77777777" w:rsidTr="00027BBF">
        <w:trPr>
          <w:jc w:val="left"/>
        </w:trPr>
        <w:tc>
          <w:tcPr>
            <w:tcW w:w="4760" w:type="dxa"/>
          </w:tcPr>
          <w:p w14:paraId="5A94CE59" w14:textId="25EF6464" w:rsidR="00D21ACD" w:rsidRPr="007668C5" w:rsidRDefault="00CD7ED2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jektinis</w:t>
            </w:r>
            <w:r w:rsidR="00D21ACD" w:rsidRPr="007668C5">
              <w:rPr>
                <w:rFonts w:ascii="Times New Roman" w:hAnsi="Times New Roman" w:cs="Times New Roman"/>
                <w:color w:val="000000" w:themeColor="text1"/>
              </w:rPr>
              <w:t xml:space="preserve"> tūris</w:t>
            </w:r>
          </w:p>
        </w:tc>
        <w:tc>
          <w:tcPr>
            <w:tcW w:w="1440" w:type="dxa"/>
          </w:tcPr>
          <w:p w14:paraId="19BD1EFA" w14:textId="04479E96" w:rsidR="00D21ACD" w:rsidRPr="007668C5" w:rsidRDefault="00D21ACD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Pr="007668C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3</w:t>
            </w:r>
          </w:p>
        </w:tc>
        <w:tc>
          <w:tcPr>
            <w:tcW w:w="2430" w:type="dxa"/>
          </w:tcPr>
          <w:p w14:paraId="075A0CDA" w14:textId="130E6833" w:rsidR="00D21ACD" w:rsidRPr="007668C5" w:rsidRDefault="006A6945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480</w:t>
            </w:r>
          </w:p>
        </w:tc>
      </w:tr>
      <w:tr w:rsidR="00D21ACD" w:rsidRPr="007668C5" w14:paraId="4E59FBBE" w14:textId="77777777" w:rsidTr="00027BBF">
        <w:trPr>
          <w:jc w:val="left"/>
        </w:trPr>
        <w:tc>
          <w:tcPr>
            <w:tcW w:w="4760" w:type="dxa"/>
          </w:tcPr>
          <w:p w14:paraId="761DD00D" w14:textId="3A7C7401" w:rsidR="00D21ACD" w:rsidRPr="007668C5" w:rsidRDefault="00D21ACD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Izoliacijos tipas</w:t>
            </w:r>
          </w:p>
        </w:tc>
        <w:tc>
          <w:tcPr>
            <w:tcW w:w="1440" w:type="dxa"/>
          </w:tcPr>
          <w:p w14:paraId="70C36A45" w14:textId="6AB9480C" w:rsidR="00D21ACD" w:rsidRPr="007668C5" w:rsidRDefault="00D21ACD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2430" w:type="dxa"/>
          </w:tcPr>
          <w:p w14:paraId="13D0DA78" w14:textId="6ADA6CEA" w:rsidR="00D21ACD" w:rsidRPr="007668C5" w:rsidRDefault="003B5783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HOT</w:t>
            </w:r>
          </w:p>
        </w:tc>
      </w:tr>
      <w:tr w:rsidR="00D21ACD" w:rsidRPr="007668C5" w14:paraId="5431ABA0" w14:textId="77777777" w:rsidTr="00027BBF">
        <w:trPr>
          <w:jc w:val="left"/>
        </w:trPr>
        <w:tc>
          <w:tcPr>
            <w:tcW w:w="4760" w:type="dxa"/>
          </w:tcPr>
          <w:p w14:paraId="6D1B932B" w14:textId="6FC25D16" w:rsidR="00D21ACD" w:rsidRPr="007668C5" w:rsidRDefault="00D21ACD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Izoliacijos </w:t>
            </w:r>
            <w:r w:rsidR="00AB5224" w:rsidRPr="007668C5">
              <w:rPr>
                <w:rFonts w:ascii="Times New Roman" w:hAnsi="Times New Roman" w:cs="Times New Roman"/>
                <w:color w:val="000000" w:themeColor="text1"/>
              </w:rPr>
              <w:t>storis</w:t>
            </w:r>
          </w:p>
        </w:tc>
        <w:tc>
          <w:tcPr>
            <w:tcW w:w="1440" w:type="dxa"/>
          </w:tcPr>
          <w:p w14:paraId="55E9CF15" w14:textId="7D2729EC" w:rsidR="00D21ACD" w:rsidRPr="007668C5" w:rsidRDefault="00AB5224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m</w:t>
            </w:r>
          </w:p>
        </w:tc>
        <w:tc>
          <w:tcPr>
            <w:tcW w:w="2430" w:type="dxa"/>
          </w:tcPr>
          <w:p w14:paraId="05BA3937" w14:textId="01B61FF3" w:rsidR="00D21ACD" w:rsidRPr="007668C5" w:rsidRDefault="003B5783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100</w:t>
            </w:r>
          </w:p>
        </w:tc>
      </w:tr>
      <w:tr w:rsidR="00AB5224" w:rsidRPr="007668C5" w14:paraId="6C570F47" w14:textId="77777777" w:rsidTr="00027BBF">
        <w:trPr>
          <w:jc w:val="left"/>
        </w:trPr>
        <w:tc>
          <w:tcPr>
            <w:tcW w:w="4760" w:type="dxa"/>
          </w:tcPr>
          <w:p w14:paraId="522140C2" w14:textId="174D1AF0" w:rsidR="00AB5224" w:rsidRPr="007668C5" w:rsidRDefault="00AB5224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Šildym</w:t>
            </w:r>
            <w:r w:rsidR="006C3B1A" w:rsidRPr="007668C5">
              <w:rPr>
                <w:rFonts w:ascii="Times New Roman" w:hAnsi="Times New Roman" w:cs="Times New Roman"/>
                <w:color w:val="000000" w:themeColor="text1"/>
              </w:rPr>
              <w:t>o tipas</w:t>
            </w:r>
          </w:p>
        </w:tc>
        <w:tc>
          <w:tcPr>
            <w:tcW w:w="1440" w:type="dxa"/>
          </w:tcPr>
          <w:p w14:paraId="60BE451D" w14:textId="040F2B47" w:rsidR="00AB5224" w:rsidRPr="007668C5" w:rsidRDefault="006C3B1A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2430" w:type="dxa"/>
          </w:tcPr>
          <w:p w14:paraId="7E6E664A" w14:textId="06677DCD" w:rsidR="00AB5224" w:rsidRPr="007668C5" w:rsidRDefault="006B78FF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Termo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alyva šildomas </w:t>
            </w:r>
            <w:r w:rsidR="00B572DA" w:rsidRPr="007668C5">
              <w:rPr>
                <w:rFonts w:ascii="Times New Roman" w:hAnsi="Times New Roman" w:cs="Times New Roman"/>
                <w:color w:val="000000" w:themeColor="text1"/>
              </w:rPr>
              <w:t>gyvatukas</w:t>
            </w:r>
          </w:p>
        </w:tc>
      </w:tr>
      <w:tr w:rsidR="00930E93" w:rsidRPr="007668C5" w14:paraId="181BDEB2" w14:textId="77777777" w:rsidTr="00027BBF">
        <w:trPr>
          <w:jc w:val="left"/>
        </w:trPr>
        <w:tc>
          <w:tcPr>
            <w:tcW w:w="4760" w:type="dxa"/>
          </w:tcPr>
          <w:p w14:paraId="31B69296" w14:textId="4FC1C1D8" w:rsidR="00930E93" w:rsidRPr="007668C5" w:rsidRDefault="004E4B35" w:rsidP="006C3B1A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left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jektinė gyvatuko temperatūra</w:t>
            </w:r>
          </w:p>
        </w:tc>
        <w:tc>
          <w:tcPr>
            <w:tcW w:w="1440" w:type="dxa"/>
          </w:tcPr>
          <w:p w14:paraId="4422459B" w14:textId="673D546D" w:rsidR="00930E93" w:rsidRPr="007668C5" w:rsidRDefault="004E4B35" w:rsidP="00393830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  <w:tc>
          <w:tcPr>
            <w:tcW w:w="2430" w:type="dxa"/>
          </w:tcPr>
          <w:p w14:paraId="71D51F3A" w14:textId="4EF6910B" w:rsidR="00930E93" w:rsidRPr="007668C5" w:rsidRDefault="00AE535B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50</w:t>
            </w:r>
          </w:p>
        </w:tc>
      </w:tr>
      <w:tr w:rsidR="005F3080" w:rsidRPr="007668C5" w14:paraId="0CAE45AE" w14:textId="77777777" w:rsidTr="00027BBF">
        <w:trPr>
          <w:jc w:val="left"/>
        </w:trPr>
        <w:tc>
          <w:tcPr>
            <w:tcW w:w="4760" w:type="dxa"/>
          </w:tcPr>
          <w:p w14:paraId="24B142D4" w14:textId="13ECA349" w:rsidR="005F3080" w:rsidRPr="007668C5" w:rsidRDefault="00CD43ED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left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Gyvatuko </w:t>
            </w:r>
            <w:r w:rsidR="004E2A31" w:rsidRPr="007668C5">
              <w:rPr>
                <w:rFonts w:ascii="Times New Roman" w:hAnsi="Times New Roman" w:cs="Times New Roman"/>
                <w:color w:val="000000" w:themeColor="text1"/>
              </w:rPr>
              <w:t xml:space="preserve">projektinė </w:t>
            </w:r>
            <w:r w:rsidR="00E475A1">
              <w:rPr>
                <w:rFonts w:ascii="Times New Roman" w:hAnsi="Times New Roman" w:cs="Times New Roman"/>
                <w:color w:val="000000" w:themeColor="text1"/>
              </w:rPr>
              <w:t>galia</w:t>
            </w:r>
            <w:r w:rsidR="004E2A31" w:rsidRPr="007668C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1440" w:type="dxa"/>
          </w:tcPr>
          <w:p w14:paraId="3F5D8DFE" w14:textId="6AEA23BF" w:rsidR="005F3080" w:rsidRPr="007668C5" w:rsidRDefault="004E2A31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kW</w:t>
            </w:r>
          </w:p>
        </w:tc>
        <w:tc>
          <w:tcPr>
            <w:tcW w:w="2430" w:type="dxa"/>
          </w:tcPr>
          <w:p w14:paraId="031D0DFD" w14:textId="686FD901" w:rsidR="005F3080" w:rsidRPr="007668C5" w:rsidRDefault="00AE535B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in. </w:t>
            </w:r>
            <w:r w:rsidR="00512169">
              <w:rPr>
                <w:rFonts w:ascii="Times New Roman" w:hAnsi="Times New Roman" w:cs="Times New Roman"/>
                <w:color w:val="000000" w:themeColor="text1"/>
              </w:rPr>
              <w:t>750</w:t>
            </w:r>
          </w:p>
        </w:tc>
      </w:tr>
      <w:tr w:rsidR="00930E93" w:rsidRPr="007668C5" w14:paraId="52463C82" w14:textId="77777777" w:rsidTr="00027BBF">
        <w:trPr>
          <w:jc w:val="left"/>
        </w:trPr>
        <w:tc>
          <w:tcPr>
            <w:tcW w:w="4760" w:type="dxa"/>
          </w:tcPr>
          <w:p w14:paraId="113BE814" w14:textId="0C5CBEA2" w:rsidR="00930E93" w:rsidRPr="007668C5" w:rsidRDefault="00930E93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left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Talpyklos dugno atraminio žiedo lakšto storis </w:t>
            </w:r>
          </w:p>
        </w:tc>
        <w:tc>
          <w:tcPr>
            <w:tcW w:w="1440" w:type="dxa"/>
          </w:tcPr>
          <w:p w14:paraId="4242FFE9" w14:textId="0DC596F8" w:rsidR="00930E93" w:rsidRPr="007668C5" w:rsidRDefault="00930E93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m</w:t>
            </w:r>
          </w:p>
        </w:tc>
        <w:tc>
          <w:tcPr>
            <w:tcW w:w="2430" w:type="dxa"/>
          </w:tcPr>
          <w:p w14:paraId="1F6073C6" w14:textId="0A144AA4" w:rsidR="00930E93" w:rsidRPr="000E1B0C" w:rsidRDefault="00E81C71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0E1B0C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</w:tr>
      <w:tr w:rsidR="00930E93" w:rsidRPr="007668C5" w14:paraId="6965AF88" w14:textId="77777777" w:rsidTr="00EB6604">
        <w:trPr>
          <w:jc w:val="left"/>
        </w:trPr>
        <w:tc>
          <w:tcPr>
            <w:tcW w:w="4760" w:type="dxa"/>
          </w:tcPr>
          <w:p w14:paraId="6B8C2F4D" w14:textId="02DE74C1" w:rsidR="00930E93" w:rsidRPr="007668C5" w:rsidRDefault="00930E93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left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Talpyklos dugno lakšto storis</w:t>
            </w:r>
          </w:p>
        </w:tc>
        <w:tc>
          <w:tcPr>
            <w:tcW w:w="1440" w:type="dxa"/>
          </w:tcPr>
          <w:p w14:paraId="7BFF8246" w14:textId="751D4886" w:rsidR="00930E93" w:rsidRPr="007668C5" w:rsidRDefault="00930E93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m</w:t>
            </w:r>
          </w:p>
        </w:tc>
        <w:tc>
          <w:tcPr>
            <w:tcW w:w="2430" w:type="dxa"/>
          </w:tcPr>
          <w:p w14:paraId="1435A773" w14:textId="47E112BB" w:rsidR="00930E93" w:rsidRPr="000E1B0C" w:rsidRDefault="007B4992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0E1B0C">
              <w:rPr>
                <w:rFonts w:ascii="Times New Roman" w:hAnsi="Times New Roman" w:cs="Times New Roman"/>
                <w:color w:val="000000" w:themeColor="text1"/>
              </w:rPr>
              <w:t>9,5</w:t>
            </w:r>
          </w:p>
        </w:tc>
      </w:tr>
      <w:tr w:rsidR="00930E93" w:rsidRPr="007668C5" w14:paraId="05B31B30" w14:textId="77777777" w:rsidTr="00EB6604">
        <w:trPr>
          <w:jc w:val="left"/>
        </w:trPr>
        <w:tc>
          <w:tcPr>
            <w:tcW w:w="4760" w:type="dxa"/>
          </w:tcPr>
          <w:p w14:paraId="521FECCA" w14:textId="7E31DB89" w:rsidR="00930E93" w:rsidRPr="007668C5" w:rsidRDefault="00930E93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left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Talpyklos cilindrinės dalies sienelės storis. I-a juosta</w:t>
            </w:r>
          </w:p>
        </w:tc>
        <w:tc>
          <w:tcPr>
            <w:tcW w:w="1440" w:type="dxa"/>
          </w:tcPr>
          <w:p w14:paraId="2DCBE93C" w14:textId="6F795BDA" w:rsidR="00930E93" w:rsidRPr="007668C5" w:rsidRDefault="00930E93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m</w:t>
            </w:r>
          </w:p>
        </w:tc>
        <w:tc>
          <w:tcPr>
            <w:tcW w:w="2430" w:type="dxa"/>
          </w:tcPr>
          <w:p w14:paraId="02BF7333" w14:textId="2BFF9069" w:rsidR="00930E93" w:rsidRPr="000E1B0C" w:rsidRDefault="00FC53D8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0E1B0C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</w:tr>
      <w:tr w:rsidR="00930E93" w:rsidRPr="007668C5" w14:paraId="304638F1" w14:textId="77777777" w:rsidTr="00EB6604">
        <w:trPr>
          <w:jc w:val="left"/>
        </w:trPr>
        <w:tc>
          <w:tcPr>
            <w:tcW w:w="4760" w:type="dxa"/>
          </w:tcPr>
          <w:p w14:paraId="4326A1A2" w14:textId="1AC966A2" w:rsidR="00930E93" w:rsidRPr="007668C5" w:rsidRDefault="004E2A31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left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jektinis</w:t>
            </w:r>
            <w:r w:rsidR="00930E93" w:rsidRPr="007668C5">
              <w:rPr>
                <w:rFonts w:ascii="Times New Roman" w:hAnsi="Times New Roman" w:cs="Times New Roman"/>
                <w:color w:val="000000" w:themeColor="text1"/>
              </w:rPr>
              <w:t xml:space="preserve"> vėjo greitis</w:t>
            </w:r>
          </w:p>
        </w:tc>
        <w:tc>
          <w:tcPr>
            <w:tcW w:w="1440" w:type="dxa"/>
          </w:tcPr>
          <w:p w14:paraId="3C13A03B" w14:textId="177E4D31" w:rsidR="00930E93" w:rsidRPr="007668C5" w:rsidRDefault="00930E93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/s</w:t>
            </w:r>
          </w:p>
        </w:tc>
        <w:tc>
          <w:tcPr>
            <w:tcW w:w="2430" w:type="dxa"/>
          </w:tcPr>
          <w:p w14:paraId="57F6C090" w14:textId="1CCF15B2" w:rsidR="00930E93" w:rsidRPr="000E1B0C" w:rsidRDefault="008E64CE" w:rsidP="00930E9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0E1B0C">
              <w:rPr>
                <w:rFonts w:ascii="Times New Roman" w:hAnsi="Times New Roman" w:cs="Times New Roman"/>
                <w:color w:val="000000" w:themeColor="text1"/>
              </w:rPr>
              <w:t>40</w:t>
            </w:r>
          </w:p>
        </w:tc>
      </w:tr>
    </w:tbl>
    <w:p w14:paraId="0B83579D" w14:textId="0C5F052B" w:rsidR="00D74E7B" w:rsidRDefault="00D74E7B" w:rsidP="00F543A6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</w:p>
    <w:p w14:paraId="305F678C" w14:textId="2B53730E" w:rsidR="003F743C" w:rsidRPr="007668C5" w:rsidRDefault="003F743C" w:rsidP="003F743C">
      <w:pPr>
        <w:pStyle w:val="Antrat"/>
        <w:keepNext/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</w:pP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Lentelė Nr. 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fldChar w:fldCharType="begin"/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instrText xml:space="preserve"> SEQ lentelė \* ARABIC </w:instrTex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fldChar w:fldCharType="separate"/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2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fldChar w:fldCharType="end"/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. </w:t>
      </w:r>
      <w:r w:rsidR="000E1B0C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Technologinių v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amzdynų projektiniai parametrai</w:t>
      </w:r>
    </w:p>
    <w:tbl>
      <w:tblPr>
        <w:tblStyle w:val="Lentelstinklelis"/>
        <w:tblW w:w="0" w:type="auto"/>
        <w:jc w:val="left"/>
        <w:tblLook w:val="04A0" w:firstRow="1" w:lastRow="0" w:firstColumn="1" w:lastColumn="0" w:noHBand="0" w:noVBand="1"/>
      </w:tblPr>
      <w:tblGrid>
        <w:gridCol w:w="2060"/>
        <w:gridCol w:w="1227"/>
        <w:gridCol w:w="1958"/>
        <w:gridCol w:w="1495"/>
        <w:gridCol w:w="1890"/>
      </w:tblGrid>
      <w:tr w:rsidR="002D6958" w:rsidRPr="007668C5" w14:paraId="68DEBD02" w14:textId="18444F7A" w:rsidTr="000E1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2060" w:type="dxa"/>
          </w:tcPr>
          <w:p w14:paraId="571437E8" w14:textId="5BCDFA2A" w:rsidR="00824238" w:rsidRPr="007668C5" w:rsidRDefault="002D6958" w:rsidP="002D695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Technologinis </w:t>
            </w:r>
            <w:r w:rsidR="00824238">
              <w:rPr>
                <w:rFonts w:ascii="Times New Roman" w:hAnsi="Times New Roman" w:cs="Times New Roman"/>
                <w:color w:val="000000" w:themeColor="text1"/>
              </w:rPr>
              <w:t>Vamzdynas</w:t>
            </w:r>
          </w:p>
        </w:tc>
        <w:tc>
          <w:tcPr>
            <w:tcW w:w="1227" w:type="dxa"/>
          </w:tcPr>
          <w:p w14:paraId="3DB19526" w14:textId="76FABA18" w:rsidR="00824238" w:rsidRPr="007668C5" w:rsidRDefault="00824238" w:rsidP="00341A9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Darbinis slėgis, </w:t>
            </w:r>
            <w:r w:rsidRPr="00F81A12">
              <w:rPr>
                <w:rFonts w:ascii="Times New Roman" w:hAnsi="Times New Roman" w:cs="Times New Roman"/>
                <w:caps w:val="0"/>
                <w:color w:val="000000" w:themeColor="text1"/>
              </w:rPr>
              <w:t>bar(g)</w:t>
            </w:r>
          </w:p>
        </w:tc>
        <w:tc>
          <w:tcPr>
            <w:tcW w:w="1958" w:type="dxa"/>
          </w:tcPr>
          <w:p w14:paraId="60B3B2C9" w14:textId="3F005D40" w:rsidR="00824238" w:rsidRPr="007668C5" w:rsidRDefault="00824238" w:rsidP="00341A9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arbinė temperatūra,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  <w:tc>
          <w:tcPr>
            <w:tcW w:w="1495" w:type="dxa"/>
          </w:tcPr>
          <w:p w14:paraId="4B54E8A3" w14:textId="7EEB01B0" w:rsidR="00824238" w:rsidRDefault="00824238" w:rsidP="00341A9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  <w:lang w:val="en-US"/>
              </w:rPr>
              <w:t>Didžiausias leidžiamas slėgis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Pr="00F81A12">
              <w:rPr>
                <w:rFonts w:ascii="Times New Roman" w:hAnsi="Times New Roman" w:cs="Times New Roman"/>
                <w:caps w:val="0"/>
                <w:color w:val="000000" w:themeColor="text1"/>
              </w:rPr>
              <w:t>bar(g)</w:t>
            </w:r>
          </w:p>
        </w:tc>
        <w:tc>
          <w:tcPr>
            <w:tcW w:w="1890" w:type="dxa"/>
          </w:tcPr>
          <w:p w14:paraId="0FA9C9B3" w14:textId="699084C9" w:rsidR="00824238" w:rsidRPr="00824238" w:rsidRDefault="002D6958" w:rsidP="00341A9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 w:rsidRPr="002D6958">
              <w:rPr>
                <w:rFonts w:ascii="Times New Roman" w:hAnsi="Times New Roman" w:cs="Times New Roman"/>
                <w:color w:val="000000" w:themeColor="text1"/>
                <w:lang w:val="en-US"/>
              </w:rPr>
              <w:t>Didžiausia/ maž. darbinė temperatūra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</w:tr>
      <w:tr w:rsidR="002D6958" w:rsidRPr="007668C5" w14:paraId="44636416" w14:textId="77357E60" w:rsidTr="000E1B0C">
        <w:trPr>
          <w:jc w:val="left"/>
        </w:trPr>
        <w:tc>
          <w:tcPr>
            <w:tcW w:w="2060" w:type="dxa"/>
          </w:tcPr>
          <w:p w14:paraId="4405D676" w14:textId="65787573" w:rsidR="00824238" w:rsidRPr="007668C5" w:rsidRDefault="00824238" w:rsidP="00341A9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“-BIT-0</w:t>
            </w:r>
            <w:r w:rsidR="003010BA">
              <w:rPr>
                <w:rFonts w:ascii="Times New Rom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</w:rPr>
              <w:t>01-AC01</w:t>
            </w:r>
          </w:p>
        </w:tc>
        <w:tc>
          <w:tcPr>
            <w:tcW w:w="1227" w:type="dxa"/>
          </w:tcPr>
          <w:p w14:paraId="2F013373" w14:textId="09C86917" w:rsidR="00824238" w:rsidRPr="007668C5" w:rsidRDefault="00824238" w:rsidP="00341A9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3</w:t>
            </w:r>
          </w:p>
        </w:tc>
        <w:tc>
          <w:tcPr>
            <w:tcW w:w="1958" w:type="dxa"/>
          </w:tcPr>
          <w:p w14:paraId="5C1FA0A9" w14:textId="2213A8D9" w:rsidR="00824238" w:rsidRPr="007668C5" w:rsidRDefault="00824238" w:rsidP="00341A9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64CAEEDF" w14:textId="1FFD6BE2" w:rsidR="00824238" w:rsidRPr="00824238" w:rsidRDefault="00824238" w:rsidP="008242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5A3E1CCA" w14:textId="38BE2309" w:rsidR="00824238" w:rsidRPr="00824238" w:rsidRDefault="002D6958" w:rsidP="008242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332E2A" w:rsidRPr="007668C5" w14:paraId="349A183A" w14:textId="465AB1A1" w:rsidTr="000E1B0C">
        <w:trPr>
          <w:jc w:val="left"/>
        </w:trPr>
        <w:tc>
          <w:tcPr>
            <w:tcW w:w="2060" w:type="dxa"/>
          </w:tcPr>
          <w:p w14:paraId="34038106" w14:textId="593EAE25" w:rsidR="00332E2A" w:rsidRPr="007668C5" w:rsidRDefault="00332E2A" w:rsidP="00332E2A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“-BIT-0</w:t>
            </w:r>
            <w:r w:rsidR="003010BA">
              <w:rPr>
                <w:rFonts w:ascii="Times New Rom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</w:rPr>
              <w:t>02-AC01</w:t>
            </w:r>
          </w:p>
        </w:tc>
        <w:tc>
          <w:tcPr>
            <w:tcW w:w="1227" w:type="dxa"/>
          </w:tcPr>
          <w:p w14:paraId="0579A5A4" w14:textId="16500128" w:rsidR="00332E2A" w:rsidRPr="007668C5" w:rsidRDefault="00332E2A" w:rsidP="00332E2A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3</w:t>
            </w:r>
          </w:p>
        </w:tc>
        <w:tc>
          <w:tcPr>
            <w:tcW w:w="1958" w:type="dxa"/>
          </w:tcPr>
          <w:p w14:paraId="26D42B9E" w14:textId="0FE50275" w:rsidR="00332E2A" w:rsidRPr="007668C5" w:rsidRDefault="00332E2A" w:rsidP="00332E2A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25ECC7DA" w14:textId="5F9BF5C1" w:rsidR="00332E2A" w:rsidRPr="007668C5" w:rsidRDefault="00332E2A" w:rsidP="00332E2A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205D3BCA" w14:textId="7D2FD03D" w:rsidR="00332E2A" w:rsidRPr="007668C5" w:rsidRDefault="00332E2A" w:rsidP="00332E2A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F77A2D" w:rsidRPr="007668C5" w14:paraId="0638BDB3" w14:textId="77777777" w:rsidTr="000E1B0C">
        <w:trPr>
          <w:jc w:val="left"/>
        </w:trPr>
        <w:tc>
          <w:tcPr>
            <w:tcW w:w="2060" w:type="dxa"/>
          </w:tcPr>
          <w:p w14:paraId="1A3D2082" w14:textId="17C69619" w:rsidR="00F77A2D" w:rsidRDefault="00F77A2D" w:rsidP="00F77A2D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“-BIT-0003-AC01</w:t>
            </w:r>
          </w:p>
        </w:tc>
        <w:tc>
          <w:tcPr>
            <w:tcW w:w="1227" w:type="dxa"/>
          </w:tcPr>
          <w:p w14:paraId="3614E269" w14:textId="6E8FA2AB" w:rsidR="00F77A2D" w:rsidRPr="00F8202B" w:rsidRDefault="00F77A2D" w:rsidP="00F77A2D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3</w:t>
            </w:r>
          </w:p>
        </w:tc>
        <w:tc>
          <w:tcPr>
            <w:tcW w:w="1958" w:type="dxa"/>
          </w:tcPr>
          <w:p w14:paraId="5A3E9F0C" w14:textId="1760784E" w:rsidR="00F77A2D" w:rsidRPr="00824238" w:rsidRDefault="00F77A2D" w:rsidP="00F77A2D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2F688573" w14:textId="6AF3F750" w:rsidR="00F77A2D" w:rsidRPr="00824238" w:rsidRDefault="00F77A2D" w:rsidP="00F77A2D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57D44A71" w14:textId="2C63B3FF" w:rsidR="00F77A2D" w:rsidRDefault="00F77A2D" w:rsidP="00F77A2D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177838" w:rsidRPr="007668C5" w14:paraId="0E44C169" w14:textId="77777777" w:rsidTr="000E1B0C">
        <w:trPr>
          <w:jc w:val="left"/>
        </w:trPr>
        <w:tc>
          <w:tcPr>
            <w:tcW w:w="2060" w:type="dxa"/>
          </w:tcPr>
          <w:p w14:paraId="756E2538" w14:textId="147B1712" w:rsidR="00177838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“-BIT-0004-AC01</w:t>
            </w:r>
          </w:p>
        </w:tc>
        <w:tc>
          <w:tcPr>
            <w:tcW w:w="1227" w:type="dxa"/>
          </w:tcPr>
          <w:p w14:paraId="1D96DB51" w14:textId="58F60AC4" w:rsidR="00177838" w:rsidRPr="00F8202B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958" w:type="dxa"/>
          </w:tcPr>
          <w:p w14:paraId="3F688393" w14:textId="7EEA922F" w:rsidR="00177838" w:rsidRPr="00824238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278C6D61" w14:textId="07F71F9F" w:rsidR="00177838" w:rsidRPr="00824238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514CE6F2" w14:textId="2E84C4B2" w:rsidR="00177838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177838" w:rsidRPr="007668C5" w14:paraId="6BA6E80B" w14:textId="77777777" w:rsidTr="000E1B0C">
        <w:trPr>
          <w:jc w:val="left"/>
        </w:trPr>
        <w:tc>
          <w:tcPr>
            <w:tcW w:w="2060" w:type="dxa"/>
          </w:tcPr>
          <w:p w14:paraId="46B2E47B" w14:textId="43E33DC2" w:rsidR="00177838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“-BIT-0005-AC01</w:t>
            </w:r>
          </w:p>
        </w:tc>
        <w:tc>
          <w:tcPr>
            <w:tcW w:w="1227" w:type="dxa"/>
          </w:tcPr>
          <w:p w14:paraId="57F4236A" w14:textId="22C268BF" w:rsidR="00177838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958" w:type="dxa"/>
          </w:tcPr>
          <w:p w14:paraId="4BFF8674" w14:textId="17391B2A" w:rsidR="00177838" w:rsidRPr="00824238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24D5EE07" w14:textId="04D3E172" w:rsidR="00177838" w:rsidRPr="00824238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3E194CDF" w14:textId="4F7C74F5" w:rsidR="00177838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177838" w:rsidRPr="007668C5" w14:paraId="5E32BF7F" w14:textId="160D0105" w:rsidTr="000E1B0C">
        <w:trPr>
          <w:jc w:val="left"/>
        </w:trPr>
        <w:tc>
          <w:tcPr>
            <w:tcW w:w="2060" w:type="dxa"/>
          </w:tcPr>
          <w:p w14:paraId="16A03C05" w14:textId="09FF68D4" w:rsidR="00177838" w:rsidRPr="007668C5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01-AC01</w:t>
            </w:r>
          </w:p>
        </w:tc>
        <w:tc>
          <w:tcPr>
            <w:tcW w:w="1227" w:type="dxa"/>
          </w:tcPr>
          <w:p w14:paraId="1C2B4238" w14:textId="6FFBF663" w:rsidR="00177838" w:rsidRPr="007668C5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3</w:t>
            </w:r>
          </w:p>
        </w:tc>
        <w:tc>
          <w:tcPr>
            <w:tcW w:w="1958" w:type="dxa"/>
          </w:tcPr>
          <w:p w14:paraId="42980CE0" w14:textId="10DC2D94" w:rsidR="00177838" w:rsidRPr="007668C5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09378B9D" w14:textId="69CD46C1" w:rsidR="00177838" w:rsidRPr="007668C5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0BECC774" w14:textId="0320389A" w:rsidR="00177838" w:rsidRPr="007668C5" w:rsidRDefault="00177838" w:rsidP="0017783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450183" w:rsidRPr="007668C5" w14:paraId="5BCBB59C" w14:textId="77777777" w:rsidTr="000E1B0C">
        <w:trPr>
          <w:jc w:val="left"/>
        </w:trPr>
        <w:tc>
          <w:tcPr>
            <w:tcW w:w="2060" w:type="dxa"/>
          </w:tcPr>
          <w:p w14:paraId="69878F78" w14:textId="17EC557A" w:rsidR="00450183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04-AC01</w:t>
            </w:r>
          </w:p>
        </w:tc>
        <w:tc>
          <w:tcPr>
            <w:tcW w:w="1227" w:type="dxa"/>
          </w:tcPr>
          <w:p w14:paraId="1097E270" w14:textId="723AC2B6" w:rsidR="00450183" w:rsidRPr="00F8202B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958" w:type="dxa"/>
          </w:tcPr>
          <w:p w14:paraId="2DD6A620" w14:textId="534CA8F1" w:rsidR="00450183" w:rsidRPr="00824238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1EAFDF63" w14:textId="3EFA03E3" w:rsidR="00450183" w:rsidRPr="00824238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5C19908F" w14:textId="1873E93E" w:rsidR="00450183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450183" w:rsidRPr="007668C5" w14:paraId="75996C97" w14:textId="412BED24" w:rsidTr="000E1B0C">
        <w:trPr>
          <w:jc w:val="left"/>
        </w:trPr>
        <w:tc>
          <w:tcPr>
            <w:tcW w:w="2060" w:type="dxa"/>
          </w:tcPr>
          <w:p w14:paraId="5BE947F9" w14:textId="053F3F56" w:rsidR="00450183" w:rsidRPr="007668C5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06-AC01</w:t>
            </w:r>
          </w:p>
        </w:tc>
        <w:tc>
          <w:tcPr>
            <w:tcW w:w="1227" w:type="dxa"/>
          </w:tcPr>
          <w:p w14:paraId="1F7AF752" w14:textId="38338052" w:rsidR="00450183" w:rsidRPr="007668C5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958" w:type="dxa"/>
          </w:tcPr>
          <w:p w14:paraId="4B6ED2CA" w14:textId="14EEC7B6" w:rsidR="00450183" w:rsidRPr="007668C5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2F14E972" w14:textId="277047D1" w:rsidR="00450183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4D354363" w14:textId="197FE755" w:rsidR="00450183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450183" w:rsidRPr="007668C5" w14:paraId="10156AE2" w14:textId="77EAB3A1" w:rsidTr="000E1B0C">
        <w:trPr>
          <w:jc w:val="left"/>
        </w:trPr>
        <w:tc>
          <w:tcPr>
            <w:tcW w:w="2060" w:type="dxa"/>
          </w:tcPr>
          <w:p w14:paraId="19E7DB90" w14:textId="1859B4F5" w:rsidR="00450183" w:rsidRPr="007668C5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07-AC01</w:t>
            </w:r>
          </w:p>
        </w:tc>
        <w:tc>
          <w:tcPr>
            <w:tcW w:w="1227" w:type="dxa"/>
          </w:tcPr>
          <w:p w14:paraId="6EDEDCC8" w14:textId="67505E10" w:rsidR="00450183" w:rsidRPr="007668C5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3</w:t>
            </w:r>
          </w:p>
        </w:tc>
        <w:tc>
          <w:tcPr>
            <w:tcW w:w="1958" w:type="dxa"/>
          </w:tcPr>
          <w:p w14:paraId="76C8CAB5" w14:textId="4E6BC593" w:rsidR="00450183" w:rsidRPr="007668C5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1193C2C5" w14:textId="178766B5" w:rsidR="00450183" w:rsidRPr="007668C5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01FA1F9A" w14:textId="407BDA1D" w:rsidR="00450183" w:rsidRPr="007668C5" w:rsidRDefault="00450183" w:rsidP="00450183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7B6A7E" w:rsidRPr="007668C5" w14:paraId="12857AEA" w14:textId="77777777" w:rsidTr="000E1B0C">
        <w:trPr>
          <w:jc w:val="left"/>
        </w:trPr>
        <w:tc>
          <w:tcPr>
            <w:tcW w:w="2060" w:type="dxa"/>
          </w:tcPr>
          <w:p w14:paraId="38003B1E" w14:textId="593408D0" w:rsidR="007B6A7E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08-AC01</w:t>
            </w:r>
          </w:p>
        </w:tc>
        <w:tc>
          <w:tcPr>
            <w:tcW w:w="1227" w:type="dxa"/>
          </w:tcPr>
          <w:p w14:paraId="7BE8BC92" w14:textId="2513D41D" w:rsidR="007B6A7E" w:rsidRPr="00F8202B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3</w:t>
            </w:r>
          </w:p>
        </w:tc>
        <w:tc>
          <w:tcPr>
            <w:tcW w:w="1958" w:type="dxa"/>
          </w:tcPr>
          <w:p w14:paraId="2A97229A" w14:textId="04BD358E" w:rsidR="007B6A7E" w:rsidRPr="00824238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031747A3" w14:textId="69BC33F8" w:rsidR="007B6A7E" w:rsidRPr="00824238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2F23FBF4" w14:textId="74229173" w:rsidR="007B6A7E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7B6A7E" w:rsidRPr="007668C5" w14:paraId="027048E1" w14:textId="77777777" w:rsidTr="000E1B0C">
        <w:trPr>
          <w:jc w:val="left"/>
        </w:trPr>
        <w:tc>
          <w:tcPr>
            <w:tcW w:w="2060" w:type="dxa"/>
          </w:tcPr>
          <w:p w14:paraId="36DDFD46" w14:textId="7AA87663" w:rsidR="007B6A7E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95410F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>“-BIT-0009-AC01</w:t>
            </w:r>
          </w:p>
        </w:tc>
        <w:tc>
          <w:tcPr>
            <w:tcW w:w="1227" w:type="dxa"/>
          </w:tcPr>
          <w:p w14:paraId="7D4A3AB8" w14:textId="437D143F" w:rsidR="007B6A7E" w:rsidRPr="00F8202B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 w:rsidR="004A3A18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958" w:type="dxa"/>
          </w:tcPr>
          <w:p w14:paraId="23BBB24F" w14:textId="1F6E531E" w:rsidR="007B6A7E" w:rsidRPr="00824238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72B45823" w14:textId="66776583" w:rsidR="007B6A7E" w:rsidRPr="00824238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0BA635F2" w14:textId="0D7E3499" w:rsidR="007B6A7E" w:rsidRDefault="007B6A7E" w:rsidP="007B6A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C51222" w:rsidRPr="007668C5" w14:paraId="3D62D10A" w14:textId="77777777" w:rsidTr="000E1B0C">
        <w:trPr>
          <w:jc w:val="left"/>
        </w:trPr>
        <w:tc>
          <w:tcPr>
            <w:tcW w:w="2060" w:type="dxa"/>
          </w:tcPr>
          <w:p w14:paraId="484E1C08" w14:textId="6C7F2085" w:rsidR="00C51222" w:rsidRDefault="00C51222" w:rsidP="00C51222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4“-BIT-0015-AC01</w:t>
            </w:r>
          </w:p>
        </w:tc>
        <w:tc>
          <w:tcPr>
            <w:tcW w:w="1227" w:type="dxa"/>
          </w:tcPr>
          <w:p w14:paraId="779630F3" w14:textId="5E27B6C0" w:rsidR="00C51222" w:rsidRPr="00F8202B" w:rsidRDefault="00C51222" w:rsidP="00C51222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958" w:type="dxa"/>
          </w:tcPr>
          <w:p w14:paraId="57E0D682" w14:textId="33F44727" w:rsidR="00C51222" w:rsidRPr="00824238" w:rsidRDefault="00C51222" w:rsidP="00C51222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6792195C" w14:textId="5080C9AB" w:rsidR="00C51222" w:rsidRPr="00824238" w:rsidRDefault="00C51222" w:rsidP="00C51222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6AE3B9FB" w14:textId="714236E7" w:rsidR="00C51222" w:rsidRDefault="00C51222" w:rsidP="00C51222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986025" w:rsidRPr="007668C5" w14:paraId="552BDC45" w14:textId="77777777" w:rsidTr="000E1B0C">
        <w:trPr>
          <w:jc w:val="left"/>
        </w:trPr>
        <w:tc>
          <w:tcPr>
            <w:tcW w:w="2060" w:type="dxa"/>
          </w:tcPr>
          <w:p w14:paraId="5AB1FA4A" w14:textId="54EDE058" w:rsidR="00986025" w:rsidRDefault="00986025" w:rsidP="0098602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10-AC01</w:t>
            </w:r>
          </w:p>
        </w:tc>
        <w:tc>
          <w:tcPr>
            <w:tcW w:w="1227" w:type="dxa"/>
          </w:tcPr>
          <w:p w14:paraId="78DBCC03" w14:textId="56788945" w:rsidR="00986025" w:rsidRPr="00F8202B" w:rsidRDefault="00986025" w:rsidP="0098602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958" w:type="dxa"/>
          </w:tcPr>
          <w:p w14:paraId="232E74D8" w14:textId="69370B68" w:rsidR="00986025" w:rsidRPr="00824238" w:rsidRDefault="00986025" w:rsidP="0098602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48454FB8" w14:textId="7FBD91D5" w:rsidR="00986025" w:rsidRPr="00824238" w:rsidRDefault="00986025" w:rsidP="0098602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26102A1A" w14:textId="26909EA7" w:rsidR="00986025" w:rsidRDefault="00986025" w:rsidP="0098602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A96921" w:rsidRPr="007668C5" w14:paraId="1F6375D4" w14:textId="77777777" w:rsidTr="000E1B0C">
        <w:trPr>
          <w:jc w:val="left"/>
        </w:trPr>
        <w:tc>
          <w:tcPr>
            <w:tcW w:w="2060" w:type="dxa"/>
          </w:tcPr>
          <w:p w14:paraId="57BE5290" w14:textId="7C9A75D2" w:rsidR="00A96921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13-AC01</w:t>
            </w:r>
          </w:p>
        </w:tc>
        <w:tc>
          <w:tcPr>
            <w:tcW w:w="1227" w:type="dxa"/>
          </w:tcPr>
          <w:p w14:paraId="3B72348E" w14:textId="17FC5AB4" w:rsidR="00A96921" w:rsidRPr="00F8202B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1958" w:type="dxa"/>
          </w:tcPr>
          <w:p w14:paraId="2757080D" w14:textId="257D9EC8" w:rsidR="00A96921" w:rsidRPr="00824238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50DC93BE" w14:textId="5E8C9215" w:rsidR="00A96921" w:rsidRPr="00824238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391CC2A1" w14:textId="441BD94E" w:rsidR="00A96921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A96921" w:rsidRPr="007668C5" w14:paraId="666E2CBD" w14:textId="77777777" w:rsidTr="000E1B0C">
        <w:trPr>
          <w:jc w:val="left"/>
        </w:trPr>
        <w:tc>
          <w:tcPr>
            <w:tcW w:w="2060" w:type="dxa"/>
          </w:tcPr>
          <w:p w14:paraId="6459134D" w14:textId="26B5A21D" w:rsidR="00A96921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14-AC01</w:t>
            </w:r>
          </w:p>
        </w:tc>
        <w:tc>
          <w:tcPr>
            <w:tcW w:w="1227" w:type="dxa"/>
          </w:tcPr>
          <w:p w14:paraId="48466CC1" w14:textId="6B153667" w:rsidR="00A96921" w:rsidRPr="00F8202B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1958" w:type="dxa"/>
          </w:tcPr>
          <w:p w14:paraId="50C704A6" w14:textId="2E2F22B6" w:rsidR="00A96921" w:rsidRPr="00824238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7E0A3AA7" w14:textId="615359E3" w:rsidR="00A96921" w:rsidRPr="00824238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69791D83" w14:textId="55AC3507" w:rsidR="00A96921" w:rsidRDefault="00A96921" w:rsidP="00A96921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7471E4" w:rsidRPr="007668C5" w14:paraId="1565EB4D" w14:textId="77777777" w:rsidTr="000E1B0C">
        <w:trPr>
          <w:jc w:val="left"/>
        </w:trPr>
        <w:tc>
          <w:tcPr>
            <w:tcW w:w="2060" w:type="dxa"/>
          </w:tcPr>
          <w:p w14:paraId="75791803" w14:textId="58201741" w:rsidR="007471E4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16-AC01</w:t>
            </w:r>
          </w:p>
        </w:tc>
        <w:tc>
          <w:tcPr>
            <w:tcW w:w="1227" w:type="dxa"/>
          </w:tcPr>
          <w:p w14:paraId="419B2C57" w14:textId="0624ABE0" w:rsidR="007471E4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958" w:type="dxa"/>
          </w:tcPr>
          <w:p w14:paraId="7900EC2E" w14:textId="50ADAFEE" w:rsidR="007471E4" w:rsidRPr="00824238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3371941A" w14:textId="549982DB" w:rsidR="007471E4" w:rsidRPr="00824238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274B78CC" w14:textId="04C3C722" w:rsidR="007471E4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7471E4" w:rsidRPr="007668C5" w14:paraId="480C4AE9" w14:textId="77777777" w:rsidTr="000E1B0C">
        <w:trPr>
          <w:jc w:val="left"/>
        </w:trPr>
        <w:tc>
          <w:tcPr>
            <w:tcW w:w="2060" w:type="dxa"/>
          </w:tcPr>
          <w:p w14:paraId="1E678090" w14:textId="5A170B5E" w:rsidR="007471E4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BIT-0017-AC01</w:t>
            </w:r>
          </w:p>
        </w:tc>
        <w:tc>
          <w:tcPr>
            <w:tcW w:w="1227" w:type="dxa"/>
          </w:tcPr>
          <w:p w14:paraId="03BBC59F" w14:textId="219CEB8D" w:rsidR="007471E4" w:rsidRPr="00F8202B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958" w:type="dxa"/>
          </w:tcPr>
          <w:p w14:paraId="559905CE" w14:textId="1C053E7E" w:rsidR="007471E4" w:rsidRPr="00824238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6A808DA5" w14:textId="103B1914" w:rsidR="007471E4" w:rsidRPr="00824238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60C6DCAA" w14:textId="463DDBAC" w:rsidR="007471E4" w:rsidRDefault="007471E4" w:rsidP="007471E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82447E" w:rsidRPr="007668C5" w14:paraId="24162D45" w14:textId="5C09F520" w:rsidTr="000E1B0C">
        <w:trPr>
          <w:jc w:val="left"/>
        </w:trPr>
        <w:tc>
          <w:tcPr>
            <w:tcW w:w="2060" w:type="dxa"/>
          </w:tcPr>
          <w:p w14:paraId="20B20D96" w14:textId="718D9667" w:rsidR="0082447E" w:rsidRPr="007668C5" w:rsidRDefault="0082447E" w:rsidP="008244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HFO-1213-AC01</w:t>
            </w:r>
          </w:p>
        </w:tc>
        <w:tc>
          <w:tcPr>
            <w:tcW w:w="1227" w:type="dxa"/>
          </w:tcPr>
          <w:p w14:paraId="69BFF0C8" w14:textId="06C15DCC" w:rsidR="0082447E" w:rsidRPr="007668C5" w:rsidRDefault="0082447E" w:rsidP="008244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 w:rsidR="00521AAB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1958" w:type="dxa"/>
          </w:tcPr>
          <w:p w14:paraId="038518D4" w14:textId="4ED7294E" w:rsidR="0082447E" w:rsidRPr="007668C5" w:rsidRDefault="0082447E" w:rsidP="008244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25CEA4FE" w14:textId="2F58879A" w:rsidR="0082447E" w:rsidRPr="007668C5" w:rsidRDefault="0082447E" w:rsidP="008244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050DB9B9" w14:textId="7256F8DB" w:rsidR="0082447E" w:rsidRPr="007668C5" w:rsidRDefault="0082447E" w:rsidP="0082447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521AAB" w:rsidRPr="007668C5" w14:paraId="71411503" w14:textId="77777777" w:rsidTr="000E1B0C">
        <w:trPr>
          <w:jc w:val="left"/>
        </w:trPr>
        <w:tc>
          <w:tcPr>
            <w:tcW w:w="2060" w:type="dxa"/>
          </w:tcPr>
          <w:p w14:paraId="254B1079" w14:textId="59F840A7" w:rsidR="00521AAB" w:rsidRDefault="00521AAB" w:rsidP="00521AA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HFO-1214-AC01</w:t>
            </w:r>
          </w:p>
        </w:tc>
        <w:tc>
          <w:tcPr>
            <w:tcW w:w="1227" w:type="dxa"/>
          </w:tcPr>
          <w:p w14:paraId="4BC3C234" w14:textId="5C068909" w:rsidR="00521AAB" w:rsidRPr="00F8202B" w:rsidRDefault="00521AAB" w:rsidP="00521AA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1958" w:type="dxa"/>
          </w:tcPr>
          <w:p w14:paraId="2FFE3356" w14:textId="01C40FF1" w:rsidR="00521AAB" w:rsidRPr="00824238" w:rsidRDefault="00521AAB" w:rsidP="00521AA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46043A0A" w14:textId="59A432B8" w:rsidR="00521AAB" w:rsidRPr="00824238" w:rsidRDefault="00521AAB" w:rsidP="00521AA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2B337CA2" w14:textId="0B3A9018" w:rsidR="00521AAB" w:rsidRDefault="00521AAB" w:rsidP="00521AAB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7359FC" w:rsidRPr="007668C5" w14:paraId="332E144D" w14:textId="77777777" w:rsidTr="000E1B0C">
        <w:trPr>
          <w:jc w:val="left"/>
        </w:trPr>
        <w:tc>
          <w:tcPr>
            <w:tcW w:w="2060" w:type="dxa"/>
          </w:tcPr>
          <w:p w14:paraId="6404413B" w14:textId="3DA14540" w:rsidR="007359FC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HFO-1201-AC01</w:t>
            </w:r>
          </w:p>
        </w:tc>
        <w:tc>
          <w:tcPr>
            <w:tcW w:w="1227" w:type="dxa"/>
          </w:tcPr>
          <w:p w14:paraId="12476E0C" w14:textId="2264FC7C" w:rsidR="007359FC" w:rsidRPr="00F8202B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958" w:type="dxa"/>
          </w:tcPr>
          <w:p w14:paraId="59556E44" w14:textId="1736E1A3" w:rsidR="007359FC" w:rsidRPr="00824238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3D74117A" w14:textId="2F7AF3B9" w:rsidR="007359FC" w:rsidRPr="00824238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28CF48F1" w14:textId="1AE4BAF4" w:rsidR="007359FC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7359FC" w:rsidRPr="007668C5" w14:paraId="60676E81" w14:textId="77777777" w:rsidTr="000E1B0C">
        <w:trPr>
          <w:jc w:val="left"/>
        </w:trPr>
        <w:tc>
          <w:tcPr>
            <w:tcW w:w="2060" w:type="dxa"/>
          </w:tcPr>
          <w:p w14:paraId="290EEC74" w14:textId="0954066C" w:rsidR="007359FC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“-HFO-1202-AC01</w:t>
            </w:r>
          </w:p>
        </w:tc>
        <w:tc>
          <w:tcPr>
            <w:tcW w:w="1227" w:type="dxa"/>
          </w:tcPr>
          <w:p w14:paraId="3C91F821" w14:textId="2EAC7057" w:rsidR="007359FC" w:rsidRPr="00F8202B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958" w:type="dxa"/>
          </w:tcPr>
          <w:p w14:paraId="46E8E999" w14:textId="285E8895" w:rsidR="007359FC" w:rsidRPr="00824238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705663BA" w14:textId="4DAA80D6" w:rsidR="007359FC" w:rsidRPr="00824238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3D3CCBE9" w14:textId="211D813D" w:rsidR="007359FC" w:rsidRDefault="007359FC" w:rsidP="007359FC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4C0F1F" w:rsidRPr="007668C5" w14:paraId="3C725E79" w14:textId="77777777" w:rsidTr="000E1B0C">
        <w:trPr>
          <w:jc w:val="left"/>
        </w:trPr>
        <w:tc>
          <w:tcPr>
            <w:tcW w:w="2060" w:type="dxa"/>
          </w:tcPr>
          <w:p w14:paraId="6BB186D9" w14:textId="212CE91F" w:rsidR="004C0F1F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“-HFO-1215-AC01</w:t>
            </w:r>
          </w:p>
        </w:tc>
        <w:tc>
          <w:tcPr>
            <w:tcW w:w="1227" w:type="dxa"/>
          </w:tcPr>
          <w:p w14:paraId="148F25ED" w14:textId="203E0BF2" w:rsidR="004C0F1F" w:rsidRPr="00F8202B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958" w:type="dxa"/>
          </w:tcPr>
          <w:p w14:paraId="52AEA893" w14:textId="075CF917" w:rsidR="004C0F1F" w:rsidRPr="00824238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1185E114" w14:textId="14CCA759" w:rsidR="004C0F1F" w:rsidRPr="00824238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58186F4A" w14:textId="0A3CB975" w:rsidR="004C0F1F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  <w:tr w:rsidR="004C0F1F" w:rsidRPr="007668C5" w14:paraId="74E0AD6B" w14:textId="77777777" w:rsidTr="000E1B0C">
        <w:trPr>
          <w:jc w:val="left"/>
        </w:trPr>
        <w:tc>
          <w:tcPr>
            <w:tcW w:w="2060" w:type="dxa"/>
          </w:tcPr>
          <w:p w14:paraId="7BCA4226" w14:textId="7000A6FE" w:rsidR="004C0F1F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“-HFO-121</w:t>
            </w:r>
            <w:r w:rsidR="00164EF5">
              <w:rPr>
                <w:rFonts w:ascii="Times New Roman" w:hAnsi="Times New Roman" w:cs="Times New Roman"/>
                <w:color w:val="000000" w:themeColor="text1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</w:rPr>
              <w:t>-AC01</w:t>
            </w:r>
          </w:p>
        </w:tc>
        <w:tc>
          <w:tcPr>
            <w:tcW w:w="1227" w:type="dxa"/>
          </w:tcPr>
          <w:p w14:paraId="1958A411" w14:textId="3FF02D47" w:rsidR="004C0F1F" w:rsidRPr="00F8202B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F8202B">
              <w:rPr>
                <w:rFonts w:ascii="Times New Roman" w:hAnsi="Times New Roman" w:cs="Times New Roman"/>
                <w:color w:val="000000" w:themeColor="text1"/>
              </w:rPr>
              <w:t>-0.5/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958" w:type="dxa"/>
          </w:tcPr>
          <w:p w14:paraId="789AE82E" w14:textId="7C05DF9F" w:rsidR="004C0F1F" w:rsidRPr="00824238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+130÷170</w:t>
            </w:r>
          </w:p>
        </w:tc>
        <w:tc>
          <w:tcPr>
            <w:tcW w:w="1495" w:type="dxa"/>
          </w:tcPr>
          <w:p w14:paraId="69CA1BE7" w14:textId="0860C702" w:rsidR="004C0F1F" w:rsidRPr="00824238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890" w:type="dxa"/>
          </w:tcPr>
          <w:p w14:paraId="099D5C0A" w14:textId="03BF4F1A" w:rsidR="004C0F1F" w:rsidRDefault="004C0F1F" w:rsidP="004C0F1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</w:tbl>
    <w:p w14:paraId="1E1ED539" w14:textId="77777777" w:rsidR="003F743C" w:rsidRDefault="003F743C" w:rsidP="00F543A6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</w:p>
    <w:p w14:paraId="512AD243" w14:textId="1448F995" w:rsidR="006A1E22" w:rsidRPr="007668C5" w:rsidRDefault="006A1E22" w:rsidP="006A1E22">
      <w:pPr>
        <w:pStyle w:val="Antrat"/>
        <w:keepNext/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</w:pP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Lentelė Nr.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3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. </w:t>
      </w:r>
      <w:r w:rsidR="00EC04C7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Autocisternų krovos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 </w:t>
      </w:r>
      <w:r w:rsidR="00EC04C7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siurblių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 projektiniai parametrai</w:t>
      </w:r>
    </w:p>
    <w:tbl>
      <w:tblPr>
        <w:tblStyle w:val="Lentelstinklelis"/>
        <w:tblW w:w="0" w:type="auto"/>
        <w:jc w:val="left"/>
        <w:tblLook w:val="04A0" w:firstRow="1" w:lastRow="0" w:firstColumn="1" w:lastColumn="0" w:noHBand="0" w:noVBand="1"/>
      </w:tblPr>
      <w:tblGrid>
        <w:gridCol w:w="2060"/>
        <w:gridCol w:w="2970"/>
        <w:gridCol w:w="3600"/>
      </w:tblGrid>
      <w:tr w:rsidR="00EC04C7" w:rsidRPr="007668C5" w14:paraId="4C9D2D6A" w14:textId="77777777" w:rsidTr="00EC0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2060" w:type="dxa"/>
          </w:tcPr>
          <w:p w14:paraId="72D138E4" w14:textId="00E578CB" w:rsidR="00EC04C7" w:rsidRPr="007668C5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IURBLIO TECHNOLOGINIS NUMERIS</w:t>
            </w:r>
          </w:p>
        </w:tc>
        <w:tc>
          <w:tcPr>
            <w:tcW w:w="2970" w:type="dxa"/>
          </w:tcPr>
          <w:p w14:paraId="0FE4BF5E" w14:textId="77777777" w:rsidR="00EC04C7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  <w:lang w:val="en-US"/>
              </w:rPr>
              <w:t>Didžiausias leidžiamas slėgis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Pr="00F81A12">
              <w:rPr>
                <w:rFonts w:ascii="Times New Roman" w:hAnsi="Times New Roman" w:cs="Times New Roman"/>
                <w:caps w:val="0"/>
                <w:color w:val="000000" w:themeColor="text1"/>
              </w:rPr>
              <w:t>bar(g)</w:t>
            </w:r>
          </w:p>
        </w:tc>
        <w:tc>
          <w:tcPr>
            <w:tcW w:w="3600" w:type="dxa"/>
          </w:tcPr>
          <w:p w14:paraId="558E3BE9" w14:textId="77777777" w:rsidR="00EC04C7" w:rsidRPr="00824238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 w:rsidRPr="002D6958">
              <w:rPr>
                <w:rFonts w:ascii="Times New Roman" w:hAnsi="Times New Roman" w:cs="Times New Roman"/>
                <w:color w:val="000000" w:themeColor="text1"/>
                <w:lang w:val="en-US"/>
              </w:rPr>
              <w:t>Didžiausia/ maž. darbinė temperatūra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</w:tr>
      <w:tr w:rsidR="00EC04C7" w:rsidRPr="007668C5" w14:paraId="6D236CBB" w14:textId="77777777" w:rsidTr="00EC04C7">
        <w:trPr>
          <w:jc w:val="left"/>
        </w:trPr>
        <w:tc>
          <w:tcPr>
            <w:tcW w:w="2060" w:type="dxa"/>
          </w:tcPr>
          <w:p w14:paraId="44E41832" w14:textId="1564CE0B" w:rsidR="00EC04C7" w:rsidRPr="007668C5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-08-8504</w:t>
            </w:r>
          </w:p>
        </w:tc>
        <w:tc>
          <w:tcPr>
            <w:tcW w:w="2970" w:type="dxa"/>
          </w:tcPr>
          <w:p w14:paraId="20FE161F" w14:textId="29DA5DF4" w:rsidR="00EC04C7" w:rsidRPr="00824238" w:rsidRDefault="00DF561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3600" w:type="dxa"/>
          </w:tcPr>
          <w:p w14:paraId="4EA36340" w14:textId="05694CB9" w:rsidR="00EC04C7" w:rsidRPr="00824238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70</w:t>
            </w:r>
          </w:p>
        </w:tc>
      </w:tr>
      <w:tr w:rsidR="00EC04C7" w:rsidRPr="007668C5" w14:paraId="7C8BD264" w14:textId="77777777" w:rsidTr="00EC04C7">
        <w:trPr>
          <w:jc w:val="left"/>
        </w:trPr>
        <w:tc>
          <w:tcPr>
            <w:tcW w:w="2060" w:type="dxa"/>
          </w:tcPr>
          <w:p w14:paraId="030F4403" w14:textId="78526D33" w:rsidR="00EC04C7" w:rsidRPr="007668C5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-08-850</w:t>
            </w:r>
            <w:r w:rsidR="003356DC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970" w:type="dxa"/>
          </w:tcPr>
          <w:p w14:paraId="4A71CA6E" w14:textId="01E9DED0" w:rsidR="00EC04C7" w:rsidRPr="007668C5" w:rsidRDefault="00DF561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3600" w:type="dxa"/>
          </w:tcPr>
          <w:p w14:paraId="0A6FC2AB" w14:textId="75AB6DA2" w:rsidR="00EC04C7" w:rsidRPr="007668C5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70</w:t>
            </w:r>
          </w:p>
        </w:tc>
      </w:tr>
    </w:tbl>
    <w:p w14:paraId="43717323" w14:textId="77777777" w:rsidR="006A1E22" w:rsidRDefault="006A1E22" w:rsidP="00F543A6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</w:p>
    <w:p w14:paraId="2259269B" w14:textId="03BEE451" w:rsidR="00EC04C7" w:rsidRDefault="00EC04C7">
      <w:pPr>
        <w:rPr>
          <w:rFonts w:ascii="Times New Roman" w:hAnsi="Times New Roman" w:cs="Times New Roman"/>
          <w:color w:val="000000" w:themeColor="text1"/>
          <w:sz w:val="20"/>
          <w:lang w:val="lt-LT"/>
        </w:rPr>
      </w:pPr>
      <w:r>
        <w:rPr>
          <w:rFonts w:ascii="Times New Roman" w:hAnsi="Times New Roman" w:cs="Times New Roman"/>
          <w:color w:val="000000" w:themeColor="text1"/>
          <w:sz w:val="20"/>
        </w:rPr>
        <w:br w:type="page"/>
      </w:r>
    </w:p>
    <w:p w14:paraId="1D119E65" w14:textId="5DC645CC" w:rsidR="00EC04C7" w:rsidRDefault="00EC04C7" w:rsidP="00EC04C7">
      <w:pPr>
        <w:pStyle w:val="Antrat"/>
        <w:keepNext/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</w:pP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lastRenderedPageBreak/>
        <w:t xml:space="preserve">Lentelė Nr. </w:t>
      </w:r>
      <w:r w:rsidR="00AF4EDB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4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.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Autocisternų krovos žarnų projektiniai parametrai</w:t>
      </w:r>
    </w:p>
    <w:tbl>
      <w:tblPr>
        <w:tblStyle w:val="Lentelstinklelis"/>
        <w:tblW w:w="0" w:type="auto"/>
        <w:jc w:val="left"/>
        <w:tblLook w:val="04A0" w:firstRow="1" w:lastRow="0" w:firstColumn="1" w:lastColumn="0" w:noHBand="0" w:noVBand="1"/>
      </w:tblPr>
      <w:tblGrid>
        <w:gridCol w:w="2060"/>
        <w:gridCol w:w="2970"/>
        <w:gridCol w:w="3600"/>
      </w:tblGrid>
      <w:tr w:rsidR="00EC04C7" w:rsidRPr="007668C5" w14:paraId="22A8523A" w14:textId="77777777" w:rsidTr="00D04A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2060" w:type="dxa"/>
          </w:tcPr>
          <w:p w14:paraId="5F579CEE" w14:textId="769C6BF6" w:rsidR="00EC04C7" w:rsidRPr="007668C5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CHNOLOGINIS NUMERIS</w:t>
            </w:r>
          </w:p>
        </w:tc>
        <w:tc>
          <w:tcPr>
            <w:tcW w:w="2970" w:type="dxa"/>
          </w:tcPr>
          <w:p w14:paraId="3F2C5145" w14:textId="77777777" w:rsidR="00EC04C7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  <w:lang w:val="en-US"/>
              </w:rPr>
              <w:t>Didžiausias leidžiamas slėgis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Pr="00F81A12">
              <w:rPr>
                <w:rFonts w:ascii="Times New Roman" w:hAnsi="Times New Roman" w:cs="Times New Roman"/>
                <w:caps w:val="0"/>
                <w:color w:val="000000" w:themeColor="text1"/>
              </w:rPr>
              <w:t>bar(g)</w:t>
            </w:r>
          </w:p>
        </w:tc>
        <w:tc>
          <w:tcPr>
            <w:tcW w:w="3600" w:type="dxa"/>
          </w:tcPr>
          <w:p w14:paraId="223692BE" w14:textId="77777777" w:rsidR="00EC04C7" w:rsidRPr="00824238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 w:rsidRPr="002D6958">
              <w:rPr>
                <w:rFonts w:ascii="Times New Roman" w:hAnsi="Times New Roman" w:cs="Times New Roman"/>
                <w:color w:val="000000" w:themeColor="text1"/>
                <w:lang w:val="en-US"/>
              </w:rPr>
              <w:t>Didžiausia/ maž. darbinė temperatūra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</w:tr>
      <w:tr w:rsidR="00EC04C7" w:rsidRPr="007668C5" w14:paraId="3E0D93BA" w14:textId="77777777" w:rsidTr="00D04A5E">
        <w:trPr>
          <w:jc w:val="left"/>
        </w:trPr>
        <w:tc>
          <w:tcPr>
            <w:tcW w:w="2060" w:type="dxa"/>
          </w:tcPr>
          <w:p w14:paraId="2E672E53" w14:textId="39982BA7" w:rsidR="00EC04C7" w:rsidRPr="007668C5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A-08-01</w:t>
            </w:r>
          </w:p>
        </w:tc>
        <w:tc>
          <w:tcPr>
            <w:tcW w:w="2970" w:type="dxa"/>
          </w:tcPr>
          <w:p w14:paraId="4768E2EB" w14:textId="14D94433" w:rsidR="00EC04C7" w:rsidRPr="00824238" w:rsidRDefault="00AF4EDB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6</w:t>
            </w:r>
          </w:p>
        </w:tc>
        <w:tc>
          <w:tcPr>
            <w:tcW w:w="3600" w:type="dxa"/>
          </w:tcPr>
          <w:p w14:paraId="1DD63720" w14:textId="237E5E4A" w:rsidR="00EC04C7" w:rsidRPr="00824238" w:rsidRDefault="00AF4EDB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-260; </w:t>
            </w:r>
            <w:r w:rsidR="00EC04C7">
              <w:rPr>
                <w:rFonts w:ascii="Times New Roman" w:hAnsi="Times New Roman" w:cs="Times New Roman"/>
                <w:color w:val="000000" w:themeColor="text1"/>
              </w:rPr>
              <w:t>+</w:t>
            </w:r>
            <w:r>
              <w:rPr>
                <w:rFonts w:ascii="Times New Roman" w:hAnsi="Times New Roman" w:cs="Times New Roman"/>
                <w:color w:val="000000" w:themeColor="text1"/>
              </w:rPr>
              <w:t>550</w:t>
            </w:r>
          </w:p>
        </w:tc>
      </w:tr>
      <w:tr w:rsidR="00EC04C7" w:rsidRPr="007668C5" w14:paraId="50952C45" w14:textId="77777777" w:rsidTr="00D04A5E">
        <w:trPr>
          <w:jc w:val="left"/>
        </w:trPr>
        <w:tc>
          <w:tcPr>
            <w:tcW w:w="2060" w:type="dxa"/>
          </w:tcPr>
          <w:p w14:paraId="29E91CE4" w14:textId="67D893DF" w:rsidR="00EC04C7" w:rsidRPr="007668C5" w:rsidRDefault="00EC04C7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A-08-02</w:t>
            </w:r>
          </w:p>
        </w:tc>
        <w:tc>
          <w:tcPr>
            <w:tcW w:w="2970" w:type="dxa"/>
          </w:tcPr>
          <w:p w14:paraId="6F0613E4" w14:textId="1DD46D5B" w:rsidR="00EC04C7" w:rsidRPr="007668C5" w:rsidRDefault="00AF4EDB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6</w:t>
            </w:r>
          </w:p>
        </w:tc>
        <w:tc>
          <w:tcPr>
            <w:tcW w:w="3600" w:type="dxa"/>
          </w:tcPr>
          <w:p w14:paraId="57361374" w14:textId="3CD08A0F" w:rsidR="00EC04C7" w:rsidRPr="007668C5" w:rsidRDefault="00AF4EDB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-260; </w:t>
            </w:r>
            <w:r w:rsidR="00EC04C7">
              <w:rPr>
                <w:rFonts w:ascii="Times New Roman" w:hAnsi="Times New Roman" w:cs="Times New Roman"/>
                <w:color w:val="000000" w:themeColor="text1"/>
              </w:rPr>
              <w:t>+</w:t>
            </w:r>
            <w:r>
              <w:rPr>
                <w:rFonts w:ascii="Times New Roman" w:hAnsi="Times New Roman" w:cs="Times New Roman"/>
                <w:color w:val="000000" w:themeColor="text1"/>
              </w:rPr>
              <w:t>550</w:t>
            </w:r>
          </w:p>
        </w:tc>
      </w:tr>
    </w:tbl>
    <w:p w14:paraId="3B204082" w14:textId="262DBD89" w:rsidR="00EC04C7" w:rsidRPr="00AF4EDB" w:rsidRDefault="00AF4EDB" w:rsidP="00AF4EDB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AF4EDB">
        <w:rPr>
          <w:rFonts w:ascii="Times New Roman" w:hAnsi="Times New Roman" w:cs="Times New Roman"/>
          <w:color w:val="000000" w:themeColor="text1"/>
          <w:sz w:val="20"/>
        </w:rPr>
        <w:t xml:space="preserve">Žarnos jungtis A: </w:t>
      </w:r>
      <w:proofErr w:type="spellStart"/>
      <w:r w:rsidRPr="00AF4EDB">
        <w:rPr>
          <w:rFonts w:ascii="Times New Roman" w:hAnsi="Times New Roman" w:cs="Times New Roman"/>
          <w:color w:val="000000" w:themeColor="text1"/>
          <w:sz w:val="20"/>
        </w:rPr>
        <w:t>Swivel</w:t>
      </w:r>
      <w:proofErr w:type="spellEnd"/>
      <w:r w:rsidRPr="00AF4EDB">
        <w:rPr>
          <w:rFonts w:ascii="Times New Roman" w:hAnsi="Times New Roman" w:cs="Times New Roman"/>
          <w:color w:val="000000" w:themeColor="text1"/>
          <w:sz w:val="20"/>
        </w:rPr>
        <w:t xml:space="preserve"> flange ANSI-150</w:t>
      </w:r>
      <w:r>
        <w:rPr>
          <w:rFonts w:ascii="Times New Roman" w:hAnsi="Times New Roman" w:cs="Times New Roman"/>
          <w:color w:val="000000" w:themeColor="text1"/>
          <w:sz w:val="20"/>
        </w:rPr>
        <w:t xml:space="preserve"> SS</w:t>
      </w:r>
      <w:r w:rsidRPr="00AF4EDB">
        <w:rPr>
          <w:rFonts w:ascii="Times New Roman" w:hAnsi="Times New Roman" w:cs="Times New Roman"/>
          <w:color w:val="000000" w:themeColor="text1"/>
          <w:sz w:val="20"/>
        </w:rPr>
        <w:t>;</w:t>
      </w:r>
    </w:p>
    <w:p w14:paraId="57D8CF3F" w14:textId="153DFCCC" w:rsidR="00AF4EDB" w:rsidRDefault="00AF4EDB" w:rsidP="00AF4EDB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AF4EDB">
        <w:rPr>
          <w:rFonts w:ascii="Times New Roman" w:hAnsi="Times New Roman" w:cs="Times New Roman"/>
          <w:color w:val="000000" w:themeColor="text1"/>
          <w:sz w:val="20"/>
        </w:rPr>
        <w:t xml:space="preserve">Žarnos jungtis B: </w:t>
      </w:r>
      <w:r>
        <w:rPr>
          <w:rFonts w:ascii="Times New Roman" w:hAnsi="Times New Roman" w:cs="Times New Roman"/>
          <w:color w:val="000000" w:themeColor="text1"/>
          <w:sz w:val="20"/>
        </w:rPr>
        <w:t>G3“ CS</w:t>
      </w:r>
      <w:r w:rsidRPr="00AF4EDB">
        <w:rPr>
          <w:rFonts w:ascii="Times New Roman" w:hAnsi="Times New Roman" w:cs="Times New Roman"/>
          <w:color w:val="000000" w:themeColor="text1"/>
          <w:sz w:val="20"/>
        </w:rPr>
        <w:t>;</w:t>
      </w:r>
    </w:p>
    <w:p w14:paraId="2ADDBC77" w14:textId="77777777" w:rsidR="00505D52" w:rsidRDefault="00505D52" w:rsidP="00AF4EDB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</w:p>
    <w:p w14:paraId="6B865F9C" w14:textId="3B76F5B6" w:rsidR="00505D52" w:rsidRDefault="00505D52" w:rsidP="00505D52">
      <w:pPr>
        <w:pStyle w:val="Antrat"/>
        <w:keepNext/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</w:pP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Lentelė Nr.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5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. </w:t>
      </w:r>
      <w:r w:rsidR="00E434C9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Krovos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 filtro </w:t>
      </w:r>
      <w:r w:rsidR="00E434C9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S-08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projektiniai parametrai</w:t>
      </w:r>
    </w:p>
    <w:tbl>
      <w:tblPr>
        <w:tblStyle w:val="Lentelstinklelis"/>
        <w:tblW w:w="0" w:type="auto"/>
        <w:jc w:val="left"/>
        <w:tblLook w:val="04A0" w:firstRow="1" w:lastRow="0" w:firstColumn="1" w:lastColumn="0" w:noHBand="0" w:noVBand="1"/>
      </w:tblPr>
      <w:tblGrid>
        <w:gridCol w:w="2060"/>
        <w:gridCol w:w="6570"/>
      </w:tblGrid>
      <w:tr w:rsidR="00505D52" w:rsidRPr="007668C5" w14:paraId="03D8BE08" w14:textId="77777777" w:rsidTr="00505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2060" w:type="dxa"/>
          </w:tcPr>
          <w:p w14:paraId="1D0EC24F" w14:textId="77777777" w:rsidR="00505D52" w:rsidRPr="007668C5" w:rsidRDefault="00505D52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CHNOLOGINIS NUMERIS</w:t>
            </w:r>
          </w:p>
        </w:tc>
        <w:tc>
          <w:tcPr>
            <w:tcW w:w="6570" w:type="dxa"/>
          </w:tcPr>
          <w:p w14:paraId="5A41140F" w14:textId="0FC9F8D7" w:rsidR="00505D52" w:rsidRDefault="00505D52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Medžiagos specifikacijos</w:t>
            </w:r>
          </w:p>
        </w:tc>
      </w:tr>
      <w:tr w:rsidR="00505D52" w:rsidRPr="007668C5" w14:paraId="44212163" w14:textId="77777777" w:rsidTr="00505D52">
        <w:trPr>
          <w:jc w:val="left"/>
        </w:trPr>
        <w:tc>
          <w:tcPr>
            <w:tcW w:w="2060" w:type="dxa"/>
          </w:tcPr>
          <w:p w14:paraId="2CFEE378" w14:textId="4D886BDB" w:rsidR="00505D52" w:rsidRPr="007668C5" w:rsidRDefault="00505D52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-08</w:t>
            </w:r>
          </w:p>
        </w:tc>
        <w:tc>
          <w:tcPr>
            <w:tcW w:w="6570" w:type="dxa"/>
          </w:tcPr>
          <w:p w14:paraId="49692CAA" w14:textId="208B8A39" w:rsidR="00505D52" w:rsidRPr="00824238" w:rsidRDefault="00505D52" w:rsidP="00505D52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Korpuso medžiaga </w:t>
            </w:r>
            <w:r w:rsidRPr="00505D52">
              <w:rPr>
                <w:rFonts w:ascii="Times New Roman" w:hAnsi="Times New Roman" w:cs="Times New Roman"/>
                <w:color w:val="000000" w:themeColor="text1"/>
              </w:rPr>
              <w:t>S355J2H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; dangčio medžiaga P265GH;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flanšų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medžiaga </w:t>
            </w:r>
            <w:r w:rsidR="00E434C9">
              <w:rPr>
                <w:rFonts w:ascii="Times New Roman" w:hAnsi="Times New Roman" w:cs="Times New Roman"/>
                <w:color w:val="000000" w:themeColor="text1"/>
              </w:rPr>
              <w:t>G235JRG2.</w:t>
            </w:r>
          </w:p>
        </w:tc>
      </w:tr>
    </w:tbl>
    <w:p w14:paraId="65773E39" w14:textId="77777777" w:rsidR="003356DC" w:rsidRDefault="003356DC" w:rsidP="003356DC">
      <w:pPr>
        <w:pStyle w:val="Antrat"/>
        <w:keepNext/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</w:pPr>
    </w:p>
    <w:p w14:paraId="0C8BD421" w14:textId="46F8EE53" w:rsidR="003356DC" w:rsidRPr="003B2DD4" w:rsidRDefault="003356DC" w:rsidP="003356DC">
      <w:pPr>
        <w:pStyle w:val="Antrat"/>
        <w:keepNext/>
        <w:rPr>
          <w:rFonts w:ascii="Times New Roman" w:hAnsi="Times New Roman" w:cs="Times New Roman"/>
          <w:i w:val="0"/>
          <w:iCs w:val="0"/>
          <w:color w:val="000000" w:themeColor="text1"/>
        </w:rPr>
      </w:pP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Lentelė Nr.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6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.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Atbulinių vožtuvų projektiniai parametrai</w:t>
      </w:r>
      <w:r w:rsidR="003B2DD4">
        <w:rPr>
          <w:rFonts w:ascii="Times New Roman" w:hAnsi="Times New Roman" w:cs="Times New Roman"/>
          <w:i w:val="0"/>
          <w:iCs w:val="0"/>
          <w:color w:val="000000" w:themeColor="text1"/>
        </w:rPr>
        <w:t>*</w:t>
      </w:r>
    </w:p>
    <w:tbl>
      <w:tblPr>
        <w:tblStyle w:val="Lentelstinklelis"/>
        <w:tblW w:w="0" w:type="auto"/>
        <w:jc w:val="left"/>
        <w:tblLook w:val="04A0" w:firstRow="1" w:lastRow="0" w:firstColumn="1" w:lastColumn="0" w:noHBand="0" w:noVBand="1"/>
      </w:tblPr>
      <w:tblGrid>
        <w:gridCol w:w="2060"/>
        <w:gridCol w:w="2970"/>
        <w:gridCol w:w="3600"/>
      </w:tblGrid>
      <w:tr w:rsidR="003356DC" w:rsidRPr="007668C5" w14:paraId="0D67FE8E" w14:textId="49557D22" w:rsidTr="003356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2060" w:type="dxa"/>
          </w:tcPr>
          <w:p w14:paraId="6B55A27E" w14:textId="77777777" w:rsidR="003356DC" w:rsidRPr="007668C5" w:rsidRDefault="003356DC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CHNOLOGINIS NUMERIS</w:t>
            </w:r>
          </w:p>
        </w:tc>
        <w:tc>
          <w:tcPr>
            <w:tcW w:w="2970" w:type="dxa"/>
          </w:tcPr>
          <w:p w14:paraId="4F47B7EE" w14:textId="063E7029" w:rsidR="003356DC" w:rsidRDefault="003356DC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  <w:lang w:val="en-US"/>
              </w:rPr>
              <w:t>Didžiausias leidžiamas slėgis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Pr="00F81A12">
              <w:rPr>
                <w:rFonts w:ascii="Times New Roman" w:hAnsi="Times New Roman" w:cs="Times New Roman"/>
                <w:caps w:val="0"/>
                <w:color w:val="000000" w:themeColor="text1"/>
              </w:rPr>
              <w:t>bar(g)</w:t>
            </w:r>
          </w:p>
        </w:tc>
        <w:tc>
          <w:tcPr>
            <w:tcW w:w="3600" w:type="dxa"/>
          </w:tcPr>
          <w:p w14:paraId="6FAE514C" w14:textId="7BDC4002" w:rsidR="003356DC" w:rsidRDefault="003356DC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projektinė</w:t>
            </w:r>
            <w:r w:rsidRPr="002D6958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temperatūra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</w:tr>
      <w:tr w:rsidR="003356DC" w:rsidRPr="007668C5" w14:paraId="40253E14" w14:textId="7DE2B088" w:rsidTr="003356DC">
        <w:trPr>
          <w:jc w:val="left"/>
        </w:trPr>
        <w:tc>
          <w:tcPr>
            <w:tcW w:w="2060" w:type="dxa"/>
          </w:tcPr>
          <w:p w14:paraId="699D3FEF" w14:textId="1BB31030" w:rsidR="003356DC" w:rsidRPr="007668C5" w:rsidRDefault="003356DC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Už siurblių P-08-8504/05 išmetimo</w:t>
            </w:r>
          </w:p>
        </w:tc>
        <w:tc>
          <w:tcPr>
            <w:tcW w:w="2970" w:type="dxa"/>
          </w:tcPr>
          <w:p w14:paraId="50AAB66C" w14:textId="03FDC3A3" w:rsidR="003356DC" w:rsidRPr="00824238" w:rsidRDefault="003356DC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6</w:t>
            </w:r>
          </w:p>
        </w:tc>
        <w:tc>
          <w:tcPr>
            <w:tcW w:w="3600" w:type="dxa"/>
          </w:tcPr>
          <w:p w14:paraId="7C9B3FC6" w14:textId="6E4848E5" w:rsidR="003356DC" w:rsidRDefault="003356DC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180</w:t>
            </w:r>
          </w:p>
        </w:tc>
      </w:tr>
    </w:tbl>
    <w:p w14:paraId="211DFFDE" w14:textId="77777777" w:rsidR="003B2DD4" w:rsidRPr="003356DC" w:rsidRDefault="003B2DD4" w:rsidP="003B2DD4">
      <w:pPr>
        <w:tabs>
          <w:tab w:val="left" w:pos="-3753"/>
        </w:tabs>
        <w:suppressAutoHyphens/>
        <w:autoSpaceDN w:val="0"/>
        <w:spacing w:before="60" w:after="60"/>
        <w:ind w:left="720" w:hanging="720"/>
        <w:textAlignment w:val="baseline"/>
        <w:rPr>
          <w:rFonts w:ascii="Times New Roman" w:hAnsi="Times New Roman" w:cs="Times New Roman"/>
          <w:color w:val="000000" w:themeColor="text1"/>
          <w:sz w:val="20"/>
          <w:lang w:val="lt-LT"/>
        </w:rPr>
      </w:pPr>
      <w:r w:rsidRPr="003B2DD4">
        <w:rPr>
          <w:rFonts w:ascii="Times New Roman" w:hAnsi="Times New Roman" w:cs="Times New Roman"/>
          <w:b/>
          <w:bCs/>
          <w:color w:val="000000" w:themeColor="text1"/>
          <w:sz w:val="20"/>
        </w:rPr>
        <w:t>*</w:t>
      </w:r>
      <w:r w:rsidRPr="003356DC">
        <w:rPr>
          <w:rFonts w:ascii="Times New Roman" w:hAnsi="Times New Roman" w:cs="Times New Roman"/>
          <w:b/>
          <w:bCs/>
          <w:color w:val="000000" w:themeColor="text1"/>
          <w:sz w:val="20"/>
        </w:rPr>
        <w:t xml:space="preserve"> </w:t>
      </w:r>
      <w:proofErr w:type="spellStart"/>
      <w:r w:rsidRPr="003B2DD4">
        <w:rPr>
          <w:rFonts w:ascii="Times New Roman" w:hAnsi="Times New Roman" w:cs="Times New Roman"/>
          <w:b/>
          <w:bCs/>
          <w:color w:val="000000" w:themeColor="text1"/>
          <w:sz w:val="20"/>
        </w:rPr>
        <w:t>Paaiškinimas</w:t>
      </w:r>
      <w:proofErr w:type="spellEnd"/>
      <w:r w:rsidRPr="003356DC">
        <w:rPr>
          <w:rFonts w:ascii="Times New Roman" w:hAnsi="Times New Roman" w:cs="Times New Roman"/>
          <w:color w:val="000000" w:themeColor="text1"/>
          <w:sz w:val="20"/>
          <w:lang w:val="lt-LT"/>
        </w:rPr>
        <w:t>:</w:t>
      </w:r>
      <w:r>
        <w:rPr>
          <w:rFonts w:ascii="Times New Roman" w:hAnsi="Times New Roman" w:cs="Times New Roman"/>
          <w:color w:val="000000" w:themeColor="text1"/>
          <w:sz w:val="20"/>
          <w:lang w:val="lt-LT"/>
        </w:rPr>
        <w:t xml:space="preserve"> suteikiama preliminari informacija. Tiksli informacija suteikiama perskaičiavimo metu.</w:t>
      </w:r>
    </w:p>
    <w:p w14:paraId="60A89313" w14:textId="77777777" w:rsidR="00A76B6A" w:rsidRDefault="00A76B6A" w:rsidP="00F543A6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</w:p>
    <w:p w14:paraId="747439DA" w14:textId="50E2C06E" w:rsidR="003356DC" w:rsidRDefault="003356DC" w:rsidP="003356DC">
      <w:pPr>
        <w:pStyle w:val="Antrat"/>
        <w:keepNext/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</w:pP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Lentelė Nr.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7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.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Technologinėse linijose naudojamų sklendžių projektiniai parametrai*</w:t>
      </w:r>
    </w:p>
    <w:tbl>
      <w:tblPr>
        <w:tblStyle w:val="Lentelstinklelis"/>
        <w:tblW w:w="0" w:type="auto"/>
        <w:jc w:val="left"/>
        <w:tblLook w:val="04A0" w:firstRow="1" w:lastRow="0" w:firstColumn="1" w:lastColumn="0" w:noHBand="0" w:noVBand="1"/>
      </w:tblPr>
      <w:tblGrid>
        <w:gridCol w:w="2060"/>
        <w:gridCol w:w="3060"/>
        <w:gridCol w:w="3510"/>
      </w:tblGrid>
      <w:tr w:rsidR="003356DC" w:rsidRPr="007668C5" w14:paraId="45E1BF54" w14:textId="77777777" w:rsidTr="003B2D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2060" w:type="dxa"/>
          </w:tcPr>
          <w:p w14:paraId="0D31772E" w14:textId="77777777" w:rsidR="003B2DD4" w:rsidRDefault="003B2DD4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aps w:val="0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PROJEKTINĖ TEMPERATŠŪRA, </w:t>
            </w:r>
          </w:p>
          <w:p w14:paraId="29DC59BB" w14:textId="3DB5CF84" w:rsidR="003356DC" w:rsidRPr="007668C5" w:rsidRDefault="003B2DD4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060" w:type="dxa"/>
          </w:tcPr>
          <w:p w14:paraId="056B2664" w14:textId="77777777" w:rsidR="003356DC" w:rsidRDefault="003356DC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824238">
              <w:rPr>
                <w:rFonts w:ascii="Times New Roman" w:hAnsi="Times New Roman" w:cs="Times New Roman"/>
                <w:color w:val="000000" w:themeColor="text1"/>
                <w:lang w:val="en-US"/>
              </w:rPr>
              <w:t>Didžiausias leidžiamas slėgis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Pr="00F81A12">
              <w:rPr>
                <w:rFonts w:ascii="Times New Roman" w:hAnsi="Times New Roman" w:cs="Times New Roman"/>
                <w:caps w:val="0"/>
                <w:color w:val="000000" w:themeColor="text1"/>
              </w:rPr>
              <w:t>bar(g)</w:t>
            </w:r>
          </w:p>
        </w:tc>
        <w:tc>
          <w:tcPr>
            <w:tcW w:w="3510" w:type="dxa"/>
          </w:tcPr>
          <w:p w14:paraId="7AAC7A6E" w14:textId="1E98F100" w:rsidR="003356DC" w:rsidRDefault="003B2DD4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maksimali temperatūra</w:t>
            </w:r>
            <w:r w:rsidR="003356DC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, </w:t>
            </w:r>
            <w:r w:rsidR="003356DC"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</w:tr>
      <w:tr w:rsidR="003356DC" w:rsidRPr="007668C5" w14:paraId="34C64D98" w14:textId="77777777" w:rsidTr="003B2DD4">
        <w:trPr>
          <w:jc w:val="left"/>
        </w:trPr>
        <w:tc>
          <w:tcPr>
            <w:tcW w:w="2060" w:type="dxa"/>
          </w:tcPr>
          <w:p w14:paraId="0075CC9E" w14:textId="78D34268" w:rsidR="003356DC" w:rsidRPr="007668C5" w:rsidRDefault="003B2DD4" w:rsidP="003B2DD4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200</w:t>
            </w:r>
          </w:p>
        </w:tc>
        <w:tc>
          <w:tcPr>
            <w:tcW w:w="3060" w:type="dxa"/>
          </w:tcPr>
          <w:p w14:paraId="4237675F" w14:textId="77777777" w:rsidR="003356DC" w:rsidRPr="00824238" w:rsidRDefault="003356DC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6</w:t>
            </w:r>
          </w:p>
        </w:tc>
        <w:tc>
          <w:tcPr>
            <w:tcW w:w="3510" w:type="dxa"/>
          </w:tcPr>
          <w:p w14:paraId="6285742A" w14:textId="6E1B4D61" w:rsidR="003356DC" w:rsidRDefault="003356DC" w:rsidP="00D04A5E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+</w:t>
            </w:r>
            <w:r w:rsidR="003B2DD4">
              <w:rPr>
                <w:rFonts w:ascii="Times New Roman" w:hAnsi="Times New Roman" w:cs="Times New Roman"/>
                <w:color w:val="000000" w:themeColor="text1"/>
              </w:rPr>
              <w:t>425</w:t>
            </w:r>
          </w:p>
        </w:tc>
      </w:tr>
    </w:tbl>
    <w:p w14:paraId="3C9D2A80" w14:textId="7AFDF964" w:rsidR="003356DC" w:rsidRPr="003356DC" w:rsidRDefault="003356DC" w:rsidP="003356DC">
      <w:pPr>
        <w:tabs>
          <w:tab w:val="left" w:pos="-3753"/>
        </w:tabs>
        <w:suppressAutoHyphens/>
        <w:autoSpaceDN w:val="0"/>
        <w:spacing w:before="60" w:after="60"/>
        <w:ind w:left="720" w:hanging="720"/>
        <w:textAlignment w:val="baseline"/>
        <w:rPr>
          <w:rFonts w:ascii="Times New Roman" w:hAnsi="Times New Roman" w:cs="Times New Roman"/>
          <w:color w:val="000000" w:themeColor="text1"/>
          <w:sz w:val="20"/>
          <w:lang w:val="lt-LT"/>
        </w:rPr>
      </w:pPr>
      <w:r w:rsidRPr="003B2DD4">
        <w:rPr>
          <w:rFonts w:ascii="Times New Roman" w:hAnsi="Times New Roman" w:cs="Times New Roman"/>
          <w:b/>
          <w:bCs/>
          <w:color w:val="000000" w:themeColor="text1"/>
          <w:sz w:val="20"/>
        </w:rPr>
        <w:t>*</w:t>
      </w:r>
      <w:r w:rsidRPr="003356DC">
        <w:rPr>
          <w:rFonts w:ascii="Times New Roman" w:hAnsi="Times New Roman" w:cs="Times New Roman"/>
          <w:b/>
          <w:bCs/>
          <w:color w:val="000000" w:themeColor="text1"/>
          <w:sz w:val="20"/>
        </w:rPr>
        <w:t xml:space="preserve"> </w:t>
      </w:r>
      <w:proofErr w:type="spellStart"/>
      <w:r w:rsidRPr="003B2DD4">
        <w:rPr>
          <w:rFonts w:ascii="Times New Roman" w:hAnsi="Times New Roman" w:cs="Times New Roman"/>
          <w:b/>
          <w:bCs/>
          <w:color w:val="000000" w:themeColor="text1"/>
          <w:sz w:val="20"/>
        </w:rPr>
        <w:t>Paaiškinimas</w:t>
      </w:r>
      <w:proofErr w:type="spellEnd"/>
      <w:r w:rsidRPr="003356DC">
        <w:rPr>
          <w:rFonts w:ascii="Times New Roman" w:hAnsi="Times New Roman" w:cs="Times New Roman"/>
          <w:color w:val="000000" w:themeColor="text1"/>
          <w:sz w:val="20"/>
          <w:lang w:val="lt-LT"/>
        </w:rPr>
        <w:t>:</w:t>
      </w:r>
      <w:r>
        <w:rPr>
          <w:rFonts w:ascii="Times New Roman" w:hAnsi="Times New Roman" w:cs="Times New Roman"/>
          <w:color w:val="000000" w:themeColor="text1"/>
          <w:sz w:val="20"/>
          <w:lang w:val="lt-LT"/>
        </w:rPr>
        <w:t xml:space="preserve"> suteikiama preliminari informacija. Tiksli informacija suteikiama perskaičiavimo metu.</w:t>
      </w:r>
    </w:p>
    <w:p w14:paraId="3BC499BA" w14:textId="77777777" w:rsidR="003356DC" w:rsidRDefault="003356DC" w:rsidP="00F543A6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</w:p>
    <w:p w14:paraId="3950D507" w14:textId="5D37ABBF" w:rsidR="00027BBF" w:rsidRPr="007668C5" w:rsidRDefault="00027BBF" w:rsidP="00F543A6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color w:val="000000" w:themeColor="text1"/>
          <w:sz w:val="20"/>
        </w:rPr>
        <w:t>Nauji projektiniai duomenys bitumo produkto laikymui</w:t>
      </w:r>
      <w:r w:rsidR="00E434C9">
        <w:rPr>
          <w:rFonts w:ascii="Times New Roman" w:hAnsi="Times New Roman" w:cs="Times New Roman"/>
          <w:color w:val="000000" w:themeColor="text1"/>
          <w:sz w:val="20"/>
        </w:rPr>
        <w:t xml:space="preserve"> ir krovai</w:t>
      </w:r>
      <w:r w:rsidR="00CA422F">
        <w:rPr>
          <w:rFonts w:ascii="Times New Roman" w:hAnsi="Times New Roman" w:cs="Times New Roman"/>
          <w:color w:val="000000" w:themeColor="text1"/>
          <w:sz w:val="20"/>
        </w:rPr>
        <w:t xml:space="preserve"> pateikti lentelėje Nr. </w:t>
      </w:r>
      <w:r w:rsidR="00164EF5">
        <w:rPr>
          <w:rFonts w:ascii="Times New Roman" w:hAnsi="Times New Roman" w:cs="Times New Roman"/>
          <w:color w:val="000000" w:themeColor="text1"/>
          <w:sz w:val="20"/>
        </w:rPr>
        <w:t>3</w:t>
      </w:r>
      <w:r w:rsidR="00CA422F">
        <w:rPr>
          <w:rFonts w:ascii="Times New Roman" w:hAnsi="Times New Roman" w:cs="Times New Roman"/>
          <w:color w:val="000000" w:themeColor="text1"/>
          <w:sz w:val="20"/>
        </w:rPr>
        <w:t>.</w:t>
      </w:r>
    </w:p>
    <w:p w14:paraId="099D0DAB" w14:textId="1684B631" w:rsidR="00027BBF" w:rsidRPr="007668C5" w:rsidRDefault="00027BBF" w:rsidP="00027BBF">
      <w:pPr>
        <w:pStyle w:val="Antrat"/>
        <w:keepNext/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</w:pP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 xml:space="preserve">Lentelė Nr. </w:t>
      </w:r>
      <w:r w:rsidR="003356DC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7</w:t>
      </w:r>
      <w:r w:rsidRPr="007668C5">
        <w:rPr>
          <w:rFonts w:ascii="Times New Roman" w:hAnsi="Times New Roman" w:cs="Times New Roman"/>
          <w:i w:val="0"/>
          <w:iCs w:val="0"/>
          <w:color w:val="000000" w:themeColor="text1"/>
          <w:lang w:val="lt-LT"/>
        </w:rPr>
        <w:t>. Užduodami parametrai</w:t>
      </w:r>
    </w:p>
    <w:tbl>
      <w:tblPr>
        <w:tblStyle w:val="Lentelstinklelis"/>
        <w:tblW w:w="0" w:type="auto"/>
        <w:jc w:val="left"/>
        <w:tblLook w:val="04A0" w:firstRow="1" w:lastRow="0" w:firstColumn="1" w:lastColumn="0" w:noHBand="0" w:noVBand="1"/>
      </w:tblPr>
      <w:tblGrid>
        <w:gridCol w:w="4760"/>
        <w:gridCol w:w="1440"/>
        <w:gridCol w:w="2430"/>
      </w:tblGrid>
      <w:tr w:rsidR="00027BBF" w:rsidRPr="007668C5" w14:paraId="4E5F7E2B" w14:textId="77777777" w:rsidTr="000E0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4760" w:type="dxa"/>
          </w:tcPr>
          <w:p w14:paraId="41F0AF47" w14:textId="7ECD6964" w:rsidR="00027BBF" w:rsidRPr="007668C5" w:rsidRDefault="00027BBF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arametras</w:t>
            </w:r>
          </w:p>
        </w:tc>
        <w:tc>
          <w:tcPr>
            <w:tcW w:w="1440" w:type="dxa"/>
          </w:tcPr>
          <w:p w14:paraId="49811E45" w14:textId="4187A6F1" w:rsidR="00027BBF" w:rsidRPr="007668C5" w:rsidRDefault="00027BBF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Vienetai</w:t>
            </w:r>
          </w:p>
        </w:tc>
        <w:tc>
          <w:tcPr>
            <w:tcW w:w="2430" w:type="dxa"/>
          </w:tcPr>
          <w:p w14:paraId="797310FC" w14:textId="13EB0167" w:rsidR="00027BBF" w:rsidRPr="007668C5" w:rsidRDefault="00027BBF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vertė</w:t>
            </w:r>
          </w:p>
        </w:tc>
      </w:tr>
      <w:tr w:rsidR="00027BBF" w:rsidRPr="007668C5" w14:paraId="77283460" w14:textId="77777777" w:rsidTr="000E0902">
        <w:trPr>
          <w:jc w:val="left"/>
        </w:trPr>
        <w:tc>
          <w:tcPr>
            <w:tcW w:w="4760" w:type="dxa"/>
          </w:tcPr>
          <w:p w14:paraId="407823BE" w14:textId="372135F8" w:rsidR="00027BBF" w:rsidRPr="007668C5" w:rsidRDefault="00027BBF" w:rsidP="00F543A6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duktas</w:t>
            </w:r>
          </w:p>
        </w:tc>
        <w:tc>
          <w:tcPr>
            <w:tcW w:w="1440" w:type="dxa"/>
          </w:tcPr>
          <w:p w14:paraId="5C000DFB" w14:textId="10203BF2" w:rsidR="00027BBF" w:rsidRPr="007668C5" w:rsidRDefault="00027BBF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2430" w:type="dxa"/>
          </w:tcPr>
          <w:p w14:paraId="09254DD9" w14:textId="3102873D" w:rsidR="00027BBF" w:rsidRPr="007668C5" w:rsidRDefault="00027BBF" w:rsidP="00027BBF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Bitumas</w:t>
            </w:r>
          </w:p>
        </w:tc>
      </w:tr>
      <w:tr w:rsidR="00664D55" w:rsidRPr="007668C5" w14:paraId="4B644137" w14:textId="77777777" w:rsidTr="000E0902">
        <w:trPr>
          <w:jc w:val="left"/>
        </w:trPr>
        <w:tc>
          <w:tcPr>
            <w:tcW w:w="4760" w:type="dxa"/>
          </w:tcPr>
          <w:p w14:paraId="5C6E5011" w14:textId="1C2E1B0C" w:rsidR="00664D55" w:rsidRPr="007668C5" w:rsidRDefault="00664D5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Darbinė temperatūra</w:t>
            </w:r>
          </w:p>
        </w:tc>
        <w:tc>
          <w:tcPr>
            <w:tcW w:w="1440" w:type="dxa"/>
          </w:tcPr>
          <w:p w14:paraId="0F028C7F" w14:textId="623E9CB7" w:rsidR="00664D55" w:rsidRPr="007668C5" w:rsidRDefault="00664D5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  <w:tc>
          <w:tcPr>
            <w:tcW w:w="2430" w:type="dxa"/>
          </w:tcPr>
          <w:p w14:paraId="6FD4A253" w14:textId="65625FBF" w:rsidR="00664D55" w:rsidRPr="007668C5" w:rsidRDefault="00A67F6A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0</w:t>
            </w:r>
          </w:p>
        </w:tc>
      </w:tr>
      <w:tr w:rsidR="00664D55" w:rsidRPr="007668C5" w14:paraId="62A54D2D" w14:textId="77777777" w:rsidTr="000E0902">
        <w:trPr>
          <w:jc w:val="left"/>
        </w:trPr>
        <w:tc>
          <w:tcPr>
            <w:tcW w:w="4760" w:type="dxa"/>
          </w:tcPr>
          <w:p w14:paraId="6026A695" w14:textId="2FD06CBC" w:rsidR="00664D55" w:rsidRPr="007668C5" w:rsidRDefault="00664D5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jektinė temperatūra</w:t>
            </w:r>
          </w:p>
        </w:tc>
        <w:tc>
          <w:tcPr>
            <w:tcW w:w="1440" w:type="dxa"/>
          </w:tcPr>
          <w:p w14:paraId="45D18688" w14:textId="170F1218" w:rsidR="00664D55" w:rsidRPr="007668C5" w:rsidRDefault="00664D5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°C</w:t>
            </w:r>
          </w:p>
        </w:tc>
        <w:tc>
          <w:tcPr>
            <w:tcW w:w="2430" w:type="dxa"/>
          </w:tcPr>
          <w:p w14:paraId="1222F889" w14:textId="3D8482D8" w:rsidR="00664D55" w:rsidRPr="007668C5" w:rsidRDefault="006108E1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A67F6A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664D55" w:rsidRPr="007668C5" w14:paraId="3A006A5D" w14:textId="77777777" w:rsidTr="000E0902">
        <w:trPr>
          <w:jc w:val="left"/>
        </w:trPr>
        <w:tc>
          <w:tcPr>
            <w:tcW w:w="4760" w:type="dxa"/>
          </w:tcPr>
          <w:p w14:paraId="3E3BF93E" w14:textId="44EB615E" w:rsidR="00664D55" w:rsidRPr="007668C5" w:rsidRDefault="00BB44CD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rodukto tankis, prie t</w:t>
            </w:r>
            <w:r w:rsidRPr="007668C5">
              <w:rPr>
                <w:rFonts w:ascii="Times New Roman" w:hAnsi="Times New Roman" w:cs="Times New Roman"/>
                <w:color w:val="000000" w:themeColor="text1"/>
                <w:lang w:val="en-US"/>
              </w:rPr>
              <w:t>=</w:t>
            </w:r>
            <w:r w:rsidR="00BD1AAB">
              <w:rPr>
                <w:rFonts w:ascii="Times New Roman" w:hAnsi="Times New Roman" w:cs="Times New Roman"/>
                <w:color w:val="000000" w:themeColor="text1"/>
                <w:lang w:val="en-US"/>
              </w:rPr>
              <w:t>15</w:t>
            </w:r>
            <w:r w:rsidRPr="007668C5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°C</w:t>
            </w:r>
          </w:p>
        </w:tc>
        <w:tc>
          <w:tcPr>
            <w:tcW w:w="1440" w:type="dxa"/>
          </w:tcPr>
          <w:p w14:paraId="1DD59A6A" w14:textId="1AF95AB6" w:rsidR="00664D55" w:rsidRPr="007668C5" w:rsidRDefault="00BB44CD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kg/m</w:t>
            </w:r>
            <w:r w:rsidRPr="007668C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3</w:t>
            </w:r>
          </w:p>
        </w:tc>
        <w:tc>
          <w:tcPr>
            <w:tcW w:w="2430" w:type="dxa"/>
          </w:tcPr>
          <w:p w14:paraId="269194A6" w14:textId="613473F4" w:rsidR="00664D55" w:rsidRPr="007668C5" w:rsidRDefault="00F07833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15</w:t>
            </w:r>
          </w:p>
        </w:tc>
      </w:tr>
      <w:tr w:rsidR="00664D55" w:rsidRPr="007668C5" w14:paraId="26BE147E" w14:textId="77777777" w:rsidTr="000E0902">
        <w:trPr>
          <w:jc w:val="left"/>
        </w:trPr>
        <w:tc>
          <w:tcPr>
            <w:tcW w:w="4760" w:type="dxa"/>
          </w:tcPr>
          <w:p w14:paraId="3CFD4541" w14:textId="01EB19FB" w:rsidR="00664D55" w:rsidRPr="007668C5" w:rsidRDefault="00BB44CD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Didžiausias pripildymo aukštis</w:t>
            </w:r>
          </w:p>
        </w:tc>
        <w:tc>
          <w:tcPr>
            <w:tcW w:w="1440" w:type="dxa"/>
          </w:tcPr>
          <w:p w14:paraId="5B56B5CA" w14:textId="67806396" w:rsidR="00664D55" w:rsidRPr="007668C5" w:rsidRDefault="00C95343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="00BB44CD" w:rsidRPr="007668C5">
              <w:rPr>
                <w:rFonts w:ascii="Times New Roman" w:hAnsi="Times New Roman" w:cs="Times New Roman"/>
                <w:color w:val="000000" w:themeColor="text1"/>
              </w:rPr>
              <w:t>m</w:t>
            </w:r>
          </w:p>
        </w:tc>
        <w:tc>
          <w:tcPr>
            <w:tcW w:w="2430" w:type="dxa"/>
          </w:tcPr>
          <w:p w14:paraId="2888E4CB" w14:textId="2D473358" w:rsidR="00664D55" w:rsidRPr="007668C5" w:rsidRDefault="00062B65" w:rsidP="00664D55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Pagal talpyklos konstrukcines galimybes</w:t>
            </w:r>
          </w:p>
        </w:tc>
      </w:tr>
      <w:tr w:rsidR="00702DE8" w:rsidRPr="007668C5" w14:paraId="56FBACB1" w14:textId="77777777" w:rsidTr="000E0902">
        <w:trPr>
          <w:jc w:val="left"/>
        </w:trPr>
        <w:tc>
          <w:tcPr>
            <w:tcW w:w="4760" w:type="dxa"/>
          </w:tcPr>
          <w:p w14:paraId="5F6DFAAF" w14:textId="749FEC93" w:rsidR="00702DE8" w:rsidRPr="007668C5" w:rsidRDefault="00702DE8" w:rsidP="00702DE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Leistinas (darbinis) tūris</w:t>
            </w:r>
          </w:p>
        </w:tc>
        <w:tc>
          <w:tcPr>
            <w:tcW w:w="1440" w:type="dxa"/>
          </w:tcPr>
          <w:p w14:paraId="1936FE5E" w14:textId="3643C40E" w:rsidR="00702DE8" w:rsidRPr="007668C5" w:rsidRDefault="00702DE8" w:rsidP="00702DE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Pr="007668C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3</w:t>
            </w:r>
          </w:p>
        </w:tc>
        <w:tc>
          <w:tcPr>
            <w:tcW w:w="2430" w:type="dxa"/>
          </w:tcPr>
          <w:p w14:paraId="6DC91A1D" w14:textId="60C52247" w:rsidR="00702DE8" w:rsidRPr="007668C5" w:rsidRDefault="00702DE8" w:rsidP="00702DE8">
            <w:pPr>
              <w:pStyle w:val="Sraopastraipa"/>
              <w:numPr>
                <w:ilvl w:val="0"/>
                <w:numId w:val="0"/>
              </w:numPr>
              <w:tabs>
                <w:tab w:val="left" w:pos="-3753"/>
              </w:tabs>
              <w:suppressAutoHyphens/>
              <w:autoSpaceDN w:val="0"/>
              <w:spacing w:before="60" w:after="60"/>
              <w:jc w:val="center"/>
              <w:textAlignment w:val="baseline"/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Pagal talpyklos konstrukcines galimybes</w:t>
            </w:r>
          </w:p>
        </w:tc>
      </w:tr>
    </w:tbl>
    <w:p w14:paraId="5A2D8641" w14:textId="1F9C765B" w:rsidR="0080639F" w:rsidRDefault="0080639F">
      <w:pPr>
        <w:rPr>
          <w:rFonts w:ascii="Times New Roman" w:eastAsia="Arial" w:hAnsi="Times New Roman" w:cs="Times New Roman"/>
          <w:b/>
          <w:bCs/>
          <w:color w:val="000000" w:themeColor="text1"/>
          <w:sz w:val="20"/>
          <w:lang w:val="lt-LT"/>
        </w:rPr>
      </w:pPr>
    </w:p>
    <w:p w14:paraId="7EB934CB" w14:textId="3870CB21" w:rsidR="009224F9" w:rsidRPr="007668C5" w:rsidRDefault="009224F9" w:rsidP="009D50C8">
      <w:pPr>
        <w:pStyle w:val="Sraopastraipa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REIKALAVIMAI PIRKIMO OBJEKTUI</w:t>
      </w:r>
    </w:p>
    <w:tbl>
      <w:tblPr>
        <w:tblStyle w:val="TableGrid1"/>
        <w:tblW w:w="5003" w:type="pct"/>
        <w:jc w:val="center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829"/>
      </w:tblGrid>
      <w:tr w:rsidR="00F543A6" w:rsidRPr="007668C5" w14:paraId="103BABB9" w14:textId="77777777" w:rsidTr="38AF726C">
        <w:trPr>
          <w:trHeight w:val="411"/>
          <w:jc w:val="center"/>
        </w:trPr>
        <w:tc>
          <w:tcPr>
            <w:tcW w:w="5000" w:type="pct"/>
            <w:gridSpan w:val="2"/>
            <w:shd w:val="clear" w:color="auto" w:fill="AFD1CA"/>
            <w:vAlign w:val="center"/>
          </w:tcPr>
          <w:p w14:paraId="38939158" w14:textId="651A1615" w:rsidR="00812D17" w:rsidRPr="007668C5" w:rsidRDefault="00436DB5" w:rsidP="00D12077">
            <w:pPr>
              <w:keepLines/>
              <w:widowControl w:val="0"/>
              <w:spacing w:line="259" w:lineRule="auto"/>
              <w:jc w:val="both"/>
              <w:rPr>
                <w:b/>
                <w:bCs/>
                <w:color w:val="000000" w:themeColor="text1"/>
              </w:rPr>
            </w:pPr>
            <w:r w:rsidRPr="007668C5">
              <w:rPr>
                <w:b/>
                <w:bCs/>
                <w:color w:val="000000" w:themeColor="text1"/>
              </w:rPr>
              <w:t>Talpykl</w:t>
            </w:r>
            <w:r w:rsidR="0080639F">
              <w:rPr>
                <w:b/>
                <w:bCs/>
                <w:color w:val="000000" w:themeColor="text1"/>
              </w:rPr>
              <w:t xml:space="preserve">ų ir </w:t>
            </w:r>
            <w:r w:rsidR="008869A0">
              <w:rPr>
                <w:b/>
                <w:bCs/>
                <w:color w:val="000000" w:themeColor="text1"/>
              </w:rPr>
              <w:t>priskiriamų technologinių vamzdynų</w:t>
            </w:r>
            <w:r w:rsidRPr="007668C5">
              <w:rPr>
                <w:b/>
                <w:bCs/>
                <w:color w:val="000000" w:themeColor="text1"/>
              </w:rPr>
              <w:t xml:space="preserve"> </w:t>
            </w:r>
            <w:r w:rsidR="00606433" w:rsidRPr="007668C5">
              <w:rPr>
                <w:b/>
                <w:bCs/>
                <w:color w:val="000000" w:themeColor="text1"/>
              </w:rPr>
              <w:t xml:space="preserve">perskaičiavimas, </w:t>
            </w:r>
            <w:r w:rsidR="008869A0">
              <w:rPr>
                <w:b/>
                <w:bCs/>
                <w:color w:val="000000" w:themeColor="text1"/>
              </w:rPr>
              <w:t>didesnei projektinei temperatūrai</w:t>
            </w:r>
            <w:r w:rsidR="00FA6E54" w:rsidRPr="007668C5">
              <w:rPr>
                <w:b/>
                <w:bCs/>
                <w:color w:val="000000" w:themeColor="text1"/>
              </w:rPr>
              <w:t xml:space="preserve"> </w:t>
            </w:r>
          </w:p>
        </w:tc>
      </w:tr>
      <w:tr w:rsidR="00F543A6" w:rsidRPr="007668C5" w14:paraId="763298CD" w14:textId="77777777" w:rsidTr="38AF726C">
        <w:trPr>
          <w:trHeight w:val="404"/>
          <w:jc w:val="center"/>
        </w:trPr>
        <w:tc>
          <w:tcPr>
            <w:tcW w:w="5000" w:type="pct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7D44A49" w14:textId="0F031FF2" w:rsidR="00E40453" w:rsidRPr="007668C5" w:rsidRDefault="00F314B5" w:rsidP="00F314B5">
            <w:pPr>
              <w:keepLines/>
              <w:widowControl w:val="0"/>
              <w:jc w:val="center"/>
              <w:rPr>
                <w:b/>
                <w:color w:val="000000" w:themeColor="text1"/>
              </w:rPr>
            </w:pPr>
            <w:r w:rsidRPr="007668C5">
              <w:rPr>
                <w:b/>
                <w:color w:val="000000" w:themeColor="text1"/>
              </w:rPr>
              <w:t xml:space="preserve">Pirkimo objektui taikomas žaliasis kriterijus </w:t>
            </w:r>
          </w:p>
        </w:tc>
      </w:tr>
      <w:tr w:rsidR="00F543A6" w:rsidRPr="007668C5" w14:paraId="366B2FCD" w14:textId="77777777" w:rsidTr="00BA4F2B">
        <w:trPr>
          <w:trHeight w:val="552"/>
          <w:jc w:val="center"/>
          <w:hidden/>
        </w:trPr>
        <w:tc>
          <w:tcPr>
            <w:tcW w:w="418" w:type="pct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2E74BC7A" w14:textId="77777777" w:rsidR="00000142" w:rsidRPr="00000142" w:rsidRDefault="00000142" w:rsidP="00BA4F2B">
            <w:pPr>
              <w:pStyle w:val="Sraopastraipa"/>
              <w:keepLines/>
              <w:widowControl w:val="0"/>
              <w:numPr>
                <w:ilvl w:val="0"/>
                <w:numId w:val="7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textAlignment w:val="baseline"/>
              <w:rPr>
                <w:rFonts w:eastAsia="Arial"/>
                <w:b/>
                <w:bCs/>
                <w:vanish/>
                <w:color w:val="000000" w:themeColor="text1"/>
              </w:rPr>
            </w:pPr>
          </w:p>
          <w:p w14:paraId="7D6F7444" w14:textId="77777777" w:rsidR="00000142" w:rsidRPr="00000142" w:rsidRDefault="00000142" w:rsidP="00BA4F2B">
            <w:pPr>
              <w:pStyle w:val="Sraopastraipa"/>
              <w:keepLines/>
              <w:widowControl w:val="0"/>
              <w:numPr>
                <w:ilvl w:val="0"/>
                <w:numId w:val="7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textAlignment w:val="baseline"/>
              <w:rPr>
                <w:rFonts w:eastAsia="Arial"/>
                <w:b/>
                <w:bCs/>
                <w:vanish/>
                <w:color w:val="000000" w:themeColor="text1"/>
              </w:rPr>
            </w:pPr>
          </w:p>
          <w:p w14:paraId="34B13C4D" w14:textId="77777777" w:rsidR="00000142" w:rsidRPr="00000142" w:rsidRDefault="00000142" w:rsidP="00BA4F2B">
            <w:pPr>
              <w:pStyle w:val="Sraopastraipa"/>
              <w:keepLines/>
              <w:widowControl w:val="0"/>
              <w:numPr>
                <w:ilvl w:val="0"/>
                <w:numId w:val="7"/>
              </w:numPr>
              <w:tabs>
                <w:tab w:val="clear" w:pos="851"/>
                <w:tab w:val="left" w:pos="284"/>
                <w:tab w:val="left" w:pos="457"/>
              </w:tabs>
              <w:autoSpaceDN w:val="0"/>
              <w:spacing w:before="60" w:after="60"/>
              <w:textAlignment w:val="baseline"/>
              <w:rPr>
                <w:rFonts w:eastAsia="Arial"/>
                <w:b/>
                <w:bCs/>
                <w:vanish/>
                <w:color w:val="000000" w:themeColor="text1"/>
              </w:rPr>
            </w:pPr>
          </w:p>
          <w:p w14:paraId="0E1CD8DA" w14:textId="75356E7D" w:rsidR="00480CD3" w:rsidRPr="00BA4F2B" w:rsidRDefault="00BA4F2B" w:rsidP="00BA4F2B">
            <w:pPr>
              <w:keepLines/>
              <w:widowControl w:val="0"/>
              <w:tabs>
                <w:tab w:val="left" w:pos="284"/>
                <w:tab w:val="left" w:pos="457"/>
              </w:tabs>
              <w:autoSpaceDN w:val="0"/>
              <w:spacing w:before="60" w:after="60"/>
              <w:ind w:left="360"/>
              <w:textAlignment w:val="baseline"/>
              <w:rPr>
                <w:rFonts w:eastAsia="Arial"/>
                <w:b/>
                <w:bCs/>
                <w:color w:val="000000" w:themeColor="text1"/>
              </w:rPr>
            </w:pPr>
            <w:r>
              <w:rPr>
                <w:rFonts w:eastAsia="Arial"/>
                <w:b/>
                <w:bCs/>
                <w:color w:val="000000" w:themeColor="text1"/>
              </w:rPr>
              <w:t>1.</w:t>
            </w:r>
          </w:p>
        </w:tc>
        <w:tc>
          <w:tcPr>
            <w:tcW w:w="4582" w:type="pct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08D6E065" w14:textId="0F0848B9" w:rsidR="00392F02" w:rsidRPr="007668C5" w:rsidRDefault="00A94597" w:rsidP="631EC3C1">
            <w:pPr>
              <w:autoSpaceDE w:val="0"/>
              <w:autoSpaceDN w:val="0"/>
              <w:adjustRightInd w:val="0"/>
              <w:jc w:val="both"/>
              <w:rPr>
                <w:color w:val="252423"/>
              </w:rPr>
            </w:pPr>
            <w:r w:rsidRPr="007668C5">
              <w:rPr>
                <w:color w:val="252423"/>
                <w:shd w:val="clear" w:color="auto" w:fill="FFFFFF"/>
              </w:rPr>
              <w:t>Pirkimas vykdomas vadovaujantis </w:t>
            </w:r>
            <w:r w:rsidRPr="007668C5">
              <w:rPr>
                <w:color w:val="000000"/>
                <w:shd w:val="clear" w:color="auto" w:fill="FFFFFF"/>
              </w:rPr>
              <w:t>2011 m. birželio 28 d. Lietuvos Respublikos aplinkos ministro įsakymo Nr. D1-508</w:t>
            </w:r>
            <w:r w:rsidRPr="007668C5">
              <w:rPr>
                <w:color w:val="252423"/>
                <w:shd w:val="clear" w:color="auto" w:fill="FFFFFF"/>
              </w:rPr>
              <w:t xml:space="preserve"> „Dėl produktų, kurių viešiesiems pirkimams ir pirkimams taikytini aplinkos apsaugos kriterijai, sąrašo, aplinkos apsaugos kriterijų ir aplinkos apsaugos kriterijų, kuriuos perkančiosios </w:t>
            </w:r>
            <w:r w:rsidRPr="007668C5">
              <w:rPr>
                <w:color w:val="252423"/>
                <w:shd w:val="clear" w:color="auto" w:fill="FFFFFF"/>
              </w:rPr>
              <w:lastRenderedPageBreak/>
              <w:t>organizacijos ir perkantieji subjektai turi taikyti pirkdami prekes, paslaugas ar darbus, taikymo tvarkos aprašo patvirtinimo“</w:t>
            </w:r>
            <w:r w:rsidR="005E066F" w:rsidRPr="007668C5">
              <w:rPr>
                <w:color w:val="252423"/>
                <w:shd w:val="clear" w:color="auto" w:fill="FFFFFF"/>
              </w:rPr>
              <w:t xml:space="preserve"> 4.3</w:t>
            </w:r>
            <w:r w:rsidR="006B1B10">
              <w:rPr>
                <w:color w:val="252423"/>
                <w:shd w:val="clear" w:color="auto" w:fill="FFFFFF"/>
              </w:rPr>
              <w:t>.</w:t>
            </w:r>
          </w:p>
        </w:tc>
      </w:tr>
    </w:tbl>
    <w:p w14:paraId="6F1BAB40" w14:textId="7AF7FCDD" w:rsidR="00CE24B6" w:rsidRPr="007668C5" w:rsidRDefault="00430495" w:rsidP="00BA4F2B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hanging="72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lastRenderedPageBreak/>
        <w:t xml:space="preserve"> </w:t>
      </w:r>
      <w:r w:rsidR="007161CC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Pirkimo ob</w:t>
      </w:r>
      <w:r w:rsidR="00BB527A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je</w:t>
      </w:r>
      <w:r w:rsidR="007161CC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kto aprašymas</w:t>
      </w:r>
      <w:r w:rsidR="00911BA0"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 </w:t>
      </w:r>
    </w:p>
    <w:p w14:paraId="4248FEE5" w14:textId="5B27F082" w:rsidR="00154593" w:rsidRPr="007668C5" w:rsidRDefault="00501ABC" w:rsidP="00BA4F2B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E434C9">
        <w:rPr>
          <w:rFonts w:ascii="Times New Roman" w:hAnsi="Times New Roman" w:cs="Times New Roman"/>
          <w:color w:val="000000" w:themeColor="text1"/>
          <w:sz w:val="20"/>
        </w:rPr>
        <w:t>Atlikti T-</w:t>
      </w:r>
      <w:r w:rsidR="00A1730A" w:rsidRPr="00E434C9">
        <w:rPr>
          <w:rFonts w:ascii="Times New Roman" w:hAnsi="Times New Roman" w:cs="Times New Roman"/>
          <w:color w:val="000000" w:themeColor="text1"/>
          <w:sz w:val="20"/>
        </w:rPr>
        <w:t>08-7111, T-08-7112</w:t>
      </w:r>
      <w:r w:rsidRPr="00E434C9">
        <w:rPr>
          <w:rFonts w:ascii="Times New Roman" w:hAnsi="Times New Roman" w:cs="Times New Roman"/>
          <w:color w:val="000000" w:themeColor="text1"/>
          <w:sz w:val="20"/>
        </w:rPr>
        <w:t xml:space="preserve"> talpykl</w:t>
      </w:r>
      <w:r w:rsidR="00A1730A" w:rsidRPr="00E434C9">
        <w:rPr>
          <w:rFonts w:ascii="Times New Roman" w:hAnsi="Times New Roman" w:cs="Times New Roman"/>
          <w:color w:val="000000" w:themeColor="text1"/>
          <w:sz w:val="20"/>
        </w:rPr>
        <w:t>ų</w:t>
      </w:r>
      <w:r w:rsidR="00E434C9" w:rsidRPr="00E434C9">
        <w:rPr>
          <w:rFonts w:ascii="Times New Roman" w:hAnsi="Times New Roman" w:cs="Times New Roman"/>
          <w:color w:val="000000" w:themeColor="text1"/>
          <w:sz w:val="20"/>
        </w:rPr>
        <w:t xml:space="preserve">, </w:t>
      </w:r>
      <w:r w:rsidR="00A1730A" w:rsidRPr="00E434C9">
        <w:rPr>
          <w:rFonts w:ascii="Times New Roman" w:hAnsi="Times New Roman" w:cs="Times New Roman"/>
          <w:color w:val="000000" w:themeColor="text1"/>
          <w:sz w:val="20"/>
        </w:rPr>
        <w:t xml:space="preserve">lentelėje Nr. 2 paminėtų </w:t>
      </w:r>
      <w:r w:rsidR="000E1B0C" w:rsidRPr="00E434C9">
        <w:rPr>
          <w:rFonts w:ascii="Times New Roman" w:hAnsi="Times New Roman" w:cs="Times New Roman"/>
          <w:color w:val="000000" w:themeColor="text1"/>
          <w:sz w:val="20"/>
        </w:rPr>
        <w:t>technologinių vamzdynų</w:t>
      </w:r>
      <w:r w:rsidR="00E434C9" w:rsidRPr="00E434C9">
        <w:rPr>
          <w:rFonts w:ascii="Times New Roman" w:hAnsi="Times New Roman" w:cs="Times New Roman"/>
          <w:color w:val="000000" w:themeColor="text1"/>
          <w:sz w:val="20"/>
        </w:rPr>
        <w:t xml:space="preserve"> bei infrastruktūros</w:t>
      </w:r>
      <w:r w:rsidRPr="00E434C9">
        <w:rPr>
          <w:rFonts w:ascii="Times New Roman" w:hAnsi="Times New Roman" w:cs="Times New Roman"/>
          <w:color w:val="000000" w:themeColor="text1"/>
          <w:sz w:val="20"/>
        </w:rPr>
        <w:t xml:space="preserve"> perskaičiavimą </w:t>
      </w:r>
      <w:r w:rsidR="004328B1" w:rsidRPr="00E434C9">
        <w:rPr>
          <w:rFonts w:ascii="Times New Roman" w:hAnsi="Times New Roman" w:cs="Times New Roman"/>
          <w:color w:val="000000" w:themeColor="text1"/>
          <w:sz w:val="20"/>
        </w:rPr>
        <w:t>bitumo produkto laikymui</w:t>
      </w:r>
      <w:r w:rsidR="000E1B0C" w:rsidRPr="00E434C9">
        <w:rPr>
          <w:rFonts w:ascii="Times New Roman" w:hAnsi="Times New Roman" w:cs="Times New Roman"/>
          <w:color w:val="000000" w:themeColor="text1"/>
          <w:sz w:val="20"/>
        </w:rPr>
        <w:t xml:space="preserve"> ir transportavimui</w:t>
      </w:r>
      <w:r w:rsidR="004328B1" w:rsidRPr="00E434C9">
        <w:rPr>
          <w:rFonts w:ascii="Times New Roman" w:hAnsi="Times New Roman" w:cs="Times New Roman"/>
          <w:color w:val="000000" w:themeColor="text1"/>
          <w:sz w:val="20"/>
        </w:rPr>
        <w:t>.</w:t>
      </w:r>
      <w:r w:rsidR="004328B1" w:rsidRPr="007668C5">
        <w:rPr>
          <w:rFonts w:ascii="Times New Roman" w:hAnsi="Times New Roman" w:cs="Times New Roman"/>
          <w:color w:val="000000" w:themeColor="text1"/>
          <w:sz w:val="20"/>
        </w:rPr>
        <w:t xml:space="preserve"> Šiam perskaičiavimui priskiriami šie darbai:</w:t>
      </w:r>
    </w:p>
    <w:p w14:paraId="6F6D354D" w14:textId="77777777" w:rsidR="00F47E7A" w:rsidRPr="00F47E7A" w:rsidRDefault="00F47E7A" w:rsidP="00F47E7A">
      <w:pPr>
        <w:pStyle w:val="Sraopastraipa"/>
        <w:numPr>
          <w:ilvl w:val="0"/>
          <w:numId w:val="21"/>
        </w:numPr>
        <w:tabs>
          <w:tab w:val="clear" w:pos="851"/>
          <w:tab w:val="clear" w:pos="5779"/>
        </w:tabs>
        <w:autoSpaceDN w:val="0"/>
        <w:spacing w:after="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F47E7A">
        <w:rPr>
          <w:rFonts w:ascii="Times New Roman" w:hAnsi="Times New Roman" w:cs="Times New Roman"/>
          <w:color w:val="000000" w:themeColor="text1"/>
          <w:sz w:val="20"/>
        </w:rPr>
        <w:t>Atlikti talpyklų ir vamzdynų perskaičiavimą ir suprojektuoti reikalingus pakeitimus, susijusius su produkto temperatūros padidėjimu;</w:t>
      </w:r>
    </w:p>
    <w:p w14:paraId="628B9639" w14:textId="77777777" w:rsidR="00774AC1" w:rsidRPr="00774AC1" w:rsidRDefault="00774AC1" w:rsidP="00774AC1">
      <w:pPr>
        <w:pStyle w:val="Sraopastraipa"/>
        <w:numPr>
          <w:ilvl w:val="0"/>
          <w:numId w:val="21"/>
        </w:numPr>
        <w:tabs>
          <w:tab w:val="clear" w:pos="851"/>
          <w:tab w:val="clear" w:pos="5779"/>
        </w:tabs>
        <w:autoSpaceDN w:val="0"/>
        <w:spacing w:after="0"/>
        <w:contextualSpacing w:val="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774AC1">
        <w:rPr>
          <w:rFonts w:ascii="Times New Roman" w:hAnsi="Times New Roman" w:cs="Times New Roman"/>
          <w:color w:val="000000" w:themeColor="text1"/>
          <w:sz w:val="20"/>
        </w:rPr>
        <w:t>Talpyklų ir vamzdynų mechaninio stiprumo skaičiavimai prie užduotų parametrų;</w:t>
      </w:r>
    </w:p>
    <w:p w14:paraId="74054A91" w14:textId="18539692" w:rsidR="00F52938" w:rsidRPr="007668C5" w:rsidRDefault="00F52938" w:rsidP="004328B1">
      <w:pPr>
        <w:pStyle w:val="Sraopastraipa"/>
        <w:numPr>
          <w:ilvl w:val="0"/>
          <w:numId w:val="21"/>
        </w:numPr>
        <w:tabs>
          <w:tab w:val="left" w:pos="284"/>
          <w:tab w:val="left" w:pos="297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color w:val="000000" w:themeColor="text1"/>
          <w:sz w:val="20"/>
        </w:rPr>
        <w:t>Didžiausias leistinas bitumo produkto užpildymo aukštis;</w:t>
      </w:r>
    </w:p>
    <w:p w14:paraId="4D36949A" w14:textId="7E270F5E" w:rsidR="000B4832" w:rsidRPr="000B4832" w:rsidRDefault="00706FC1" w:rsidP="000B4832">
      <w:pPr>
        <w:pStyle w:val="Sraopastraipa"/>
        <w:numPr>
          <w:ilvl w:val="0"/>
          <w:numId w:val="21"/>
        </w:numPr>
        <w:tabs>
          <w:tab w:val="left" w:pos="284"/>
          <w:tab w:val="left" w:pos="297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color w:val="000000" w:themeColor="text1"/>
          <w:sz w:val="20"/>
        </w:rPr>
        <w:t>Talpykl</w:t>
      </w:r>
      <w:r w:rsidR="003805E8" w:rsidRPr="007668C5">
        <w:rPr>
          <w:rFonts w:ascii="Times New Roman" w:hAnsi="Times New Roman" w:cs="Times New Roman"/>
          <w:color w:val="000000" w:themeColor="text1"/>
          <w:sz w:val="20"/>
        </w:rPr>
        <w:t xml:space="preserve">ai priskirtų automatikos prietaisų vertinimas darbui prie </w:t>
      </w:r>
      <w:r w:rsidR="003D7328">
        <w:rPr>
          <w:rFonts w:ascii="Times New Roman" w:hAnsi="Times New Roman" w:cs="Times New Roman"/>
          <w:color w:val="000000" w:themeColor="text1"/>
          <w:sz w:val="20"/>
        </w:rPr>
        <w:t>2</w:t>
      </w:r>
      <w:r w:rsidR="00501B31">
        <w:rPr>
          <w:rFonts w:ascii="Times New Roman" w:hAnsi="Times New Roman" w:cs="Times New Roman"/>
          <w:color w:val="000000" w:themeColor="text1"/>
          <w:sz w:val="20"/>
        </w:rPr>
        <w:t>1</w:t>
      </w:r>
      <w:r w:rsidR="003D7328">
        <w:rPr>
          <w:rFonts w:ascii="Times New Roman" w:hAnsi="Times New Roman" w:cs="Times New Roman"/>
          <w:color w:val="000000" w:themeColor="text1"/>
          <w:sz w:val="20"/>
        </w:rPr>
        <w:t>0</w:t>
      </w:r>
      <w:r w:rsidR="003805E8" w:rsidRPr="007668C5">
        <w:rPr>
          <w:rFonts w:ascii="Times New Roman" w:hAnsi="Times New Roman" w:cs="Times New Roman"/>
          <w:color w:val="000000" w:themeColor="text1"/>
          <w:sz w:val="20"/>
        </w:rPr>
        <w:t xml:space="preserve"> °C</w:t>
      </w:r>
      <w:r w:rsidR="000B4832">
        <w:rPr>
          <w:rFonts w:ascii="Times New Roman" w:hAnsi="Times New Roman" w:cs="Times New Roman"/>
          <w:color w:val="000000" w:themeColor="text1"/>
          <w:sz w:val="20"/>
        </w:rPr>
        <w:t xml:space="preserve"> (įskaitant </w:t>
      </w:r>
      <w:r w:rsidR="00AE2F4E">
        <w:rPr>
          <w:rFonts w:ascii="Times New Roman" w:hAnsi="Times New Roman" w:cs="Times New Roman"/>
          <w:color w:val="000000" w:themeColor="text1"/>
          <w:sz w:val="20"/>
        </w:rPr>
        <w:t xml:space="preserve">naujų </w:t>
      </w:r>
      <w:r w:rsidR="000B4832">
        <w:rPr>
          <w:rFonts w:ascii="Times New Roman" w:hAnsi="Times New Roman" w:cs="Times New Roman"/>
          <w:color w:val="000000" w:themeColor="text1"/>
          <w:sz w:val="20"/>
        </w:rPr>
        <w:t>automatikos prietaisų parinkim</w:t>
      </w:r>
      <w:r w:rsidR="00AE2F4E">
        <w:rPr>
          <w:rFonts w:ascii="Times New Roman" w:hAnsi="Times New Roman" w:cs="Times New Roman"/>
          <w:color w:val="000000" w:themeColor="text1"/>
          <w:sz w:val="20"/>
        </w:rPr>
        <w:t>ą prie užduotų parametrų);</w:t>
      </w:r>
    </w:p>
    <w:p w14:paraId="3BE35825" w14:textId="292D68E9" w:rsidR="00001BDA" w:rsidRPr="007668C5" w:rsidRDefault="009A620B" w:rsidP="00AB6A40">
      <w:pPr>
        <w:pStyle w:val="Sraopastraipa"/>
        <w:numPr>
          <w:ilvl w:val="0"/>
          <w:numId w:val="21"/>
        </w:numPr>
        <w:tabs>
          <w:tab w:val="left" w:pos="284"/>
          <w:tab w:val="left" w:pos="2977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 xml:space="preserve">Įvertinti nuostolių padidėjimą per esamą talpyklų </w:t>
      </w:r>
      <w:r>
        <w:rPr>
          <w:rFonts w:ascii="Times New Roman" w:hAnsi="Times New Roman" w:cs="Times New Roman"/>
          <w:color w:val="000000" w:themeColor="text1"/>
          <w:sz w:val="20"/>
          <w:lang w:val="en-US"/>
        </w:rPr>
        <w:t xml:space="preserve">100 </w:t>
      </w:r>
      <w:r>
        <w:rPr>
          <w:rFonts w:ascii="Times New Roman" w:hAnsi="Times New Roman" w:cs="Times New Roman"/>
          <w:color w:val="000000" w:themeColor="text1"/>
          <w:sz w:val="20"/>
        </w:rPr>
        <w:t>mm izoliaciją;</w:t>
      </w:r>
    </w:p>
    <w:p w14:paraId="40BEE527" w14:textId="1F339804" w:rsidR="008A4511" w:rsidRPr="008A4511" w:rsidRDefault="008A4511" w:rsidP="008A4511">
      <w:pPr>
        <w:pStyle w:val="Sraopastraipa"/>
        <w:numPr>
          <w:ilvl w:val="0"/>
          <w:numId w:val="21"/>
        </w:numPr>
        <w:tabs>
          <w:tab w:val="clear" w:pos="851"/>
          <w:tab w:val="clear" w:pos="5779"/>
        </w:tabs>
        <w:autoSpaceDN w:val="0"/>
        <w:spacing w:before="60" w:after="0"/>
        <w:textAlignment w:val="baseline"/>
        <w:rPr>
          <w:rFonts w:ascii="Times New Roman" w:hAnsi="Times New Roman" w:cs="Times New Roman"/>
          <w:color w:val="000000" w:themeColor="text1"/>
          <w:sz w:val="20"/>
        </w:rPr>
      </w:pPr>
      <w:r w:rsidRPr="008A4511">
        <w:rPr>
          <w:rFonts w:ascii="Times New Roman" w:hAnsi="Times New Roman" w:cs="Times New Roman"/>
          <w:color w:val="000000" w:themeColor="text1"/>
          <w:sz w:val="20"/>
        </w:rPr>
        <w:t>Sąnaudų žiniaraštis talpyklų</w:t>
      </w:r>
      <w:r w:rsidR="00254C12">
        <w:rPr>
          <w:rFonts w:ascii="Times New Roman" w:hAnsi="Times New Roman" w:cs="Times New Roman"/>
          <w:color w:val="000000" w:themeColor="text1"/>
          <w:sz w:val="20"/>
        </w:rPr>
        <w:t>,</w:t>
      </w:r>
      <w:r w:rsidRPr="008A4511">
        <w:rPr>
          <w:rFonts w:ascii="Times New Roman" w:hAnsi="Times New Roman" w:cs="Times New Roman"/>
          <w:color w:val="000000" w:themeColor="text1"/>
          <w:sz w:val="20"/>
        </w:rPr>
        <w:t xml:space="preserve"> vamzdynų</w:t>
      </w:r>
      <w:r w:rsidR="00254C12">
        <w:rPr>
          <w:rFonts w:ascii="Times New Roman" w:hAnsi="Times New Roman" w:cs="Times New Roman"/>
          <w:color w:val="000000" w:themeColor="text1"/>
          <w:sz w:val="20"/>
        </w:rPr>
        <w:t xml:space="preserve"> bei įrangos</w:t>
      </w:r>
      <w:r w:rsidRPr="008A4511">
        <w:rPr>
          <w:rFonts w:ascii="Times New Roman" w:hAnsi="Times New Roman" w:cs="Times New Roman"/>
          <w:color w:val="000000" w:themeColor="text1"/>
          <w:sz w:val="20"/>
        </w:rPr>
        <w:t xml:space="preserve"> pritaikymui </w:t>
      </w:r>
      <w:r w:rsidR="00B807DB">
        <w:rPr>
          <w:rFonts w:ascii="Times New Roman" w:hAnsi="Times New Roman" w:cs="Times New Roman"/>
          <w:color w:val="000000" w:themeColor="text1"/>
          <w:sz w:val="20"/>
        </w:rPr>
        <w:t>darbui aukštesnėje</w:t>
      </w:r>
      <w:r w:rsidRPr="008A4511">
        <w:rPr>
          <w:rFonts w:ascii="Times New Roman" w:hAnsi="Times New Roman" w:cs="Times New Roman"/>
          <w:color w:val="000000" w:themeColor="text1"/>
          <w:sz w:val="20"/>
        </w:rPr>
        <w:t xml:space="preserve"> temperatū</w:t>
      </w:r>
      <w:r w:rsidR="00B807DB">
        <w:rPr>
          <w:rFonts w:ascii="Times New Roman" w:hAnsi="Times New Roman" w:cs="Times New Roman"/>
          <w:color w:val="000000" w:themeColor="text1"/>
          <w:sz w:val="20"/>
        </w:rPr>
        <w:t>roje</w:t>
      </w:r>
      <w:r w:rsidRPr="008A4511">
        <w:rPr>
          <w:rFonts w:ascii="Times New Roman" w:hAnsi="Times New Roman" w:cs="Times New Roman"/>
          <w:color w:val="000000" w:themeColor="text1"/>
          <w:sz w:val="20"/>
        </w:rPr>
        <w:t xml:space="preserve">. </w:t>
      </w:r>
    </w:p>
    <w:p w14:paraId="30FAE432" w14:textId="123EF45C" w:rsidR="001D5D3E" w:rsidRPr="007668C5" w:rsidRDefault="001D5D3E" w:rsidP="007161CC">
      <w:pPr>
        <w:pStyle w:val="Sraopastraipa"/>
        <w:numPr>
          <w:ilvl w:val="0"/>
          <w:numId w:val="2"/>
        </w:numPr>
        <w:pBdr>
          <w:top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PIRKIMO OBJEKTO APIMTYS</w:t>
      </w:r>
      <w:r w:rsidR="00B944F3"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 </w:t>
      </w:r>
    </w:p>
    <w:p w14:paraId="7EA577F0" w14:textId="77777777" w:rsidR="00D1472C" w:rsidRPr="007668C5" w:rsidRDefault="00D1472C" w:rsidP="007161CC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hanging="720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b/>
          <w:bCs/>
          <w:color w:val="000000" w:themeColor="text1"/>
          <w:sz w:val="20"/>
        </w:rPr>
        <w:t>Taikoma kainodara:</w:t>
      </w:r>
    </w:p>
    <w:p w14:paraId="2A31DFD6" w14:textId="0B908DB2" w:rsidR="00E75968" w:rsidRPr="007668C5" w:rsidRDefault="00813920" w:rsidP="009C3ACA">
      <w:pPr>
        <w:spacing w:after="0"/>
        <w:ind w:firstLine="426"/>
        <w:rPr>
          <w:rFonts w:ascii="Times New Roman" w:hAnsi="Times New Roman" w:cs="Times New Roman"/>
          <w:color w:val="000000" w:themeColor="text1"/>
          <w:sz w:val="20"/>
          <w:lang w:val="lt-LT"/>
        </w:rPr>
      </w:pPr>
      <w:sdt>
        <w:sdtPr>
          <w:rPr>
            <w:rFonts w:ascii="Times New Roman" w:hAnsi="Times New Roman" w:cs="Times New Roman"/>
            <w:color w:val="000000" w:themeColor="text1"/>
            <w:sz w:val="20"/>
            <w:lang w:val="lt-LT"/>
          </w:rPr>
          <w:id w:val="6685212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2BB5" w:rsidRPr="007668C5">
            <w:rPr>
              <w:rFonts w:ascii="MS Gothic" w:eastAsia="MS Gothic" w:hAnsi="MS Gothic" w:cs="Times New Roman"/>
              <w:color w:val="000000" w:themeColor="text1"/>
              <w:sz w:val="20"/>
              <w:lang w:val="lt-LT"/>
            </w:rPr>
            <w:t>☒</w:t>
          </w:r>
        </w:sdtContent>
      </w:sdt>
      <w:r w:rsidR="00D1472C" w:rsidRPr="007668C5">
        <w:rPr>
          <w:rFonts w:ascii="Times New Roman" w:hAnsi="Times New Roman" w:cs="Times New Roman"/>
          <w:color w:val="000000" w:themeColor="text1"/>
          <w:sz w:val="20"/>
          <w:lang w:val="lt-LT"/>
        </w:rPr>
        <w:t xml:space="preserve"> Fiksuota kaina</w:t>
      </w:r>
    </w:p>
    <w:p w14:paraId="7891530E" w14:textId="2526D3D5" w:rsidR="00801133" w:rsidRPr="007668C5" w:rsidRDefault="00801133" w:rsidP="007161CC">
      <w:pPr>
        <w:pStyle w:val="Sraopastraipa"/>
        <w:numPr>
          <w:ilvl w:val="1"/>
          <w:numId w:val="2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hanging="720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b/>
          <w:bCs/>
          <w:color w:val="000000" w:themeColor="text1"/>
          <w:sz w:val="20"/>
        </w:rPr>
        <w:t xml:space="preserve"> Nurodytas tikslus kiekis. Pirkėjas įsipareigoja išpirkti visą nurodytą p</w:t>
      </w:r>
      <w:r w:rsidR="0080167C" w:rsidRPr="007668C5">
        <w:rPr>
          <w:rFonts w:ascii="Times New Roman" w:hAnsi="Times New Roman" w:cs="Times New Roman"/>
          <w:b/>
          <w:bCs/>
          <w:color w:val="000000" w:themeColor="text1"/>
          <w:sz w:val="20"/>
        </w:rPr>
        <w:t>aslaugų</w:t>
      </w:r>
      <w:r w:rsidRPr="007668C5">
        <w:rPr>
          <w:rFonts w:ascii="Times New Roman" w:hAnsi="Times New Roman" w:cs="Times New Roman"/>
          <w:b/>
          <w:bCs/>
          <w:color w:val="000000" w:themeColor="text1"/>
          <w:sz w:val="20"/>
        </w:rPr>
        <w:t xml:space="preserve"> kiekį.</w:t>
      </w:r>
    </w:p>
    <w:tbl>
      <w:tblPr>
        <w:tblStyle w:val="TableGrid1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31"/>
        <w:gridCol w:w="4472"/>
        <w:gridCol w:w="2552"/>
        <w:gridCol w:w="2126"/>
      </w:tblGrid>
      <w:tr w:rsidR="00F543A6" w:rsidRPr="007668C5" w14:paraId="77275342" w14:textId="77777777" w:rsidTr="0065495B">
        <w:trPr>
          <w:trHeight w:val="593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2C454E" w14:textId="77777777" w:rsidR="00801133" w:rsidRPr="007668C5" w:rsidRDefault="00801133">
            <w:pPr>
              <w:spacing w:before="60" w:after="60"/>
              <w:jc w:val="center"/>
              <w:rPr>
                <w:rFonts w:eastAsiaTheme="minorHAnsi"/>
                <w:b/>
                <w:color w:val="000000" w:themeColor="text1"/>
              </w:rPr>
            </w:pPr>
            <w:r w:rsidRPr="007668C5">
              <w:rPr>
                <w:rFonts w:eastAsiaTheme="minorHAnsi"/>
                <w:b/>
                <w:color w:val="000000" w:themeColor="text1"/>
              </w:rPr>
              <w:t>Eil. Nr.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6BC00B" w14:textId="77777777" w:rsidR="00801133" w:rsidRPr="007668C5" w:rsidRDefault="00801133" w:rsidP="0065495B">
            <w:pPr>
              <w:spacing w:before="60" w:after="60"/>
              <w:jc w:val="center"/>
              <w:rPr>
                <w:rFonts w:eastAsiaTheme="minorHAnsi"/>
                <w:b/>
                <w:color w:val="000000" w:themeColor="text1"/>
              </w:rPr>
            </w:pPr>
            <w:r w:rsidRPr="007668C5">
              <w:rPr>
                <w:rFonts w:eastAsiaTheme="minorHAnsi"/>
                <w:b/>
                <w:color w:val="000000" w:themeColor="text1"/>
              </w:rPr>
              <w:t>Pavadinimas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CAFE48" w14:textId="1780A424" w:rsidR="00801133" w:rsidRPr="007668C5" w:rsidRDefault="00801133" w:rsidP="0065495B">
            <w:pPr>
              <w:spacing w:before="60" w:after="60"/>
              <w:jc w:val="center"/>
              <w:rPr>
                <w:b/>
                <w:color w:val="000000" w:themeColor="text1"/>
              </w:rPr>
            </w:pPr>
            <w:r w:rsidRPr="007668C5">
              <w:rPr>
                <w:b/>
                <w:color w:val="000000" w:themeColor="text1"/>
              </w:rPr>
              <w:t>Mato vnt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89F921" w14:textId="77777777" w:rsidR="00801133" w:rsidRPr="007668C5" w:rsidRDefault="00801133" w:rsidP="0065495B">
            <w:pPr>
              <w:spacing w:before="60" w:after="60"/>
              <w:jc w:val="center"/>
              <w:rPr>
                <w:rFonts w:eastAsiaTheme="minorHAnsi"/>
                <w:b/>
                <w:color w:val="000000" w:themeColor="text1"/>
              </w:rPr>
            </w:pPr>
            <w:r w:rsidRPr="007668C5">
              <w:rPr>
                <w:rFonts w:eastAsiaTheme="minorHAnsi"/>
                <w:b/>
                <w:color w:val="000000" w:themeColor="text1"/>
              </w:rPr>
              <w:t>Kiekis</w:t>
            </w:r>
          </w:p>
        </w:tc>
      </w:tr>
      <w:tr w:rsidR="00F543A6" w:rsidRPr="007668C5" w14:paraId="00981BD5" w14:textId="77777777" w:rsidTr="00F62D80">
        <w:trPr>
          <w:trHeight w:val="312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1F6F3" w14:textId="77777777" w:rsidR="00801133" w:rsidRPr="007668C5" w:rsidRDefault="00801133">
            <w:pPr>
              <w:spacing w:before="60" w:after="60"/>
              <w:jc w:val="center"/>
              <w:rPr>
                <w:rFonts w:eastAsiaTheme="minorHAnsi"/>
                <w:color w:val="000000" w:themeColor="text1"/>
              </w:rPr>
            </w:pPr>
            <w:r w:rsidRPr="007668C5">
              <w:rPr>
                <w:rFonts w:eastAsiaTheme="minorHAnsi"/>
                <w:color w:val="000000" w:themeColor="text1"/>
              </w:rPr>
              <w:t>1.</w:t>
            </w:r>
          </w:p>
        </w:tc>
        <w:tc>
          <w:tcPr>
            <w:tcW w:w="4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5B9860" w14:textId="19E712D7" w:rsidR="00801133" w:rsidRPr="007668C5" w:rsidRDefault="00572AD4">
            <w:pPr>
              <w:spacing w:before="60" w:after="60"/>
              <w:rPr>
                <w:rFonts w:eastAsiaTheme="minorHAnsi"/>
                <w:color w:val="000000" w:themeColor="text1"/>
              </w:rPr>
            </w:pPr>
            <w:r w:rsidRPr="00486882">
              <w:rPr>
                <w:rFonts w:eastAsiaTheme="minorHAnsi"/>
                <w:color w:val="000000" w:themeColor="text1"/>
              </w:rPr>
              <w:t>Talpykl</w:t>
            </w:r>
            <w:r w:rsidR="007161CC">
              <w:rPr>
                <w:rFonts w:eastAsiaTheme="minorHAnsi"/>
                <w:color w:val="000000" w:themeColor="text1"/>
              </w:rPr>
              <w:t>ų</w:t>
            </w:r>
            <w:r w:rsidRPr="00486882">
              <w:rPr>
                <w:rFonts w:eastAsiaTheme="minorHAnsi"/>
                <w:color w:val="000000" w:themeColor="text1"/>
              </w:rPr>
              <w:t xml:space="preserve"> T-0</w:t>
            </w:r>
            <w:r w:rsidR="007161CC">
              <w:rPr>
                <w:rFonts w:eastAsiaTheme="minorHAnsi"/>
                <w:color w:val="000000" w:themeColor="text1"/>
              </w:rPr>
              <w:t>8-7111 ir T-08-7112, lentelėje Nr.2 paminėtų vamzdynų</w:t>
            </w:r>
            <w:r w:rsidR="0084654D">
              <w:rPr>
                <w:rFonts w:eastAsiaTheme="minorHAnsi"/>
                <w:color w:val="000000" w:themeColor="text1"/>
              </w:rPr>
              <w:t xml:space="preserve"> bei įrangos</w:t>
            </w:r>
            <w:r w:rsidRPr="007668C5">
              <w:rPr>
                <w:rFonts w:eastAsiaTheme="minorHAnsi"/>
                <w:color w:val="000000" w:themeColor="text1"/>
              </w:rPr>
              <w:t xml:space="preserve"> perskaičiavimas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17B62" w14:textId="71A260F6" w:rsidR="00801133" w:rsidRPr="007668C5" w:rsidRDefault="000E1F50">
            <w:pPr>
              <w:spacing w:before="60" w:after="60"/>
              <w:jc w:val="center"/>
              <w:rPr>
                <w:color w:val="000000" w:themeColor="text1"/>
              </w:rPr>
            </w:pPr>
            <w:r w:rsidRPr="007668C5">
              <w:rPr>
                <w:color w:val="000000" w:themeColor="text1"/>
              </w:rPr>
              <w:t>Komplekta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736A4" w14:textId="32D90C43" w:rsidR="00801133" w:rsidRPr="007668C5" w:rsidRDefault="0021304E">
            <w:pPr>
              <w:spacing w:before="60" w:after="60"/>
              <w:jc w:val="center"/>
              <w:rPr>
                <w:rFonts w:eastAsiaTheme="minorHAnsi"/>
                <w:color w:val="000000" w:themeColor="text1"/>
              </w:rPr>
            </w:pPr>
            <w:r w:rsidRPr="007668C5">
              <w:rPr>
                <w:rFonts w:eastAsiaTheme="minorHAnsi"/>
                <w:color w:val="000000" w:themeColor="text1"/>
              </w:rPr>
              <w:t>1</w:t>
            </w:r>
          </w:p>
        </w:tc>
      </w:tr>
    </w:tbl>
    <w:p w14:paraId="2D7DBECA" w14:textId="3D3DC6A3" w:rsidR="004C4869" w:rsidRPr="007668C5" w:rsidRDefault="004C4869" w:rsidP="00C232D5">
      <w:pPr>
        <w:pStyle w:val="Sraopastraipa"/>
        <w:numPr>
          <w:ilvl w:val="0"/>
          <w:numId w:val="24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SUTARTIES VYKDYMO METU TEIKIAMI DOKUMENTAI</w:t>
      </w:r>
    </w:p>
    <w:tbl>
      <w:tblPr>
        <w:tblStyle w:val="Lentelstinklelis"/>
        <w:tblW w:w="9634" w:type="dxa"/>
        <w:jc w:val="lef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2977"/>
        <w:gridCol w:w="5806"/>
      </w:tblGrid>
      <w:tr w:rsidR="00F543A6" w:rsidRPr="007668C5" w14:paraId="12EB6E96" w14:textId="77777777" w:rsidTr="63B321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851" w:type="dxa"/>
          </w:tcPr>
          <w:p w14:paraId="53317C60" w14:textId="48BE5B4F" w:rsidR="00583ABA" w:rsidRPr="007668C5" w:rsidRDefault="00583ABA" w:rsidP="009E26A0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il. Nr.</w:t>
            </w:r>
          </w:p>
        </w:tc>
        <w:tc>
          <w:tcPr>
            <w:tcW w:w="2977" w:type="dxa"/>
          </w:tcPr>
          <w:p w14:paraId="2C7D4E69" w14:textId="282E8AB2" w:rsidR="00583ABA" w:rsidRPr="007668C5" w:rsidRDefault="00583ABA" w:rsidP="63B3215F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</w:pPr>
            <w:r w:rsidRPr="007668C5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Pavadinimas</w:t>
            </w:r>
          </w:p>
        </w:tc>
        <w:tc>
          <w:tcPr>
            <w:tcW w:w="5806" w:type="dxa"/>
          </w:tcPr>
          <w:p w14:paraId="53522F3F" w14:textId="2D34456B" w:rsidR="00583ABA" w:rsidRPr="007668C5" w:rsidRDefault="00583ABA" w:rsidP="63B3215F">
            <w:pPr>
              <w:widowControl w:val="0"/>
              <w:spacing w:after="0"/>
              <w:ind w:firstLine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</w:pPr>
            <w:r w:rsidRPr="007668C5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Teikimo momentas</w:t>
            </w:r>
          </w:p>
        </w:tc>
      </w:tr>
      <w:tr w:rsidR="00F543A6" w:rsidRPr="007668C5" w14:paraId="732505E9" w14:textId="77777777" w:rsidTr="63B3215F">
        <w:trPr>
          <w:jc w:val="left"/>
          <w:hidden/>
        </w:trPr>
        <w:tc>
          <w:tcPr>
            <w:tcW w:w="851" w:type="dxa"/>
          </w:tcPr>
          <w:p w14:paraId="5B3E9E08" w14:textId="77777777" w:rsidR="00B32622" w:rsidRPr="007668C5" w:rsidRDefault="00B32622" w:rsidP="002C572A">
            <w:pPr>
              <w:pStyle w:val="Sraopastraipa"/>
              <w:widowControl w:val="0"/>
              <w:numPr>
                <w:ilvl w:val="0"/>
                <w:numId w:val="6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000000" w:themeColor="text1"/>
              </w:rPr>
            </w:pPr>
          </w:p>
          <w:p w14:paraId="4951333A" w14:textId="77777777" w:rsidR="00B32622" w:rsidRPr="007668C5" w:rsidRDefault="00B32622" w:rsidP="002C572A">
            <w:pPr>
              <w:pStyle w:val="Sraopastraipa"/>
              <w:widowControl w:val="0"/>
              <w:numPr>
                <w:ilvl w:val="0"/>
                <w:numId w:val="6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000000" w:themeColor="text1"/>
              </w:rPr>
            </w:pPr>
          </w:p>
          <w:p w14:paraId="34572FC9" w14:textId="77777777" w:rsidR="00B32622" w:rsidRPr="007668C5" w:rsidRDefault="00B32622" w:rsidP="002C572A">
            <w:pPr>
              <w:pStyle w:val="Sraopastraipa"/>
              <w:widowControl w:val="0"/>
              <w:numPr>
                <w:ilvl w:val="0"/>
                <w:numId w:val="6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000000" w:themeColor="text1"/>
              </w:rPr>
            </w:pPr>
          </w:p>
          <w:p w14:paraId="5E11F303" w14:textId="77777777" w:rsidR="00B32622" w:rsidRPr="007668C5" w:rsidRDefault="00B32622" w:rsidP="002C572A">
            <w:pPr>
              <w:pStyle w:val="Sraopastraipa"/>
              <w:widowControl w:val="0"/>
              <w:numPr>
                <w:ilvl w:val="0"/>
                <w:numId w:val="6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000000" w:themeColor="text1"/>
              </w:rPr>
            </w:pPr>
          </w:p>
          <w:p w14:paraId="53139464" w14:textId="77777777" w:rsidR="00B32622" w:rsidRPr="007668C5" w:rsidRDefault="00B32622" w:rsidP="002C572A">
            <w:pPr>
              <w:pStyle w:val="Sraopastraipa"/>
              <w:widowControl w:val="0"/>
              <w:numPr>
                <w:ilvl w:val="0"/>
                <w:numId w:val="6"/>
              </w:numPr>
              <w:tabs>
                <w:tab w:val="clear" w:pos="5779"/>
                <w:tab w:val="left" w:pos="426"/>
              </w:tabs>
              <w:spacing w:after="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i/>
                <w:iCs/>
                <w:vanish/>
                <w:color w:val="000000" w:themeColor="text1"/>
              </w:rPr>
            </w:pPr>
          </w:p>
          <w:p w14:paraId="5A877E4A" w14:textId="71A49C78" w:rsidR="00583ABA" w:rsidRPr="007668C5" w:rsidRDefault="00583ABA" w:rsidP="002C572A">
            <w:pPr>
              <w:pStyle w:val="Antrat2"/>
              <w:keepNext w:val="0"/>
              <w:keepLines w:val="0"/>
              <w:widowControl w:val="0"/>
              <w:numPr>
                <w:ilvl w:val="1"/>
                <w:numId w:val="6"/>
              </w:numPr>
              <w:tabs>
                <w:tab w:val="left" w:pos="426"/>
              </w:tabs>
              <w:spacing w:before="0"/>
              <w:ind w:left="436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7" w:type="dxa"/>
          </w:tcPr>
          <w:p w14:paraId="1B04D48C" w14:textId="6924F641" w:rsidR="00583ABA" w:rsidRPr="007668C5" w:rsidRDefault="00583ABA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aslaugų teikimo ataskaita</w:t>
            </w:r>
          </w:p>
        </w:tc>
        <w:tc>
          <w:tcPr>
            <w:tcW w:w="5806" w:type="dxa"/>
          </w:tcPr>
          <w:p w14:paraId="69EE399C" w14:textId="77777777" w:rsidR="00583ABA" w:rsidRPr="007668C5" w:rsidRDefault="00583ABA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Teikiama iki einamojo mėnesio 10 d. už praėjusį mėnesį</w:t>
            </w:r>
          </w:p>
        </w:tc>
      </w:tr>
      <w:tr w:rsidR="00F543A6" w:rsidRPr="007668C5" w14:paraId="2D506820" w14:textId="77777777" w:rsidTr="63B3215F">
        <w:trPr>
          <w:jc w:val="left"/>
        </w:trPr>
        <w:tc>
          <w:tcPr>
            <w:tcW w:w="851" w:type="dxa"/>
          </w:tcPr>
          <w:p w14:paraId="0B4171CC" w14:textId="77777777" w:rsidR="00583ABA" w:rsidRPr="007668C5" w:rsidRDefault="00583ABA" w:rsidP="002C572A">
            <w:pPr>
              <w:pStyle w:val="Antrat2"/>
              <w:keepNext w:val="0"/>
              <w:keepLines w:val="0"/>
              <w:widowControl w:val="0"/>
              <w:numPr>
                <w:ilvl w:val="1"/>
                <w:numId w:val="6"/>
              </w:numPr>
              <w:tabs>
                <w:tab w:val="left" w:pos="426"/>
              </w:tabs>
              <w:spacing w:before="0"/>
              <w:ind w:left="720" w:hanging="674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7" w:type="dxa"/>
          </w:tcPr>
          <w:p w14:paraId="68B7526F" w14:textId="226A755B" w:rsidR="00583ABA" w:rsidRPr="007668C5" w:rsidRDefault="00583ABA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Sutarties vykdymo grafikas</w:t>
            </w:r>
          </w:p>
        </w:tc>
        <w:tc>
          <w:tcPr>
            <w:tcW w:w="5806" w:type="dxa"/>
          </w:tcPr>
          <w:p w14:paraId="151A4EDE" w14:textId="5DC41F42" w:rsidR="00583ABA" w:rsidRPr="007668C5" w:rsidRDefault="00583ABA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>Per 5 darbo dienas nuo Sutarties įsigaliojimo dienos pateikti ir suderinti su Pirkėju.</w:t>
            </w:r>
          </w:p>
        </w:tc>
      </w:tr>
      <w:tr w:rsidR="00F543A6" w:rsidRPr="007668C5" w14:paraId="3B137159" w14:textId="77777777" w:rsidTr="63B3215F">
        <w:trPr>
          <w:trHeight w:val="50"/>
          <w:jc w:val="left"/>
        </w:trPr>
        <w:tc>
          <w:tcPr>
            <w:tcW w:w="851" w:type="dxa"/>
          </w:tcPr>
          <w:p w14:paraId="631C2D3F" w14:textId="77777777" w:rsidR="00583ABA" w:rsidRPr="007668C5" w:rsidRDefault="00583ABA" w:rsidP="002C572A">
            <w:pPr>
              <w:pStyle w:val="Antrat2"/>
              <w:keepNext w:val="0"/>
              <w:keepLines w:val="0"/>
              <w:widowControl w:val="0"/>
              <w:numPr>
                <w:ilvl w:val="1"/>
                <w:numId w:val="6"/>
              </w:numPr>
              <w:tabs>
                <w:tab w:val="left" w:pos="426"/>
              </w:tabs>
              <w:spacing w:before="0"/>
              <w:ind w:left="720" w:hanging="67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977" w:type="dxa"/>
          </w:tcPr>
          <w:p w14:paraId="4B00BC87" w14:textId="39B0B19A" w:rsidR="00583ABA" w:rsidRPr="007668C5" w:rsidRDefault="006947C6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Galutinė </w:t>
            </w:r>
            <w:r w:rsidR="00AD06C6" w:rsidRPr="007668C5">
              <w:rPr>
                <w:rFonts w:ascii="Times New Roman" w:hAnsi="Times New Roman" w:cs="Times New Roman"/>
                <w:color w:val="000000" w:themeColor="text1"/>
              </w:rPr>
              <w:t>ataskaita</w:t>
            </w:r>
          </w:p>
        </w:tc>
        <w:tc>
          <w:tcPr>
            <w:tcW w:w="5806" w:type="dxa"/>
          </w:tcPr>
          <w:p w14:paraId="110655BA" w14:textId="6BAF2EDA" w:rsidR="00583ABA" w:rsidRPr="007668C5" w:rsidRDefault="00AD06C6" w:rsidP="009E26A0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Ne vėliau kaip likus </w:t>
            </w:r>
            <w:r w:rsidR="005078AB" w:rsidRPr="007668C5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432D5" w:rsidRPr="007668C5">
              <w:rPr>
                <w:rFonts w:ascii="Times New Roman" w:hAnsi="Times New Roman" w:cs="Times New Roman"/>
                <w:color w:val="000000" w:themeColor="text1"/>
              </w:rPr>
              <w:t>savaitei</w:t>
            </w: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D65FF" w:rsidRPr="007668C5">
              <w:rPr>
                <w:rFonts w:ascii="Times New Roman" w:hAnsi="Times New Roman" w:cs="Times New Roman"/>
                <w:color w:val="000000" w:themeColor="text1"/>
              </w:rPr>
              <w:t xml:space="preserve">iki Sutarties galiojimo pabaigos. </w:t>
            </w:r>
          </w:p>
        </w:tc>
      </w:tr>
      <w:tr w:rsidR="00F543A6" w:rsidRPr="007668C5" w14:paraId="7C1EB560" w14:textId="77777777" w:rsidTr="63B3215F">
        <w:trPr>
          <w:trHeight w:val="50"/>
          <w:jc w:val="left"/>
        </w:trPr>
        <w:tc>
          <w:tcPr>
            <w:tcW w:w="851" w:type="dxa"/>
          </w:tcPr>
          <w:p w14:paraId="47EE3F9D" w14:textId="77777777" w:rsidR="00464CFF" w:rsidRPr="007668C5" w:rsidRDefault="00464CFF" w:rsidP="002C572A">
            <w:pPr>
              <w:pStyle w:val="Antrat2"/>
              <w:keepNext w:val="0"/>
              <w:keepLines w:val="0"/>
              <w:widowControl w:val="0"/>
              <w:numPr>
                <w:ilvl w:val="1"/>
                <w:numId w:val="6"/>
              </w:numPr>
              <w:tabs>
                <w:tab w:val="left" w:pos="426"/>
              </w:tabs>
              <w:spacing w:before="0"/>
              <w:ind w:left="720" w:hanging="67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977" w:type="dxa"/>
          </w:tcPr>
          <w:p w14:paraId="1A0B5077" w14:textId="6B8DBC16" w:rsidR="00464CFF" w:rsidRPr="007668C5" w:rsidRDefault="00CF4792" w:rsidP="00B41ABA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reliminarių</w:t>
            </w:r>
            <w:r w:rsidR="00B41ABA" w:rsidRPr="007668C5">
              <w:rPr>
                <w:rFonts w:ascii="Times New Roman" w:hAnsi="Times New Roman" w:cs="Times New Roman"/>
                <w:color w:val="000000" w:themeColor="text1"/>
              </w:rPr>
              <w:t xml:space="preserve"> skaičiavim</w:t>
            </w:r>
            <w:r>
              <w:rPr>
                <w:rFonts w:ascii="Times New Roman" w:hAnsi="Times New Roman" w:cs="Times New Roman"/>
                <w:color w:val="000000" w:themeColor="text1"/>
              </w:rPr>
              <w:t>ų</w:t>
            </w:r>
            <w:r w:rsidR="00CF608F">
              <w:rPr>
                <w:rFonts w:ascii="Times New Roman" w:hAnsi="Times New Roman" w:cs="Times New Roman"/>
                <w:color w:val="000000" w:themeColor="text1"/>
              </w:rPr>
              <w:t xml:space="preserve"> rezultatų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778AC">
              <w:rPr>
                <w:rFonts w:ascii="Times New Roman" w:hAnsi="Times New Roman" w:cs="Times New Roman"/>
                <w:color w:val="000000" w:themeColor="text1"/>
              </w:rPr>
              <w:t>ir siūlomų sprendinių aptarimas</w:t>
            </w:r>
          </w:p>
        </w:tc>
        <w:tc>
          <w:tcPr>
            <w:tcW w:w="5806" w:type="dxa"/>
          </w:tcPr>
          <w:p w14:paraId="3F1AA452" w14:textId="60019348" w:rsidR="00464CFF" w:rsidRPr="007668C5" w:rsidRDefault="00F4065D" w:rsidP="00B41ABA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Numatyti pateikiamame grafike. </w:t>
            </w:r>
          </w:p>
        </w:tc>
      </w:tr>
      <w:tr w:rsidR="00F543A6" w:rsidRPr="007668C5" w14:paraId="6710C311" w14:textId="77777777" w:rsidTr="63B3215F">
        <w:trPr>
          <w:trHeight w:val="50"/>
          <w:jc w:val="left"/>
        </w:trPr>
        <w:tc>
          <w:tcPr>
            <w:tcW w:w="851" w:type="dxa"/>
          </w:tcPr>
          <w:p w14:paraId="4121310A" w14:textId="77777777" w:rsidR="00464CFF" w:rsidRPr="007668C5" w:rsidRDefault="00464CFF" w:rsidP="002C572A">
            <w:pPr>
              <w:pStyle w:val="Antrat2"/>
              <w:keepNext w:val="0"/>
              <w:keepLines w:val="0"/>
              <w:widowControl w:val="0"/>
              <w:numPr>
                <w:ilvl w:val="1"/>
                <w:numId w:val="6"/>
              </w:numPr>
              <w:tabs>
                <w:tab w:val="left" w:pos="426"/>
              </w:tabs>
              <w:spacing w:before="0"/>
              <w:ind w:left="720" w:hanging="67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977" w:type="dxa"/>
          </w:tcPr>
          <w:p w14:paraId="31632E91" w14:textId="211ED66D" w:rsidR="00464CFF" w:rsidRPr="007668C5" w:rsidRDefault="002B01DD" w:rsidP="00BA6717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omunikacijos planas</w:t>
            </w:r>
          </w:p>
        </w:tc>
        <w:tc>
          <w:tcPr>
            <w:tcW w:w="5806" w:type="dxa"/>
          </w:tcPr>
          <w:p w14:paraId="44FE33A9" w14:textId="06926777" w:rsidR="00464CFF" w:rsidRPr="007668C5" w:rsidRDefault="00BA6717" w:rsidP="00BA6717">
            <w:pPr>
              <w:widowControl w:val="0"/>
              <w:spacing w:after="0"/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668C5">
              <w:rPr>
                <w:rFonts w:ascii="Times New Roman" w:hAnsi="Times New Roman" w:cs="Times New Roman"/>
                <w:color w:val="000000" w:themeColor="text1"/>
              </w:rPr>
              <w:t xml:space="preserve">Per 5 darbo dienas nuo Sutarties įsigaliojimo dienos suderinti su </w:t>
            </w:r>
            <w:r w:rsidR="002B01DD">
              <w:rPr>
                <w:rFonts w:ascii="Times New Roman" w:hAnsi="Times New Roman" w:cs="Times New Roman"/>
                <w:color w:val="000000" w:themeColor="text1"/>
              </w:rPr>
              <w:t xml:space="preserve"> Pirkėju.</w:t>
            </w:r>
          </w:p>
        </w:tc>
      </w:tr>
    </w:tbl>
    <w:p w14:paraId="400FFBCA" w14:textId="7E678137" w:rsidR="001D5D3E" w:rsidRPr="003B2DD4" w:rsidRDefault="001D5D3E" w:rsidP="003B2DD4">
      <w:pPr>
        <w:pStyle w:val="Sraopastraipa"/>
        <w:numPr>
          <w:ilvl w:val="0"/>
          <w:numId w:val="24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bookmarkStart w:id="1" w:name="_Hlk34730466"/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SUTARTINIŲ ĮSIPAREIGOJIMŲ VYKDYMO VIETA</w:t>
      </w:r>
      <w:bookmarkEnd w:id="1"/>
    </w:p>
    <w:sdt>
      <w:sdtPr>
        <w:rPr>
          <w:rFonts w:ascii="Times New Roman" w:hAnsi="Times New Roman" w:cs="Times New Roman"/>
          <w:color w:val="000000" w:themeColor="text1"/>
        </w:rPr>
        <w:id w:val="-572190996"/>
        <w:placeholder>
          <w:docPart w:val="DB77BA2F587A46CD9DD1774EC8CE2968"/>
        </w:placeholder>
      </w:sdtPr>
      <w:sdtEndPr/>
      <w:sdtContent>
        <w:p w14:paraId="1B0F0873" w14:textId="4286E1AB" w:rsidR="001D526E" w:rsidRPr="00AF4EDB" w:rsidRDefault="00813920" w:rsidP="001D526E">
          <w:pPr>
            <w:pStyle w:val="Sraopastraipa"/>
            <w:numPr>
              <w:ilvl w:val="0"/>
              <w:numId w:val="0"/>
            </w:numPr>
            <w:spacing w:after="0"/>
            <w:rPr>
              <w:rFonts w:ascii="Times New Roman" w:hAnsi="Times New Roman" w:cs="Times New Roman"/>
              <w:color w:val="000000" w:themeColor="text1"/>
            </w:rPr>
          </w:pPr>
          <w:sdt>
            <w:sdtPr>
              <w:rPr>
                <w:rFonts w:ascii="Times New Roman" w:eastAsia="MS Gothic" w:hAnsi="Times New Roman" w:cs="Times New Roman"/>
                <w:color w:val="000000" w:themeColor="text1"/>
                <w:sz w:val="20"/>
              </w:rPr>
              <w:id w:val="-79575724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394D3F" w:rsidRPr="007668C5">
                <w:rPr>
                  <w:rFonts w:ascii="MS Gothic" w:eastAsia="MS Gothic" w:hAnsi="MS Gothic" w:cs="Times New Roman"/>
                  <w:color w:val="000000" w:themeColor="text1"/>
                  <w:sz w:val="20"/>
                </w:rPr>
                <w:t>☒</w:t>
              </w:r>
            </w:sdtContent>
          </w:sdt>
          <w:r w:rsidR="001D526E" w:rsidRPr="007668C5">
            <w:rPr>
              <w:rFonts w:ascii="Times New Roman" w:hAnsi="Times New Roman" w:cs="Times New Roman"/>
              <w:color w:val="000000" w:themeColor="text1"/>
              <w:sz w:val="20"/>
            </w:rPr>
            <w:t xml:space="preserve"> Nuotoliniu būdu</w:t>
          </w:r>
          <w:r w:rsidR="009B16E4">
            <w:rPr>
              <w:rFonts w:ascii="Times New Roman" w:hAnsi="Times New Roman" w:cs="Times New Roman"/>
              <w:color w:val="000000" w:themeColor="text1"/>
              <w:sz w:val="20"/>
            </w:rPr>
            <w:t xml:space="preserve"> (esant poreikiui tikslinti vietoje)</w:t>
          </w:r>
        </w:p>
      </w:sdtContent>
    </w:sdt>
    <w:p w14:paraId="4DFEDFA1" w14:textId="58455559" w:rsidR="001D5D3E" w:rsidRPr="007668C5" w:rsidRDefault="000B60BF" w:rsidP="00C232D5">
      <w:pPr>
        <w:pStyle w:val="Sraopastraipa"/>
        <w:numPr>
          <w:ilvl w:val="0"/>
          <w:numId w:val="24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SUTARTIES VYKDYMO TVARKA IR TERMINAI</w:t>
      </w:r>
    </w:p>
    <w:p w14:paraId="3CA09F6F" w14:textId="77777777" w:rsidR="00830101" w:rsidRPr="007668C5" w:rsidRDefault="00830101" w:rsidP="00C232D5">
      <w:pPr>
        <w:pStyle w:val="Sraopastraipa"/>
        <w:numPr>
          <w:ilvl w:val="1"/>
          <w:numId w:val="24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426" w:hanging="426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Sutarties galiojimas</w:t>
      </w:r>
    </w:p>
    <w:p w14:paraId="2316C54F" w14:textId="7B6DC912" w:rsidR="00394D3F" w:rsidRPr="007668C5" w:rsidRDefault="002A4664" w:rsidP="007161CC">
      <w:pPr>
        <w:pStyle w:val="Sraopastraipa"/>
        <w:numPr>
          <w:ilvl w:val="0"/>
          <w:numId w:val="0"/>
        </w:numPr>
        <w:tabs>
          <w:tab w:val="left" w:pos="-3753"/>
        </w:tabs>
        <w:suppressAutoHyphens/>
        <w:autoSpaceDN w:val="0"/>
        <w:spacing w:before="60" w:after="60"/>
        <w:textAlignment w:val="baseline"/>
        <w:rPr>
          <w:rFonts w:ascii="Times New Roman" w:hAnsi="Times New Roman" w:cs="Times New Roman"/>
          <w:noProof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noProof/>
          <w:color w:val="000000" w:themeColor="text1"/>
          <w:sz w:val="20"/>
        </w:rPr>
        <w:t>Sutartis įsigalioja nuo to momento, kai ją pasirašo abi šalys ir galioja iki visiško Sutartinių įsipareigojimų įvykdymo</w:t>
      </w:r>
      <w:r w:rsidR="00D512ED">
        <w:rPr>
          <w:rFonts w:ascii="Times New Roman" w:hAnsi="Times New Roman" w:cs="Times New Roman"/>
          <w:noProof/>
          <w:color w:val="000000" w:themeColor="text1"/>
          <w:sz w:val="20"/>
        </w:rPr>
        <w:t xml:space="preserve">, bet </w:t>
      </w:r>
      <w:r w:rsidR="004D69E0">
        <w:rPr>
          <w:rFonts w:ascii="Times New Roman" w:hAnsi="Times New Roman" w:cs="Times New Roman"/>
          <w:noProof/>
          <w:color w:val="000000" w:themeColor="text1"/>
          <w:sz w:val="20"/>
        </w:rPr>
        <w:t xml:space="preserve">galioja </w:t>
      </w:r>
      <w:r w:rsidR="00D512ED">
        <w:rPr>
          <w:rFonts w:ascii="Times New Roman" w:hAnsi="Times New Roman" w:cs="Times New Roman"/>
          <w:noProof/>
          <w:color w:val="000000" w:themeColor="text1"/>
          <w:sz w:val="20"/>
        </w:rPr>
        <w:t xml:space="preserve">ne ilgiau kaip </w:t>
      </w:r>
      <w:r w:rsidR="000C4609">
        <w:rPr>
          <w:rFonts w:ascii="Times New Roman" w:hAnsi="Times New Roman" w:cs="Times New Roman"/>
          <w:noProof/>
          <w:color w:val="000000" w:themeColor="text1"/>
          <w:sz w:val="20"/>
          <w:lang w:val="en-US"/>
        </w:rPr>
        <w:t>12</w:t>
      </w:r>
      <w:r w:rsidR="00C51B54">
        <w:rPr>
          <w:rFonts w:ascii="Times New Roman" w:hAnsi="Times New Roman" w:cs="Times New Roman"/>
          <w:noProof/>
          <w:color w:val="000000" w:themeColor="text1"/>
          <w:sz w:val="20"/>
        </w:rPr>
        <w:t xml:space="preserve"> (</w:t>
      </w:r>
      <w:r w:rsidR="000C4609">
        <w:rPr>
          <w:rFonts w:ascii="Times New Roman" w:hAnsi="Times New Roman" w:cs="Times New Roman"/>
          <w:noProof/>
          <w:color w:val="000000" w:themeColor="text1"/>
          <w:sz w:val="20"/>
        </w:rPr>
        <w:t>dvylika</w:t>
      </w:r>
      <w:r w:rsidR="00C51B54">
        <w:rPr>
          <w:rFonts w:ascii="Times New Roman" w:hAnsi="Times New Roman" w:cs="Times New Roman"/>
          <w:noProof/>
          <w:color w:val="000000" w:themeColor="text1"/>
          <w:sz w:val="20"/>
        </w:rPr>
        <w:t>) savai</w:t>
      </w:r>
      <w:r w:rsidR="00A73E8E">
        <w:rPr>
          <w:rFonts w:ascii="Times New Roman" w:hAnsi="Times New Roman" w:cs="Times New Roman"/>
          <w:noProof/>
          <w:color w:val="000000" w:themeColor="text1"/>
          <w:sz w:val="20"/>
        </w:rPr>
        <w:t>čių</w:t>
      </w:r>
      <w:r w:rsidR="00C51B54">
        <w:rPr>
          <w:rFonts w:ascii="Times New Roman" w:hAnsi="Times New Roman" w:cs="Times New Roman"/>
          <w:noProof/>
          <w:color w:val="000000" w:themeColor="text1"/>
          <w:sz w:val="20"/>
        </w:rPr>
        <w:t>, įskaitant atsiskaitymo su Tiekėju laikotarpį.</w:t>
      </w:r>
    </w:p>
    <w:p w14:paraId="32D91042" w14:textId="55C43BD7" w:rsidR="0000587F" w:rsidRPr="007668C5" w:rsidRDefault="00063DC2" w:rsidP="00C232D5">
      <w:pPr>
        <w:pStyle w:val="Sraopastraipa"/>
        <w:numPr>
          <w:ilvl w:val="1"/>
          <w:numId w:val="24"/>
        </w:numPr>
        <w:pBdr>
          <w:top w:val="single" w:sz="4" w:space="1" w:color="auto"/>
          <w:bottom w:val="single" w:sz="4" w:space="1" w:color="auto"/>
          <w:between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60" w:after="60"/>
        <w:ind w:left="426" w:hanging="426"/>
        <w:contextualSpacing w:val="0"/>
        <w:jc w:val="left"/>
        <w:textAlignment w:val="baseline"/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 xml:space="preserve"> </w:t>
      </w:r>
      <w:r w:rsidR="00B92249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Sutarties</w:t>
      </w:r>
      <w:r w:rsidR="00B92249" w:rsidRPr="007668C5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 xml:space="preserve"> </w:t>
      </w:r>
      <w:r w:rsidR="0000587F" w:rsidRPr="007668C5">
        <w:rPr>
          <w:rFonts w:ascii="Times New Roman" w:hAnsi="Times New Roman" w:cs="Times New Roman"/>
          <w:b/>
          <w:bCs/>
          <w:noProof/>
          <w:color w:val="000000" w:themeColor="text1"/>
          <w:sz w:val="20"/>
        </w:rPr>
        <w:t>vykdymo terminai</w:t>
      </w:r>
    </w:p>
    <w:p w14:paraId="29F0E572" w14:textId="0540B9CA" w:rsidR="00DA367B" w:rsidRPr="007668C5" w:rsidRDefault="00DA367B" w:rsidP="00405DC6">
      <w:pPr>
        <w:spacing w:after="0"/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</w:pPr>
      <w:r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Paslaug</w:t>
      </w:r>
      <w:r w:rsidR="00E44E9F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os</w:t>
      </w:r>
      <w:r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terminas </w:t>
      </w:r>
      <w:r w:rsidR="00B24297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pradedamas skaičiuoti nuo </w:t>
      </w:r>
      <w:r w:rsidR="00B41A13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sutarties pasirašymo </w:t>
      </w:r>
      <w:r w:rsidR="00336F52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su </w:t>
      </w:r>
      <w:r w:rsidR="00E578C6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paslaugos </w:t>
      </w:r>
      <w:r w:rsidR="00015B09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T</w:t>
      </w:r>
      <w:r w:rsidR="00E578C6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iekėju</w:t>
      </w:r>
      <w:r w:rsidR="00B41A13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. Pirmojo susitikimo </w:t>
      </w:r>
      <w:r w:rsidR="009A4F40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metu aptariamas reikalingos dokumentac</w:t>
      </w:r>
      <w:r w:rsidR="005C5D1E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i</w:t>
      </w:r>
      <w:r w:rsidR="009A4F40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jos sąrašas, </w:t>
      </w:r>
      <w:r w:rsidR="0075340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atliekamų darbų </w:t>
      </w:r>
      <w:r w:rsidR="00643A80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monitoringas</w:t>
      </w:r>
      <w:r w:rsidR="0075340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ir </w:t>
      </w:r>
      <w:r w:rsidR="005C5D1E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sutariamas</w:t>
      </w:r>
      <w:r w:rsidR="00643A80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75340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atliktų darbų </w:t>
      </w:r>
      <w:r w:rsidR="00E44E9F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pristatymo tvarka</w:t>
      </w:r>
      <w:r w:rsidR="0075340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iki</w:t>
      </w:r>
      <w:r w:rsidR="00E44E9F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kol</w:t>
      </w:r>
      <w:r w:rsidR="0074517B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pateikiama galutinė ataskaita</w:t>
      </w:r>
      <w:r w:rsidR="0067685B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, bet</w:t>
      </w:r>
      <w:r w:rsidR="00123089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75340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ne vėliau </w:t>
      </w:r>
      <w:r w:rsidR="00157F5F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kaip</w:t>
      </w:r>
      <w:r w:rsidR="0075340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CE4B03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p</w:t>
      </w:r>
      <w:r w:rsidR="00217DF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er</w:t>
      </w:r>
      <w:r w:rsidR="0075340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D71B34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7</w:t>
      </w:r>
      <w:r w:rsidR="00D71B34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9C121C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(septynias) </w:t>
      </w:r>
      <w:r w:rsidR="0075340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kalendorin</w:t>
      </w:r>
      <w:r w:rsidR="00217DF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es</w:t>
      </w:r>
      <w:r w:rsidR="0075340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157F5F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dien</w:t>
      </w:r>
      <w:r w:rsidR="00217DF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as</w:t>
      </w:r>
      <w:r w:rsidR="00157F5F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nuo </w:t>
      </w:r>
      <w:r w:rsidR="00015B09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Sutarties </w:t>
      </w:r>
      <w:r w:rsidR="003A1AB8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įsigaliojimo dienos</w:t>
      </w:r>
      <w:r w:rsidR="00C84E0E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(įskaitytinai)</w:t>
      </w:r>
      <w:r w:rsidR="00015B09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. </w:t>
      </w:r>
    </w:p>
    <w:p w14:paraId="3CBEBADF" w14:textId="1A01828A" w:rsidR="005C5D1E" w:rsidRPr="007668C5" w:rsidRDefault="005C5D1E" w:rsidP="00405DC6">
      <w:pPr>
        <w:spacing w:after="0"/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</w:pPr>
    </w:p>
    <w:p w14:paraId="4FD55082" w14:textId="5E763195" w:rsidR="00FE0235" w:rsidRPr="007668C5" w:rsidRDefault="009505E4" w:rsidP="00D95C57">
      <w:pPr>
        <w:spacing w:after="0"/>
        <w:jc w:val="left"/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</w:pPr>
      <w:r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Paslaugos turi būti </w:t>
      </w:r>
      <w:r w:rsidR="008D09DC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suteiktos</w:t>
      </w:r>
      <w:r w:rsidR="003A1AB8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DA43A6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per</w:t>
      </w:r>
      <w:r w:rsidR="00F97B41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072449">
        <w:rPr>
          <w:rFonts w:ascii="Times New Roman" w:hAnsi="Times New Roman" w:cs="Times New Roman"/>
          <w:noProof/>
          <w:color w:val="000000" w:themeColor="text1"/>
          <w:sz w:val="20"/>
        </w:rPr>
        <w:t>8</w:t>
      </w:r>
      <w:r w:rsidR="00A74B68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kalendorin</w:t>
      </w:r>
      <w:r w:rsidR="00123089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es</w:t>
      </w:r>
      <w:r w:rsidR="0000587F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(</w:t>
      </w:r>
      <w:r w:rsidR="00072449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aštuonias</w:t>
      </w:r>
      <w:r w:rsidR="0000587F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)</w:t>
      </w:r>
      <w:r w:rsidR="00123089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savaites</w:t>
      </w:r>
      <w:r w:rsidR="008D09DC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00587F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nuo </w:t>
      </w:r>
      <w:r w:rsidR="00AF4604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sutarties pasirašymo</w:t>
      </w:r>
      <w:r w:rsidR="00FD074A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su paslaugos Tiekėju</w:t>
      </w:r>
      <w:r w:rsidR="00FD074A" w:rsidRPr="007668C5" w:rsidDel="00FD074A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7369D7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(įskaitytinai)</w:t>
      </w:r>
      <w:r w:rsidR="00DA43A6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. Paslaugų</w:t>
      </w:r>
      <w:r w:rsidR="002D3FE9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sutei</w:t>
      </w:r>
      <w:r w:rsidR="008617CB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kimas per trumpesnį laikotarpį nebus vertinamas kaip</w:t>
      </w:r>
      <w:r w:rsidR="0019077B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 </w:t>
      </w:r>
      <w:r w:rsidR="008617CB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prival</w:t>
      </w:r>
      <w:r w:rsidR="0019077B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>u</w:t>
      </w:r>
      <w:r w:rsidR="008617CB" w:rsidRPr="007668C5">
        <w:rPr>
          <w:rFonts w:ascii="Times New Roman" w:hAnsi="Times New Roman" w:cs="Times New Roman"/>
          <w:noProof/>
          <w:color w:val="000000" w:themeColor="text1"/>
          <w:sz w:val="20"/>
          <w:lang w:val="lt-LT"/>
        </w:rPr>
        <w:t xml:space="preserve">mas. </w:t>
      </w:r>
    </w:p>
    <w:p w14:paraId="2869F504" w14:textId="78DBD8B5" w:rsidR="001D5D3E" w:rsidRPr="007668C5" w:rsidRDefault="001D5D3E" w:rsidP="00C232D5">
      <w:pPr>
        <w:pStyle w:val="Sraopastraipa"/>
        <w:numPr>
          <w:ilvl w:val="0"/>
          <w:numId w:val="24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lastRenderedPageBreak/>
        <w:t>KOKYBĖ IR TRŪKUMŲ ŠALINIMAS</w:t>
      </w:r>
      <w:r w:rsidR="00F36541"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 </w:t>
      </w:r>
    </w:p>
    <w:p w14:paraId="02EA3F39" w14:textId="4F27F3E4" w:rsidR="00820953" w:rsidRPr="007668C5" w:rsidRDefault="00C35895" w:rsidP="00F36541">
      <w:pPr>
        <w:pStyle w:val="Sraopastraipa"/>
        <w:numPr>
          <w:ilvl w:val="0"/>
          <w:numId w:val="0"/>
        </w:numPr>
        <w:tabs>
          <w:tab w:val="left" w:pos="567"/>
        </w:tabs>
        <w:rPr>
          <w:rFonts w:ascii="Times New Roman" w:eastAsia="Arial" w:hAnsi="Times New Roman" w:cs="Times New Roman"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Pirkėjas numato </w:t>
      </w:r>
      <w:r w:rsidR="001E3E9E" w:rsidRPr="007668C5">
        <w:rPr>
          <w:rFonts w:ascii="Times New Roman" w:eastAsia="Arial" w:hAnsi="Times New Roman" w:cs="Times New Roman"/>
          <w:color w:val="000000" w:themeColor="text1"/>
          <w:sz w:val="20"/>
        </w:rPr>
        <w:t>atliekamos paslaugos kokybės ir trūkumų šalinimo procedūrą kuri pateikiama šiuo sąrašu:</w:t>
      </w:r>
    </w:p>
    <w:p w14:paraId="7D038F93" w14:textId="24ABDB20" w:rsidR="004B7547" w:rsidRPr="007668C5" w:rsidRDefault="004B7547" w:rsidP="002C572A">
      <w:pPr>
        <w:pStyle w:val="Sraopastraipa"/>
        <w:numPr>
          <w:ilvl w:val="0"/>
          <w:numId w:val="9"/>
        </w:numPr>
        <w:tabs>
          <w:tab w:val="left" w:pos="567"/>
        </w:tabs>
        <w:ind w:left="284" w:hanging="284"/>
        <w:rPr>
          <w:rFonts w:ascii="Times New Roman" w:eastAsia="Arial" w:hAnsi="Times New Roman" w:cs="Times New Roman"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>Visa informacija turi būti pat</w:t>
      </w:r>
      <w:r w:rsidR="00427B34" w:rsidRPr="007668C5">
        <w:rPr>
          <w:rFonts w:ascii="Times New Roman" w:eastAsia="Arial" w:hAnsi="Times New Roman" w:cs="Times New Roman"/>
          <w:color w:val="000000" w:themeColor="text1"/>
          <w:sz w:val="20"/>
        </w:rPr>
        <w:t>ei</w:t>
      </w: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>kiama elektroniniu laišku. Šis laiškas turi gauti patvirtinimą (arba atsakymą į laišką), kad laiškas pasiekė adresatą. Jei informacija pateikiama ne elektroniniu laišku, informacija laikoma nepasiekusi Pirkėjo;</w:t>
      </w:r>
    </w:p>
    <w:p w14:paraId="585457F1" w14:textId="62941599" w:rsidR="001E3080" w:rsidRPr="007668C5" w:rsidRDefault="0079119F" w:rsidP="002C572A">
      <w:pPr>
        <w:pStyle w:val="Sraopastraipa"/>
        <w:numPr>
          <w:ilvl w:val="0"/>
          <w:numId w:val="9"/>
        </w:numPr>
        <w:tabs>
          <w:tab w:val="left" w:pos="567"/>
        </w:tabs>
        <w:ind w:left="284" w:hanging="284"/>
        <w:rPr>
          <w:rFonts w:ascii="Times New Roman" w:eastAsia="Arial" w:hAnsi="Times New Roman" w:cs="Times New Roman"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>P</w:t>
      </w:r>
      <w:r w:rsidR="006D7DD6" w:rsidRPr="007668C5">
        <w:rPr>
          <w:rFonts w:ascii="Times New Roman" w:eastAsia="Arial" w:hAnsi="Times New Roman" w:cs="Times New Roman"/>
          <w:color w:val="000000" w:themeColor="text1"/>
          <w:sz w:val="20"/>
        </w:rPr>
        <w:t>irkėj</w:t>
      </w:r>
      <w:r w:rsidR="00015810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o </w:t>
      </w:r>
      <w:r w:rsidR="00EB32B4" w:rsidRPr="007668C5">
        <w:rPr>
          <w:rFonts w:ascii="Times New Roman" w:eastAsia="Arial" w:hAnsi="Times New Roman" w:cs="Times New Roman"/>
          <w:color w:val="000000" w:themeColor="text1"/>
          <w:sz w:val="20"/>
        </w:rPr>
        <w:t>pateiktus komentarus</w:t>
      </w:r>
      <w:r w:rsidR="00AF3DD2" w:rsidRPr="007668C5">
        <w:rPr>
          <w:rFonts w:ascii="Times New Roman" w:eastAsia="Arial" w:hAnsi="Times New Roman" w:cs="Times New Roman"/>
          <w:color w:val="000000" w:themeColor="text1"/>
          <w:sz w:val="20"/>
        </w:rPr>
        <w:t>/pastabas</w:t>
      </w:r>
      <w:r w:rsidR="00BA5BEC" w:rsidRPr="007668C5">
        <w:rPr>
          <w:rFonts w:ascii="Times New Roman" w:eastAsia="Arial" w:hAnsi="Times New Roman" w:cs="Times New Roman"/>
          <w:color w:val="000000" w:themeColor="text1"/>
          <w:sz w:val="20"/>
        </w:rPr>
        <w:t>/klausimus</w:t>
      </w:r>
      <w:r w:rsidR="00EB32B4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paslaugos Tiekėjas </w:t>
      </w:r>
      <w:r w:rsidR="001C6EB2" w:rsidRPr="007668C5">
        <w:rPr>
          <w:rFonts w:ascii="Times New Roman" w:eastAsia="Arial" w:hAnsi="Times New Roman" w:cs="Times New Roman"/>
          <w:color w:val="000000" w:themeColor="text1"/>
          <w:sz w:val="20"/>
        </w:rPr>
        <w:t>pakoreguoja</w:t>
      </w:r>
      <w:r w:rsidR="00BA5BEC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/atsako </w:t>
      </w:r>
      <w:r w:rsidR="001C6EB2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ne ilgiau kaip </w:t>
      </w:r>
      <w:r w:rsidR="003539AA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per </w:t>
      </w:r>
      <w:r w:rsidR="001C6EB2" w:rsidRPr="007668C5">
        <w:rPr>
          <w:rFonts w:ascii="Times New Roman" w:eastAsia="Arial" w:hAnsi="Times New Roman" w:cs="Times New Roman"/>
          <w:color w:val="000000" w:themeColor="text1"/>
          <w:sz w:val="20"/>
        </w:rPr>
        <w:t>1 kalendorinę savaitę</w:t>
      </w:r>
      <w:r w:rsidR="00A23C2E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nuo komentarų pateikimo datos (neįskaitytinai)</w:t>
      </w:r>
      <w:r w:rsidR="00FD0BB7" w:rsidRPr="007668C5">
        <w:rPr>
          <w:rFonts w:ascii="Times New Roman" w:eastAsia="Arial" w:hAnsi="Times New Roman" w:cs="Times New Roman"/>
          <w:color w:val="000000" w:themeColor="text1"/>
          <w:sz w:val="20"/>
        </w:rPr>
        <w:t>;</w:t>
      </w:r>
    </w:p>
    <w:p w14:paraId="1C804703" w14:textId="59B46303" w:rsidR="008824E7" w:rsidRPr="007668C5" w:rsidRDefault="00AA13AA" w:rsidP="002C572A">
      <w:pPr>
        <w:pStyle w:val="Sraopastraipa"/>
        <w:numPr>
          <w:ilvl w:val="0"/>
          <w:numId w:val="9"/>
        </w:numPr>
        <w:tabs>
          <w:tab w:val="left" w:pos="567"/>
        </w:tabs>
        <w:ind w:left="284" w:hanging="284"/>
        <w:rPr>
          <w:rFonts w:ascii="Times New Roman" w:eastAsia="Arial" w:hAnsi="Times New Roman" w:cs="Times New Roman"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>Galutin</w:t>
      </w:r>
      <w:r w:rsidR="0071420E">
        <w:rPr>
          <w:rFonts w:ascii="Times New Roman" w:eastAsia="Arial" w:hAnsi="Times New Roman" w:cs="Times New Roman"/>
          <w:color w:val="000000" w:themeColor="text1"/>
          <w:sz w:val="20"/>
        </w:rPr>
        <w:t>ę</w:t>
      </w: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paslaugos </w:t>
      </w:r>
      <w:r w:rsidR="00E654BD" w:rsidRPr="007668C5">
        <w:rPr>
          <w:rFonts w:ascii="Times New Roman" w:eastAsia="Arial" w:hAnsi="Times New Roman" w:cs="Times New Roman"/>
          <w:color w:val="000000" w:themeColor="text1"/>
          <w:sz w:val="20"/>
        </w:rPr>
        <w:t>ataskaitą turi sudaryti vienas jungtinis failas (PDF formatu), kuriame įtraukiamos rodytos prezentacijos, susirinkimų minutės, atlikti skaičiavimai</w:t>
      </w:r>
      <w:r w:rsidR="00026B93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</w:t>
      </w:r>
      <w:r w:rsidR="00BC426B">
        <w:rPr>
          <w:rFonts w:ascii="Times New Roman" w:eastAsia="Arial" w:hAnsi="Times New Roman" w:cs="Times New Roman"/>
          <w:color w:val="000000" w:themeColor="text1"/>
          <w:sz w:val="20"/>
        </w:rPr>
        <w:t xml:space="preserve">bei reikalingi brėžiniai </w:t>
      </w:r>
      <w:r w:rsidR="00026B93" w:rsidRPr="007668C5">
        <w:rPr>
          <w:rFonts w:ascii="Times New Roman" w:eastAsia="Arial" w:hAnsi="Times New Roman" w:cs="Times New Roman"/>
          <w:color w:val="000000" w:themeColor="text1"/>
          <w:sz w:val="20"/>
        </w:rPr>
        <w:t>ir kt.</w:t>
      </w:r>
      <w:r w:rsidR="00EE2CF0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</w:t>
      </w:r>
      <w:r w:rsidR="00026B93" w:rsidRPr="007668C5">
        <w:rPr>
          <w:rFonts w:ascii="Times New Roman" w:eastAsia="Arial" w:hAnsi="Times New Roman" w:cs="Times New Roman"/>
          <w:color w:val="000000" w:themeColor="text1"/>
          <w:sz w:val="20"/>
        </w:rPr>
        <w:t>G</w:t>
      </w:r>
      <w:r w:rsidR="00EE2CF0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alutinės ataskaitos patikrai Pirkėjas numato </w:t>
      </w:r>
      <w:r w:rsidR="00F50AAF" w:rsidRPr="007668C5">
        <w:rPr>
          <w:rFonts w:ascii="Times New Roman" w:eastAsia="Arial" w:hAnsi="Times New Roman" w:cs="Times New Roman"/>
          <w:color w:val="000000" w:themeColor="text1"/>
          <w:sz w:val="20"/>
        </w:rPr>
        <w:t>1 kalendorinę savaitę nuo ataskaitos pateik</w:t>
      </w:r>
      <w:r w:rsidR="00BC426B">
        <w:rPr>
          <w:rFonts w:ascii="Times New Roman" w:eastAsia="Arial" w:hAnsi="Times New Roman" w:cs="Times New Roman"/>
          <w:color w:val="000000" w:themeColor="text1"/>
          <w:sz w:val="20"/>
        </w:rPr>
        <w:t>imo</w:t>
      </w:r>
      <w:r w:rsidR="00F50AAF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datos (neįskaitytinai). Paslaug</w:t>
      </w:r>
      <w:r w:rsidR="00F84965" w:rsidRPr="007668C5">
        <w:rPr>
          <w:rFonts w:ascii="Times New Roman" w:eastAsia="Arial" w:hAnsi="Times New Roman" w:cs="Times New Roman"/>
          <w:color w:val="000000" w:themeColor="text1"/>
          <w:sz w:val="20"/>
        </w:rPr>
        <w:t>a</w:t>
      </w:r>
      <w:r w:rsidR="00E4355E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</w:t>
      </w:r>
      <w:r w:rsidR="00F50AAF" w:rsidRPr="007668C5">
        <w:rPr>
          <w:rFonts w:ascii="Times New Roman" w:eastAsia="Arial" w:hAnsi="Times New Roman" w:cs="Times New Roman"/>
          <w:color w:val="000000" w:themeColor="text1"/>
          <w:sz w:val="20"/>
        </w:rPr>
        <w:t>laikoma įvykdyt</w:t>
      </w:r>
      <w:r w:rsidR="00BC426B">
        <w:rPr>
          <w:rFonts w:ascii="Times New Roman" w:eastAsia="Arial" w:hAnsi="Times New Roman" w:cs="Times New Roman"/>
          <w:color w:val="000000" w:themeColor="text1"/>
          <w:sz w:val="20"/>
        </w:rPr>
        <w:t>a</w:t>
      </w:r>
      <w:r w:rsidR="00F50AAF" w:rsidRPr="007668C5">
        <w:rPr>
          <w:rFonts w:ascii="Times New Roman" w:eastAsia="Arial" w:hAnsi="Times New Roman" w:cs="Times New Roman"/>
          <w:color w:val="000000" w:themeColor="text1"/>
          <w:sz w:val="20"/>
        </w:rPr>
        <w:t>, kuomet Pirkėjas patvirtina, kad galutinei ataskaitai</w:t>
      </w:r>
      <w:r w:rsidR="00071A74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komentarų/klausimų/pastabų neturi</w:t>
      </w:r>
      <w:r w:rsidR="00F84965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. Tam skiriama </w:t>
      </w:r>
      <w:r w:rsidR="00E4355E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ne daugiau nei </w:t>
      </w:r>
      <w:r w:rsidR="00FD0BB7" w:rsidRPr="007668C5">
        <w:rPr>
          <w:rFonts w:ascii="Times New Roman" w:eastAsia="Arial" w:hAnsi="Times New Roman" w:cs="Times New Roman"/>
          <w:color w:val="000000" w:themeColor="text1"/>
          <w:sz w:val="20"/>
        </w:rPr>
        <w:t>trys patik</w:t>
      </w:r>
      <w:r w:rsidR="00F84965" w:rsidRPr="007668C5">
        <w:rPr>
          <w:rFonts w:ascii="Times New Roman" w:eastAsia="Arial" w:hAnsi="Times New Roman" w:cs="Times New Roman"/>
          <w:color w:val="000000" w:themeColor="text1"/>
          <w:sz w:val="20"/>
        </w:rPr>
        <w:t>r</w:t>
      </w:r>
      <w:r w:rsidR="00FD0BB7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inimai (t. y. </w:t>
      </w:r>
      <w:proofErr w:type="spellStart"/>
      <w:r w:rsidR="00FD0BB7" w:rsidRPr="007668C5">
        <w:rPr>
          <w:rFonts w:ascii="Times New Roman" w:eastAsia="Arial" w:hAnsi="Times New Roman" w:cs="Times New Roman"/>
          <w:color w:val="000000" w:themeColor="text1"/>
          <w:sz w:val="20"/>
        </w:rPr>
        <w:t>rev</w:t>
      </w:r>
      <w:proofErr w:type="spellEnd"/>
      <w:r w:rsidR="00FD0BB7" w:rsidRPr="007668C5">
        <w:rPr>
          <w:rFonts w:ascii="Times New Roman" w:eastAsia="Arial" w:hAnsi="Times New Roman" w:cs="Times New Roman"/>
          <w:color w:val="000000" w:themeColor="text1"/>
          <w:sz w:val="20"/>
        </w:rPr>
        <w:t>. 3);</w:t>
      </w:r>
    </w:p>
    <w:p w14:paraId="4C922FCB" w14:textId="1DC74D45" w:rsidR="00820953" w:rsidRPr="007668C5" w:rsidRDefault="00F6162F" w:rsidP="002C572A">
      <w:pPr>
        <w:pStyle w:val="Sraopastraipa"/>
        <w:numPr>
          <w:ilvl w:val="0"/>
          <w:numId w:val="9"/>
        </w:numPr>
        <w:tabs>
          <w:tab w:val="left" w:pos="567"/>
        </w:tabs>
        <w:spacing w:after="0"/>
        <w:ind w:left="284" w:hanging="284"/>
        <w:textAlignment w:val="baseline"/>
        <w:rPr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>Patvirtinus galutinę paslaugos ataskaitą Tiekėjas pateikia Pirkėjo prašomus</w:t>
      </w:r>
      <w:r w:rsidR="002901F8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atliktus skaičiavimus</w:t>
      </w:r>
      <w:r w:rsidR="00BC6C74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(</w:t>
      </w:r>
      <w:r w:rsidR="00C307E4">
        <w:rPr>
          <w:rFonts w:ascii="Times New Roman" w:eastAsia="Arial" w:hAnsi="Times New Roman" w:cs="Times New Roman"/>
          <w:color w:val="000000" w:themeColor="text1"/>
          <w:sz w:val="20"/>
        </w:rPr>
        <w:t>PDF</w:t>
      </w:r>
      <w:r w:rsidR="00BC6C74"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 formatu)</w:t>
      </w:r>
      <w:r w:rsidRPr="007668C5">
        <w:rPr>
          <w:rFonts w:ascii="Times New Roman" w:eastAsia="Arial" w:hAnsi="Times New Roman" w:cs="Times New Roman"/>
          <w:color w:val="000000" w:themeColor="text1"/>
          <w:sz w:val="20"/>
        </w:rPr>
        <w:t xml:space="preserve">, kurie Pirkėjo nuomone </w:t>
      </w:r>
      <w:r w:rsidR="002901F8" w:rsidRPr="007668C5">
        <w:rPr>
          <w:rFonts w:ascii="Times New Roman" w:eastAsia="Arial" w:hAnsi="Times New Roman" w:cs="Times New Roman"/>
          <w:color w:val="000000" w:themeColor="text1"/>
          <w:sz w:val="20"/>
        </w:rPr>
        <w:t>yra aktualūs</w:t>
      </w:r>
      <w:r w:rsidR="00BC6C74" w:rsidRPr="007668C5">
        <w:rPr>
          <w:rFonts w:ascii="Times New Roman" w:eastAsia="Arial" w:hAnsi="Times New Roman" w:cs="Times New Roman"/>
          <w:color w:val="000000" w:themeColor="text1"/>
          <w:sz w:val="20"/>
        </w:rPr>
        <w:t>.</w:t>
      </w:r>
    </w:p>
    <w:p w14:paraId="3F32EDE4" w14:textId="7BDCC79E" w:rsidR="00C50BBF" w:rsidRPr="007668C5" w:rsidRDefault="00C50BBF" w:rsidP="00C232D5">
      <w:pPr>
        <w:pStyle w:val="Sraopastraipa"/>
        <w:numPr>
          <w:ilvl w:val="0"/>
          <w:numId w:val="24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 xml:space="preserve"> PIRKĖJO ĮSIPAREIGOJIMAI SUSIJĘ SU PIRKIMO OBJEKTU</w:t>
      </w:r>
    </w:p>
    <w:p w14:paraId="033306F3" w14:textId="1DA3F644" w:rsidR="005D1F5D" w:rsidRPr="007668C5" w:rsidRDefault="00CB1D38" w:rsidP="00CE1872">
      <w:pPr>
        <w:tabs>
          <w:tab w:val="left" w:pos="567"/>
        </w:tabs>
        <w:suppressAutoHyphens/>
        <w:autoSpaceDN w:val="0"/>
        <w:spacing w:after="60"/>
        <w:textAlignment w:val="baseline"/>
        <w:rPr>
          <w:rFonts w:ascii="Times New Roman" w:hAnsi="Times New Roman" w:cs="Times New Roman"/>
          <w:iCs/>
          <w:color w:val="000000" w:themeColor="text1"/>
          <w:sz w:val="20"/>
          <w:lang w:val="lt-LT"/>
        </w:rPr>
      </w:pPr>
      <w:r w:rsidRPr="007668C5">
        <w:rPr>
          <w:rFonts w:ascii="Times New Roman" w:hAnsi="Times New Roman" w:cs="Times New Roman"/>
          <w:iCs/>
          <w:color w:val="000000" w:themeColor="text1"/>
          <w:sz w:val="20"/>
          <w:lang w:val="lt-LT"/>
        </w:rPr>
        <w:t>Pirkėjas įsipareigoja</w:t>
      </w:r>
      <w:r w:rsidR="00CF214A" w:rsidRPr="007668C5">
        <w:rPr>
          <w:rFonts w:ascii="Times New Roman" w:hAnsi="Times New Roman" w:cs="Times New Roman"/>
          <w:iCs/>
          <w:color w:val="000000" w:themeColor="text1"/>
          <w:sz w:val="20"/>
          <w:lang w:val="lt-LT"/>
        </w:rPr>
        <w:t>:</w:t>
      </w:r>
    </w:p>
    <w:p w14:paraId="1C12DAAC" w14:textId="3C7781B6" w:rsidR="00CB1D38" w:rsidRPr="007668C5" w:rsidRDefault="00CE4A01" w:rsidP="002C572A">
      <w:pPr>
        <w:pStyle w:val="Sraopastraipa"/>
        <w:numPr>
          <w:ilvl w:val="0"/>
          <w:numId w:val="10"/>
        </w:numPr>
        <w:tabs>
          <w:tab w:val="left" w:pos="567"/>
        </w:tabs>
        <w:suppressAutoHyphens/>
        <w:autoSpaceDN w:val="0"/>
        <w:spacing w:after="60"/>
        <w:ind w:left="284" w:hanging="284"/>
        <w:textAlignment w:val="baseline"/>
        <w:rPr>
          <w:rFonts w:ascii="Times New Roman" w:hAnsi="Times New Roman" w:cs="Times New Roman"/>
          <w:iCs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iCs/>
          <w:color w:val="000000" w:themeColor="text1"/>
          <w:sz w:val="20"/>
        </w:rPr>
        <w:t>Pirkėjas</w:t>
      </w:r>
      <w:r w:rsidR="002751DE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 įsipareigoja </w:t>
      </w:r>
      <w:r w:rsidR="008F674D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ne ilgiau kaip </w:t>
      </w:r>
      <w:r w:rsidRPr="007668C5">
        <w:rPr>
          <w:rFonts w:ascii="Times New Roman" w:hAnsi="Times New Roman" w:cs="Times New Roman"/>
          <w:iCs/>
          <w:color w:val="000000" w:themeColor="text1"/>
          <w:sz w:val="20"/>
        </w:rPr>
        <w:t>per 6 (šešias) darbo diena</w:t>
      </w:r>
      <w:r w:rsidR="008F674D" w:rsidRPr="007668C5">
        <w:rPr>
          <w:rFonts w:ascii="Times New Roman" w:hAnsi="Times New Roman" w:cs="Times New Roman"/>
          <w:iCs/>
          <w:color w:val="000000" w:themeColor="text1"/>
          <w:sz w:val="20"/>
        </w:rPr>
        <w:t>s</w:t>
      </w:r>
      <w:r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 </w:t>
      </w:r>
      <w:r w:rsidR="008F674D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pateikti </w:t>
      </w:r>
      <w:r w:rsidR="004C1249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Tiekėjo </w:t>
      </w:r>
      <w:r w:rsidR="008F674D" w:rsidRPr="007668C5">
        <w:rPr>
          <w:rFonts w:ascii="Times New Roman" w:hAnsi="Times New Roman" w:cs="Times New Roman"/>
          <w:iCs/>
          <w:color w:val="000000" w:themeColor="text1"/>
          <w:sz w:val="20"/>
        </w:rPr>
        <w:t>prašomą informaciją</w:t>
      </w:r>
      <w:r w:rsidR="004C1249" w:rsidRPr="007668C5">
        <w:rPr>
          <w:rFonts w:ascii="Times New Roman" w:hAnsi="Times New Roman" w:cs="Times New Roman"/>
          <w:iCs/>
          <w:color w:val="000000" w:themeColor="text1"/>
          <w:sz w:val="20"/>
        </w:rPr>
        <w:t>/dokumentus</w:t>
      </w:r>
      <w:r w:rsidR="00173B78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 (pvz. brėžinius, išeities duomenis)</w:t>
      </w:r>
      <w:r w:rsidR="004C1249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 </w:t>
      </w:r>
      <w:r w:rsidR="008F674D" w:rsidRPr="007668C5">
        <w:rPr>
          <w:rFonts w:ascii="Times New Roman" w:hAnsi="Times New Roman" w:cs="Times New Roman"/>
          <w:iCs/>
          <w:color w:val="000000" w:themeColor="text1"/>
          <w:sz w:val="20"/>
        </w:rPr>
        <w:t>nuo informacijos prašymo datos (įskaitytinai)</w:t>
      </w:r>
      <w:r w:rsidR="005C1A47" w:rsidRPr="007668C5">
        <w:rPr>
          <w:rFonts w:ascii="Times New Roman" w:hAnsi="Times New Roman" w:cs="Times New Roman"/>
          <w:iCs/>
          <w:color w:val="000000" w:themeColor="text1"/>
          <w:sz w:val="20"/>
        </w:rPr>
        <w:t>, kurie reikalingi Sutarčiai vykdyti;</w:t>
      </w:r>
    </w:p>
    <w:p w14:paraId="45196AFB" w14:textId="3C35AC56" w:rsidR="005C1A47" w:rsidRPr="007668C5" w:rsidRDefault="00173B78" w:rsidP="002C572A">
      <w:pPr>
        <w:pStyle w:val="Sraopastraipa"/>
        <w:numPr>
          <w:ilvl w:val="0"/>
          <w:numId w:val="10"/>
        </w:numPr>
        <w:tabs>
          <w:tab w:val="left" w:pos="567"/>
        </w:tabs>
        <w:suppressAutoHyphens/>
        <w:autoSpaceDN w:val="0"/>
        <w:spacing w:after="60"/>
        <w:ind w:left="284" w:hanging="284"/>
        <w:textAlignment w:val="baseline"/>
        <w:rPr>
          <w:rFonts w:ascii="Times New Roman" w:hAnsi="Times New Roman" w:cs="Times New Roman"/>
          <w:iCs/>
          <w:color w:val="000000" w:themeColor="text1"/>
          <w:sz w:val="20"/>
        </w:rPr>
      </w:pPr>
      <w:r w:rsidRPr="007668C5">
        <w:rPr>
          <w:rFonts w:ascii="Times New Roman" w:hAnsi="Times New Roman" w:cs="Times New Roman"/>
          <w:iCs/>
          <w:color w:val="000000" w:themeColor="text1"/>
          <w:sz w:val="20"/>
        </w:rPr>
        <w:t>Pirkėjas</w:t>
      </w:r>
      <w:r w:rsidR="002751DE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 įsipareigoja suteikti</w:t>
      </w:r>
      <w:r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 </w:t>
      </w:r>
      <w:r w:rsidR="00A35A71" w:rsidRPr="007668C5">
        <w:rPr>
          <w:rFonts w:ascii="Times New Roman" w:hAnsi="Times New Roman" w:cs="Times New Roman"/>
          <w:iCs/>
          <w:color w:val="000000" w:themeColor="text1"/>
          <w:sz w:val="20"/>
        </w:rPr>
        <w:t>leidim</w:t>
      </w:r>
      <w:r w:rsidR="00CB0C8E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us į technologinę teritoriją Sutarčiai vykdyti. Taip </w:t>
      </w:r>
      <w:r w:rsidR="00DB4850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pat Pirkėjas </w:t>
      </w:r>
      <w:r w:rsidR="00CB0C8E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įsipareigoja priskirti lydinti asmenį </w:t>
      </w:r>
      <w:r w:rsidR="00DB4850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Tiekėjo </w:t>
      </w:r>
      <w:r w:rsidR="00CB0C8E" w:rsidRPr="007668C5">
        <w:rPr>
          <w:rFonts w:ascii="Times New Roman" w:hAnsi="Times New Roman" w:cs="Times New Roman"/>
          <w:iCs/>
          <w:color w:val="000000" w:themeColor="text1"/>
          <w:sz w:val="20"/>
        </w:rPr>
        <w:t xml:space="preserve">saugumo </w:t>
      </w:r>
      <w:r w:rsidR="00DB4850" w:rsidRPr="007668C5">
        <w:rPr>
          <w:rFonts w:ascii="Times New Roman" w:hAnsi="Times New Roman" w:cs="Times New Roman"/>
          <w:iCs/>
          <w:color w:val="000000" w:themeColor="text1"/>
          <w:sz w:val="20"/>
        </w:rPr>
        <w:t>ir sklandaus darbo užtikrinimui;</w:t>
      </w:r>
    </w:p>
    <w:p w14:paraId="39B59D09" w14:textId="6721A861" w:rsidR="001D5D3E" w:rsidRPr="007668C5" w:rsidRDefault="001D5D3E" w:rsidP="00C232D5">
      <w:pPr>
        <w:pStyle w:val="Sraopastraipa"/>
        <w:numPr>
          <w:ilvl w:val="0"/>
          <w:numId w:val="24"/>
        </w:numPr>
        <w:pBdr>
          <w:top w:val="single" w:sz="4" w:space="1" w:color="auto"/>
          <w:bottom w:val="single" w:sz="4" w:space="1" w:color="auto"/>
        </w:pBdr>
        <w:tabs>
          <w:tab w:val="clear" w:pos="851"/>
          <w:tab w:val="clear" w:pos="5779"/>
          <w:tab w:val="left" w:pos="284"/>
        </w:tabs>
        <w:suppressAutoHyphens/>
        <w:autoSpaceDN w:val="0"/>
        <w:spacing w:before="240" w:after="60"/>
        <w:ind w:left="0" w:firstLine="0"/>
        <w:contextualSpacing w:val="0"/>
        <w:jc w:val="left"/>
        <w:textAlignment w:val="baseline"/>
        <w:rPr>
          <w:rFonts w:ascii="Times New Roman" w:eastAsia="Arial" w:hAnsi="Times New Roman" w:cs="Times New Roman"/>
          <w:b/>
          <w:bCs/>
          <w:color w:val="000000" w:themeColor="text1"/>
          <w:sz w:val="20"/>
        </w:rPr>
      </w:pPr>
      <w:r w:rsidRPr="007668C5">
        <w:rPr>
          <w:rFonts w:ascii="Times New Roman" w:eastAsia="Arial" w:hAnsi="Times New Roman" w:cs="Times New Roman"/>
          <w:b/>
          <w:bCs/>
          <w:color w:val="000000" w:themeColor="text1"/>
          <w:sz w:val="20"/>
        </w:rPr>
        <w:t>PRIEDAI</w:t>
      </w:r>
    </w:p>
    <w:p w14:paraId="00228A14" w14:textId="37DDEDBF" w:rsidR="004A3E2C" w:rsidRPr="00F543A6" w:rsidRDefault="00AA1BD8" w:rsidP="00457B2A">
      <w:pPr>
        <w:jc w:val="left"/>
        <w:rPr>
          <w:rFonts w:ascii="Times New Roman" w:eastAsia="Baskerville" w:hAnsi="Times New Roman" w:cs="Times New Roman"/>
          <w:color w:val="000000" w:themeColor="text1"/>
          <w:sz w:val="20"/>
          <w:lang w:val="lt-LT" w:eastAsia="lt-LT"/>
        </w:rPr>
      </w:pPr>
      <w:r>
        <w:rPr>
          <w:rFonts w:ascii="Times New Roman" w:hAnsi="Times New Roman" w:cs="Times New Roman"/>
          <w:color w:val="000000" w:themeColor="text1"/>
          <w:sz w:val="20"/>
          <w:lang w:val="lt-LT"/>
        </w:rPr>
        <w:t xml:space="preserve">Priedas Nr. </w:t>
      </w:r>
      <w:r w:rsidR="00F96C2B">
        <w:rPr>
          <w:rFonts w:ascii="Times New Roman" w:hAnsi="Times New Roman" w:cs="Times New Roman"/>
          <w:color w:val="000000" w:themeColor="text1"/>
          <w:sz w:val="20"/>
          <w:lang w:val="lt-LT"/>
        </w:rPr>
        <w:t>1 Bitumo krovos P</w:t>
      </w:r>
      <w:r w:rsidR="00F96C2B">
        <w:rPr>
          <w:rFonts w:ascii="Times New Roman" w:hAnsi="Times New Roman" w:cs="Times New Roman"/>
          <w:color w:val="000000" w:themeColor="text1"/>
          <w:sz w:val="20"/>
        </w:rPr>
        <w:t xml:space="preserve">&amp;ID </w:t>
      </w:r>
      <w:r w:rsidR="00F96C2B">
        <w:rPr>
          <w:rFonts w:ascii="Times New Roman" w:hAnsi="Times New Roman" w:cs="Times New Roman"/>
          <w:color w:val="000000" w:themeColor="text1"/>
          <w:sz w:val="20"/>
          <w:lang w:val="lt-LT"/>
        </w:rPr>
        <w:t xml:space="preserve">schema. </w:t>
      </w:r>
      <w:r w:rsidR="007668C5">
        <w:rPr>
          <w:rFonts w:ascii="Times New Roman" w:hAnsi="Times New Roman" w:cs="Times New Roman"/>
          <w:color w:val="000000" w:themeColor="text1"/>
          <w:sz w:val="20"/>
          <w:lang w:val="lt-LT"/>
        </w:rPr>
        <w:t xml:space="preserve"> </w:t>
      </w:r>
    </w:p>
    <w:sectPr w:rsidR="004A3E2C" w:rsidRPr="00F543A6" w:rsidSect="00B97502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45" w:right="567" w:bottom="1361" w:left="1701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522103" w14:textId="77777777" w:rsidR="00DE5237" w:rsidRDefault="00DE5237" w:rsidP="00582501">
      <w:r>
        <w:separator/>
      </w:r>
    </w:p>
  </w:endnote>
  <w:endnote w:type="continuationSeparator" w:id="0">
    <w:p w14:paraId="02845A6A" w14:textId="77777777" w:rsidR="00DE5237" w:rsidRDefault="00DE5237" w:rsidP="00582501">
      <w:r>
        <w:continuationSeparator/>
      </w:r>
    </w:p>
  </w:endnote>
  <w:endnote w:type="continuationNotice" w:id="1">
    <w:p w14:paraId="08BC1AF9" w14:textId="77777777" w:rsidR="00DE5237" w:rsidRDefault="00DE523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skerville">
    <w:altName w:val="Times New Roman"/>
    <w:charset w:val="BA"/>
    <w:family w:val="roman"/>
    <w:pitch w:val="variable"/>
    <w:sig w:usb0="A00002E7" w:usb1="00000040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7F15F" w14:textId="77777777" w:rsidR="00474FB5" w:rsidRDefault="00474FB5" w:rsidP="00890DB7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6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>)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0FE367" wp14:editId="62939CE4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4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A89152" id="Shape 59" o:spid="_x0000_s1026" style="position:absolute;margin-left:0;margin-top:0;width:62.35pt;height:65.2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path="m718629,l841096,,,840994,,719480,718629,xe" fillcolor="#003d50" stroked="f" strokeweight="0">
              <v:stroke miterlimit="83231f" joinstyle="miter"/>
              <v:path arrowok="t" textboxrect="0,0,841096,840994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F6B2B0" wp14:editId="3A31FE4D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96FC9C" id="Shape 21" o:spid="_x0000_s1026" style="position:absolute;margin-left:0;margin-top:0;width:62.35pt;height:6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D2B30" w14:textId="77777777" w:rsidR="00474FB5" w:rsidRDefault="00474FB5" w:rsidP="00D310D9">
    <w:pPr>
      <w:pStyle w:val="Porat"/>
      <w:jc w:val="right"/>
    </w:pP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PAGE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 w:rsidRPr="002D7388">
      <w:rPr>
        <w:rStyle w:val="Puslapionumeris"/>
        <w:sz w:val="20"/>
      </w:rPr>
      <w:t xml:space="preserve"> (</w:t>
    </w:r>
    <w:r w:rsidRPr="002D7388">
      <w:rPr>
        <w:rStyle w:val="Puslapionumeris"/>
        <w:sz w:val="20"/>
      </w:rPr>
      <w:fldChar w:fldCharType="begin"/>
    </w:r>
    <w:r w:rsidRPr="002D7388">
      <w:rPr>
        <w:rStyle w:val="Puslapionumeris"/>
        <w:sz w:val="20"/>
      </w:rPr>
      <w:instrText>NUMPAGES  \* Arabic  \* MERGEFORMAT</w:instrText>
    </w:r>
    <w:r w:rsidRPr="002D7388">
      <w:rPr>
        <w:rStyle w:val="Puslapionumeris"/>
        <w:sz w:val="20"/>
      </w:rPr>
      <w:fldChar w:fldCharType="separate"/>
    </w:r>
    <w:r>
      <w:rPr>
        <w:rStyle w:val="Puslapionumeris"/>
        <w:noProof/>
        <w:sz w:val="20"/>
      </w:rPr>
      <w:t>11</w:t>
    </w:r>
    <w:r w:rsidRPr="002D7388">
      <w:rPr>
        <w:rStyle w:val="Puslapionumeris"/>
        <w:sz w:val="20"/>
      </w:rPr>
      <w:fldChar w:fldCharType="end"/>
    </w:r>
    <w:r>
      <w:rPr>
        <w:rStyle w:val="Puslapionumeris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2848A" w14:textId="77777777" w:rsidR="00474FB5" w:rsidRDefault="00474FB5">
    <w:pPr>
      <w:pStyle w:val="Porat"/>
    </w:pP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3A60E45" wp14:editId="647E25C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5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3ADB5DE" id="Shape 21" o:spid="_x0000_s1026" style="position:absolute;margin-left:0;margin-top:0;width:62.35pt;height:65.2pt;z-index:25165824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3C74CE" w14:textId="77777777" w:rsidR="00DE5237" w:rsidRDefault="00DE5237" w:rsidP="00582501">
      <w:r>
        <w:separator/>
      </w:r>
    </w:p>
  </w:footnote>
  <w:footnote w:type="continuationSeparator" w:id="0">
    <w:p w14:paraId="10BBDE4F" w14:textId="77777777" w:rsidR="00DE5237" w:rsidRDefault="00DE5237" w:rsidP="00582501">
      <w:r>
        <w:continuationSeparator/>
      </w:r>
    </w:p>
  </w:footnote>
  <w:footnote w:type="continuationNotice" w:id="1">
    <w:p w14:paraId="1250D254" w14:textId="77777777" w:rsidR="00DE5237" w:rsidRDefault="00DE523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87AF6" w14:textId="5FF78518" w:rsidR="00474FB5" w:rsidRDefault="00474FB5" w:rsidP="00DB25B1">
    <w:pPr>
      <w:pStyle w:val="Antrats"/>
    </w:pPr>
    <w:r w:rsidRPr="0032784E">
      <w:rPr>
        <w:b/>
        <w:noProof/>
        <w:color w:val="003E51"/>
        <w:sz w:val="16"/>
        <w:lang w:eastAsia="lt-LT"/>
      </w:rPr>
      <w:t xml:space="preserve"> </w:t>
    </w:r>
    <w:r w:rsidRPr="00005A64">
      <w:rPr>
        <w:rFonts w:ascii="Segoe UI Semibold" w:hAnsi="Segoe UI Semibold" w:cs="Segoe UI Semibold"/>
        <w:caps/>
        <w:noProof/>
        <w:color w:val="003E51"/>
        <w:lang w:val="lt-LT" w:eastAsia="lt-LT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FFE0B1F" wp14:editId="2FFD963B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792000" cy="828000"/>
              <wp:effectExtent l="0" t="0" r="8255" b="0"/>
              <wp:wrapNone/>
              <wp:docPr id="6" name="Shape 5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41096" h="840994">
                            <a:moveTo>
                              <a:pt x="718629" y="0"/>
                            </a:moveTo>
                            <a:lnTo>
                              <a:pt x="841096" y="0"/>
                            </a:lnTo>
                            <a:lnTo>
                              <a:pt x="0" y="840994"/>
                            </a:lnTo>
                            <a:lnTo>
                              <a:pt x="0" y="719480"/>
                            </a:lnTo>
                            <a:lnTo>
                              <a:pt x="718629" y="0"/>
                            </a:lnTo>
                            <a:close/>
                          </a:path>
                        </a:pathLst>
                      </a:custGeom>
                      <a:solidFill>
                        <a:srgbClr val="003D50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8E5A4B6" id="Shape 59" o:spid="_x0000_s1026" style="position:absolute;margin-left:0;margin-top:0;width:62.35pt;height:65.2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top" coordsize="841096,840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" path="m718629,l841096,,,840994,,719480,718629,xe" fillcolor="#003d50" stroked="f" strokeweight="0">
              <v:stroke miterlimit="83231f" joinstyle="miter"/>
              <v:path arrowok="t" textboxrect="0,0,841096,840994"/>
              <o:lock v:ext="edit" aspectratio="t"/>
              <w10:wrap anchorx="margin" anchory="page"/>
            </v:shape>
          </w:pict>
        </mc:Fallback>
      </mc:AlternateContent>
    </w:r>
    <w:r w:rsidRPr="0032784E">
      <w:rPr>
        <w:b/>
        <w:noProof/>
        <w:color w:val="003E51"/>
        <w:sz w:val="16"/>
        <w:lang w:val="lt-LT" w:eastAsia="lt-L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79137A" wp14:editId="75ECF214">
              <wp:simplePos x="0" y="0"/>
              <wp:positionH relativeFrom="margin">
                <wp:align>left</wp:align>
              </wp:positionH>
              <wp:positionV relativeFrom="page">
                <wp:align>bottom</wp:align>
              </wp:positionV>
              <wp:extent cx="792000" cy="828000"/>
              <wp:effectExtent l="0" t="0" r="8255" b="0"/>
              <wp:wrapNone/>
              <wp:docPr id="21" name="Shap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792000" cy="8280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886574" h="886892">
                            <a:moveTo>
                              <a:pt x="886574" y="0"/>
                            </a:moveTo>
                            <a:lnTo>
                              <a:pt x="886574" y="128143"/>
                            </a:lnTo>
                            <a:lnTo>
                              <a:pt x="129083" y="886892"/>
                            </a:lnTo>
                            <a:lnTo>
                              <a:pt x="0" y="886892"/>
                            </a:lnTo>
                            <a:lnTo>
                              <a:pt x="886574" y="0"/>
                            </a:lnTo>
                            <a:close/>
                          </a:path>
                        </a:pathLst>
                      </a:custGeom>
                      <a:solidFill>
                        <a:srgbClr val="233C45"/>
                      </a:solidFill>
                      <a:ln w="0" cap="flat">
                        <a:noFill/>
                        <a:miter lim="127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1588882" id="Shape 21" o:spid="_x0000_s1026" style="position:absolute;margin-left:0;margin-top:0;width:62.35pt;height:65.2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page;mso-width-percent:0;mso-height-percent:0;mso-width-relative:margin;mso-height-relative:margin;v-text-anchor:top" coordsize="886574,886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" path="m886574,r,128143l129083,886892,,886892,886574,xe" fillcolor="#233c45" stroked="f" strokeweight="0">
              <v:stroke miterlimit="83231f" joinstyle="miter"/>
              <v:path arrowok="t" textboxrect="0,0,886574,886892"/>
              <o:lock v:ext="edit" aspectratio="t"/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08755C" w14:textId="27C05D3F" w:rsidR="004E7C08" w:rsidRDefault="00282807" w:rsidP="00282807">
    <w:pPr>
      <w:pStyle w:val="Antrats"/>
      <w:jc w:val="center"/>
    </w:pPr>
    <w:r>
      <w:rPr>
        <w:noProof/>
      </w:rPr>
      <w:drawing>
        <wp:inline distT="0" distB="0" distL="0" distR="0" wp14:anchorId="19C5F41C" wp14:editId="5A328ED1">
          <wp:extent cx="647700" cy="428625"/>
          <wp:effectExtent l="0" t="0" r="0" b="9525"/>
          <wp:docPr id="1624118386" name="Picture 3" descr="A logo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4118386" name="Picture 3" descr="A logo with blue letters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F787F"/>
    <w:multiLevelType w:val="multilevel"/>
    <w:tmpl w:val="F3C6B8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61C07A3"/>
    <w:multiLevelType w:val="hybridMultilevel"/>
    <w:tmpl w:val="3C76E352"/>
    <w:lvl w:ilvl="0" w:tplc="428E9424">
      <w:start w:val="1"/>
      <w:numFmt w:val="decimal"/>
      <w:lvlText w:val="%1."/>
      <w:lvlJc w:val="left"/>
      <w:pPr>
        <w:ind w:left="1020" w:hanging="360"/>
      </w:pPr>
    </w:lvl>
    <w:lvl w:ilvl="1" w:tplc="9F2265C6">
      <w:start w:val="1"/>
      <w:numFmt w:val="decimal"/>
      <w:lvlText w:val="%2."/>
      <w:lvlJc w:val="left"/>
      <w:pPr>
        <w:ind w:left="1020" w:hanging="360"/>
      </w:pPr>
    </w:lvl>
    <w:lvl w:ilvl="2" w:tplc="FA147106">
      <w:start w:val="1"/>
      <w:numFmt w:val="decimal"/>
      <w:lvlText w:val="%3."/>
      <w:lvlJc w:val="left"/>
      <w:pPr>
        <w:ind w:left="1020" w:hanging="360"/>
      </w:pPr>
    </w:lvl>
    <w:lvl w:ilvl="3" w:tplc="6180C704">
      <w:start w:val="1"/>
      <w:numFmt w:val="decimal"/>
      <w:lvlText w:val="%4."/>
      <w:lvlJc w:val="left"/>
      <w:pPr>
        <w:ind w:left="1020" w:hanging="360"/>
      </w:pPr>
    </w:lvl>
    <w:lvl w:ilvl="4" w:tplc="8E4EBD0E">
      <w:start w:val="1"/>
      <w:numFmt w:val="decimal"/>
      <w:lvlText w:val="%5."/>
      <w:lvlJc w:val="left"/>
      <w:pPr>
        <w:ind w:left="1020" w:hanging="360"/>
      </w:pPr>
    </w:lvl>
    <w:lvl w:ilvl="5" w:tplc="701078B4">
      <w:start w:val="1"/>
      <w:numFmt w:val="decimal"/>
      <w:lvlText w:val="%6."/>
      <w:lvlJc w:val="left"/>
      <w:pPr>
        <w:ind w:left="1020" w:hanging="360"/>
      </w:pPr>
    </w:lvl>
    <w:lvl w:ilvl="6" w:tplc="356E4A06">
      <w:start w:val="1"/>
      <w:numFmt w:val="decimal"/>
      <w:lvlText w:val="%7."/>
      <w:lvlJc w:val="left"/>
      <w:pPr>
        <w:ind w:left="1020" w:hanging="360"/>
      </w:pPr>
    </w:lvl>
    <w:lvl w:ilvl="7" w:tplc="3406118C">
      <w:start w:val="1"/>
      <w:numFmt w:val="decimal"/>
      <w:lvlText w:val="%8."/>
      <w:lvlJc w:val="left"/>
      <w:pPr>
        <w:ind w:left="1020" w:hanging="360"/>
      </w:pPr>
    </w:lvl>
    <w:lvl w:ilvl="8" w:tplc="65D627B8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065D598A"/>
    <w:multiLevelType w:val="hybridMultilevel"/>
    <w:tmpl w:val="A70052A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A2E7B"/>
    <w:multiLevelType w:val="hybridMultilevel"/>
    <w:tmpl w:val="644E98C0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2428D"/>
    <w:multiLevelType w:val="hybridMultilevel"/>
    <w:tmpl w:val="EFB46B4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00CB5"/>
    <w:multiLevelType w:val="multilevel"/>
    <w:tmpl w:val="85B6269E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2AE607A"/>
    <w:multiLevelType w:val="hybridMultilevel"/>
    <w:tmpl w:val="F0C684B8"/>
    <w:lvl w:ilvl="0" w:tplc="2690C5E2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252423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B0B84"/>
    <w:multiLevelType w:val="hybridMultilevel"/>
    <w:tmpl w:val="0388D8F0"/>
    <w:lvl w:ilvl="0" w:tplc="0427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16F23"/>
    <w:multiLevelType w:val="hybridMultilevel"/>
    <w:tmpl w:val="8CCC039C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A46EC"/>
    <w:multiLevelType w:val="multilevel"/>
    <w:tmpl w:val="1122C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CDD4B97"/>
    <w:multiLevelType w:val="multilevel"/>
    <w:tmpl w:val="43568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674" w:hanging="39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b w:val="0"/>
        <w:bCs w:val="0"/>
        <w:color w:val="auto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6E82DD0"/>
    <w:multiLevelType w:val="multilevel"/>
    <w:tmpl w:val="8A044FB8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2" w15:restartNumberingAfterBreak="0">
    <w:nsid w:val="3B6A20EB"/>
    <w:multiLevelType w:val="hybridMultilevel"/>
    <w:tmpl w:val="0FCE98A6"/>
    <w:lvl w:ilvl="0" w:tplc="D2885B46">
      <w:start w:val="5"/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8A0EDA"/>
    <w:multiLevelType w:val="multilevel"/>
    <w:tmpl w:val="6CCA111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DD675D1"/>
    <w:multiLevelType w:val="hybridMultilevel"/>
    <w:tmpl w:val="280E0C38"/>
    <w:lvl w:ilvl="0" w:tplc="D2885B46">
      <w:start w:val="5"/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E04C40"/>
    <w:multiLevelType w:val="hybridMultilevel"/>
    <w:tmpl w:val="440C1622"/>
    <w:lvl w:ilvl="0" w:tplc="3F7003B2">
      <w:start w:val="1"/>
      <w:numFmt w:val="decimal"/>
      <w:lvlText w:val="%1)"/>
      <w:lvlJc w:val="left"/>
      <w:pPr>
        <w:ind w:left="81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37" w:hanging="360"/>
      </w:pPr>
    </w:lvl>
    <w:lvl w:ilvl="2" w:tplc="0427001B" w:tentative="1">
      <w:start w:val="1"/>
      <w:numFmt w:val="lowerRoman"/>
      <w:lvlText w:val="%3."/>
      <w:lvlJc w:val="right"/>
      <w:pPr>
        <w:ind w:left="2257" w:hanging="180"/>
      </w:pPr>
    </w:lvl>
    <w:lvl w:ilvl="3" w:tplc="0427000F" w:tentative="1">
      <w:start w:val="1"/>
      <w:numFmt w:val="decimal"/>
      <w:lvlText w:val="%4."/>
      <w:lvlJc w:val="left"/>
      <w:pPr>
        <w:ind w:left="2977" w:hanging="360"/>
      </w:pPr>
    </w:lvl>
    <w:lvl w:ilvl="4" w:tplc="04270019" w:tentative="1">
      <w:start w:val="1"/>
      <w:numFmt w:val="lowerLetter"/>
      <w:lvlText w:val="%5."/>
      <w:lvlJc w:val="left"/>
      <w:pPr>
        <w:ind w:left="3697" w:hanging="360"/>
      </w:pPr>
    </w:lvl>
    <w:lvl w:ilvl="5" w:tplc="0427001B" w:tentative="1">
      <w:start w:val="1"/>
      <w:numFmt w:val="lowerRoman"/>
      <w:lvlText w:val="%6."/>
      <w:lvlJc w:val="right"/>
      <w:pPr>
        <w:ind w:left="4417" w:hanging="180"/>
      </w:pPr>
    </w:lvl>
    <w:lvl w:ilvl="6" w:tplc="0427000F" w:tentative="1">
      <w:start w:val="1"/>
      <w:numFmt w:val="decimal"/>
      <w:lvlText w:val="%7."/>
      <w:lvlJc w:val="left"/>
      <w:pPr>
        <w:ind w:left="5137" w:hanging="360"/>
      </w:pPr>
    </w:lvl>
    <w:lvl w:ilvl="7" w:tplc="04270019" w:tentative="1">
      <w:start w:val="1"/>
      <w:numFmt w:val="lowerLetter"/>
      <w:lvlText w:val="%8."/>
      <w:lvlJc w:val="left"/>
      <w:pPr>
        <w:ind w:left="5857" w:hanging="360"/>
      </w:pPr>
    </w:lvl>
    <w:lvl w:ilvl="8" w:tplc="0427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6" w15:restartNumberingAfterBreak="0">
    <w:nsid w:val="40F52980"/>
    <w:multiLevelType w:val="hybridMultilevel"/>
    <w:tmpl w:val="BFAA7094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1979C3"/>
    <w:multiLevelType w:val="hybridMultilevel"/>
    <w:tmpl w:val="8132BC38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59255B"/>
    <w:multiLevelType w:val="multilevel"/>
    <w:tmpl w:val="3F4228B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C854D3C"/>
    <w:multiLevelType w:val="hybridMultilevel"/>
    <w:tmpl w:val="3D0C6492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9D5817"/>
    <w:multiLevelType w:val="hybridMultilevel"/>
    <w:tmpl w:val="F38CE002"/>
    <w:lvl w:ilvl="0" w:tplc="0427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20CD8"/>
    <w:multiLevelType w:val="hybridMultilevel"/>
    <w:tmpl w:val="C5B43EB0"/>
    <w:lvl w:ilvl="0" w:tplc="51E40950">
      <w:start w:val="1"/>
      <w:numFmt w:val="decimal"/>
      <w:lvlText w:val="%1)"/>
      <w:lvlJc w:val="left"/>
      <w:pPr>
        <w:ind w:left="1020" w:hanging="360"/>
      </w:pPr>
    </w:lvl>
    <w:lvl w:ilvl="1" w:tplc="9DD8184C">
      <w:start w:val="1"/>
      <w:numFmt w:val="decimal"/>
      <w:lvlText w:val="%2)"/>
      <w:lvlJc w:val="left"/>
      <w:pPr>
        <w:ind w:left="1020" w:hanging="360"/>
      </w:pPr>
    </w:lvl>
    <w:lvl w:ilvl="2" w:tplc="81C844FE">
      <w:start w:val="1"/>
      <w:numFmt w:val="decimal"/>
      <w:lvlText w:val="%3)"/>
      <w:lvlJc w:val="left"/>
      <w:pPr>
        <w:ind w:left="1020" w:hanging="360"/>
      </w:pPr>
    </w:lvl>
    <w:lvl w:ilvl="3" w:tplc="0F904694">
      <w:start w:val="1"/>
      <w:numFmt w:val="decimal"/>
      <w:lvlText w:val="%4)"/>
      <w:lvlJc w:val="left"/>
      <w:pPr>
        <w:ind w:left="1020" w:hanging="360"/>
      </w:pPr>
    </w:lvl>
    <w:lvl w:ilvl="4" w:tplc="325407E8">
      <w:start w:val="1"/>
      <w:numFmt w:val="decimal"/>
      <w:lvlText w:val="%5)"/>
      <w:lvlJc w:val="left"/>
      <w:pPr>
        <w:ind w:left="1020" w:hanging="360"/>
      </w:pPr>
    </w:lvl>
    <w:lvl w:ilvl="5" w:tplc="C7549468">
      <w:start w:val="1"/>
      <w:numFmt w:val="decimal"/>
      <w:lvlText w:val="%6)"/>
      <w:lvlJc w:val="left"/>
      <w:pPr>
        <w:ind w:left="1020" w:hanging="360"/>
      </w:pPr>
    </w:lvl>
    <w:lvl w:ilvl="6" w:tplc="D728C766">
      <w:start w:val="1"/>
      <w:numFmt w:val="decimal"/>
      <w:lvlText w:val="%7)"/>
      <w:lvlJc w:val="left"/>
      <w:pPr>
        <w:ind w:left="1020" w:hanging="360"/>
      </w:pPr>
    </w:lvl>
    <w:lvl w:ilvl="7" w:tplc="49C20F88">
      <w:start w:val="1"/>
      <w:numFmt w:val="decimal"/>
      <w:lvlText w:val="%8)"/>
      <w:lvlJc w:val="left"/>
      <w:pPr>
        <w:ind w:left="1020" w:hanging="360"/>
      </w:pPr>
    </w:lvl>
    <w:lvl w:ilvl="8" w:tplc="533487E2">
      <w:start w:val="1"/>
      <w:numFmt w:val="decimal"/>
      <w:lvlText w:val="%9)"/>
      <w:lvlJc w:val="left"/>
      <w:pPr>
        <w:ind w:left="1020" w:hanging="360"/>
      </w:pPr>
    </w:lvl>
  </w:abstractNum>
  <w:abstractNum w:abstractNumId="22" w15:restartNumberingAfterBreak="0">
    <w:nsid w:val="5E3B5133"/>
    <w:multiLevelType w:val="hybridMultilevel"/>
    <w:tmpl w:val="A172F946"/>
    <w:lvl w:ilvl="0" w:tplc="927E8E9C">
      <w:start w:val="1"/>
      <w:numFmt w:val="decimal"/>
      <w:lvlText w:val="%1)"/>
      <w:lvlJc w:val="left"/>
      <w:pPr>
        <w:ind w:left="1020" w:hanging="360"/>
      </w:pPr>
    </w:lvl>
    <w:lvl w:ilvl="1" w:tplc="65BE942C">
      <w:start w:val="1"/>
      <w:numFmt w:val="decimal"/>
      <w:lvlText w:val="%2)"/>
      <w:lvlJc w:val="left"/>
      <w:pPr>
        <w:ind w:left="1020" w:hanging="360"/>
      </w:pPr>
    </w:lvl>
    <w:lvl w:ilvl="2" w:tplc="D3FE3DE2">
      <w:start w:val="1"/>
      <w:numFmt w:val="decimal"/>
      <w:lvlText w:val="%3)"/>
      <w:lvlJc w:val="left"/>
      <w:pPr>
        <w:ind w:left="1020" w:hanging="360"/>
      </w:pPr>
    </w:lvl>
    <w:lvl w:ilvl="3" w:tplc="5E36AC60">
      <w:start w:val="1"/>
      <w:numFmt w:val="decimal"/>
      <w:lvlText w:val="%4)"/>
      <w:lvlJc w:val="left"/>
      <w:pPr>
        <w:ind w:left="1020" w:hanging="360"/>
      </w:pPr>
    </w:lvl>
    <w:lvl w:ilvl="4" w:tplc="58B81AC6">
      <w:start w:val="1"/>
      <w:numFmt w:val="decimal"/>
      <w:lvlText w:val="%5)"/>
      <w:lvlJc w:val="left"/>
      <w:pPr>
        <w:ind w:left="1020" w:hanging="360"/>
      </w:pPr>
    </w:lvl>
    <w:lvl w:ilvl="5" w:tplc="5C9AE9E4">
      <w:start w:val="1"/>
      <w:numFmt w:val="decimal"/>
      <w:lvlText w:val="%6)"/>
      <w:lvlJc w:val="left"/>
      <w:pPr>
        <w:ind w:left="1020" w:hanging="360"/>
      </w:pPr>
    </w:lvl>
    <w:lvl w:ilvl="6" w:tplc="71B0EE82">
      <w:start w:val="1"/>
      <w:numFmt w:val="decimal"/>
      <w:lvlText w:val="%7)"/>
      <w:lvlJc w:val="left"/>
      <w:pPr>
        <w:ind w:left="1020" w:hanging="360"/>
      </w:pPr>
    </w:lvl>
    <w:lvl w:ilvl="7" w:tplc="91C0FD8A">
      <w:start w:val="1"/>
      <w:numFmt w:val="decimal"/>
      <w:lvlText w:val="%8)"/>
      <w:lvlJc w:val="left"/>
      <w:pPr>
        <w:ind w:left="1020" w:hanging="360"/>
      </w:pPr>
    </w:lvl>
    <w:lvl w:ilvl="8" w:tplc="593E2FB0">
      <w:start w:val="1"/>
      <w:numFmt w:val="decimal"/>
      <w:lvlText w:val="%9)"/>
      <w:lvlJc w:val="left"/>
      <w:pPr>
        <w:ind w:left="1020" w:hanging="360"/>
      </w:pPr>
    </w:lvl>
  </w:abstractNum>
  <w:abstractNum w:abstractNumId="23" w15:restartNumberingAfterBreak="0">
    <w:nsid w:val="6E8A7B4C"/>
    <w:multiLevelType w:val="hybridMultilevel"/>
    <w:tmpl w:val="1D8CC730"/>
    <w:lvl w:ilvl="0" w:tplc="0427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AB3158"/>
    <w:multiLevelType w:val="hybridMultilevel"/>
    <w:tmpl w:val="6750E0B2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FD4262"/>
    <w:multiLevelType w:val="multilevel"/>
    <w:tmpl w:val="46D84E5A"/>
    <w:lvl w:ilvl="0">
      <w:start w:val="1"/>
      <w:numFmt w:val="decimal"/>
      <w:pStyle w:val="Antrat1"/>
      <w:lvlText w:val="%1."/>
      <w:lvlJc w:val="right"/>
      <w:pPr>
        <w:ind w:left="360" w:hanging="360"/>
      </w:pPr>
    </w:lvl>
    <w:lvl w:ilvl="1">
      <w:start w:val="1"/>
      <w:numFmt w:val="decimal"/>
      <w:pStyle w:val="Sraopastraipa"/>
      <w:lvlText w:val="%1.%2."/>
      <w:lvlJc w:val="left"/>
      <w:pPr>
        <w:ind w:left="720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4123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4483" w:hanging="1080"/>
      </w:pPr>
    </w:lvl>
    <w:lvl w:ilvl="5">
      <w:start w:val="1"/>
      <w:numFmt w:val="decimal"/>
      <w:lvlText w:val="%1.%2.%3.%4.%5.%6."/>
      <w:lvlJc w:val="left"/>
      <w:pPr>
        <w:ind w:left="4843" w:hanging="1440"/>
      </w:pPr>
    </w:lvl>
    <w:lvl w:ilvl="6">
      <w:start w:val="1"/>
      <w:numFmt w:val="decimal"/>
      <w:lvlText w:val="%1.%2.%3.%4.%5.%6.%7."/>
      <w:lvlJc w:val="left"/>
      <w:pPr>
        <w:ind w:left="4843" w:hanging="1440"/>
      </w:pPr>
    </w:lvl>
    <w:lvl w:ilvl="7">
      <w:start w:val="1"/>
      <w:numFmt w:val="decimal"/>
      <w:lvlText w:val="%1.%2.%3.%4.%5.%6.%7.%8."/>
      <w:lvlJc w:val="left"/>
      <w:pPr>
        <w:ind w:left="5203" w:hanging="1800"/>
      </w:pPr>
    </w:lvl>
    <w:lvl w:ilvl="8">
      <w:start w:val="1"/>
      <w:numFmt w:val="decimal"/>
      <w:lvlText w:val="%1.%2.%3.%4.%5.%6.%7.%8.%9."/>
      <w:lvlJc w:val="left"/>
      <w:pPr>
        <w:ind w:left="5203" w:hanging="1800"/>
      </w:pPr>
    </w:lvl>
  </w:abstractNum>
  <w:num w:numId="1" w16cid:durableId="1396127493">
    <w:abstractNumId w:val="25"/>
  </w:num>
  <w:num w:numId="2" w16cid:durableId="1967738177">
    <w:abstractNumId w:val="5"/>
  </w:num>
  <w:num w:numId="3" w16cid:durableId="821118749">
    <w:abstractNumId w:val="11"/>
  </w:num>
  <w:num w:numId="4" w16cid:durableId="761147492">
    <w:abstractNumId w:val="0"/>
  </w:num>
  <w:num w:numId="5" w16cid:durableId="1739086192">
    <w:abstractNumId w:val="2"/>
  </w:num>
  <w:num w:numId="6" w16cid:durableId="777871008">
    <w:abstractNumId w:val="10"/>
  </w:num>
  <w:num w:numId="7" w16cid:durableId="1158380646">
    <w:abstractNumId w:val="9"/>
  </w:num>
  <w:num w:numId="8" w16cid:durableId="744498097">
    <w:abstractNumId w:val="15"/>
  </w:num>
  <w:num w:numId="9" w16cid:durableId="667909163">
    <w:abstractNumId w:val="17"/>
  </w:num>
  <w:num w:numId="10" w16cid:durableId="253052129">
    <w:abstractNumId w:val="3"/>
  </w:num>
  <w:num w:numId="11" w16cid:durableId="30690804">
    <w:abstractNumId w:val="8"/>
  </w:num>
  <w:num w:numId="12" w16cid:durableId="1915120459">
    <w:abstractNumId w:val="7"/>
  </w:num>
  <w:num w:numId="13" w16cid:durableId="820079581">
    <w:abstractNumId w:val="14"/>
  </w:num>
  <w:num w:numId="14" w16cid:durableId="655765111">
    <w:abstractNumId w:val="12"/>
  </w:num>
  <w:num w:numId="15" w16cid:durableId="2119138738">
    <w:abstractNumId w:val="4"/>
  </w:num>
  <w:num w:numId="16" w16cid:durableId="635911925">
    <w:abstractNumId w:val="24"/>
  </w:num>
  <w:num w:numId="17" w16cid:durableId="562329112">
    <w:abstractNumId w:val="16"/>
  </w:num>
  <w:num w:numId="18" w16cid:durableId="1289508960">
    <w:abstractNumId w:val="6"/>
  </w:num>
  <w:num w:numId="19" w16cid:durableId="1110709125">
    <w:abstractNumId w:val="21"/>
  </w:num>
  <w:num w:numId="20" w16cid:durableId="10838670">
    <w:abstractNumId w:val="22"/>
  </w:num>
  <w:num w:numId="21" w16cid:durableId="618024441">
    <w:abstractNumId w:val="19"/>
  </w:num>
  <w:num w:numId="22" w16cid:durableId="223948778">
    <w:abstractNumId w:val="1"/>
  </w:num>
  <w:num w:numId="23" w16cid:durableId="1738823250">
    <w:abstractNumId w:val="13"/>
  </w:num>
  <w:num w:numId="24" w16cid:durableId="1760371472">
    <w:abstractNumId w:val="18"/>
  </w:num>
  <w:num w:numId="25" w16cid:durableId="101692887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16531887">
    <w:abstractNumId w:val="25"/>
  </w:num>
  <w:num w:numId="27" w16cid:durableId="1879317736">
    <w:abstractNumId w:val="25"/>
  </w:num>
  <w:num w:numId="28" w16cid:durableId="429661442">
    <w:abstractNumId w:val="25"/>
  </w:num>
  <w:num w:numId="29" w16cid:durableId="652610567">
    <w:abstractNumId w:val="25"/>
  </w:num>
  <w:num w:numId="30" w16cid:durableId="481846620">
    <w:abstractNumId w:val="25"/>
  </w:num>
  <w:num w:numId="31" w16cid:durableId="18090642">
    <w:abstractNumId w:val="25"/>
  </w:num>
  <w:num w:numId="32" w16cid:durableId="1432042381">
    <w:abstractNumId w:val="25"/>
  </w:num>
  <w:num w:numId="33" w16cid:durableId="1666856285">
    <w:abstractNumId w:val="20"/>
  </w:num>
  <w:num w:numId="34" w16cid:durableId="1896886668">
    <w:abstractNumId w:val="2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hyphenationZone w:val="396"/>
  <w:evenAndOddHeaders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c0tTAwMbI0MDdW0lEKTi0uzszPAykwrAUAsztkBCwAAAA="/>
  </w:docVars>
  <w:rsids>
    <w:rsidRoot w:val="00172820"/>
    <w:rsid w:val="00000142"/>
    <w:rsid w:val="0000126D"/>
    <w:rsid w:val="00001BDA"/>
    <w:rsid w:val="00001C6C"/>
    <w:rsid w:val="00001E50"/>
    <w:rsid w:val="00002EBB"/>
    <w:rsid w:val="00003C93"/>
    <w:rsid w:val="00004719"/>
    <w:rsid w:val="00004E16"/>
    <w:rsid w:val="0000553D"/>
    <w:rsid w:val="0000587F"/>
    <w:rsid w:val="00010B98"/>
    <w:rsid w:val="00011A14"/>
    <w:rsid w:val="00012A41"/>
    <w:rsid w:val="00015810"/>
    <w:rsid w:val="00015B09"/>
    <w:rsid w:val="00015F8C"/>
    <w:rsid w:val="000161E2"/>
    <w:rsid w:val="00016600"/>
    <w:rsid w:val="00016CFE"/>
    <w:rsid w:val="00021405"/>
    <w:rsid w:val="00023DB5"/>
    <w:rsid w:val="000244E4"/>
    <w:rsid w:val="000261CA"/>
    <w:rsid w:val="00026B93"/>
    <w:rsid w:val="00026F68"/>
    <w:rsid w:val="00027125"/>
    <w:rsid w:val="0002787B"/>
    <w:rsid w:val="00027BBF"/>
    <w:rsid w:val="00034811"/>
    <w:rsid w:val="00035609"/>
    <w:rsid w:val="00036384"/>
    <w:rsid w:val="000428D5"/>
    <w:rsid w:val="00045D6D"/>
    <w:rsid w:val="00045E44"/>
    <w:rsid w:val="00046214"/>
    <w:rsid w:val="000467A8"/>
    <w:rsid w:val="000477AF"/>
    <w:rsid w:val="00050023"/>
    <w:rsid w:val="000513FF"/>
    <w:rsid w:val="0005481C"/>
    <w:rsid w:val="00054B15"/>
    <w:rsid w:val="00055BB8"/>
    <w:rsid w:val="00056F4D"/>
    <w:rsid w:val="00061B45"/>
    <w:rsid w:val="000623E9"/>
    <w:rsid w:val="00062B65"/>
    <w:rsid w:val="00063DC2"/>
    <w:rsid w:val="000656DB"/>
    <w:rsid w:val="00070C99"/>
    <w:rsid w:val="00070EFD"/>
    <w:rsid w:val="00071A74"/>
    <w:rsid w:val="00072449"/>
    <w:rsid w:val="00072F5D"/>
    <w:rsid w:val="000745E5"/>
    <w:rsid w:val="00074916"/>
    <w:rsid w:val="00075422"/>
    <w:rsid w:val="0007784C"/>
    <w:rsid w:val="00080096"/>
    <w:rsid w:val="0008274C"/>
    <w:rsid w:val="00084FFF"/>
    <w:rsid w:val="00085CD0"/>
    <w:rsid w:val="00085E19"/>
    <w:rsid w:val="000863D5"/>
    <w:rsid w:val="00087CCA"/>
    <w:rsid w:val="000909B9"/>
    <w:rsid w:val="00092E2D"/>
    <w:rsid w:val="00093FD8"/>
    <w:rsid w:val="000942B7"/>
    <w:rsid w:val="00095CA6"/>
    <w:rsid w:val="000970ED"/>
    <w:rsid w:val="000A00D8"/>
    <w:rsid w:val="000A4AD9"/>
    <w:rsid w:val="000A601F"/>
    <w:rsid w:val="000A66D4"/>
    <w:rsid w:val="000A7390"/>
    <w:rsid w:val="000B09FA"/>
    <w:rsid w:val="000B161E"/>
    <w:rsid w:val="000B2C6D"/>
    <w:rsid w:val="000B327A"/>
    <w:rsid w:val="000B3807"/>
    <w:rsid w:val="000B4832"/>
    <w:rsid w:val="000B52E5"/>
    <w:rsid w:val="000B60BF"/>
    <w:rsid w:val="000B7043"/>
    <w:rsid w:val="000C0175"/>
    <w:rsid w:val="000C28FF"/>
    <w:rsid w:val="000C35A9"/>
    <w:rsid w:val="000C4609"/>
    <w:rsid w:val="000C6E44"/>
    <w:rsid w:val="000C7035"/>
    <w:rsid w:val="000D491A"/>
    <w:rsid w:val="000D5818"/>
    <w:rsid w:val="000D65FF"/>
    <w:rsid w:val="000E07F1"/>
    <w:rsid w:val="000E0902"/>
    <w:rsid w:val="000E119E"/>
    <w:rsid w:val="000E1B0C"/>
    <w:rsid w:val="000E1F50"/>
    <w:rsid w:val="000F172F"/>
    <w:rsid w:val="000F2A12"/>
    <w:rsid w:val="000F3957"/>
    <w:rsid w:val="000F3FCB"/>
    <w:rsid w:val="000F5372"/>
    <w:rsid w:val="000F5438"/>
    <w:rsid w:val="00100302"/>
    <w:rsid w:val="00101D4A"/>
    <w:rsid w:val="00102439"/>
    <w:rsid w:val="0010297E"/>
    <w:rsid w:val="00105E28"/>
    <w:rsid w:val="00105F25"/>
    <w:rsid w:val="00107A5F"/>
    <w:rsid w:val="00110204"/>
    <w:rsid w:val="00112306"/>
    <w:rsid w:val="00112452"/>
    <w:rsid w:val="00114907"/>
    <w:rsid w:val="001149D4"/>
    <w:rsid w:val="00114E72"/>
    <w:rsid w:val="0011557A"/>
    <w:rsid w:val="0011576E"/>
    <w:rsid w:val="00115A61"/>
    <w:rsid w:val="00116ABE"/>
    <w:rsid w:val="00116C08"/>
    <w:rsid w:val="001202D6"/>
    <w:rsid w:val="001212D6"/>
    <w:rsid w:val="001219C4"/>
    <w:rsid w:val="00122C32"/>
    <w:rsid w:val="00122D54"/>
    <w:rsid w:val="00123089"/>
    <w:rsid w:val="0012714A"/>
    <w:rsid w:val="001305EF"/>
    <w:rsid w:val="00131BBD"/>
    <w:rsid w:val="00133092"/>
    <w:rsid w:val="001361C9"/>
    <w:rsid w:val="00137024"/>
    <w:rsid w:val="00137339"/>
    <w:rsid w:val="001403BA"/>
    <w:rsid w:val="001412C8"/>
    <w:rsid w:val="00144D47"/>
    <w:rsid w:val="00144FEB"/>
    <w:rsid w:val="001452D1"/>
    <w:rsid w:val="001458F2"/>
    <w:rsid w:val="001465A4"/>
    <w:rsid w:val="001517B5"/>
    <w:rsid w:val="00151CE2"/>
    <w:rsid w:val="00154593"/>
    <w:rsid w:val="00154F98"/>
    <w:rsid w:val="0015570B"/>
    <w:rsid w:val="001559B8"/>
    <w:rsid w:val="001559CA"/>
    <w:rsid w:val="00155FFD"/>
    <w:rsid w:val="00157C79"/>
    <w:rsid w:val="00157F5F"/>
    <w:rsid w:val="00164EF5"/>
    <w:rsid w:val="0016546D"/>
    <w:rsid w:val="00165DA5"/>
    <w:rsid w:val="00165E84"/>
    <w:rsid w:val="001669F8"/>
    <w:rsid w:val="00166C3D"/>
    <w:rsid w:val="001671BE"/>
    <w:rsid w:val="00167222"/>
    <w:rsid w:val="001678E2"/>
    <w:rsid w:val="001713DD"/>
    <w:rsid w:val="00172820"/>
    <w:rsid w:val="00173B78"/>
    <w:rsid w:val="001742E7"/>
    <w:rsid w:val="00174489"/>
    <w:rsid w:val="001750FA"/>
    <w:rsid w:val="00175B2E"/>
    <w:rsid w:val="00176C15"/>
    <w:rsid w:val="00177838"/>
    <w:rsid w:val="00183275"/>
    <w:rsid w:val="00185F93"/>
    <w:rsid w:val="0018708F"/>
    <w:rsid w:val="0019077B"/>
    <w:rsid w:val="00191E7B"/>
    <w:rsid w:val="0019261D"/>
    <w:rsid w:val="00192C9E"/>
    <w:rsid w:val="0019374F"/>
    <w:rsid w:val="00196B8D"/>
    <w:rsid w:val="00196CE2"/>
    <w:rsid w:val="001A5806"/>
    <w:rsid w:val="001A7184"/>
    <w:rsid w:val="001B22DA"/>
    <w:rsid w:val="001B4171"/>
    <w:rsid w:val="001C0446"/>
    <w:rsid w:val="001C2B7B"/>
    <w:rsid w:val="001C2ECA"/>
    <w:rsid w:val="001C30BD"/>
    <w:rsid w:val="001C530D"/>
    <w:rsid w:val="001C63A5"/>
    <w:rsid w:val="001C65F3"/>
    <w:rsid w:val="001C6C03"/>
    <w:rsid w:val="001C6EB2"/>
    <w:rsid w:val="001C7F05"/>
    <w:rsid w:val="001D0DB3"/>
    <w:rsid w:val="001D1BFE"/>
    <w:rsid w:val="001D21B4"/>
    <w:rsid w:val="001D22BF"/>
    <w:rsid w:val="001D3108"/>
    <w:rsid w:val="001D526E"/>
    <w:rsid w:val="001D577D"/>
    <w:rsid w:val="001D5D3E"/>
    <w:rsid w:val="001D65F8"/>
    <w:rsid w:val="001D7B27"/>
    <w:rsid w:val="001E0019"/>
    <w:rsid w:val="001E06D6"/>
    <w:rsid w:val="001E2C56"/>
    <w:rsid w:val="001E3080"/>
    <w:rsid w:val="001E3499"/>
    <w:rsid w:val="001E3617"/>
    <w:rsid w:val="001E38E2"/>
    <w:rsid w:val="001E3E9E"/>
    <w:rsid w:val="001E586E"/>
    <w:rsid w:val="001F19F6"/>
    <w:rsid w:val="001F3CB9"/>
    <w:rsid w:val="001F4F6F"/>
    <w:rsid w:val="001F617E"/>
    <w:rsid w:val="002013B0"/>
    <w:rsid w:val="00201D72"/>
    <w:rsid w:val="00201DD8"/>
    <w:rsid w:val="00202227"/>
    <w:rsid w:val="002058B3"/>
    <w:rsid w:val="00210E03"/>
    <w:rsid w:val="00211207"/>
    <w:rsid w:val="0021184E"/>
    <w:rsid w:val="0021304E"/>
    <w:rsid w:val="002178A3"/>
    <w:rsid w:val="00217DF5"/>
    <w:rsid w:val="002247DA"/>
    <w:rsid w:val="00225E59"/>
    <w:rsid w:val="002264E8"/>
    <w:rsid w:val="00227C01"/>
    <w:rsid w:val="002307DE"/>
    <w:rsid w:val="00231D12"/>
    <w:rsid w:val="002353F9"/>
    <w:rsid w:val="00235EE9"/>
    <w:rsid w:val="00237D6A"/>
    <w:rsid w:val="00241625"/>
    <w:rsid w:val="002436AD"/>
    <w:rsid w:val="0024566B"/>
    <w:rsid w:val="00245682"/>
    <w:rsid w:val="00246986"/>
    <w:rsid w:val="002473FC"/>
    <w:rsid w:val="00247601"/>
    <w:rsid w:val="00251D43"/>
    <w:rsid w:val="002527ED"/>
    <w:rsid w:val="002537B8"/>
    <w:rsid w:val="00253CB0"/>
    <w:rsid w:val="00254C12"/>
    <w:rsid w:val="00256236"/>
    <w:rsid w:val="00257A8F"/>
    <w:rsid w:val="00257DA3"/>
    <w:rsid w:val="0026139D"/>
    <w:rsid w:val="00263012"/>
    <w:rsid w:val="00263555"/>
    <w:rsid w:val="00264751"/>
    <w:rsid w:val="002734DC"/>
    <w:rsid w:val="00273B7A"/>
    <w:rsid w:val="002751DE"/>
    <w:rsid w:val="002768AE"/>
    <w:rsid w:val="00280F92"/>
    <w:rsid w:val="00282807"/>
    <w:rsid w:val="0028619A"/>
    <w:rsid w:val="00286267"/>
    <w:rsid w:val="00286479"/>
    <w:rsid w:val="002901F8"/>
    <w:rsid w:val="00291BDA"/>
    <w:rsid w:val="00291DB4"/>
    <w:rsid w:val="0029229B"/>
    <w:rsid w:val="00292F86"/>
    <w:rsid w:val="00294F8D"/>
    <w:rsid w:val="00295ECB"/>
    <w:rsid w:val="002976B8"/>
    <w:rsid w:val="002A2881"/>
    <w:rsid w:val="002A4664"/>
    <w:rsid w:val="002A49E4"/>
    <w:rsid w:val="002A515B"/>
    <w:rsid w:val="002A77A4"/>
    <w:rsid w:val="002A77F7"/>
    <w:rsid w:val="002B01DD"/>
    <w:rsid w:val="002B102F"/>
    <w:rsid w:val="002B1FB9"/>
    <w:rsid w:val="002B456D"/>
    <w:rsid w:val="002B5726"/>
    <w:rsid w:val="002B78C9"/>
    <w:rsid w:val="002C36E8"/>
    <w:rsid w:val="002C4A66"/>
    <w:rsid w:val="002C572A"/>
    <w:rsid w:val="002C5BE8"/>
    <w:rsid w:val="002C7D2A"/>
    <w:rsid w:val="002D3736"/>
    <w:rsid w:val="002D3FE9"/>
    <w:rsid w:val="002D52AB"/>
    <w:rsid w:val="002D65FB"/>
    <w:rsid w:val="002D6958"/>
    <w:rsid w:val="002D6D08"/>
    <w:rsid w:val="002E024F"/>
    <w:rsid w:val="002E134E"/>
    <w:rsid w:val="002E1807"/>
    <w:rsid w:val="002E1AF6"/>
    <w:rsid w:val="002E4F26"/>
    <w:rsid w:val="002E55D2"/>
    <w:rsid w:val="002E5ECF"/>
    <w:rsid w:val="002E66BC"/>
    <w:rsid w:val="002E7F31"/>
    <w:rsid w:val="002F1142"/>
    <w:rsid w:val="002F3D56"/>
    <w:rsid w:val="002F401D"/>
    <w:rsid w:val="002F7B5E"/>
    <w:rsid w:val="002F7F7F"/>
    <w:rsid w:val="003010BA"/>
    <w:rsid w:val="00302262"/>
    <w:rsid w:val="00302E46"/>
    <w:rsid w:val="00303934"/>
    <w:rsid w:val="00304C35"/>
    <w:rsid w:val="00305C9C"/>
    <w:rsid w:val="00306ADA"/>
    <w:rsid w:val="00307C3C"/>
    <w:rsid w:val="00312707"/>
    <w:rsid w:val="00313EF8"/>
    <w:rsid w:val="00314054"/>
    <w:rsid w:val="0031487E"/>
    <w:rsid w:val="0031533F"/>
    <w:rsid w:val="00316128"/>
    <w:rsid w:val="0031658E"/>
    <w:rsid w:val="00316591"/>
    <w:rsid w:val="00317AD2"/>
    <w:rsid w:val="00320500"/>
    <w:rsid w:val="00325794"/>
    <w:rsid w:val="00326E86"/>
    <w:rsid w:val="00327E54"/>
    <w:rsid w:val="0033120A"/>
    <w:rsid w:val="0033134E"/>
    <w:rsid w:val="00332E2A"/>
    <w:rsid w:val="003334B8"/>
    <w:rsid w:val="00333565"/>
    <w:rsid w:val="00334D96"/>
    <w:rsid w:val="00335512"/>
    <w:rsid w:val="003356DC"/>
    <w:rsid w:val="00335703"/>
    <w:rsid w:val="00336F52"/>
    <w:rsid w:val="00337D70"/>
    <w:rsid w:val="00342295"/>
    <w:rsid w:val="003450FD"/>
    <w:rsid w:val="0034553C"/>
    <w:rsid w:val="00345FAB"/>
    <w:rsid w:val="00347A9D"/>
    <w:rsid w:val="00347DF5"/>
    <w:rsid w:val="00350FC4"/>
    <w:rsid w:val="0035129E"/>
    <w:rsid w:val="0035132A"/>
    <w:rsid w:val="0035209B"/>
    <w:rsid w:val="003539AA"/>
    <w:rsid w:val="0035479F"/>
    <w:rsid w:val="003551F2"/>
    <w:rsid w:val="00357383"/>
    <w:rsid w:val="00357856"/>
    <w:rsid w:val="00360429"/>
    <w:rsid w:val="00363615"/>
    <w:rsid w:val="00363AFF"/>
    <w:rsid w:val="00364FC9"/>
    <w:rsid w:val="00365607"/>
    <w:rsid w:val="0036578C"/>
    <w:rsid w:val="00372786"/>
    <w:rsid w:val="00374E93"/>
    <w:rsid w:val="00374F97"/>
    <w:rsid w:val="00376159"/>
    <w:rsid w:val="0037735B"/>
    <w:rsid w:val="003805E8"/>
    <w:rsid w:val="00380BB6"/>
    <w:rsid w:val="00380C4E"/>
    <w:rsid w:val="003836B9"/>
    <w:rsid w:val="00383A1C"/>
    <w:rsid w:val="00384596"/>
    <w:rsid w:val="00385408"/>
    <w:rsid w:val="0038629E"/>
    <w:rsid w:val="003900B6"/>
    <w:rsid w:val="00390B88"/>
    <w:rsid w:val="00392F02"/>
    <w:rsid w:val="00393830"/>
    <w:rsid w:val="00394BD9"/>
    <w:rsid w:val="00394D3F"/>
    <w:rsid w:val="0039639A"/>
    <w:rsid w:val="00396727"/>
    <w:rsid w:val="003975A3"/>
    <w:rsid w:val="003A18FA"/>
    <w:rsid w:val="003A1AB8"/>
    <w:rsid w:val="003A339F"/>
    <w:rsid w:val="003A6DAD"/>
    <w:rsid w:val="003B2DD4"/>
    <w:rsid w:val="003B53A8"/>
    <w:rsid w:val="003B5783"/>
    <w:rsid w:val="003B5AF3"/>
    <w:rsid w:val="003B65FF"/>
    <w:rsid w:val="003C2397"/>
    <w:rsid w:val="003C4BAA"/>
    <w:rsid w:val="003C581B"/>
    <w:rsid w:val="003C5B58"/>
    <w:rsid w:val="003D14C6"/>
    <w:rsid w:val="003D276D"/>
    <w:rsid w:val="003D476E"/>
    <w:rsid w:val="003D5093"/>
    <w:rsid w:val="003D5ECB"/>
    <w:rsid w:val="003D636B"/>
    <w:rsid w:val="003D7328"/>
    <w:rsid w:val="003E3AD7"/>
    <w:rsid w:val="003F1C76"/>
    <w:rsid w:val="003F743C"/>
    <w:rsid w:val="00400083"/>
    <w:rsid w:val="0040009F"/>
    <w:rsid w:val="00400538"/>
    <w:rsid w:val="004009BA"/>
    <w:rsid w:val="0040192B"/>
    <w:rsid w:val="00401B18"/>
    <w:rsid w:val="00402E28"/>
    <w:rsid w:val="004036B0"/>
    <w:rsid w:val="00403E96"/>
    <w:rsid w:val="004044C3"/>
    <w:rsid w:val="00405B26"/>
    <w:rsid w:val="00405DC6"/>
    <w:rsid w:val="00412195"/>
    <w:rsid w:val="004149BA"/>
    <w:rsid w:val="004170D7"/>
    <w:rsid w:val="00417477"/>
    <w:rsid w:val="00420F36"/>
    <w:rsid w:val="004214B7"/>
    <w:rsid w:val="00421826"/>
    <w:rsid w:val="0042271B"/>
    <w:rsid w:val="00422BE2"/>
    <w:rsid w:val="00422C6E"/>
    <w:rsid w:val="004234E0"/>
    <w:rsid w:val="00425246"/>
    <w:rsid w:val="00426346"/>
    <w:rsid w:val="00426AA4"/>
    <w:rsid w:val="00426B15"/>
    <w:rsid w:val="00426F6C"/>
    <w:rsid w:val="00427B34"/>
    <w:rsid w:val="00430495"/>
    <w:rsid w:val="00430C64"/>
    <w:rsid w:val="00430C76"/>
    <w:rsid w:val="004328B1"/>
    <w:rsid w:val="00433530"/>
    <w:rsid w:val="00434C9D"/>
    <w:rsid w:val="00436684"/>
    <w:rsid w:val="004366B8"/>
    <w:rsid w:val="00436DB5"/>
    <w:rsid w:val="00437D04"/>
    <w:rsid w:val="004407A5"/>
    <w:rsid w:val="004428B4"/>
    <w:rsid w:val="00443FC9"/>
    <w:rsid w:val="00445979"/>
    <w:rsid w:val="004463EE"/>
    <w:rsid w:val="004466A5"/>
    <w:rsid w:val="00446B15"/>
    <w:rsid w:val="00446BFD"/>
    <w:rsid w:val="00450183"/>
    <w:rsid w:val="004506AA"/>
    <w:rsid w:val="004511E2"/>
    <w:rsid w:val="00453354"/>
    <w:rsid w:val="0045403F"/>
    <w:rsid w:val="00455095"/>
    <w:rsid w:val="00457B2A"/>
    <w:rsid w:val="0046073E"/>
    <w:rsid w:val="0046236D"/>
    <w:rsid w:val="00462EAC"/>
    <w:rsid w:val="00463B1F"/>
    <w:rsid w:val="00463CCA"/>
    <w:rsid w:val="00464CFF"/>
    <w:rsid w:val="00465FE9"/>
    <w:rsid w:val="00465FFC"/>
    <w:rsid w:val="00467551"/>
    <w:rsid w:val="00470C75"/>
    <w:rsid w:val="00474EC2"/>
    <w:rsid w:val="00474FB5"/>
    <w:rsid w:val="0047551F"/>
    <w:rsid w:val="00475A13"/>
    <w:rsid w:val="004763C0"/>
    <w:rsid w:val="00476B97"/>
    <w:rsid w:val="00480CD3"/>
    <w:rsid w:val="00482A78"/>
    <w:rsid w:val="00483B05"/>
    <w:rsid w:val="004841E0"/>
    <w:rsid w:val="00486790"/>
    <w:rsid w:val="00486882"/>
    <w:rsid w:val="0048780F"/>
    <w:rsid w:val="00493BF1"/>
    <w:rsid w:val="00494E54"/>
    <w:rsid w:val="004961F8"/>
    <w:rsid w:val="004A14DB"/>
    <w:rsid w:val="004A1726"/>
    <w:rsid w:val="004A3015"/>
    <w:rsid w:val="004A3A18"/>
    <w:rsid w:val="004A3E2C"/>
    <w:rsid w:val="004A6782"/>
    <w:rsid w:val="004A6BB6"/>
    <w:rsid w:val="004A7C6B"/>
    <w:rsid w:val="004B0674"/>
    <w:rsid w:val="004B2E9E"/>
    <w:rsid w:val="004B3B30"/>
    <w:rsid w:val="004B57C8"/>
    <w:rsid w:val="004B60CD"/>
    <w:rsid w:val="004B7547"/>
    <w:rsid w:val="004C0F1F"/>
    <w:rsid w:val="004C1249"/>
    <w:rsid w:val="004C13E8"/>
    <w:rsid w:val="004C1C31"/>
    <w:rsid w:val="004C23F0"/>
    <w:rsid w:val="004C4869"/>
    <w:rsid w:val="004C4F5F"/>
    <w:rsid w:val="004C715E"/>
    <w:rsid w:val="004C71F8"/>
    <w:rsid w:val="004C7E11"/>
    <w:rsid w:val="004D06C2"/>
    <w:rsid w:val="004D12E7"/>
    <w:rsid w:val="004D1B54"/>
    <w:rsid w:val="004D3D97"/>
    <w:rsid w:val="004D6199"/>
    <w:rsid w:val="004D6204"/>
    <w:rsid w:val="004D69E0"/>
    <w:rsid w:val="004D769C"/>
    <w:rsid w:val="004E024F"/>
    <w:rsid w:val="004E1E6F"/>
    <w:rsid w:val="004E1FA5"/>
    <w:rsid w:val="004E2A31"/>
    <w:rsid w:val="004E3C43"/>
    <w:rsid w:val="004E4B35"/>
    <w:rsid w:val="004E6052"/>
    <w:rsid w:val="004E708B"/>
    <w:rsid w:val="004E7165"/>
    <w:rsid w:val="004E7C08"/>
    <w:rsid w:val="004F0034"/>
    <w:rsid w:val="004F0135"/>
    <w:rsid w:val="004F103C"/>
    <w:rsid w:val="004F2AF9"/>
    <w:rsid w:val="004F3033"/>
    <w:rsid w:val="004F7ACF"/>
    <w:rsid w:val="005002C6"/>
    <w:rsid w:val="00501ABC"/>
    <w:rsid w:val="00501B31"/>
    <w:rsid w:val="00501BFB"/>
    <w:rsid w:val="005029DE"/>
    <w:rsid w:val="00502C99"/>
    <w:rsid w:val="00503ACB"/>
    <w:rsid w:val="00505D52"/>
    <w:rsid w:val="00506B63"/>
    <w:rsid w:val="005078AB"/>
    <w:rsid w:val="00511D88"/>
    <w:rsid w:val="00512154"/>
    <w:rsid w:val="00512169"/>
    <w:rsid w:val="0051362A"/>
    <w:rsid w:val="005169E7"/>
    <w:rsid w:val="005174A1"/>
    <w:rsid w:val="0051780B"/>
    <w:rsid w:val="00521141"/>
    <w:rsid w:val="00521AAB"/>
    <w:rsid w:val="00521B48"/>
    <w:rsid w:val="005221A1"/>
    <w:rsid w:val="005224A4"/>
    <w:rsid w:val="00524724"/>
    <w:rsid w:val="00525D2E"/>
    <w:rsid w:val="005321E2"/>
    <w:rsid w:val="005325D6"/>
    <w:rsid w:val="005329B4"/>
    <w:rsid w:val="0053358B"/>
    <w:rsid w:val="00533F7D"/>
    <w:rsid w:val="00534338"/>
    <w:rsid w:val="00534347"/>
    <w:rsid w:val="00534A2D"/>
    <w:rsid w:val="00537462"/>
    <w:rsid w:val="0053783F"/>
    <w:rsid w:val="00537BA2"/>
    <w:rsid w:val="005413E0"/>
    <w:rsid w:val="00542D61"/>
    <w:rsid w:val="00542FF4"/>
    <w:rsid w:val="005432D5"/>
    <w:rsid w:val="00543304"/>
    <w:rsid w:val="0054371E"/>
    <w:rsid w:val="00543DDC"/>
    <w:rsid w:val="0054495D"/>
    <w:rsid w:val="00551062"/>
    <w:rsid w:val="00551549"/>
    <w:rsid w:val="00551CD2"/>
    <w:rsid w:val="00552815"/>
    <w:rsid w:val="00552886"/>
    <w:rsid w:val="0055333D"/>
    <w:rsid w:val="00556C61"/>
    <w:rsid w:val="005572C0"/>
    <w:rsid w:val="00563845"/>
    <w:rsid w:val="00563911"/>
    <w:rsid w:val="00563AD8"/>
    <w:rsid w:val="00563CE7"/>
    <w:rsid w:val="00565C54"/>
    <w:rsid w:val="00570BD9"/>
    <w:rsid w:val="005710FB"/>
    <w:rsid w:val="005718D3"/>
    <w:rsid w:val="00571E48"/>
    <w:rsid w:val="0057276C"/>
    <w:rsid w:val="005729FA"/>
    <w:rsid w:val="00572AD4"/>
    <w:rsid w:val="005754C1"/>
    <w:rsid w:val="00577387"/>
    <w:rsid w:val="005778AC"/>
    <w:rsid w:val="00580FB3"/>
    <w:rsid w:val="00581207"/>
    <w:rsid w:val="00582501"/>
    <w:rsid w:val="00583371"/>
    <w:rsid w:val="00583ABA"/>
    <w:rsid w:val="00584676"/>
    <w:rsid w:val="00586381"/>
    <w:rsid w:val="00590D48"/>
    <w:rsid w:val="00591352"/>
    <w:rsid w:val="00591682"/>
    <w:rsid w:val="00594310"/>
    <w:rsid w:val="005943CD"/>
    <w:rsid w:val="00596AEA"/>
    <w:rsid w:val="005A2BDB"/>
    <w:rsid w:val="005A4DE5"/>
    <w:rsid w:val="005A4FF7"/>
    <w:rsid w:val="005A6510"/>
    <w:rsid w:val="005A6E72"/>
    <w:rsid w:val="005B11D6"/>
    <w:rsid w:val="005B18FF"/>
    <w:rsid w:val="005B1AFA"/>
    <w:rsid w:val="005B2A05"/>
    <w:rsid w:val="005B379C"/>
    <w:rsid w:val="005B462F"/>
    <w:rsid w:val="005B54AE"/>
    <w:rsid w:val="005B6411"/>
    <w:rsid w:val="005B75B9"/>
    <w:rsid w:val="005C07A1"/>
    <w:rsid w:val="005C136E"/>
    <w:rsid w:val="005C1A47"/>
    <w:rsid w:val="005C307A"/>
    <w:rsid w:val="005C358F"/>
    <w:rsid w:val="005C5668"/>
    <w:rsid w:val="005C5D1E"/>
    <w:rsid w:val="005D1173"/>
    <w:rsid w:val="005D1F5D"/>
    <w:rsid w:val="005D2B92"/>
    <w:rsid w:val="005D36FE"/>
    <w:rsid w:val="005D3E3C"/>
    <w:rsid w:val="005D5667"/>
    <w:rsid w:val="005D5B26"/>
    <w:rsid w:val="005D5C10"/>
    <w:rsid w:val="005D7365"/>
    <w:rsid w:val="005D7555"/>
    <w:rsid w:val="005E066F"/>
    <w:rsid w:val="005E18B0"/>
    <w:rsid w:val="005E26B5"/>
    <w:rsid w:val="005E29FE"/>
    <w:rsid w:val="005E323F"/>
    <w:rsid w:val="005E389E"/>
    <w:rsid w:val="005E4A5A"/>
    <w:rsid w:val="005E4D23"/>
    <w:rsid w:val="005E7DF4"/>
    <w:rsid w:val="005F0258"/>
    <w:rsid w:val="005F1B18"/>
    <w:rsid w:val="005F27A4"/>
    <w:rsid w:val="005F3080"/>
    <w:rsid w:val="005F65CA"/>
    <w:rsid w:val="005F7BAC"/>
    <w:rsid w:val="0060083B"/>
    <w:rsid w:val="006031C5"/>
    <w:rsid w:val="00603BF3"/>
    <w:rsid w:val="00605DDF"/>
    <w:rsid w:val="006062CB"/>
    <w:rsid w:val="00606433"/>
    <w:rsid w:val="0061008F"/>
    <w:rsid w:val="006108E1"/>
    <w:rsid w:val="00612856"/>
    <w:rsid w:val="0061295C"/>
    <w:rsid w:val="00613AC9"/>
    <w:rsid w:val="00613B63"/>
    <w:rsid w:val="00621E49"/>
    <w:rsid w:val="00624BD1"/>
    <w:rsid w:val="00631206"/>
    <w:rsid w:val="00635375"/>
    <w:rsid w:val="00640ED8"/>
    <w:rsid w:val="006431B1"/>
    <w:rsid w:val="00643A80"/>
    <w:rsid w:val="0064403C"/>
    <w:rsid w:val="00644231"/>
    <w:rsid w:val="00644BFC"/>
    <w:rsid w:val="006454BF"/>
    <w:rsid w:val="006510F1"/>
    <w:rsid w:val="0065435C"/>
    <w:rsid w:val="0065495B"/>
    <w:rsid w:val="0065671D"/>
    <w:rsid w:val="00657BB2"/>
    <w:rsid w:val="00660A6B"/>
    <w:rsid w:val="00662A0D"/>
    <w:rsid w:val="0066386D"/>
    <w:rsid w:val="00664D55"/>
    <w:rsid w:val="00665A2A"/>
    <w:rsid w:val="0066668C"/>
    <w:rsid w:val="006730F6"/>
    <w:rsid w:val="0067329B"/>
    <w:rsid w:val="00673C96"/>
    <w:rsid w:val="00675533"/>
    <w:rsid w:val="0067685B"/>
    <w:rsid w:val="00676B54"/>
    <w:rsid w:val="0068364C"/>
    <w:rsid w:val="006857A6"/>
    <w:rsid w:val="0068699A"/>
    <w:rsid w:val="00687EDC"/>
    <w:rsid w:val="00691D0A"/>
    <w:rsid w:val="0069335C"/>
    <w:rsid w:val="006947C6"/>
    <w:rsid w:val="00695991"/>
    <w:rsid w:val="00696850"/>
    <w:rsid w:val="00696E8F"/>
    <w:rsid w:val="006A119C"/>
    <w:rsid w:val="006A1E22"/>
    <w:rsid w:val="006A5D26"/>
    <w:rsid w:val="006A66DA"/>
    <w:rsid w:val="006A6945"/>
    <w:rsid w:val="006A7CB0"/>
    <w:rsid w:val="006B0A97"/>
    <w:rsid w:val="006B1B10"/>
    <w:rsid w:val="006B1B2F"/>
    <w:rsid w:val="006B35C5"/>
    <w:rsid w:val="006B5B07"/>
    <w:rsid w:val="006B672D"/>
    <w:rsid w:val="006B6E66"/>
    <w:rsid w:val="006B78FF"/>
    <w:rsid w:val="006C1C82"/>
    <w:rsid w:val="006C2C23"/>
    <w:rsid w:val="006C30B2"/>
    <w:rsid w:val="006C3B1A"/>
    <w:rsid w:val="006C4171"/>
    <w:rsid w:val="006C5997"/>
    <w:rsid w:val="006C7271"/>
    <w:rsid w:val="006C7369"/>
    <w:rsid w:val="006D0AAE"/>
    <w:rsid w:val="006D2778"/>
    <w:rsid w:val="006D3D5F"/>
    <w:rsid w:val="006D535D"/>
    <w:rsid w:val="006D7DD6"/>
    <w:rsid w:val="006E090C"/>
    <w:rsid w:val="006E1460"/>
    <w:rsid w:val="006E32DD"/>
    <w:rsid w:val="006E4A17"/>
    <w:rsid w:val="006E5D50"/>
    <w:rsid w:val="006F0B89"/>
    <w:rsid w:val="006F1AC0"/>
    <w:rsid w:val="006F1BEF"/>
    <w:rsid w:val="006F1BFF"/>
    <w:rsid w:val="006F7571"/>
    <w:rsid w:val="00700B95"/>
    <w:rsid w:val="0070165F"/>
    <w:rsid w:val="007028BF"/>
    <w:rsid w:val="00702BEA"/>
    <w:rsid w:val="00702DE8"/>
    <w:rsid w:val="00703553"/>
    <w:rsid w:val="00704554"/>
    <w:rsid w:val="007050CA"/>
    <w:rsid w:val="00705F04"/>
    <w:rsid w:val="00706FC1"/>
    <w:rsid w:val="007071BD"/>
    <w:rsid w:val="0070744E"/>
    <w:rsid w:val="0071088F"/>
    <w:rsid w:val="0071420E"/>
    <w:rsid w:val="007152BC"/>
    <w:rsid w:val="007152C6"/>
    <w:rsid w:val="007161CC"/>
    <w:rsid w:val="007206DF"/>
    <w:rsid w:val="00720BDB"/>
    <w:rsid w:val="007222D8"/>
    <w:rsid w:val="0072542D"/>
    <w:rsid w:val="007262B4"/>
    <w:rsid w:val="00726981"/>
    <w:rsid w:val="00726C7D"/>
    <w:rsid w:val="007272F0"/>
    <w:rsid w:val="0072744F"/>
    <w:rsid w:val="00727730"/>
    <w:rsid w:val="007328DB"/>
    <w:rsid w:val="0073293D"/>
    <w:rsid w:val="00732F23"/>
    <w:rsid w:val="00734867"/>
    <w:rsid w:val="007359FC"/>
    <w:rsid w:val="00735D60"/>
    <w:rsid w:val="00736255"/>
    <w:rsid w:val="007369D7"/>
    <w:rsid w:val="00736DA3"/>
    <w:rsid w:val="0073777E"/>
    <w:rsid w:val="007400D8"/>
    <w:rsid w:val="007402C5"/>
    <w:rsid w:val="007404D4"/>
    <w:rsid w:val="00741C82"/>
    <w:rsid w:val="0074209A"/>
    <w:rsid w:val="00742E9F"/>
    <w:rsid w:val="00743999"/>
    <w:rsid w:val="00743DB4"/>
    <w:rsid w:val="0074517B"/>
    <w:rsid w:val="00745A81"/>
    <w:rsid w:val="00745FDD"/>
    <w:rsid w:val="007471E4"/>
    <w:rsid w:val="00747681"/>
    <w:rsid w:val="00751605"/>
    <w:rsid w:val="00751C77"/>
    <w:rsid w:val="00752FF2"/>
    <w:rsid w:val="007533C8"/>
    <w:rsid w:val="0075340A"/>
    <w:rsid w:val="007535FF"/>
    <w:rsid w:val="00754F92"/>
    <w:rsid w:val="00755A87"/>
    <w:rsid w:val="00756653"/>
    <w:rsid w:val="007572D8"/>
    <w:rsid w:val="00757C8B"/>
    <w:rsid w:val="007616EC"/>
    <w:rsid w:val="00761E82"/>
    <w:rsid w:val="00762848"/>
    <w:rsid w:val="00762B76"/>
    <w:rsid w:val="0076333B"/>
    <w:rsid w:val="007654CF"/>
    <w:rsid w:val="007668C5"/>
    <w:rsid w:val="00771726"/>
    <w:rsid w:val="00772226"/>
    <w:rsid w:val="00772B7A"/>
    <w:rsid w:val="0077391E"/>
    <w:rsid w:val="00774AC1"/>
    <w:rsid w:val="00774D74"/>
    <w:rsid w:val="0077502C"/>
    <w:rsid w:val="0077560E"/>
    <w:rsid w:val="00776BA0"/>
    <w:rsid w:val="00777E59"/>
    <w:rsid w:val="007823F9"/>
    <w:rsid w:val="00784430"/>
    <w:rsid w:val="00784D09"/>
    <w:rsid w:val="00785FDC"/>
    <w:rsid w:val="00786299"/>
    <w:rsid w:val="00786C87"/>
    <w:rsid w:val="00787C6A"/>
    <w:rsid w:val="00790800"/>
    <w:rsid w:val="00790BAC"/>
    <w:rsid w:val="0079119F"/>
    <w:rsid w:val="0079152D"/>
    <w:rsid w:val="00792C9D"/>
    <w:rsid w:val="00792F1B"/>
    <w:rsid w:val="007963AF"/>
    <w:rsid w:val="0079677F"/>
    <w:rsid w:val="007A191E"/>
    <w:rsid w:val="007A2BDC"/>
    <w:rsid w:val="007A6D06"/>
    <w:rsid w:val="007A7938"/>
    <w:rsid w:val="007B0C89"/>
    <w:rsid w:val="007B13E0"/>
    <w:rsid w:val="007B1578"/>
    <w:rsid w:val="007B4458"/>
    <w:rsid w:val="007B4992"/>
    <w:rsid w:val="007B4B31"/>
    <w:rsid w:val="007B615E"/>
    <w:rsid w:val="007B6A7E"/>
    <w:rsid w:val="007C068F"/>
    <w:rsid w:val="007C1CD6"/>
    <w:rsid w:val="007C36AC"/>
    <w:rsid w:val="007C5CD7"/>
    <w:rsid w:val="007C7495"/>
    <w:rsid w:val="007C7EAC"/>
    <w:rsid w:val="007D3990"/>
    <w:rsid w:val="007D4866"/>
    <w:rsid w:val="007D6049"/>
    <w:rsid w:val="007D72ED"/>
    <w:rsid w:val="007E0A3A"/>
    <w:rsid w:val="007E1B15"/>
    <w:rsid w:val="007E429A"/>
    <w:rsid w:val="007E5926"/>
    <w:rsid w:val="007E6ABB"/>
    <w:rsid w:val="007E6DA4"/>
    <w:rsid w:val="007E76BF"/>
    <w:rsid w:val="007E7DA0"/>
    <w:rsid w:val="007F2390"/>
    <w:rsid w:val="007F32CB"/>
    <w:rsid w:val="007F37B7"/>
    <w:rsid w:val="007F5C4C"/>
    <w:rsid w:val="007F7495"/>
    <w:rsid w:val="007F767A"/>
    <w:rsid w:val="00801133"/>
    <w:rsid w:val="008013FD"/>
    <w:rsid w:val="00801629"/>
    <w:rsid w:val="0080167C"/>
    <w:rsid w:val="008042E6"/>
    <w:rsid w:val="00805B73"/>
    <w:rsid w:val="0080639F"/>
    <w:rsid w:val="008065C0"/>
    <w:rsid w:val="0080745B"/>
    <w:rsid w:val="00810B50"/>
    <w:rsid w:val="00810EB2"/>
    <w:rsid w:val="00811AA4"/>
    <w:rsid w:val="008123CE"/>
    <w:rsid w:val="00812D17"/>
    <w:rsid w:val="00813920"/>
    <w:rsid w:val="00813B7A"/>
    <w:rsid w:val="00813D85"/>
    <w:rsid w:val="008157AB"/>
    <w:rsid w:val="00820310"/>
    <w:rsid w:val="0082050F"/>
    <w:rsid w:val="00820953"/>
    <w:rsid w:val="00821AD8"/>
    <w:rsid w:val="00823161"/>
    <w:rsid w:val="00824131"/>
    <w:rsid w:val="00824238"/>
    <w:rsid w:val="0082447E"/>
    <w:rsid w:val="008250DA"/>
    <w:rsid w:val="00825E90"/>
    <w:rsid w:val="00830101"/>
    <w:rsid w:val="00831392"/>
    <w:rsid w:val="00832607"/>
    <w:rsid w:val="00840327"/>
    <w:rsid w:val="00842AF9"/>
    <w:rsid w:val="00842CBC"/>
    <w:rsid w:val="0084654D"/>
    <w:rsid w:val="00847924"/>
    <w:rsid w:val="00851506"/>
    <w:rsid w:val="0085186C"/>
    <w:rsid w:val="008524E8"/>
    <w:rsid w:val="00855287"/>
    <w:rsid w:val="008559ED"/>
    <w:rsid w:val="008567A3"/>
    <w:rsid w:val="00856AB2"/>
    <w:rsid w:val="00856DE8"/>
    <w:rsid w:val="00861229"/>
    <w:rsid w:val="008617CB"/>
    <w:rsid w:val="00862786"/>
    <w:rsid w:val="00862D29"/>
    <w:rsid w:val="008630EB"/>
    <w:rsid w:val="00864F1C"/>
    <w:rsid w:val="00864F6B"/>
    <w:rsid w:val="00867A9D"/>
    <w:rsid w:val="008714D7"/>
    <w:rsid w:val="008824E7"/>
    <w:rsid w:val="008825E3"/>
    <w:rsid w:val="008855CD"/>
    <w:rsid w:val="00885620"/>
    <w:rsid w:val="008869A0"/>
    <w:rsid w:val="00886C5E"/>
    <w:rsid w:val="00886D07"/>
    <w:rsid w:val="00887EEF"/>
    <w:rsid w:val="00890DB7"/>
    <w:rsid w:val="00892A81"/>
    <w:rsid w:val="00892A87"/>
    <w:rsid w:val="00896571"/>
    <w:rsid w:val="008965E1"/>
    <w:rsid w:val="008971C1"/>
    <w:rsid w:val="008972F2"/>
    <w:rsid w:val="008A3272"/>
    <w:rsid w:val="008A3BB6"/>
    <w:rsid w:val="008A42BC"/>
    <w:rsid w:val="008A43FE"/>
    <w:rsid w:val="008A4511"/>
    <w:rsid w:val="008A4876"/>
    <w:rsid w:val="008A7071"/>
    <w:rsid w:val="008A79E8"/>
    <w:rsid w:val="008B044C"/>
    <w:rsid w:val="008B1046"/>
    <w:rsid w:val="008B23AC"/>
    <w:rsid w:val="008B2BC2"/>
    <w:rsid w:val="008B2F72"/>
    <w:rsid w:val="008B3B26"/>
    <w:rsid w:val="008B4EEA"/>
    <w:rsid w:val="008B654E"/>
    <w:rsid w:val="008B7DDC"/>
    <w:rsid w:val="008B8657"/>
    <w:rsid w:val="008C19C1"/>
    <w:rsid w:val="008C1A68"/>
    <w:rsid w:val="008C5C9D"/>
    <w:rsid w:val="008D07F3"/>
    <w:rsid w:val="008D09DC"/>
    <w:rsid w:val="008D19A2"/>
    <w:rsid w:val="008D1D1F"/>
    <w:rsid w:val="008D4F15"/>
    <w:rsid w:val="008D5253"/>
    <w:rsid w:val="008D6EAB"/>
    <w:rsid w:val="008D723F"/>
    <w:rsid w:val="008D74F0"/>
    <w:rsid w:val="008D7774"/>
    <w:rsid w:val="008E1222"/>
    <w:rsid w:val="008E183D"/>
    <w:rsid w:val="008E3C5F"/>
    <w:rsid w:val="008E5DD4"/>
    <w:rsid w:val="008E628A"/>
    <w:rsid w:val="008E64CE"/>
    <w:rsid w:val="008F0F04"/>
    <w:rsid w:val="008F31AC"/>
    <w:rsid w:val="008F34E7"/>
    <w:rsid w:val="008F36F4"/>
    <w:rsid w:val="008F460A"/>
    <w:rsid w:val="008F674D"/>
    <w:rsid w:val="008F733D"/>
    <w:rsid w:val="00901B98"/>
    <w:rsid w:val="0090488D"/>
    <w:rsid w:val="00904B29"/>
    <w:rsid w:val="00905059"/>
    <w:rsid w:val="00911429"/>
    <w:rsid w:val="00911BA0"/>
    <w:rsid w:val="00911C19"/>
    <w:rsid w:val="00912BB5"/>
    <w:rsid w:val="009137E9"/>
    <w:rsid w:val="00915141"/>
    <w:rsid w:val="00915CCB"/>
    <w:rsid w:val="0091628F"/>
    <w:rsid w:val="00916EB3"/>
    <w:rsid w:val="00921B45"/>
    <w:rsid w:val="009224F9"/>
    <w:rsid w:val="00922E72"/>
    <w:rsid w:val="009255B7"/>
    <w:rsid w:val="00926AF7"/>
    <w:rsid w:val="00927A61"/>
    <w:rsid w:val="00927CE0"/>
    <w:rsid w:val="00930542"/>
    <w:rsid w:val="00930E93"/>
    <w:rsid w:val="00931B0B"/>
    <w:rsid w:val="00936521"/>
    <w:rsid w:val="00943338"/>
    <w:rsid w:val="00944775"/>
    <w:rsid w:val="00944DE2"/>
    <w:rsid w:val="00945168"/>
    <w:rsid w:val="009456A1"/>
    <w:rsid w:val="00945A1F"/>
    <w:rsid w:val="009465EE"/>
    <w:rsid w:val="009501C2"/>
    <w:rsid w:val="009505E4"/>
    <w:rsid w:val="0095410F"/>
    <w:rsid w:val="0095623C"/>
    <w:rsid w:val="00957588"/>
    <w:rsid w:val="00960C00"/>
    <w:rsid w:val="00962D89"/>
    <w:rsid w:val="00964F12"/>
    <w:rsid w:val="00967642"/>
    <w:rsid w:val="00970E2A"/>
    <w:rsid w:val="00971EF1"/>
    <w:rsid w:val="0097370B"/>
    <w:rsid w:val="00974138"/>
    <w:rsid w:val="00974410"/>
    <w:rsid w:val="00974C03"/>
    <w:rsid w:val="00976D54"/>
    <w:rsid w:val="00977340"/>
    <w:rsid w:val="0097CE16"/>
    <w:rsid w:val="009818D0"/>
    <w:rsid w:val="0098254A"/>
    <w:rsid w:val="00982BD0"/>
    <w:rsid w:val="0098416C"/>
    <w:rsid w:val="00986025"/>
    <w:rsid w:val="00986B93"/>
    <w:rsid w:val="009901A4"/>
    <w:rsid w:val="009901AB"/>
    <w:rsid w:val="00990D0E"/>
    <w:rsid w:val="00991783"/>
    <w:rsid w:val="0099184F"/>
    <w:rsid w:val="009975BB"/>
    <w:rsid w:val="009A0FD5"/>
    <w:rsid w:val="009A2D9B"/>
    <w:rsid w:val="009A4F40"/>
    <w:rsid w:val="009A620B"/>
    <w:rsid w:val="009A6644"/>
    <w:rsid w:val="009A6B6B"/>
    <w:rsid w:val="009A7503"/>
    <w:rsid w:val="009B16E4"/>
    <w:rsid w:val="009B296B"/>
    <w:rsid w:val="009B2B14"/>
    <w:rsid w:val="009B4AA8"/>
    <w:rsid w:val="009B4E36"/>
    <w:rsid w:val="009B67B3"/>
    <w:rsid w:val="009B7DF4"/>
    <w:rsid w:val="009C121C"/>
    <w:rsid w:val="009C3468"/>
    <w:rsid w:val="009C3ACA"/>
    <w:rsid w:val="009C5FA3"/>
    <w:rsid w:val="009D045D"/>
    <w:rsid w:val="009D3087"/>
    <w:rsid w:val="009D3572"/>
    <w:rsid w:val="009D43AE"/>
    <w:rsid w:val="009D50C8"/>
    <w:rsid w:val="009E26A0"/>
    <w:rsid w:val="009E394D"/>
    <w:rsid w:val="009E530D"/>
    <w:rsid w:val="009E680B"/>
    <w:rsid w:val="009E6966"/>
    <w:rsid w:val="009F3975"/>
    <w:rsid w:val="009F51C3"/>
    <w:rsid w:val="009F619D"/>
    <w:rsid w:val="009F7AB3"/>
    <w:rsid w:val="00A02E1C"/>
    <w:rsid w:val="00A0313F"/>
    <w:rsid w:val="00A04AC8"/>
    <w:rsid w:val="00A07E5D"/>
    <w:rsid w:val="00A100D8"/>
    <w:rsid w:val="00A10B2E"/>
    <w:rsid w:val="00A16755"/>
    <w:rsid w:val="00A1730A"/>
    <w:rsid w:val="00A23870"/>
    <w:rsid w:val="00A23C2E"/>
    <w:rsid w:val="00A245F3"/>
    <w:rsid w:val="00A26DB3"/>
    <w:rsid w:val="00A275D6"/>
    <w:rsid w:val="00A31F31"/>
    <w:rsid w:val="00A34769"/>
    <w:rsid w:val="00A349E7"/>
    <w:rsid w:val="00A35A71"/>
    <w:rsid w:val="00A42279"/>
    <w:rsid w:val="00A4348E"/>
    <w:rsid w:val="00A477FF"/>
    <w:rsid w:val="00A504A9"/>
    <w:rsid w:val="00A5386F"/>
    <w:rsid w:val="00A62E2C"/>
    <w:rsid w:val="00A638A1"/>
    <w:rsid w:val="00A64A52"/>
    <w:rsid w:val="00A66F9B"/>
    <w:rsid w:val="00A67F6A"/>
    <w:rsid w:val="00A70D48"/>
    <w:rsid w:val="00A717C7"/>
    <w:rsid w:val="00A73E8E"/>
    <w:rsid w:val="00A74B68"/>
    <w:rsid w:val="00A74DE8"/>
    <w:rsid w:val="00A7505C"/>
    <w:rsid w:val="00A75897"/>
    <w:rsid w:val="00A76B6A"/>
    <w:rsid w:val="00A77580"/>
    <w:rsid w:val="00A777DF"/>
    <w:rsid w:val="00A8304F"/>
    <w:rsid w:val="00A849BE"/>
    <w:rsid w:val="00A9159B"/>
    <w:rsid w:val="00A94597"/>
    <w:rsid w:val="00A948FB"/>
    <w:rsid w:val="00A96921"/>
    <w:rsid w:val="00AA13AA"/>
    <w:rsid w:val="00AA1499"/>
    <w:rsid w:val="00AA1BD8"/>
    <w:rsid w:val="00AA3D2B"/>
    <w:rsid w:val="00AA3EC5"/>
    <w:rsid w:val="00AA64AB"/>
    <w:rsid w:val="00AA73EF"/>
    <w:rsid w:val="00AA7A22"/>
    <w:rsid w:val="00AB0203"/>
    <w:rsid w:val="00AB0E06"/>
    <w:rsid w:val="00AB1329"/>
    <w:rsid w:val="00AB1E77"/>
    <w:rsid w:val="00AB39E4"/>
    <w:rsid w:val="00AB3E2A"/>
    <w:rsid w:val="00AB5224"/>
    <w:rsid w:val="00AB5479"/>
    <w:rsid w:val="00AB5658"/>
    <w:rsid w:val="00AB59B8"/>
    <w:rsid w:val="00AB5FCD"/>
    <w:rsid w:val="00AB6058"/>
    <w:rsid w:val="00AB6A13"/>
    <w:rsid w:val="00AB6A40"/>
    <w:rsid w:val="00AB7C92"/>
    <w:rsid w:val="00AC0F9C"/>
    <w:rsid w:val="00AC1D2E"/>
    <w:rsid w:val="00AC29ED"/>
    <w:rsid w:val="00AC34EB"/>
    <w:rsid w:val="00AC40DB"/>
    <w:rsid w:val="00AC5A81"/>
    <w:rsid w:val="00AC6366"/>
    <w:rsid w:val="00AC7318"/>
    <w:rsid w:val="00AD06C6"/>
    <w:rsid w:val="00AD37A4"/>
    <w:rsid w:val="00AD3C0F"/>
    <w:rsid w:val="00AD4577"/>
    <w:rsid w:val="00AE088B"/>
    <w:rsid w:val="00AE24D5"/>
    <w:rsid w:val="00AE2F4E"/>
    <w:rsid w:val="00AE535B"/>
    <w:rsid w:val="00AE6165"/>
    <w:rsid w:val="00AE73C5"/>
    <w:rsid w:val="00AF0581"/>
    <w:rsid w:val="00AF308B"/>
    <w:rsid w:val="00AF3DD2"/>
    <w:rsid w:val="00AF452E"/>
    <w:rsid w:val="00AF4604"/>
    <w:rsid w:val="00AF4EDB"/>
    <w:rsid w:val="00B013FF"/>
    <w:rsid w:val="00B023EB"/>
    <w:rsid w:val="00B03421"/>
    <w:rsid w:val="00B038C7"/>
    <w:rsid w:val="00B04000"/>
    <w:rsid w:val="00B06303"/>
    <w:rsid w:val="00B074B8"/>
    <w:rsid w:val="00B10FF2"/>
    <w:rsid w:val="00B12391"/>
    <w:rsid w:val="00B12B40"/>
    <w:rsid w:val="00B130FE"/>
    <w:rsid w:val="00B13FC6"/>
    <w:rsid w:val="00B14ACE"/>
    <w:rsid w:val="00B16957"/>
    <w:rsid w:val="00B17E15"/>
    <w:rsid w:val="00B21425"/>
    <w:rsid w:val="00B21553"/>
    <w:rsid w:val="00B224A1"/>
    <w:rsid w:val="00B24297"/>
    <w:rsid w:val="00B25378"/>
    <w:rsid w:val="00B26442"/>
    <w:rsid w:val="00B26C2D"/>
    <w:rsid w:val="00B318A7"/>
    <w:rsid w:val="00B3241A"/>
    <w:rsid w:val="00B32622"/>
    <w:rsid w:val="00B32812"/>
    <w:rsid w:val="00B34C4B"/>
    <w:rsid w:val="00B36F5A"/>
    <w:rsid w:val="00B41A13"/>
    <w:rsid w:val="00B41ABA"/>
    <w:rsid w:val="00B45147"/>
    <w:rsid w:val="00B46A3D"/>
    <w:rsid w:val="00B46FF5"/>
    <w:rsid w:val="00B47580"/>
    <w:rsid w:val="00B47E83"/>
    <w:rsid w:val="00B507E4"/>
    <w:rsid w:val="00B50E27"/>
    <w:rsid w:val="00B52C6C"/>
    <w:rsid w:val="00B54874"/>
    <w:rsid w:val="00B54AEE"/>
    <w:rsid w:val="00B572DA"/>
    <w:rsid w:val="00B5770F"/>
    <w:rsid w:val="00B60F14"/>
    <w:rsid w:val="00B60FA6"/>
    <w:rsid w:val="00B610C5"/>
    <w:rsid w:val="00B6245C"/>
    <w:rsid w:val="00B628E5"/>
    <w:rsid w:val="00B65E92"/>
    <w:rsid w:val="00B66FDD"/>
    <w:rsid w:val="00B67C56"/>
    <w:rsid w:val="00B67ECB"/>
    <w:rsid w:val="00B70073"/>
    <w:rsid w:val="00B70533"/>
    <w:rsid w:val="00B713D5"/>
    <w:rsid w:val="00B72288"/>
    <w:rsid w:val="00B732CC"/>
    <w:rsid w:val="00B801FE"/>
    <w:rsid w:val="00B807DB"/>
    <w:rsid w:val="00B82ADC"/>
    <w:rsid w:val="00B82CF4"/>
    <w:rsid w:val="00B8351D"/>
    <w:rsid w:val="00B8367D"/>
    <w:rsid w:val="00B84ED2"/>
    <w:rsid w:val="00B87615"/>
    <w:rsid w:val="00B87DF3"/>
    <w:rsid w:val="00B915BC"/>
    <w:rsid w:val="00B91B5E"/>
    <w:rsid w:val="00B92249"/>
    <w:rsid w:val="00B944F3"/>
    <w:rsid w:val="00B94BA9"/>
    <w:rsid w:val="00B96522"/>
    <w:rsid w:val="00B97502"/>
    <w:rsid w:val="00BA02A3"/>
    <w:rsid w:val="00BA0E7D"/>
    <w:rsid w:val="00BA4F2B"/>
    <w:rsid w:val="00BA5BEC"/>
    <w:rsid w:val="00BA6717"/>
    <w:rsid w:val="00BB0346"/>
    <w:rsid w:val="00BB33CC"/>
    <w:rsid w:val="00BB44CD"/>
    <w:rsid w:val="00BB5134"/>
    <w:rsid w:val="00BB527A"/>
    <w:rsid w:val="00BB5E11"/>
    <w:rsid w:val="00BC0427"/>
    <w:rsid w:val="00BC28C1"/>
    <w:rsid w:val="00BC2D4D"/>
    <w:rsid w:val="00BC339E"/>
    <w:rsid w:val="00BC367C"/>
    <w:rsid w:val="00BC426B"/>
    <w:rsid w:val="00BC42E9"/>
    <w:rsid w:val="00BC6593"/>
    <w:rsid w:val="00BC6C74"/>
    <w:rsid w:val="00BD04DD"/>
    <w:rsid w:val="00BD1AAB"/>
    <w:rsid w:val="00BD3AC3"/>
    <w:rsid w:val="00BD43B9"/>
    <w:rsid w:val="00BD5522"/>
    <w:rsid w:val="00BE08D7"/>
    <w:rsid w:val="00BE2E9E"/>
    <w:rsid w:val="00BE2F99"/>
    <w:rsid w:val="00BE4D76"/>
    <w:rsid w:val="00BE7991"/>
    <w:rsid w:val="00BF1BA2"/>
    <w:rsid w:val="00BF20CF"/>
    <w:rsid w:val="00BF76A0"/>
    <w:rsid w:val="00BF7B9F"/>
    <w:rsid w:val="00C00C6D"/>
    <w:rsid w:val="00C01C3A"/>
    <w:rsid w:val="00C02132"/>
    <w:rsid w:val="00C0383C"/>
    <w:rsid w:val="00C07018"/>
    <w:rsid w:val="00C07898"/>
    <w:rsid w:val="00C13281"/>
    <w:rsid w:val="00C16481"/>
    <w:rsid w:val="00C166FF"/>
    <w:rsid w:val="00C16B76"/>
    <w:rsid w:val="00C16F78"/>
    <w:rsid w:val="00C2088B"/>
    <w:rsid w:val="00C21156"/>
    <w:rsid w:val="00C21C6F"/>
    <w:rsid w:val="00C232D5"/>
    <w:rsid w:val="00C23C8D"/>
    <w:rsid w:val="00C2707B"/>
    <w:rsid w:val="00C279AD"/>
    <w:rsid w:val="00C307E4"/>
    <w:rsid w:val="00C32555"/>
    <w:rsid w:val="00C34585"/>
    <w:rsid w:val="00C34608"/>
    <w:rsid w:val="00C35895"/>
    <w:rsid w:val="00C365E6"/>
    <w:rsid w:val="00C36971"/>
    <w:rsid w:val="00C37025"/>
    <w:rsid w:val="00C41941"/>
    <w:rsid w:val="00C42B8E"/>
    <w:rsid w:val="00C4336E"/>
    <w:rsid w:val="00C44AF5"/>
    <w:rsid w:val="00C45043"/>
    <w:rsid w:val="00C4552B"/>
    <w:rsid w:val="00C46412"/>
    <w:rsid w:val="00C468C0"/>
    <w:rsid w:val="00C50BBF"/>
    <w:rsid w:val="00C51222"/>
    <w:rsid w:val="00C51B54"/>
    <w:rsid w:val="00C540F9"/>
    <w:rsid w:val="00C56AE5"/>
    <w:rsid w:val="00C56BE4"/>
    <w:rsid w:val="00C601CC"/>
    <w:rsid w:val="00C6125F"/>
    <w:rsid w:val="00C64737"/>
    <w:rsid w:val="00C70FEE"/>
    <w:rsid w:val="00C72AF5"/>
    <w:rsid w:val="00C7434F"/>
    <w:rsid w:val="00C76DD9"/>
    <w:rsid w:val="00C8080A"/>
    <w:rsid w:val="00C82271"/>
    <w:rsid w:val="00C82595"/>
    <w:rsid w:val="00C82B20"/>
    <w:rsid w:val="00C82D9A"/>
    <w:rsid w:val="00C82DD7"/>
    <w:rsid w:val="00C83033"/>
    <w:rsid w:val="00C83CED"/>
    <w:rsid w:val="00C83F36"/>
    <w:rsid w:val="00C84E0E"/>
    <w:rsid w:val="00C85534"/>
    <w:rsid w:val="00C8674A"/>
    <w:rsid w:val="00C86AF9"/>
    <w:rsid w:val="00C90749"/>
    <w:rsid w:val="00C908BB"/>
    <w:rsid w:val="00C91F5E"/>
    <w:rsid w:val="00C9207E"/>
    <w:rsid w:val="00C928CD"/>
    <w:rsid w:val="00C93DD4"/>
    <w:rsid w:val="00C9426E"/>
    <w:rsid w:val="00C9481F"/>
    <w:rsid w:val="00C94F43"/>
    <w:rsid w:val="00C94F79"/>
    <w:rsid w:val="00C95343"/>
    <w:rsid w:val="00C95651"/>
    <w:rsid w:val="00CA28FE"/>
    <w:rsid w:val="00CA2E0F"/>
    <w:rsid w:val="00CA3259"/>
    <w:rsid w:val="00CA3324"/>
    <w:rsid w:val="00CA422F"/>
    <w:rsid w:val="00CA42B1"/>
    <w:rsid w:val="00CA43E4"/>
    <w:rsid w:val="00CA46EA"/>
    <w:rsid w:val="00CA49E3"/>
    <w:rsid w:val="00CA54F6"/>
    <w:rsid w:val="00CB0C8E"/>
    <w:rsid w:val="00CB1D38"/>
    <w:rsid w:val="00CB2D3C"/>
    <w:rsid w:val="00CB55A2"/>
    <w:rsid w:val="00CB63B0"/>
    <w:rsid w:val="00CB64CC"/>
    <w:rsid w:val="00CC066F"/>
    <w:rsid w:val="00CC0B07"/>
    <w:rsid w:val="00CC2001"/>
    <w:rsid w:val="00CC4F37"/>
    <w:rsid w:val="00CD0587"/>
    <w:rsid w:val="00CD089B"/>
    <w:rsid w:val="00CD1778"/>
    <w:rsid w:val="00CD1A6B"/>
    <w:rsid w:val="00CD43ED"/>
    <w:rsid w:val="00CD5A10"/>
    <w:rsid w:val="00CD7ED2"/>
    <w:rsid w:val="00CE0A55"/>
    <w:rsid w:val="00CE0C04"/>
    <w:rsid w:val="00CE1872"/>
    <w:rsid w:val="00CE1A43"/>
    <w:rsid w:val="00CE24B6"/>
    <w:rsid w:val="00CE2EE8"/>
    <w:rsid w:val="00CE3121"/>
    <w:rsid w:val="00CE34CD"/>
    <w:rsid w:val="00CE3916"/>
    <w:rsid w:val="00CE3D02"/>
    <w:rsid w:val="00CE442C"/>
    <w:rsid w:val="00CE4A01"/>
    <w:rsid w:val="00CE4AB8"/>
    <w:rsid w:val="00CE4B03"/>
    <w:rsid w:val="00CE6C47"/>
    <w:rsid w:val="00CF00D1"/>
    <w:rsid w:val="00CF0515"/>
    <w:rsid w:val="00CF214A"/>
    <w:rsid w:val="00CF4792"/>
    <w:rsid w:val="00CF58DC"/>
    <w:rsid w:val="00CF608F"/>
    <w:rsid w:val="00CF7EB7"/>
    <w:rsid w:val="00D00175"/>
    <w:rsid w:val="00D017C2"/>
    <w:rsid w:val="00D01960"/>
    <w:rsid w:val="00D01B7A"/>
    <w:rsid w:val="00D01E81"/>
    <w:rsid w:val="00D02440"/>
    <w:rsid w:val="00D0349B"/>
    <w:rsid w:val="00D046FB"/>
    <w:rsid w:val="00D04F6B"/>
    <w:rsid w:val="00D06CF3"/>
    <w:rsid w:val="00D11214"/>
    <w:rsid w:val="00D12077"/>
    <w:rsid w:val="00D13DEE"/>
    <w:rsid w:val="00D13ECD"/>
    <w:rsid w:val="00D1472C"/>
    <w:rsid w:val="00D20807"/>
    <w:rsid w:val="00D2195C"/>
    <w:rsid w:val="00D21ACD"/>
    <w:rsid w:val="00D21B22"/>
    <w:rsid w:val="00D25645"/>
    <w:rsid w:val="00D310D9"/>
    <w:rsid w:val="00D32327"/>
    <w:rsid w:val="00D32C5C"/>
    <w:rsid w:val="00D32F99"/>
    <w:rsid w:val="00D379BC"/>
    <w:rsid w:val="00D44086"/>
    <w:rsid w:val="00D44BC9"/>
    <w:rsid w:val="00D47191"/>
    <w:rsid w:val="00D47BB2"/>
    <w:rsid w:val="00D50D24"/>
    <w:rsid w:val="00D512ED"/>
    <w:rsid w:val="00D5135A"/>
    <w:rsid w:val="00D51539"/>
    <w:rsid w:val="00D52692"/>
    <w:rsid w:val="00D52726"/>
    <w:rsid w:val="00D52F3C"/>
    <w:rsid w:val="00D5410B"/>
    <w:rsid w:val="00D55851"/>
    <w:rsid w:val="00D6101C"/>
    <w:rsid w:val="00D61BF4"/>
    <w:rsid w:val="00D62A98"/>
    <w:rsid w:val="00D63680"/>
    <w:rsid w:val="00D65325"/>
    <w:rsid w:val="00D65536"/>
    <w:rsid w:val="00D67082"/>
    <w:rsid w:val="00D67FF7"/>
    <w:rsid w:val="00D70518"/>
    <w:rsid w:val="00D70658"/>
    <w:rsid w:val="00D71B34"/>
    <w:rsid w:val="00D7403C"/>
    <w:rsid w:val="00D74375"/>
    <w:rsid w:val="00D74862"/>
    <w:rsid w:val="00D74E7B"/>
    <w:rsid w:val="00D75846"/>
    <w:rsid w:val="00D8038B"/>
    <w:rsid w:val="00D80D73"/>
    <w:rsid w:val="00D8414A"/>
    <w:rsid w:val="00D900B7"/>
    <w:rsid w:val="00D90440"/>
    <w:rsid w:val="00D9086A"/>
    <w:rsid w:val="00D90CD8"/>
    <w:rsid w:val="00D93597"/>
    <w:rsid w:val="00D95C57"/>
    <w:rsid w:val="00D96C4B"/>
    <w:rsid w:val="00DA0AC3"/>
    <w:rsid w:val="00DA2918"/>
    <w:rsid w:val="00DA2D41"/>
    <w:rsid w:val="00DA30E7"/>
    <w:rsid w:val="00DA367B"/>
    <w:rsid w:val="00DA4220"/>
    <w:rsid w:val="00DA43A6"/>
    <w:rsid w:val="00DA5089"/>
    <w:rsid w:val="00DA5246"/>
    <w:rsid w:val="00DA6E01"/>
    <w:rsid w:val="00DB0E1B"/>
    <w:rsid w:val="00DB1012"/>
    <w:rsid w:val="00DB25B1"/>
    <w:rsid w:val="00DB3B7A"/>
    <w:rsid w:val="00DB4019"/>
    <w:rsid w:val="00DB4850"/>
    <w:rsid w:val="00DB4BAF"/>
    <w:rsid w:val="00DC0A15"/>
    <w:rsid w:val="00DC3847"/>
    <w:rsid w:val="00DC4370"/>
    <w:rsid w:val="00DC5BF9"/>
    <w:rsid w:val="00DC62AF"/>
    <w:rsid w:val="00DC6CA4"/>
    <w:rsid w:val="00DC6D33"/>
    <w:rsid w:val="00DC6F3C"/>
    <w:rsid w:val="00DD2268"/>
    <w:rsid w:val="00DD65C4"/>
    <w:rsid w:val="00DE138D"/>
    <w:rsid w:val="00DE140C"/>
    <w:rsid w:val="00DE3714"/>
    <w:rsid w:val="00DE5237"/>
    <w:rsid w:val="00DF0F84"/>
    <w:rsid w:val="00DF18D0"/>
    <w:rsid w:val="00DF4889"/>
    <w:rsid w:val="00DF5617"/>
    <w:rsid w:val="00DF784C"/>
    <w:rsid w:val="00E020AC"/>
    <w:rsid w:val="00E04C00"/>
    <w:rsid w:val="00E0728D"/>
    <w:rsid w:val="00E07BEA"/>
    <w:rsid w:val="00E1147C"/>
    <w:rsid w:val="00E130AC"/>
    <w:rsid w:val="00E14DBE"/>
    <w:rsid w:val="00E15FC6"/>
    <w:rsid w:val="00E160EA"/>
    <w:rsid w:val="00E2356F"/>
    <w:rsid w:val="00E23D6A"/>
    <w:rsid w:val="00E24891"/>
    <w:rsid w:val="00E250C5"/>
    <w:rsid w:val="00E258B8"/>
    <w:rsid w:val="00E262E4"/>
    <w:rsid w:val="00E27D2B"/>
    <w:rsid w:val="00E3256F"/>
    <w:rsid w:val="00E33583"/>
    <w:rsid w:val="00E34344"/>
    <w:rsid w:val="00E37742"/>
    <w:rsid w:val="00E40453"/>
    <w:rsid w:val="00E4154A"/>
    <w:rsid w:val="00E41FD5"/>
    <w:rsid w:val="00E42649"/>
    <w:rsid w:val="00E42C80"/>
    <w:rsid w:val="00E4317C"/>
    <w:rsid w:val="00E434C9"/>
    <w:rsid w:val="00E4355E"/>
    <w:rsid w:val="00E44E9F"/>
    <w:rsid w:val="00E475A1"/>
    <w:rsid w:val="00E4787E"/>
    <w:rsid w:val="00E47EEF"/>
    <w:rsid w:val="00E50FF2"/>
    <w:rsid w:val="00E513CC"/>
    <w:rsid w:val="00E51401"/>
    <w:rsid w:val="00E515B8"/>
    <w:rsid w:val="00E54A42"/>
    <w:rsid w:val="00E555FC"/>
    <w:rsid w:val="00E55C60"/>
    <w:rsid w:val="00E55CD2"/>
    <w:rsid w:val="00E562A8"/>
    <w:rsid w:val="00E5693E"/>
    <w:rsid w:val="00E5731F"/>
    <w:rsid w:val="00E578C6"/>
    <w:rsid w:val="00E619F7"/>
    <w:rsid w:val="00E62569"/>
    <w:rsid w:val="00E62BE6"/>
    <w:rsid w:val="00E633B8"/>
    <w:rsid w:val="00E654BD"/>
    <w:rsid w:val="00E657DE"/>
    <w:rsid w:val="00E65D4D"/>
    <w:rsid w:val="00E7134C"/>
    <w:rsid w:val="00E71924"/>
    <w:rsid w:val="00E7273F"/>
    <w:rsid w:val="00E75216"/>
    <w:rsid w:val="00E75968"/>
    <w:rsid w:val="00E75D37"/>
    <w:rsid w:val="00E769CA"/>
    <w:rsid w:val="00E77EA1"/>
    <w:rsid w:val="00E80B77"/>
    <w:rsid w:val="00E81783"/>
    <w:rsid w:val="00E81C71"/>
    <w:rsid w:val="00E84DD1"/>
    <w:rsid w:val="00E868E9"/>
    <w:rsid w:val="00E87A64"/>
    <w:rsid w:val="00E87F8B"/>
    <w:rsid w:val="00E90EFA"/>
    <w:rsid w:val="00E91378"/>
    <w:rsid w:val="00E923BC"/>
    <w:rsid w:val="00E93310"/>
    <w:rsid w:val="00E93EAC"/>
    <w:rsid w:val="00EA0A21"/>
    <w:rsid w:val="00EA2248"/>
    <w:rsid w:val="00EA4273"/>
    <w:rsid w:val="00EA64BD"/>
    <w:rsid w:val="00EA69DF"/>
    <w:rsid w:val="00EA7050"/>
    <w:rsid w:val="00EA7071"/>
    <w:rsid w:val="00EB0936"/>
    <w:rsid w:val="00EB1450"/>
    <w:rsid w:val="00EB2081"/>
    <w:rsid w:val="00EB2426"/>
    <w:rsid w:val="00EB2FCA"/>
    <w:rsid w:val="00EB2FE6"/>
    <w:rsid w:val="00EB32B4"/>
    <w:rsid w:val="00EB6604"/>
    <w:rsid w:val="00EB6C5E"/>
    <w:rsid w:val="00EB6C8D"/>
    <w:rsid w:val="00EC04C7"/>
    <w:rsid w:val="00EC060B"/>
    <w:rsid w:val="00EC0B65"/>
    <w:rsid w:val="00EC0EBD"/>
    <w:rsid w:val="00EC3506"/>
    <w:rsid w:val="00EC5597"/>
    <w:rsid w:val="00ED05DE"/>
    <w:rsid w:val="00ED26B0"/>
    <w:rsid w:val="00ED5FC0"/>
    <w:rsid w:val="00ED6880"/>
    <w:rsid w:val="00ED72C1"/>
    <w:rsid w:val="00ED7937"/>
    <w:rsid w:val="00EE12A0"/>
    <w:rsid w:val="00EE1E5D"/>
    <w:rsid w:val="00EE2335"/>
    <w:rsid w:val="00EE2CF0"/>
    <w:rsid w:val="00EE2E66"/>
    <w:rsid w:val="00EE377D"/>
    <w:rsid w:val="00EE388A"/>
    <w:rsid w:val="00EE3CE0"/>
    <w:rsid w:val="00EE40F3"/>
    <w:rsid w:val="00EE607B"/>
    <w:rsid w:val="00EF0469"/>
    <w:rsid w:val="00EF0B78"/>
    <w:rsid w:val="00EF7D5F"/>
    <w:rsid w:val="00F01208"/>
    <w:rsid w:val="00F03245"/>
    <w:rsid w:val="00F03ED8"/>
    <w:rsid w:val="00F04A1D"/>
    <w:rsid w:val="00F06C27"/>
    <w:rsid w:val="00F0706B"/>
    <w:rsid w:val="00F07833"/>
    <w:rsid w:val="00F1430A"/>
    <w:rsid w:val="00F155C0"/>
    <w:rsid w:val="00F15698"/>
    <w:rsid w:val="00F17B97"/>
    <w:rsid w:val="00F2165C"/>
    <w:rsid w:val="00F21A9E"/>
    <w:rsid w:val="00F24447"/>
    <w:rsid w:val="00F25E81"/>
    <w:rsid w:val="00F27741"/>
    <w:rsid w:val="00F308AE"/>
    <w:rsid w:val="00F30984"/>
    <w:rsid w:val="00F30C52"/>
    <w:rsid w:val="00F314B5"/>
    <w:rsid w:val="00F33EC5"/>
    <w:rsid w:val="00F34C2A"/>
    <w:rsid w:val="00F350C1"/>
    <w:rsid w:val="00F36541"/>
    <w:rsid w:val="00F4065D"/>
    <w:rsid w:val="00F40E9C"/>
    <w:rsid w:val="00F41322"/>
    <w:rsid w:val="00F43064"/>
    <w:rsid w:val="00F439CD"/>
    <w:rsid w:val="00F470FA"/>
    <w:rsid w:val="00F47351"/>
    <w:rsid w:val="00F47E7A"/>
    <w:rsid w:val="00F50AAF"/>
    <w:rsid w:val="00F51EDA"/>
    <w:rsid w:val="00F52938"/>
    <w:rsid w:val="00F53324"/>
    <w:rsid w:val="00F5374D"/>
    <w:rsid w:val="00F543A6"/>
    <w:rsid w:val="00F55F4D"/>
    <w:rsid w:val="00F566E2"/>
    <w:rsid w:val="00F5711F"/>
    <w:rsid w:val="00F57A1A"/>
    <w:rsid w:val="00F57BF4"/>
    <w:rsid w:val="00F57E96"/>
    <w:rsid w:val="00F6005C"/>
    <w:rsid w:val="00F60B07"/>
    <w:rsid w:val="00F6162F"/>
    <w:rsid w:val="00F616DC"/>
    <w:rsid w:val="00F622FD"/>
    <w:rsid w:val="00F62D80"/>
    <w:rsid w:val="00F64053"/>
    <w:rsid w:val="00F668FD"/>
    <w:rsid w:val="00F66EBE"/>
    <w:rsid w:val="00F6794A"/>
    <w:rsid w:val="00F72D02"/>
    <w:rsid w:val="00F77A2D"/>
    <w:rsid w:val="00F81A12"/>
    <w:rsid w:val="00F8202B"/>
    <w:rsid w:val="00F84965"/>
    <w:rsid w:val="00F85A4B"/>
    <w:rsid w:val="00F869D8"/>
    <w:rsid w:val="00F86F1F"/>
    <w:rsid w:val="00F94DBD"/>
    <w:rsid w:val="00F95E0A"/>
    <w:rsid w:val="00F965BF"/>
    <w:rsid w:val="00F96C2B"/>
    <w:rsid w:val="00F97B41"/>
    <w:rsid w:val="00FA2E98"/>
    <w:rsid w:val="00FA38CE"/>
    <w:rsid w:val="00FA5778"/>
    <w:rsid w:val="00FA5A39"/>
    <w:rsid w:val="00FA6E54"/>
    <w:rsid w:val="00FB1022"/>
    <w:rsid w:val="00FB185B"/>
    <w:rsid w:val="00FB30D0"/>
    <w:rsid w:val="00FB3A78"/>
    <w:rsid w:val="00FB3ABB"/>
    <w:rsid w:val="00FB4F4C"/>
    <w:rsid w:val="00FB546A"/>
    <w:rsid w:val="00FC0F45"/>
    <w:rsid w:val="00FC21BC"/>
    <w:rsid w:val="00FC28E3"/>
    <w:rsid w:val="00FC39B7"/>
    <w:rsid w:val="00FC4752"/>
    <w:rsid w:val="00FC53D8"/>
    <w:rsid w:val="00FC67ED"/>
    <w:rsid w:val="00FC77D0"/>
    <w:rsid w:val="00FD074A"/>
    <w:rsid w:val="00FD0BB7"/>
    <w:rsid w:val="00FD0FAA"/>
    <w:rsid w:val="00FD4B4C"/>
    <w:rsid w:val="00FD6A19"/>
    <w:rsid w:val="00FD7C0B"/>
    <w:rsid w:val="00FD7D66"/>
    <w:rsid w:val="00FE0235"/>
    <w:rsid w:val="00FE1E7B"/>
    <w:rsid w:val="00FE2739"/>
    <w:rsid w:val="00FE2DE6"/>
    <w:rsid w:val="00FE343F"/>
    <w:rsid w:val="00FE4433"/>
    <w:rsid w:val="00FE5D02"/>
    <w:rsid w:val="00FE6C63"/>
    <w:rsid w:val="00FE76FA"/>
    <w:rsid w:val="00FF210D"/>
    <w:rsid w:val="00FF2397"/>
    <w:rsid w:val="00FF397D"/>
    <w:rsid w:val="00FF5D5E"/>
    <w:rsid w:val="00FF6454"/>
    <w:rsid w:val="00FF685E"/>
    <w:rsid w:val="00FF7230"/>
    <w:rsid w:val="022FAF49"/>
    <w:rsid w:val="0289503E"/>
    <w:rsid w:val="069D2472"/>
    <w:rsid w:val="06EC4923"/>
    <w:rsid w:val="0765CD5A"/>
    <w:rsid w:val="07DAF87B"/>
    <w:rsid w:val="08AE3366"/>
    <w:rsid w:val="095E7FA4"/>
    <w:rsid w:val="0B07784B"/>
    <w:rsid w:val="0BBD6932"/>
    <w:rsid w:val="0CA0D99F"/>
    <w:rsid w:val="0D8D5C26"/>
    <w:rsid w:val="0F790385"/>
    <w:rsid w:val="0F793656"/>
    <w:rsid w:val="0FD33BF2"/>
    <w:rsid w:val="10935D23"/>
    <w:rsid w:val="12290DB0"/>
    <w:rsid w:val="14A6AD15"/>
    <w:rsid w:val="14C03A19"/>
    <w:rsid w:val="15A628CE"/>
    <w:rsid w:val="16B1AF60"/>
    <w:rsid w:val="16E3B616"/>
    <w:rsid w:val="177574E1"/>
    <w:rsid w:val="17D4EF2B"/>
    <w:rsid w:val="18C66CE0"/>
    <w:rsid w:val="19114542"/>
    <w:rsid w:val="191C31BD"/>
    <w:rsid w:val="1936CF0B"/>
    <w:rsid w:val="1C09B18C"/>
    <w:rsid w:val="1C62223E"/>
    <w:rsid w:val="1F3BB94A"/>
    <w:rsid w:val="22C427B8"/>
    <w:rsid w:val="22D9A117"/>
    <w:rsid w:val="261FC5BC"/>
    <w:rsid w:val="26983268"/>
    <w:rsid w:val="26F74DD6"/>
    <w:rsid w:val="2711B1F5"/>
    <w:rsid w:val="27BB25FC"/>
    <w:rsid w:val="2805C4C3"/>
    <w:rsid w:val="2893F074"/>
    <w:rsid w:val="29E009A5"/>
    <w:rsid w:val="2A118F6E"/>
    <w:rsid w:val="2A76742E"/>
    <w:rsid w:val="2ABFF772"/>
    <w:rsid w:val="2BA3458A"/>
    <w:rsid w:val="2D4DDC79"/>
    <w:rsid w:val="2EE4154E"/>
    <w:rsid w:val="2F2B47C6"/>
    <w:rsid w:val="30A58F00"/>
    <w:rsid w:val="30BFA31A"/>
    <w:rsid w:val="31A4C2B3"/>
    <w:rsid w:val="32D9F619"/>
    <w:rsid w:val="331D329D"/>
    <w:rsid w:val="352CF2AA"/>
    <w:rsid w:val="35EBC16A"/>
    <w:rsid w:val="37BD5008"/>
    <w:rsid w:val="38AF726C"/>
    <w:rsid w:val="38D9222B"/>
    <w:rsid w:val="38EEF388"/>
    <w:rsid w:val="39F27FF8"/>
    <w:rsid w:val="39FFE17C"/>
    <w:rsid w:val="3C7C83A6"/>
    <w:rsid w:val="3DD21317"/>
    <w:rsid w:val="3DE6AAED"/>
    <w:rsid w:val="3DFE0A4F"/>
    <w:rsid w:val="3F54A128"/>
    <w:rsid w:val="3F98D3F9"/>
    <w:rsid w:val="4019FD6E"/>
    <w:rsid w:val="419B4023"/>
    <w:rsid w:val="42BE671E"/>
    <w:rsid w:val="432C10EB"/>
    <w:rsid w:val="458329F8"/>
    <w:rsid w:val="45844128"/>
    <w:rsid w:val="45CD84C2"/>
    <w:rsid w:val="4672E4AF"/>
    <w:rsid w:val="47F27307"/>
    <w:rsid w:val="4E78014C"/>
    <w:rsid w:val="4E89AC5D"/>
    <w:rsid w:val="4F6D157C"/>
    <w:rsid w:val="501DFCEA"/>
    <w:rsid w:val="510C976F"/>
    <w:rsid w:val="51C2B6A1"/>
    <w:rsid w:val="52021629"/>
    <w:rsid w:val="52D4C339"/>
    <w:rsid w:val="5373268B"/>
    <w:rsid w:val="575A175A"/>
    <w:rsid w:val="57FDF6E3"/>
    <w:rsid w:val="5A91771C"/>
    <w:rsid w:val="5B7238D0"/>
    <w:rsid w:val="5B90C41F"/>
    <w:rsid w:val="5F0E0E02"/>
    <w:rsid w:val="5FF74C57"/>
    <w:rsid w:val="609D9FAD"/>
    <w:rsid w:val="61CA0B10"/>
    <w:rsid w:val="631EC3C1"/>
    <w:rsid w:val="63B3215F"/>
    <w:rsid w:val="6404B90E"/>
    <w:rsid w:val="640A13E1"/>
    <w:rsid w:val="64606DE0"/>
    <w:rsid w:val="64B7738C"/>
    <w:rsid w:val="64F83DFD"/>
    <w:rsid w:val="65057773"/>
    <w:rsid w:val="662A754B"/>
    <w:rsid w:val="665F21EF"/>
    <w:rsid w:val="66C82DB6"/>
    <w:rsid w:val="681EAF6E"/>
    <w:rsid w:val="68B57518"/>
    <w:rsid w:val="69B3A019"/>
    <w:rsid w:val="6C01AAB0"/>
    <w:rsid w:val="6C9A828E"/>
    <w:rsid w:val="6EDC5B16"/>
    <w:rsid w:val="6FB94E8A"/>
    <w:rsid w:val="71E29FF4"/>
    <w:rsid w:val="72CFDF66"/>
    <w:rsid w:val="73782A3D"/>
    <w:rsid w:val="7405441B"/>
    <w:rsid w:val="743EB9DD"/>
    <w:rsid w:val="7683266B"/>
    <w:rsid w:val="7779C100"/>
    <w:rsid w:val="7862178B"/>
    <w:rsid w:val="789E7913"/>
    <w:rsid w:val="791EC939"/>
    <w:rsid w:val="79B4D401"/>
    <w:rsid w:val="7BC06DC4"/>
    <w:rsid w:val="7CBDAF04"/>
    <w:rsid w:val="7CCD2217"/>
    <w:rsid w:val="7E0CDC38"/>
    <w:rsid w:val="7E9C64FC"/>
    <w:rsid w:val="7E9D6F3E"/>
    <w:rsid w:val="7ED946A9"/>
    <w:rsid w:val="7EF8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8AD5C"/>
  <w15:docId w15:val="{0A74032C-8CB6-49AA-992C-747C40548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Segoe UI Semilight" w:eastAsia="Times New Roman" w:hAnsi="Segoe UI Semilight" w:cs="Segoe UI Semilight"/>
        <w:sz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5329B4"/>
  </w:style>
  <w:style w:type="paragraph" w:styleId="Antrat1">
    <w:name w:val="heading 1"/>
    <w:basedOn w:val="Sraopastraipa"/>
    <w:next w:val="prastasis"/>
    <w:link w:val="Antrat1Diagrama"/>
    <w:autoRedefine/>
    <w:uiPriority w:val="99"/>
    <w:qFormat/>
    <w:rsid w:val="00977340"/>
    <w:pPr>
      <w:numPr>
        <w:ilvl w:val="0"/>
      </w:numPr>
      <w:tabs>
        <w:tab w:val="clear" w:pos="851"/>
        <w:tab w:val="clear" w:pos="5779"/>
        <w:tab w:val="left" w:pos="142"/>
      </w:tabs>
      <w:spacing w:before="240" w:after="240"/>
      <w:contextualSpacing w:val="0"/>
      <w:jc w:val="center"/>
      <w:outlineLvl w:val="0"/>
    </w:pPr>
    <w:rPr>
      <w:rFonts w:ascii="Segoe UI Semibold" w:hAnsi="Segoe UI Semibold" w:cs="Segoe UI Semibold"/>
      <w:caps/>
      <w:sz w:val="24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5329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5329B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329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5329B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5329B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5329B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5329B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5329B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vadinimas">
    <w:name w:val="Title"/>
    <w:next w:val="prastasis"/>
    <w:link w:val="PavadinimasDiagrama"/>
    <w:qFormat/>
    <w:rsid w:val="005329B4"/>
    <w:pPr>
      <w:spacing w:before="120"/>
      <w:contextualSpacing/>
      <w:jc w:val="center"/>
    </w:pPr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character" w:customStyle="1" w:styleId="PavadinimasDiagrama">
    <w:name w:val="Pavadinimas Diagrama"/>
    <w:basedOn w:val="Numatytasispastraiposriftas"/>
    <w:link w:val="Pavadinimas"/>
    <w:rsid w:val="005329B4"/>
    <w:rPr>
      <w:rFonts w:ascii="Arial" w:eastAsiaTheme="majorEastAsia" w:hAnsi="Arial" w:cstheme="majorBidi"/>
      <w:b/>
      <w:caps/>
      <w:spacing w:val="5"/>
      <w:kern w:val="28"/>
      <w:sz w:val="40"/>
      <w:szCs w:val="52"/>
      <w:lang w:val="lt-LT"/>
    </w:rPr>
  </w:style>
  <w:style w:type="paragraph" w:customStyle="1" w:styleId="Normall">
    <w:name w:val="Normal_l"/>
    <w:basedOn w:val="prastasis"/>
    <w:next w:val="prastasis"/>
    <w:rsid w:val="00B023EB"/>
    <w:pPr>
      <w:keepNext/>
      <w:tabs>
        <w:tab w:val="left" w:pos="7372"/>
      </w:tabs>
      <w:jc w:val="center"/>
    </w:pPr>
    <w:rPr>
      <w:b/>
      <w:i/>
      <w:caps/>
      <w:sz w:val="28"/>
    </w:rPr>
  </w:style>
  <w:style w:type="paragraph" w:styleId="Tekstoblokas">
    <w:name w:val="Block Text"/>
    <w:basedOn w:val="prastasis"/>
    <w:rsid w:val="00B023EB"/>
    <w:pPr>
      <w:tabs>
        <w:tab w:val="left" w:pos="743"/>
      </w:tabs>
    </w:pPr>
    <w:rPr>
      <w:snapToGrid w:val="0"/>
      <w:color w:val="000000"/>
    </w:rPr>
  </w:style>
  <w:style w:type="paragraph" w:customStyle="1" w:styleId="Normaltab1">
    <w:name w:val="Normal tab1"/>
    <w:basedOn w:val="prastasis"/>
    <w:next w:val="prastasis"/>
    <w:rsid w:val="00B023EB"/>
    <w:pPr>
      <w:spacing w:before="120"/>
      <w:ind w:left="142" w:right="142"/>
      <w:jc w:val="center"/>
    </w:pPr>
    <w:rPr>
      <w:smallCaps/>
    </w:rPr>
  </w:style>
  <w:style w:type="paragraph" w:styleId="Pagrindiniotekstotrauka">
    <w:name w:val="Body Text Indent"/>
    <w:basedOn w:val="prastasis"/>
    <w:link w:val="PagrindiniotekstotraukaDiagrama"/>
    <w:rsid w:val="00B023EB"/>
    <w:pPr>
      <w:jc w:val="center"/>
    </w:pPr>
    <w:rPr>
      <w:b/>
      <w:i/>
      <w:sz w:val="28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B023EB"/>
    <w:rPr>
      <w:rFonts w:ascii="Arial" w:eastAsia="Times New Roman" w:hAnsi="Arial" w:cs="Times New Roman"/>
      <w:b/>
      <w:i/>
      <w:sz w:val="28"/>
      <w:szCs w:val="20"/>
      <w:lang w:val="lt-LT"/>
    </w:rPr>
  </w:style>
  <w:style w:type="paragraph" w:customStyle="1" w:styleId="Pavadinimas2">
    <w:name w:val="Pavadinimas2"/>
    <w:basedOn w:val="prastasis"/>
    <w:qFormat/>
    <w:rsid w:val="005329B4"/>
    <w:pPr>
      <w:tabs>
        <w:tab w:val="left" w:pos="0"/>
      </w:tabs>
      <w:spacing w:before="120"/>
      <w:contextualSpacing/>
      <w:jc w:val="center"/>
    </w:pPr>
    <w:rPr>
      <w:rFonts w:eastAsiaTheme="majorEastAsia"/>
      <w:b/>
      <w:spacing w:val="5"/>
      <w:kern w:val="28"/>
      <w:szCs w:val="52"/>
    </w:rPr>
  </w:style>
  <w:style w:type="table" w:styleId="Lentelstinklelis">
    <w:name w:val="Table Grid"/>
    <w:basedOn w:val="LentelElegantika"/>
    <w:uiPriority w:val="59"/>
    <w:rsid w:val="00B023EB"/>
    <w:rPr>
      <w:rFonts w:ascii="Arial" w:hAnsi="Arial"/>
      <w:sz w:val="20"/>
      <w:lang w:val="lt-LT" w:eastAsia="lt-LT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Elegantika">
    <w:name w:val="Table Elegant"/>
    <w:basedOn w:val="prastojilentel"/>
    <w:uiPriority w:val="99"/>
    <w:semiHidden/>
    <w:unhideWhenUsed/>
    <w:rsid w:val="00B023EB"/>
    <w:pPr>
      <w:tabs>
        <w:tab w:val="left" w:pos="851"/>
      </w:tabs>
      <w:ind w:firstLine="56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ntrat1Diagrama">
    <w:name w:val="Antraštė 1 Diagrama"/>
    <w:basedOn w:val="Numatytasispastraiposriftas"/>
    <w:link w:val="Antrat1"/>
    <w:uiPriority w:val="99"/>
    <w:rsid w:val="00977340"/>
    <w:rPr>
      <w:rFonts w:ascii="Segoe UI Semibold" w:hAnsi="Segoe UI Semibold" w:cs="Segoe UI Semibold"/>
      <w:caps/>
      <w:sz w:val="24"/>
      <w:lang w:val="lt-L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not in Table,Lente,List Paragraph3"/>
    <w:basedOn w:val="prastasis"/>
    <w:link w:val="SraopastraipaDiagrama"/>
    <w:qFormat/>
    <w:rsid w:val="009F7AB3"/>
    <w:pPr>
      <w:numPr>
        <w:ilvl w:val="1"/>
        <w:numId w:val="1"/>
      </w:numPr>
      <w:tabs>
        <w:tab w:val="left" w:pos="851"/>
        <w:tab w:val="left" w:pos="5779"/>
      </w:tabs>
      <w:contextualSpacing/>
    </w:pPr>
    <w:rPr>
      <w:lang w:val="lt-LT"/>
    </w:rPr>
  </w:style>
  <w:style w:type="paragraph" w:customStyle="1" w:styleId="Normaln">
    <w:name w:val="Normal_n"/>
    <w:basedOn w:val="prastasis"/>
    <w:rsid w:val="00B023EB"/>
    <w:pPr>
      <w:jc w:val="center"/>
    </w:pPr>
  </w:style>
  <w:style w:type="paragraph" w:styleId="Komentarotekstas">
    <w:name w:val="annotation text"/>
    <w:basedOn w:val="prastasis"/>
    <w:link w:val="KomentarotekstasDiagrama"/>
    <w:rsid w:val="00B023EB"/>
    <w:rPr>
      <w:rFonts w:eastAsiaTheme="minorHAnsi" w:cstheme="minorBidi"/>
    </w:rPr>
  </w:style>
  <w:style w:type="character" w:customStyle="1" w:styleId="KomentarotekstasDiagrama">
    <w:name w:val="Komentaro tekstas Diagrama"/>
    <w:link w:val="Komentarotekstas"/>
    <w:rsid w:val="00B023EB"/>
    <w:rPr>
      <w:rFonts w:ascii="Arial" w:hAnsi="Arial"/>
      <w:lang w:val="lt-LT"/>
    </w:rPr>
  </w:style>
  <w:style w:type="paragraph" w:customStyle="1" w:styleId="Pavadinimas1">
    <w:name w:val="Pavadinimas1"/>
    <w:basedOn w:val="Pavadinimas"/>
    <w:link w:val="Pavadinimas1Diagrama"/>
    <w:qFormat/>
    <w:rsid w:val="005329B4"/>
    <w:pPr>
      <w:spacing w:before="0" w:after="0" w:line="360" w:lineRule="auto"/>
    </w:pPr>
    <w:rPr>
      <w:i/>
      <w:szCs w:val="40"/>
    </w:rPr>
  </w:style>
  <w:style w:type="character" w:customStyle="1" w:styleId="Pavadinimas1Diagrama">
    <w:name w:val="Pavadinimas1 Diagrama"/>
    <w:basedOn w:val="PavadinimasDiagrama"/>
    <w:link w:val="Pavadinimas1"/>
    <w:rsid w:val="005329B4"/>
    <w:rPr>
      <w:rFonts w:ascii="Arial" w:eastAsiaTheme="majorEastAsia" w:hAnsi="Arial" w:cstheme="majorBidi"/>
      <w:b/>
      <w:i/>
      <w:caps/>
      <w:spacing w:val="5"/>
      <w:kern w:val="28"/>
      <w:sz w:val="40"/>
      <w:szCs w:val="40"/>
      <w:lang w:val="lt-LT"/>
    </w:rPr>
  </w:style>
  <w:style w:type="paragraph" w:customStyle="1" w:styleId="Pastabostekstas">
    <w:name w:val="Pastabos tekstas"/>
    <w:basedOn w:val="prastasis"/>
    <w:qFormat/>
    <w:rsid w:val="005329B4"/>
    <w:pPr>
      <w:jc w:val="center"/>
    </w:pPr>
    <w:rPr>
      <w:sz w:val="32"/>
      <w:szCs w:val="32"/>
    </w:rPr>
  </w:style>
  <w:style w:type="paragraph" w:customStyle="1" w:styleId="Pavadinimas3">
    <w:name w:val="Pavadinimas3"/>
    <w:basedOn w:val="Pavadinimas1"/>
    <w:link w:val="Pavadinimas3Diagrama"/>
    <w:qFormat/>
    <w:rsid w:val="005329B4"/>
    <w:rPr>
      <w:sz w:val="32"/>
      <w:szCs w:val="32"/>
    </w:rPr>
  </w:style>
  <w:style w:type="character" w:customStyle="1" w:styleId="Pavadinimas3Diagrama">
    <w:name w:val="Pavadinimas3 Diagrama"/>
    <w:basedOn w:val="Pavadinimas1Diagrama"/>
    <w:link w:val="Pavadinimas3"/>
    <w:rsid w:val="005329B4"/>
    <w:rPr>
      <w:rFonts w:ascii="Arial" w:eastAsiaTheme="majorEastAsia" w:hAnsi="Arial" w:cstheme="majorBidi"/>
      <w:b/>
      <w:i/>
      <w:caps/>
      <w:spacing w:val="5"/>
      <w:kern w:val="28"/>
      <w:sz w:val="32"/>
      <w:szCs w:val="32"/>
      <w:lang w:val="lt-LT"/>
    </w:rPr>
  </w:style>
  <w:style w:type="paragraph" w:customStyle="1" w:styleId="Vieta">
    <w:name w:val="Vieta"/>
    <w:basedOn w:val="prastasis"/>
    <w:link w:val="VietaDiagrama"/>
    <w:qFormat/>
    <w:rsid w:val="005329B4"/>
    <w:pPr>
      <w:jc w:val="center"/>
    </w:pPr>
    <w:rPr>
      <w:rFonts w:ascii="Arial" w:hAnsi="Arial" w:cs="Arial"/>
      <w:b/>
      <w:sz w:val="24"/>
      <w:lang w:val="lt-LT"/>
    </w:rPr>
  </w:style>
  <w:style w:type="character" w:customStyle="1" w:styleId="VietaDiagrama">
    <w:name w:val="Vieta Diagrama"/>
    <w:basedOn w:val="Numatytasispastraiposriftas"/>
    <w:link w:val="Vieta"/>
    <w:rsid w:val="005329B4"/>
    <w:rPr>
      <w:rFonts w:ascii="Arial" w:hAnsi="Arial" w:cs="Arial"/>
      <w:b/>
      <w:sz w:val="24"/>
      <w:lang w:val="lt-LT"/>
    </w:rPr>
  </w:style>
  <w:style w:type="paragraph" w:styleId="Antrats">
    <w:name w:val="header"/>
    <w:basedOn w:val="prastasis"/>
    <w:link w:val="AntratsDiagrama"/>
    <w:uiPriority w:val="99"/>
    <w:unhideWhenUsed/>
    <w:rsid w:val="00582501"/>
    <w:pPr>
      <w:tabs>
        <w:tab w:val="center" w:pos="4513"/>
        <w:tab w:val="right" w:pos="9026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82501"/>
  </w:style>
  <w:style w:type="paragraph" w:styleId="Porat">
    <w:name w:val="footer"/>
    <w:basedOn w:val="prastasis"/>
    <w:link w:val="PoratDiagrama"/>
    <w:unhideWhenUsed/>
    <w:rsid w:val="00582501"/>
    <w:pPr>
      <w:tabs>
        <w:tab w:val="center" w:pos="4513"/>
        <w:tab w:val="right" w:pos="9026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582501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37D04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437D04"/>
    <w:rPr>
      <w:rFonts w:ascii="Tahoma" w:hAnsi="Tahoma" w:cs="Tahoma"/>
      <w:sz w:val="16"/>
      <w:szCs w:val="16"/>
    </w:rPr>
  </w:style>
  <w:style w:type="character" w:styleId="Puslapionumeris">
    <w:name w:val="page number"/>
    <w:basedOn w:val="Numatytasispastraiposriftas"/>
    <w:rsid w:val="00890DB7"/>
  </w:style>
  <w:style w:type="character" w:styleId="Vietosrezervavimoenklotekstas">
    <w:name w:val="Placeholder Text"/>
    <w:basedOn w:val="Numatytasispastraiposriftas"/>
    <w:uiPriority w:val="99"/>
    <w:rsid w:val="002A77F7"/>
    <w:rPr>
      <w:color w:val="808080"/>
    </w:rPr>
  </w:style>
  <w:style w:type="character" w:styleId="Hipersaitas">
    <w:name w:val="Hyperlink"/>
    <w:basedOn w:val="Numatytasispastraiposriftas"/>
    <w:unhideWhenUsed/>
    <w:rsid w:val="00AB0E06"/>
    <w:rPr>
      <w:color w:val="0000FF" w:themeColor="hyperlink"/>
      <w:u w:val="single"/>
    </w:rPr>
  </w:style>
  <w:style w:type="paragraph" w:styleId="Turinys1">
    <w:name w:val="toc 1"/>
    <w:basedOn w:val="prastasis"/>
    <w:next w:val="prastasis"/>
    <w:autoRedefine/>
    <w:uiPriority w:val="39"/>
    <w:unhideWhenUsed/>
    <w:qFormat/>
    <w:rsid w:val="005329B4"/>
    <w:pPr>
      <w:spacing w:after="100"/>
    </w:pPr>
    <w:rPr>
      <w:caps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5329B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urinys2">
    <w:name w:val="toc 2"/>
    <w:basedOn w:val="prastasis"/>
    <w:next w:val="prastasis"/>
    <w:autoRedefine/>
    <w:uiPriority w:val="39"/>
    <w:unhideWhenUsed/>
    <w:rsid w:val="001C30BD"/>
    <w:pPr>
      <w:spacing w:after="100"/>
      <w:ind w:left="220"/>
    </w:pPr>
  </w:style>
  <w:style w:type="paragraph" w:styleId="Betarp">
    <w:name w:val="No Spacing"/>
    <w:basedOn w:val="prastasis"/>
    <w:uiPriority w:val="1"/>
    <w:qFormat/>
    <w:rsid w:val="005329B4"/>
    <w:pPr>
      <w:spacing w:after="0"/>
    </w:pPr>
  </w:style>
  <w:style w:type="character" w:styleId="Komentaronuoroda">
    <w:name w:val="annotation reference"/>
    <w:basedOn w:val="Numatytasispastraiposriftas"/>
    <w:unhideWhenUsed/>
    <w:rsid w:val="00E5731F"/>
    <w:rPr>
      <w:sz w:val="16"/>
      <w:szCs w:val="16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329B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329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329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329B4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329B4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5329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uiPriority w:val="11"/>
    <w:rsid w:val="005329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Grietas">
    <w:name w:val="Strong"/>
    <w:uiPriority w:val="22"/>
    <w:qFormat/>
    <w:rsid w:val="005329B4"/>
    <w:rPr>
      <w:b/>
      <w:bCs/>
    </w:rPr>
  </w:style>
  <w:style w:type="character" w:styleId="Emfaz">
    <w:name w:val="Emphasis"/>
    <w:uiPriority w:val="20"/>
    <w:qFormat/>
    <w:rsid w:val="005329B4"/>
    <w:rPr>
      <w:i/>
      <w:iCs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5329B4"/>
    <w:rPr>
      <w:i/>
      <w:iCs/>
      <w:color w:val="000000" w:themeColor="text1"/>
    </w:rPr>
  </w:style>
  <w:style w:type="character" w:customStyle="1" w:styleId="CitataDiagrama">
    <w:name w:val="Citata Diagrama"/>
    <w:basedOn w:val="Numatytasispastraiposriftas"/>
    <w:link w:val="Citata"/>
    <w:uiPriority w:val="29"/>
    <w:rsid w:val="005329B4"/>
    <w:rPr>
      <w:i/>
      <w:iCs/>
      <w:color w:val="000000" w:themeColor="text1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5329B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5329B4"/>
    <w:rPr>
      <w:b/>
      <w:bCs/>
      <w:i/>
      <w:iCs/>
      <w:color w:val="4F81BD" w:themeColor="accent1"/>
    </w:rPr>
  </w:style>
  <w:style w:type="character" w:styleId="Nerykuspabraukimas">
    <w:name w:val="Subtle Emphasis"/>
    <w:uiPriority w:val="19"/>
    <w:qFormat/>
    <w:rsid w:val="005329B4"/>
    <w:rPr>
      <w:i/>
      <w:iCs/>
      <w:color w:val="808080" w:themeColor="text1" w:themeTint="7F"/>
    </w:rPr>
  </w:style>
  <w:style w:type="character" w:styleId="Rykuspabraukimas">
    <w:name w:val="Intense Emphasis"/>
    <w:uiPriority w:val="21"/>
    <w:qFormat/>
    <w:rsid w:val="005329B4"/>
    <w:rPr>
      <w:b/>
      <w:bCs/>
      <w:i/>
      <w:iCs/>
      <w:color w:val="4F81BD" w:themeColor="accent1"/>
    </w:rPr>
  </w:style>
  <w:style w:type="character" w:styleId="Nerykinuoroda">
    <w:name w:val="Subtle Reference"/>
    <w:basedOn w:val="Numatytasispastraiposriftas"/>
    <w:uiPriority w:val="31"/>
    <w:qFormat/>
    <w:rsid w:val="005329B4"/>
    <w:rPr>
      <w:smallCaps/>
      <w:color w:val="C0504D" w:themeColor="accent2"/>
      <w:u w:val="single"/>
    </w:rPr>
  </w:style>
  <w:style w:type="character" w:styleId="Rykinuoroda">
    <w:name w:val="Intense Reference"/>
    <w:uiPriority w:val="32"/>
    <w:qFormat/>
    <w:rsid w:val="005329B4"/>
    <w:rPr>
      <w:b/>
      <w:bCs/>
      <w:smallCaps/>
      <w:color w:val="C0504D" w:themeColor="accent2"/>
      <w:spacing w:val="5"/>
      <w:u w:val="single"/>
    </w:rPr>
  </w:style>
  <w:style w:type="character" w:styleId="Knygospavadinimas">
    <w:name w:val="Book Title"/>
    <w:basedOn w:val="Numatytasispastraiposriftas"/>
    <w:uiPriority w:val="33"/>
    <w:qFormat/>
    <w:rsid w:val="005329B4"/>
    <w:rPr>
      <w:b/>
      <w:bCs/>
      <w:smallCaps/>
      <w:spacing w:val="5"/>
    </w:rPr>
  </w:style>
  <w:style w:type="paragraph" w:styleId="Turinioantrat">
    <w:name w:val="TOC Heading"/>
    <w:basedOn w:val="Antrat1"/>
    <w:next w:val="prastasis"/>
    <w:uiPriority w:val="39"/>
    <w:semiHidden/>
    <w:unhideWhenUsed/>
    <w:qFormat/>
    <w:rsid w:val="005329B4"/>
    <w:pPr>
      <w:keepNext/>
      <w:keepLines/>
      <w:numPr>
        <w:numId w:val="0"/>
      </w:numPr>
      <w:spacing w:before="480" w:after="0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sz w:val="28"/>
      <w:szCs w:val="28"/>
      <w:lang w:val="en-US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basedOn w:val="Numatytasispastraiposriftas"/>
    <w:link w:val="Sraopastraipa"/>
    <w:qFormat/>
    <w:rsid w:val="0007784C"/>
    <w:rPr>
      <w:lang w:val="lt-LT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5F7BAC"/>
    <w:rPr>
      <w:color w:val="800080" w:themeColor="followedHyperlink"/>
      <w:u w:val="single"/>
    </w:rPr>
  </w:style>
  <w:style w:type="character" w:customStyle="1" w:styleId="dlxnowrap1">
    <w:name w:val="dlxnowrap1"/>
    <w:basedOn w:val="Numatytasispastraiposriftas"/>
    <w:rsid w:val="0038629E"/>
  </w:style>
  <w:style w:type="paragraph" w:styleId="Puslapioinaostekstas">
    <w:name w:val="footnote text"/>
    <w:basedOn w:val="prastasis"/>
    <w:link w:val="PuslapioinaostekstasDiagrama"/>
    <w:unhideWhenUsed/>
    <w:rsid w:val="00C56AE5"/>
    <w:pPr>
      <w:spacing w:after="0"/>
    </w:pPr>
    <w:rPr>
      <w:rFonts w:ascii="Arial" w:hAnsi="Arial" w:cs="Arial"/>
      <w:sz w:val="20"/>
      <w:lang w:val="lt-LT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rsid w:val="00C56AE5"/>
    <w:rPr>
      <w:rFonts w:ascii="Arial" w:hAnsi="Arial" w:cs="Arial"/>
      <w:sz w:val="20"/>
      <w:lang w:val="lt-LT"/>
    </w:rPr>
  </w:style>
  <w:style w:type="character" w:styleId="Puslapioinaosnuoroda">
    <w:name w:val="footnote reference"/>
    <w:basedOn w:val="Numatytasispastraiposriftas"/>
    <w:uiPriority w:val="99"/>
    <w:unhideWhenUsed/>
    <w:rsid w:val="00C56AE5"/>
    <w:rPr>
      <w:vertAlign w:val="superscrip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70EFD"/>
    <w:rPr>
      <w:rFonts w:eastAsia="Times New Roman" w:cs="Segoe UI Semilight"/>
      <w:b/>
      <w:bCs/>
      <w:sz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70EFD"/>
    <w:rPr>
      <w:rFonts w:ascii="Arial" w:hAnsi="Arial"/>
      <w:b/>
      <w:bCs/>
      <w:sz w:val="20"/>
      <w:lang w:val="lt-LT"/>
    </w:rPr>
  </w:style>
  <w:style w:type="paragraph" w:customStyle="1" w:styleId="Default">
    <w:name w:val="Default"/>
    <w:rsid w:val="001D5D3E"/>
    <w:pPr>
      <w:suppressAutoHyphens/>
      <w:autoSpaceDE w:val="0"/>
      <w:autoSpaceDN w:val="0"/>
      <w:spacing w:after="0"/>
      <w:jc w:val="left"/>
      <w:textAlignment w:val="baseline"/>
    </w:pPr>
    <w:rPr>
      <w:rFonts w:ascii="Arial" w:hAnsi="Arial" w:cs="Arial"/>
      <w:color w:val="000000"/>
      <w:sz w:val="24"/>
      <w:szCs w:val="24"/>
      <w:lang w:val="lt-LT"/>
    </w:rPr>
  </w:style>
  <w:style w:type="character" w:customStyle="1" w:styleId="Laukeliai">
    <w:name w:val="Laukeliai"/>
    <w:basedOn w:val="Numatytasispastraiposriftas"/>
    <w:rsid w:val="001D5D3E"/>
    <w:rPr>
      <w:rFonts w:ascii="Arial" w:hAnsi="Arial"/>
      <w:sz w:val="2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D67082"/>
    <w:rPr>
      <w:color w:val="605E5C"/>
      <w:shd w:val="clear" w:color="auto" w:fill="E1DFDD"/>
    </w:rPr>
  </w:style>
  <w:style w:type="table" w:customStyle="1" w:styleId="TipTable">
    <w:name w:val="Tip Table"/>
    <w:basedOn w:val="prastojilentel"/>
    <w:uiPriority w:val="99"/>
    <w:rsid w:val="00C90749"/>
    <w:pPr>
      <w:spacing w:after="0"/>
      <w:jc w:val="left"/>
    </w:pPr>
    <w:rPr>
      <w:rFonts w:asciiTheme="minorHAnsi" w:eastAsiaTheme="minorHAnsi" w:hAnsiTheme="minorHAnsi" w:cstheme="minorBidi"/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table" w:customStyle="1" w:styleId="TableGrid1">
    <w:name w:val="Table Grid1"/>
    <w:basedOn w:val="prastojilentel"/>
    <w:next w:val="Lentelstinklelis"/>
    <w:uiPriority w:val="99"/>
    <w:rsid w:val="00FB546A"/>
    <w:pPr>
      <w:spacing w:after="0"/>
      <w:jc w:val="left"/>
    </w:pPr>
    <w:rPr>
      <w:rFonts w:ascii="Times New Roman" w:hAnsi="Times New Roman" w:cs="Times New Roman"/>
      <w:sz w:val="20"/>
      <w:lang w:val="lt-L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taisymai">
    <w:name w:val="Revision"/>
    <w:hidden/>
    <w:uiPriority w:val="99"/>
    <w:semiHidden/>
    <w:rsid w:val="00756653"/>
    <w:pPr>
      <w:spacing w:after="0"/>
      <w:jc w:val="left"/>
    </w:pPr>
  </w:style>
  <w:style w:type="character" w:customStyle="1" w:styleId="ui-provider">
    <w:name w:val="ui-provider"/>
    <w:basedOn w:val="Numatytasispastraiposriftas"/>
    <w:rsid w:val="00392F02"/>
  </w:style>
  <w:style w:type="paragraph" w:customStyle="1" w:styleId="paragraph">
    <w:name w:val="paragraph"/>
    <w:basedOn w:val="prastasis"/>
    <w:rsid w:val="00820953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  <w:lang w:val="lt-LT" w:eastAsia="lt-LT"/>
    </w:rPr>
  </w:style>
  <w:style w:type="character" w:customStyle="1" w:styleId="normaltextrun">
    <w:name w:val="normaltextrun"/>
    <w:basedOn w:val="Numatytasispastraiposriftas"/>
    <w:rsid w:val="00820953"/>
  </w:style>
  <w:style w:type="character" w:customStyle="1" w:styleId="eop">
    <w:name w:val="eop"/>
    <w:basedOn w:val="Numatytasispastraiposriftas"/>
    <w:rsid w:val="00820953"/>
  </w:style>
  <w:style w:type="paragraph" w:styleId="Antrat">
    <w:name w:val="caption"/>
    <w:basedOn w:val="prastasis"/>
    <w:next w:val="prastasis"/>
    <w:uiPriority w:val="35"/>
    <w:unhideWhenUsed/>
    <w:qFormat/>
    <w:rsid w:val="009C3468"/>
    <w:pPr>
      <w:spacing w:after="200"/>
    </w:pPr>
    <w:rPr>
      <w:i/>
      <w:iCs/>
      <w:color w:val="1F497D" w:themeColor="text2"/>
      <w:sz w:val="18"/>
      <w:szCs w:val="18"/>
    </w:rPr>
  </w:style>
  <w:style w:type="character" w:styleId="Paminjimas">
    <w:name w:val="Mention"/>
    <w:basedOn w:val="Numatytasispastraiposriftas"/>
    <w:uiPriority w:val="99"/>
    <w:unhideWhenUsed/>
    <w:rsid w:val="00D9359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B77BA2F587A46CD9DD1774EC8CE2968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7FE24C60-D461-4F45-8E07-10A38675CF6D}"/>
      </w:docPartPr>
      <w:docPartBody>
        <w:p w:rsidR="00565725" w:rsidRDefault="00921B45" w:rsidP="00921B45">
          <w:pPr>
            <w:pStyle w:val="DB77BA2F587A46CD9DD1774EC8CE2968"/>
          </w:pPr>
          <w:r w:rsidRPr="00D26928">
            <w:rPr>
              <w:rFonts w:cstheme="minorHAnsi"/>
              <w:b/>
              <w:bCs/>
              <w:i/>
              <w:iCs/>
              <w:color w:val="F8423A"/>
              <w:sz w:val="20"/>
              <w:szCs w:val="20"/>
              <w:shd w:val="clear" w:color="auto" w:fill="FFFFFF" w:themeFill="background1"/>
            </w:rPr>
            <w:t xml:space="preserve">Nurodykite </w:t>
          </w:r>
          <w:r w:rsidRPr="00D26928">
            <w:rPr>
              <w:rFonts w:cstheme="minorHAnsi"/>
              <w:i/>
              <w:iCs/>
              <w:sz w:val="20"/>
              <w:szCs w:val="20"/>
              <w:shd w:val="clear" w:color="auto" w:fill="FFFFFF" w:themeFill="background1"/>
            </w:rPr>
            <w:t>sutarties vykdymo vietų sąraš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emilight">
    <w:panose1 w:val="020B04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skerville">
    <w:altName w:val="Times New Roman"/>
    <w:charset w:val="BA"/>
    <w:family w:val="roman"/>
    <w:pitch w:val="variable"/>
    <w:sig w:usb0="A00002E7" w:usb1="00000040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4F8"/>
    <w:rsid w:val="00007A68"/>
    <w:rsid w:val="000124F8"/>
    <w:rsid w:val="000321AC"/>
    <w:rsid w:val="00033D91"/>
    <w:rsid w:val="000638A2"/>
    <w:rsid w:val="000A601F"/>
    <w:rsid w:val="000D4549"/>
    <w:rsid w:val="00130B9A"/>
    <w:rsid w:val="001C620B"/>
    <w:rsid w:val="001D692C"/>
    <w:rsid w:val="0020668D"/>
    <w:rsid w:val="0020752D"/>
    <w:rsid w:val="00216F9F"/>
    <w:rsid w:val="00257DA3"/>
    <w:rsid w:val="002805B8"/>
    <w:rsid w:val="002B456D"/>
    <w:rsid w:val="002C75C2"/>
    <w:rsid w:val="00303934"/>
    <w:rsid w:val="00374F97"/>
    <w:rsid w:val="003B3E9E"/>
    <w:rsid w:val="00402E28"/>
    <w:rsid w:val="00405696"/>
    <w:rsid w:val="00416A82"/>
    <w:rsid w:val="00422BE2"/>
    <w:rsid w:val="00425BC2"/>
    <w:rsid w:val="0046073E"/>
    <w:rsid w:val="00483F2B"/>
    <w:rsid w:val="004E3CF6"/>
    <w:rsid w:val="005169E7"/>
    <w:rsid w:val="00521141"/>
    <w:rsid w:val="0054495D"/>
    <w:rsid w:val="00553751"/>
    <w:rsid w:val="00565725"/>
    <w:rsid w:val="00583ABC"/>
    <w:rsid w:val="00694E2C"/>
    <w:rsid w:val="006E51BA"/>
    <w:rsid w:val="007165DB"/>
    <w:rsid w:val="0072744F"/>
    <w:rsid w:val="007572D8"/>
    <w:rsid w:val="00760A65"/>
    <w:rsid w:val="007654CF"/>
    <w:rsid w:val="007F5C4C"/>
    <w:rsid w:val="008F21E2"/>
    <w:rsid w:val="00921B45"/>
    <w:rsid w:val="009557E2"/>
    <w:rsid w:val="00995A26"/>
    <w:rsid w:val="009B6B51"/>
    <w:rsid w:val="009C06F3"/>
    <w:rsid w:val="00A8409D"/>
    <w:rsid w:val="00AA3EC5"/>
    <w:rsid w:val="00AD37A4"/>
    <w:rsid w:val="00AF6FFC"/>
    <w:rsid w:val="00B07B44"/>
    <w:rsid w:val="00B6421F"/>
    <w:rsid w:val="00B72C74"/>
    <w:rsid w:val="00BC6593"/>
    <w:rsid w:val="00BD7C34"/>
    <w:rsid w:val="00BF1BA2"/>
    <w:rsid w:val="00C70A8C"/>
    <w:rsid w:val="00C826D5"/>
    <w:rsid w:val="00D23E4D"/>
    <w:rsid w:val="00D64EA2"/>
    <w:rsid w:val="00D70462"/>
    <w:rsid w:val="00D8038B"/>
    <w:rsid w:val="00DE6A89"/>
    <w:rsid w:val="00E53D75"/>
    <w:rsid w:val="00E53EC9"/>
    <w:rsid w:val="00EC5597"/>
    <w:rsid w:val="00F8645C"/>
    <w:rsid w:val="00FB09DA"/>
    <w:rsid w:val="00FC0919"/>
    <w:rsid w:val="00FE39E1"/>
    <w:rsid w:val="00FE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rsid w:val="0046073E"/>
    <w:rPr>
      <w:color w:val="808080"/>
    </w:rPr>
  </w:style>
  <w:style w:type="paragraph" w:customStyle="1" w:styleId="DB77BA2F587A46CD9DD1774EC8CE2968">
    <w:name w:val="DB77BA2F587A46CD9DD1774EC8CE2968"/>
    <w:rsid w:val="00921B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5D4FAF0C81243347AB6BDF6A21101F39" ma:contentTypeVersion="4" ma:contentTypeDescription="Kurkite naują dokumentą." ma:contentTypeScope="" ma:versionID="28de3787ec96e5a560c428d57814bb7e">
  <xsd:schema xmlns:xsd="http://www.w3.org/2001/XMLSchema" xmlns:xs="http://www.w3.org/2001/XMLSchema" xmlns:p="http://schemas.microsoft.com/office/2006/metadata/properties" xmlns:ns2="6784014c-ce5a-4fa4-92e6-034f6515c595" targetNamespace="http://schemas.microsoft.com/office/2006/metadata/properties" ma:root="true" ma:fieldsID="138f1ec1169b49a2be8c3981142d1b9c" ns2:_="">
    <xsd:import namespace="6784014c-ce5a-4fa4-92e6-034f6515c5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4014c-ce5a-4fa4-92e6-034f6515c5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F11770-84D7-41C9-818C-532C2CB94F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2BD549-A84C-4278-B31F-7717D5897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84014c-ce5a-4fa4-92e6-034f6515c5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8023D7-F57C-410E-85F0-13B5C022D3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CF5EDB-B1CD-4CC3-B804-5CC7AB3F7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5</Pages>
  <Words>6883</Words>
  <Characters>3924</Characters>
  <Application>Microsoft Office Word</Application>
  <DocSecurity>0</DocSecurity>
  <Lines>3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IRKIMŲ ORGANIZAVIMO PROCEDŪRA</vt:lpstr>
    </vt:vector>
  </TitlesOfParts>
  <Company>AB "Klaipėdos nafta"</Company>
  <LinksUpToDate>false</LinksUpToDate>
  <CharactersWithSpaces>10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KIMŲ ORGANIZAVIMO PROCEDŪRA</dc:title>
  <dc:subject>Dokumentų valdymas</dc:subject>
  <dc:creator>Irina Motejūnienė</dc:creator>
  <cp:keywords>D003 Procedūra</cp:keywords>
  <cp:lastModifiedBy>Rima Žikaitė</cp:lastModifiedBy>
  <cp:revision>69</cp:revision>
  <cp:lastPrinted>2019-02-14T12:23:00Z</cp:lastPrinted>
  <dcterms:created xsi:type="dcterms:W3CDTF">2024-08-07T10:58:00Z</dcterms:created>
  <dcterms:modified xsi:type="dcterms:W3CDTF">2024-09-03T12:42:00Z</dcterms:modified>
  <cp:contentStatus>Projekta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4FAF0C81243347AB6BDF6A21101F39</vt:lpwstr>
  </property>
  <property fmtid="{D5CDD505-2E9C-101B-9397-08002B2CF9AE}" pid="3" name="MediaServiceImageTags">
    <vt:lpwstr/>
  </property>
</Properties>
</file>